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0A46" w:rsidRDefault="00E70A46" w:rsidP="00E70A46">
      <w:pPr>
        <w:pStyle w:val="Title"/>
      </w:pPr>
      <w:r>
        <w:t>Data Mining &amp; Machine Learning 1</w:t>
      </w:r>
    </w:p>
    <w:p w:rsidR="00E70A46" w:rsidRDefault="00E70A46" w:rsidP="00E70A46">
      <w:pPr>
        <w:pStyle w:val="Subtitle"/>
        <w:rPr>
          <w:rFonts w:ascii="Times New Roman" w:eastAsia="Arial Unicode MS" w:hAnsi="Times New Roman" w:cs="Arial Unicode MS"/>
        </w:rPr>
      </w:pPr>
      <w:r>
        <w:rPr>
          <w:rFonts w:ascii="Times New Roman" w:eastAsia="Arial Unicode MS" w:hAnsi="Times New Roman" w:cs="Arial Unicode MS"/>
        </w:rPr>
        <w:t>Final Project</w:t>
      </w:r>
    </w:p>
    <w:p w:rsidR="00E70A46" w:rsidRPr="00E70A46" w:rsidRDefault="00E70A46" w:rsidP="00E70A46">
      <w:pPr>
        <w:pStyle w:val="Subtitle"/>
      </w:pPr>
      <w:r>
        <w:t>Appendix</w:t>
      </w: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Body"/>
        <w:rPr>
          <w:rFonts w:ascii="Times New Roman" w:hAnsi="Times New Roman"/>
        </w:rPr>
      </w:pPr>
    </w:p>
    <w:p w:rsidR="00E70A46" w:rsidRPr="00300FC9" w:rsidRDefault="00E70A46" w:rsidP="00E70A46">
      <w:pPr>
        <w:pStyle w:val="Subtitle"/>
        <w:rPr>
          <w:rFonts w:ascii="Times New Roman" w:hAnsi="Times New Roman"/>
        </w:rPr>
      </w:pPr>
      <w:r w:rsidRPr="00300FC9">
        <w:rPr>
          <w:rFonts w:ascii="Times New Roman" w:eastAsia="Arial Unicode MS" w:hAnsi="Times New Roman" w:cs="Arial Unicode MS"/>
        </w:rPr>
        <w:t xml:space="preserve">Submitted </w:t>
      </w:r>
      <w:r>
        <w:rPr>
          <w:rFonts w:ascii="Times New Roman" w:eastAsia="Arial Unicode MS" w:hAnsi="Times New Roman" w:cs="Arial Unicode MS"/>
        </w:rPr>
        <w:t>t</w:t>
      </w:r>
      <w:r w:rsidRPr="00300FC9">
        <w:rPr>
          <w:rFonts w:ascii="Times New Roman" w:eastAsia="Arial Unicode MS" w:hAnsi="Times New Roman" w:cs="Arial Unicode MS"/>
        </w:rPr>
        <w:t>o:</w:t>
      </w:r>
    </w:p>
    <w:p w:rsidR="00E70A46" w:rsidRPr="00300FC9" w:rsidRDefault="00E70A46" w:rsidP="00E70A46">
      <w:pPr>
        <w:pStyle w:val="Author"/>
      </w:pPr>
      <w:r>
        <w:t xml:space="preserve">Luis Gustavo </w:t>
      </w:r>
      <w:proofErr w:type="spellStart"/>
      <w:r>
        <w:t>Nardin</w:t>
      </w:r>
      <w:proofErr w:type="spellEnd"/>
    </w:p>
    <w:p w:rsidR="00E70A46" w:rsidRPr="00300FC9" w:rsidRDefault="00E70A46" w:rsidP="00E70A46">
      <w:pPr>
        <w:pStyle w:val="BodyCenter"/>
        <w:rPr>
          <w:rFonts w:ascii="Times New Roman" w:hAnsi="Times New Roman"/>
        </w:rPr>
      </w:pPr>
    </w:p>
    <w:p w:rsidR="00E70A46" w:rsidRPr="00300FC9" w:rsidRDefault="00E70A46" w:rsidP="00E70A46">
      <w:pPr>
        <w:pStyle w:val="BodyCenter"/>
        <w:rPr>
          <w:rFonts w:ascii="Times New Roman" w:hAnsi="Times New Roman"/>
        </w:rPr>
      </w:pPr>
    </w:p>
    <w:p w:rsidR="00E70A46" w:rsidRPr="00300FC9" w:rsidRDefault="00E70A46" w:rsidP="00E70A46">
      <w:pPr>
        <w:pStyle w:val="Subtitle"/>
        <w:rPr>
          <w:rFonts w:ascii="Times New Roman" w:hAnsi="Times New Roman"/>
        </w:rPr>
      </w:pPr>
      <w:r w:rsidRPr="00300FC9">
        <w:rPr>
          <w:rFonts w:ascii="Times New Roman" w:eastAsia="Arial Unicode MS" w:hAnsi="Times New Roman" w:cs="Arial Unicode MS"/>
        </w:rPr>
        <w:t xml:space="preserve">Submitted by: </w:t>
      </w:r>
    </w:p>
    <w:p w:rsidR="00E70A46" w:rsidRPr="00300FC9" w:rsidRDefault="00E70A46" w:rsidP="00E70A46">
      <w:pPr>
        <w:pStyle w:val="Author"/>
      </w:pPr>
      <w:r w:rsidRPr="00300FC9">
        <w:t>Sobil Dalal</w:t>
      </w:r>
    </w:p>
    <w:p w:rsidR="00E70A46" w:rsidRPr="00300FC9" w:rsidRDefault="00E70A46" w:rsidP="00E70A46">
      <w:pPr>
        <w:pStyle w:val="Author"/>
      </w:pPr>
      <w:r w:rsidRPr="00300FC9">
        <w:t>x19148496</w:t>
      </w:r>
    </w:p>
    <w:p w:rsidR="00E70A46" w:rsidRPr="00300FC9" w:rsidRDefault="00E70A46" w:rsidP="00E70A46">
      <w:pPr>
        <w:pStyle w:val="Author"/>
      </w:pPr>
      <w:r w:rsidRPr="00300FC9">
        <w:t>Master of Science in Data Analytics</w:t>
      </w:r>
    </w:p>
    <w:p w:rsidR="00E70A46" w:rsidRDefault="00E70A46" w:rsidP="00E70A46">
      <w:pPr>
        <w:pStyle w:val="Author"/>
        <w:rPr>
          <w:rStyle w:val="VerbatimChar"/>
          <w:rFonts w:ascii="Times New Roman" w:hAnsi="Times New Roman" w:cs="Times New Roman"/>
        </w:rPr>
      </w:pPr>
      <w:r w:rsidRPr="00300FC9">
        <w:t>National College of Ireland</w:t>
      </w:r>
    </w:p>
    <w:p w:rsidR="00E70A46" w:rsidRDefault="00E70A46" w:rsidP="00E70A46">
      <w:pPr>
        <w:pStyle w:val="BodyText"/>
        <w:rPr>
          <w:rStyle w:val="VerbatimChar"/>
          <w:rFonts w:ascii="Times New Roman" w:eastAsiaTheme="majorEastAsia" w:hAnsi="Times New Roman" w:cs="Times New Roman"/>
          <w:color w:val="365F91" w:themeColor="accent1" w:themeShade="BF"/>
          <w:szCs w:val="32"/>
        </w:rPr>
      </w:pPr>
      <w:r>
        <w:rPr>
          <w:rStyle w:val="VerbatimChar"/>
          <w:rFonts w:ascii="Times New Roman" w:hAnsi="Times New Roman" w:cs="Times New Roman"/>
        </w:rPr>
        <w:br w:type="page"/>
      </w:r>
    </w:p>
    <w:p w:rsidR="00375427" w:rsidRDefault="00CD4878" w:rsidP="00CD4878">
      <w:pPr>
        <w:pStyle w:val="TOCHeading"/>
        <w:tabs>
          <w:tab w:val="left" w:pos="2570"/>
        </w:tabs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lastRenderedPageBreak/>
        <w:tab/>
      </w:r>
    </w:p>
    <w:sdt>
      <w:sdtPr>
        <w:id w:val="171191540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4"/>
          <w:szCs w:val="24"/>
        </w:rPr>
      </w:sdtEndPr>
      <w:sdtContent>
        <w:p w:rsidR="005B2C26" w:rsidRDefault="005B2C26" w:rsidP="00375427">
          <w:pPr>
            <w:pStyle w:val="Title"/>
            <w:jc w:val="left"/>
          </w:pPr>
          <w:r>
            <w:t>Table of Contents</w:t>
          </w:r>
        </w:p>
        <w:p w:rsidR="0008755C" w:rsidRDefault="005B2C26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IN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39369017" w:history="1">
            <w:r w:rsidR="0008755C" w:rsidRPr="00AD3BAD">
              <w:rPr>
                <w:rStyle w:val="Hyperlink"/>
                <w:noProof/>
              </w:rPr>
              <w:t>Appendix 1 - King County house price prediction</w:t>
            </w:r>
            <w:r w:rsidR="0008755C">
              <w:rPr>
                <w:noProof/>
                <w:webHidden/>
              </w:rPr>
              <w:tab/>
            </w:r>
            <w:r w:rsidR="0008755C">
              <w:rPr>
                <w:noProof/>
                <w:webHidden/>
              </w:rPr>
              <w:fldChar w:fldCharType="begin"/>
            </w:r>
            <w:r w:rsidR="0008755C">
              <w:rPr>
                <w:noProof/>
                <w:webHidden/>
              </w:rPr>
              <w:instrText xml:space="preserve"> PAGEREF _Toc39369017 \h </w:instrText>
            </w:r>
            <w:r w:rsidR="0008755C">
              <w:rPr>
                <w:noProof/>
                <w:webHidden/>
              </w:rPr>
            </w:r>
            <w:r w:rsidR="0008755C">
              <w:rPr>
                <w:noProof/>
                <w:webHidden/>
              </w:rPr>
              <w:fldChar w:fldCharType="separate"/>
            </w:r>
            <w:r w:rsidR="0008755C">
              <w:rPr>
                <w:noProof/>
                <w:webHidden/>
              </w:rPr>
              <w:t>4</w:t>
            </w:r>
            <w:r w:rsidR="0008755C"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39369018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Part 1 - Multi-Linear Regress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19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1 : Collec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0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2 : Exploring, preprocessing and clean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1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.1 - Data transformation - default p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2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.1 : Training a model on the data - default p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3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.1 : Evaluat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4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.1 : Improv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5" w:history="1">
            <w:r w:rsidRPr="00AD3BAD">
              <w:rPr>
                <w:rStyle w:val="Hyperlink"/>
                <w:noProof/>
              </w:rPr>
              <w:t>Step 3.2 - Data tr</w:t>
            </w:r>
            <w:r w:rsidRPr="00AD3BAD">
              <w:rPr>
                <w:rStyle w:val="Hyperlink"/>
                <w:noProof/>
              </w:rPr>
              <w:t>a</w:t>
            </w:r>
            <w:r w:rsidRPr="00AD3BAD">
              <w:rPr>
                <w:rStyle w:val="Hyperlink"/>
                <w:noProof/>
              </w:rPr>
              <w:t>nsformation - log(price) and using al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6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.2 : Training a model on the data - log(price) and using al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7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.2 : Evaluating the model - log(price) and using al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8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.2 : Im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p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roving the model - log(price) and using al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29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.3 - Data transformation - log(price) conversion and using only numeric type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0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.3 : Training a model on the data - log(price) conversion and using only numeric type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1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.3 : Evaluating the model - log(price) conversion and using only numeric type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2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.3 : Improving the model - log(price) conversion and using only numeric type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39369033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Part 2 - Decision T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r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ee Regress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4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1 : Collec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5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2 : Exploring, preprocessing and clean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6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 - Data transformation &amp;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7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 : Training 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8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 : Evaluat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39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 : Improv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IN" w:eastAsia="en-GB"/>
            </w:rPr>
          </w:pPr>
          <w:hyperlink w:anchor="_Toc39369040" w:history="1">
            <w:r w:rsidRPr="00AD3BAD">
              <w:rPr>
                <w:rStyle w:val="Hyperlink"/>
                <w:noProof/>
              </w:rPr>
              <w:t>Appendix 2 - House price prediction from 0.5 million record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41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1 : Collec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42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2 : Exploring, preprocessing and clean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43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 - Data trans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44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 : Training a model on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45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 : Evaluat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46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 : Improv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IN" w:eastAsia="en-GB"/>
            </w:rPr>
          </w:pPr>
          <w:hyperlink w:anchor="_Toc39369047" w:history="1">
            <w:r w:rsidRPr="00AD3BAD">
              <w:rPr>
                <w:rStyle w:val="Hyperlink"/>
                <w:noProof/>
              </w:rPr>
              <w:t>Appendix 3 - Customer’s decision to open a term deposit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39369048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Part 1 - KN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49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1 : Collec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0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2 : Exploring, preprocessing and clean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1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.1 - Data tran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formation &amp; preparation - Normalizing the data with custom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2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.1 : Trainin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g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 xml:space="preserve"> a model on the data - Normalizing the data with custom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3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.1 : Evalu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a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ting the model - Normalizing the data with custom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4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.1 : Improv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5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 xml:space="preserve">Step 3.2 - Data 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t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ransformation &amp; preparation - Normalizing the data with inbuilt R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6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.2 : Tra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i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ning a model on the data - Normalizing the data with inbuilt R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7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.2 : Evaluating the model - Normalizing the data with inbuilt R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8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.2 : Improving the model - Normalizing the data with inbuilt R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59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.3 - Dat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a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 xml:space="preserve"> 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t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ransformation &amp; preparation - Only numeric predi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0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.3 : Training a model on the data - Only numeric predi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1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.3 : Evaluating the model - Only numeric predi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2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.3 : Improving the model - Only numeric predi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39369063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Part 2 - Naive Bay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4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1 : Collec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5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2 : Explo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r</w:t>
            </w:r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ing, preprocessing and clean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6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 - Data transformation &amp;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7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 : Train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8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 : Evaluate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69" w:history="1">
            <w:r w:rsidRPr="00AD3BAD">
              <w:rPr>
                <w:rStyle w:val="Hyperlink"/>
                <w:noProof/>
              </w:rPr>
              <w:t>Step 6 : Improv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39369070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Part 3 - Decision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71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1 : Collec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72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2 : Exploring, preprocessing and clean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73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 - Data transformation &amp;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74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 : Train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75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 : Evaluate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76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 : Improving model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39369077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Part 4 - SVM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78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1 : Collec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79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2 : Exploring, preprocessing and clean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80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3 - Data transformation &amp;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81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4 : Training a model on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82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5 : Evaluating model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755C" w:rsidRDefault="000875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IN" w:eastAsia="en-GB"/>
            </w:rPr>
          </w:pPr>
          <w:hyperlink w:anchor="_Toc39369083" w:history="1">
            <w:r w:rsidRPr="00AD3BAD">
              <w:rPr>
                <w:rStyle w:val="Hyperlink"/>
                <w:rFonts w:ascii="Times New Roman" w:hAnsi="Times New Roman" w:cs="Times New Roman"/>
                <w:noProof/>
              </w:rPr>
              <w:t>Step 6 : Improving model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69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C26" w:rsidRDefault="005B2C26">
          <w:r>
            <w:rPr>
              <w:b/>
              <w:bCs/>
              <w:noProof/>
            </w:rPr>
            <w:fldChar w:fldCharType="end"/>
          </w:r>
        </w:p>
      </w:sdtContent>
    </w:sdt>
    <w:p w:rsidR="005B2C26" w:rsidRDefault="005B2C26" w:rsidP="0048320A">
      <w:pPr>
        <w:pStyle w:val="Title"/>
        <w:jc w:val="left"/>
        <w:rPr>
          <w:rStyle w:val="VerbatimChar"/>
          <w:rFonts w:ascii="Times New Roman" w:hAnsi="Times New Roman" w:cs="Times New Roman"/>
        </w:rPr>
      </w:pPr>
    </w:p>
    <w:p w:rsidR="005B2C26" w:rsidRDefault="005B2C26" w:rsidP="005B2C26">
      <w:pPr>
        <w:pStyle w:val="BodyText"/>
        <w:rPr>
          <w:rStyle w:val="VerbatimChar"/>
          <w:rFonts w:ascii="Times New Roman" w:eastAsiaTheme="majorEastAsia" w:hAnsi="Times New Roman" w:cs="Times New Roman"/>
          <w:b/>
          <w:bCs/>
          <w:color w:val="345A8A" w:themeColor="accent1" w:themeShade="B5"/>
          <w:szCs w:val="36"/>
        </w:rPr>
      </w:pPr>
      <w:r>
        <w:rPr>
          <w:rStyle w:val="VerbatimChar"/>
          <w:rFonts w:ascii="Times New Roman" w:hAnsi="Times New Roman" w:cs="Times New Roman"/>
        </w:rPr>
        <w:br w:type="page"/>
      </w:r>
    </w:p>
    <w:p w:rsidR="0048320A" w:rsidRPr="005B2C26" w:rsidRDefault="0048320A" w:rsidP="005B2C26">
      <w:pPr>
        <w:pStyle w:val="Heading1"/>
      </w:pPr>
      <w:bookmarkStart w:id="0" w:name="_Toc39369017"/>
      <w:r w:rsidRPr="005B2C26">
        <w:lastRenderedPageBreak/>
        <w:t>Appendix 1 - King County house price prediction</w:t>
      </w:r>
      <w:bookmarkEnd w:id="0"/>
    </w:p>
    <w:p w:rsidR="0048320A" w:rsidRPr="005B2C26" w:rsidRDefault="0048320A" w:rsidP="0048320A">
      <w:pPr>
        <w:pStyle w:val="Heading2"/>
        <w:rPr>
          <w:rFonts w:ascii="Times New Roman" w:hAnsi="Times New Roman" w:cs="Times New Roman"/>
        </w:rPr>
      </w:pPr>
      <w:bookmarkStart w:id="1" w:name="part-1---multi-linear-regression-model"/>
      <w:bookmarkStart w:id="2" w:name="_Toc39257098"/>
      <w:bookmarkStart w:id="3" w:name="_Toc39369018"/>
      <w:r w:rsidRPr="005B2C26">
        <w:rPr>
          <w:rFonts w:ascii="Times New Roman" w:hAnsi="Times New Roman" w:cs="Times New Roman"/>
        </w:rPr>
        <w:t>Part 1 - Multi-Linear Regression Model</w:t>
      </w:r>
      <w:bookmarkEnd w:id="1"/>
      <w:bookmarkEnd w:id="2"/>
      <w:bookmarkEnd w:id="3"/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4" w:name="step-1-collecting-data"/>
      <w:bookmarkStart w:id="5" w:name="_Toc39257099"/>
      <w:bookmarkStart w:id="6" w:name="_Toc39369019"/>
      <w:r w:rsidRPr="005B2C26">
        <w:rPr>
          <w:rFonts w:ascii="Times New Roman" w:hAnsi="Times New Roman" w:cs="Times New Roman"/>
        </w:rPr>
        <w:t>Step 1 : Collecting Data</w:t>
      </w:r>
      <w:bookmarkEnd w:id="4"/>
      <w:bookmarkEnd w:id="5"/>
      <w:bookmarkEnd w:id="6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The data set is collected in CSV format from </w:t>
      </w:r>
      <w:proofErr w:type="spellStart"/>
      <w:r w:rsidRPr="005B2C26">
        <w:rPr>
          <w:rFonts w:ascii="Times New Roman" w:hAnsi="Times New Roman" w:cs="Times New Roman"/>
        </w:rPr>
        <w:t>kaggele</w:t>
      </w:r>
      <w:proofErr w:type="spellEnd"/>
      <w:r w:rsidRPr="005B2C26">
        <w:rPr>
          <w:rFonts w:ascii="Times New Roman" w:hAnsi="Times New Roman" w:cs="Times New Roman"/>
        </w:rPr>
        <w:t xml:space="preserve"> and below is the reference for the same.</w:t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Harlfoxem</w:t>
      </w:r>
      <w:proofErr w:type="spellEnd"/>
      <w:r w:rsidRPr="005B2C26">
        <w:rPr>
          <w:rFonts w:ascii="Times New Roman" w:hAnsi="Times New Roman" w:cs="Times New Roman"/>
        </w:rPr>
        <w:t xml:space="preserve">. (2016) House sales in king county, </w:t>
      </w:r>
      <w:proofErr w:type="spellStart"/>
      <w:r w:rsidRPr="005B2C26">
        <w:rPr>
          <w:rFonts w:ascii="Times New Roman" w:hAnsi="Times New Roman" w:cs="Times New Roman"/>
        </w:rPr>
        <w:t>usa</w:t>
      </w:r>
      <w:proofErr w:type="spellEnd"/>
      <w:r w:rsidRPr="005B2C26">
        <w:rPr>
          <w:rFonts w:ascii="Times New Roman" w:hAnsi="Times New Roman" w:cs="Times New Roman"/>
        </w:rPr>
        <w:t xml:space="preserve">. [Online]. </w:t>
      </w:r>
      <w:proofErr w:type="spellStart"/>
      <w:r w:rsidRPr="005B2C26">
        <w:rPr>
          <w:rFonts w:ascii="Times New Roman" w:hAnsi="Times New Roman" w:cs="Times New Roman"/>
        </w:rPr>
        <w:t>Available:</w:t>
      </w:r>
      <w:hyperlink r:id="rId8">
        <w:r w:rsidRPr="005B2C26">
          <w:rPr>
            <w:rStyle w:val="Hyperlink"/>
            <w:rFonts w:ascii="Times New Roman" w:hAnsi="Times New Roman" w:cs="Times New Roman"/>
          </w:rPr>
          <w:t>https</w:t>
        </w:r>
        <w:proofErr w:type="spellEnd"/>
        <w:r w:rsidRPr="005B2C26">
          <w:rPr>
            <w:rStyle w:val="Hyperlink"/>
            <w:rFonts w:ascii="Times New Roman" w:hAnsi="Times New Roman" w:cs="Times New Roman"/>
          </w:rPr>
          <w:t>://www.kaggle.com/harlfoxem/housesalesprediction</w:t>
        </w:r>
      </w:hyperlink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7" w:name="step-2-exploring-preprocessing-and-clean"/>
      <w:bookmarkStart w:id="8" w:name="_Toc39257100"/>
      <w:bookmarkStart w:id="9" w:name="_Toc39369020"/>
      <w:r w:rsidRPr="005B2C26">
        <w:rPr>
          <w:rFonts w:ascii="Times New Roman" w:hAnsi="Times New Roman" w:cs="Times New Roman"/>
        </w:rPr>
        <w:t>Step 2 : Exploring, preprocessing and cleaning the data</w:t>
      </w:r>
      <w:bookmarkEnd w:id="7"/>
      <w:bookmarkEnd w:id="8"/>
      <w:bookmarkEnd w:id="9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imary setup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knitr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NormalTok"/>
          <w:rFonts w:ascii="Times New Roman" w:hAnsi="Times New Roman" w:cs="Times New Roman"/>
        </w:rPr>
        <w:t>opts_kni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KeywordTok"/>
          <w:rFonts w:ascii="Times New Roman" w:hAnsi="Times New Roman" w:cs="Times New Roman"/>
        </w:rPr>
        <w:t>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root.dir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/Users/</w:t>
      </w:r>
      <w:proofErr w:type="spellStart"/>
      <w:r w:rsidRPr="005B2C26">
        <w:rPr>
          <w:rStyle w:val="StringTok"/>
          <w:rFonts w:ascii="Times New Roman" w:hAnsi="Times New Roman" w:cs="Times New Roman"/>
        </w:rPr>
        <w:t>sobil</w:t>
      </w:r>
      <w:proofErr w:type="spellEnd"/>
      <w:r w:rsidRPr="005B2C26">
        <w:rPr>
          <w:rStyle w:val="StringTok"/>
          <w:rFonts w:ascii="Times New Roman" w:hAnsi="Times New Roman" w:cs="Times New Roman"/>
        </w:rPr>
        <w:t>/Documents/MSC/Sem 1/Data Mining &amp; Machine Learning/Project/</w:t>
      </w:r>
      <w:proofErr w:type="spellStart"/>
      <w:r w:rsidRPr="005B2C26">
        <w:rPr>
          <w:rStyle w:val="StringTok"/>
          <w:rFonts w:ascii="Times New Roman" w:hAnsi="Times New Roman" w:cs="Times New Roman"/>
        </w:rPr>
        <w:t>Kc_house</w:t>
      </w:r>
      <w:proofErr w:type="spellEnd"/>
      <w:r w:rsidRPr="005B2C26">
        <w:rPr>
          <w:rStyle w:val="StringTok"/>
          <w:rFonts w:ascii="Times New Roman" w:hAnsi="Times New Roman" w:cs="Times New Roman"/>
        </w:rPr>
        <w:t>/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emov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s</w:t>
      </w:r>
      <w:r w:rsidRPr="005B2C26">
        <w:rPr>
          <w:rStyle w:val="NormalTok"/>
          <w:rFonts w:ascii="Times New Roman" w:hAnsi="Times New Roman" w:cs="Times New Roman"/>
        </w:rPr>
        <w:t>())</w:t>
      </w:r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bookmarkStart w:id="10" w:name="reading-the-raw-csv-file"/>
      <w:r w:rsidRPr="005B2C26">
        <w:rPr>
          <w:rFonts w:ascii="Times New Roman" w:hAnsi="Times New Roman" w:cs="Times New Roman"/>
        </w:rPr>
        <w:t>1) reading the raw csv file</w:t>
      </w:r>
      <w:bookmarkEnd w:id="10"/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read.csv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kc_house_data.csv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stringsAsFactors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FALSE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bookmarkStart w:id="11" w:name="exploratory-analysis"/>
      <w:r w:rsidRPr="005B2C26">
        <w:rPr>
          <w:rFonts w:ascii="Times New Roman" w:hAnsi="Times New Roman" w:cs="Times New Roman"/>
        </w:rPr>
        <w:t>2) exploratory analysis</w:t>
      </w:r>
      <w:bookmarkEnd w:id="11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Structure of the </w:t>
      </w:r>
      <w:proofErr w:type="spellStart"/>
      <w:r w:rsidRPr="005B2C26">
        <w:rPr>
          <w:rFonts w:ascii="Times New Roman" w:hAnsi="Times New Roman" w:cs="Times New Roman"/>
        </w:rPr>
        <w:t>kc_house</w:t>
      </w:r>
      <w:proofErr w:type="spellEnd"/>
      <w:r w:rsidRPr="005B2C26">
        <w:rPr>
          <w:rFonts w:ascii="Times New Roman" w:hAnsi="Times New Roman" w:cs="Times New Roman"/>
        </w:rPr>
        <w:t xml:space="preserve"> data fram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t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 21613 obs. of  21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id           : num  7.13e+09 6.41e+09 5.63e+09 2.49e+09 1.95e+09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date         :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"20141013T000000" "20141209T000000" "20150225T000000" "20141209T000000"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ice        : num  221900 538000 180000 604000 51000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bedrooms     : int  3 3 2 4 3 4 3 3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bathrooms    : num  1 2.25 1 3 2 4.5 2.25 1.5 1 2.5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 int  1180 2570 770 1960 1680 5420 1715 1060 1780 189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: int  5650 7242 10000 5000 8080 101930 6819 9711 7470 656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floors       : num  1 2 1 1 1 1 2 1 1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waterfront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view      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ondition    : int  3 3 3 5 3 3 3 3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grade        : int  7 7 6 7 8 11 7 7 7 7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int  1180 2170 770 1050 1680 3890 1715 1060 1050 189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>: int  0 400 0 910 0 1530 0 0 73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: int  1955 1951 1933 1965 1987 2001 1995 1963 1960 200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: int  0 1991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zipco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: int  98178 98125 98028 98136 98074 98053 98003 98198 98146 98038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a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: num  47.5 47.7 47.7 47.5 47.6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long         : num  -122 -122 -122 -122 -12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sqft_living15: int  1340 1690 2720 1360 1800 4760 2238 1650 1780 239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sqft_lot15   : int  5650 7639 8062 5000 7503 101930 6819 9711 8113 7570 ...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lastRenderedPageBreak/>
        <w:t xml:space="preserve">Summary of the </w:t>
      </w:r>
      <w:proofErr w:type="spellStart"/>
      <w:r w:rsidRPr="005B2C26">
        <w:rPr>
          <w:rFonts w:ascii="Times New Roman" w:hAnsi="Times New Roman" w:cs="Times New Roman"/>
        </w:rPr>
        <w:t>kc_house</w:t>
      </w:r>
      <w:proofErr w:type="spellEnd"/>
      <w:r w:rsidRPr="005B2C26">
        <w:rPr>
          <w:rFonts w:ascii="Times New Roman" w:hAnsi="Times New Roman" w:cs="Times New Roman"/>
        </w:rPr>
        <w:t xml:space="preserve"> data fram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 id                date               price            bedrooms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1.000e+06   Length:21613       Min.   :  75000   Min.   : 0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2.123e+09   Class :character   1st Qu.: 321950   1st Qu.: 3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3.905e+09   Mode  :character   Median : 450000   Median : 3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4.580e+09                      Mean   : 540088   Mean   : 3.37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7.309e+09                      3rd Qu.: 645000   3rd Qu.: 4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9.900e+09                      Max.   :7700000   Max.   :33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bathrooms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floors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   Min.   :  290   Min.   :    520   Min.   :1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1.750   1st Qu.: 1427   1st Qu.:   5040   1st Qu.:1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2.250   Median : 1910   Median :   7618   Median :1.5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2.115   Mean   : 2080   Mean   :  15107   Mean   :1.49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2.500   3rd Qu.: 2550   3rd Qu.:  10688   3rd Qu.:2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8.000   Max.   :13540   Max.   :1651359   Max.   :3.5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waterfront            view          condition         grade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000   Min.   :0.0000   Min.   :1.000   Min.   : 1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000000   1st Qu.:0.0000   1st Qu.:3.000   1st Qu.: 7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000000   Median :0.0000   Median :3.000   Median : 7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007542   Mean   :0.2343   Mean   :3.409   Mean   : 7.65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0.000000   3rd Qu.:0.0000   3rd Qu.:4.000   3rd Qu.: 8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.000000   Max.   :4.0000   Max.   :5.000   Max.   :13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 290   Min.   :   0.0   Min.   :1900   Min.   :   0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1190   1st Qu.:   0.0   1st Qu.:1951   1st Qu.:   0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1560   Median :   0.0   Median :1975   Median :   0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1788   Mean   : 291.5   Mean   :1971   Mean   :  84.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2210   3rd Qu.: 560.0   3rd Qu.:1997   3rd Qu.:   0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9410   Max.   :4820.0   Max.   :2015   Max.   :2015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zipco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a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long        sqft_living15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98001   Min.   :47.16   Min.   :-122.5   Min.   : 39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98033   1st Qu.:47.47   1st Qu.:-122.3   1st Qu.:149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98065   Median :47.57   Median :-122.2   Median :184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98078   Mean   :47.56   Mean   :-122.2   Mean   :198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98118   3rd Qu.:47.68   3rd Qu.:-122.1   3rd Qu.:236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98199   Max.   :47.78   Max.   :-121.3   Max.   :621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sqft_lot1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   65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  51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 762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1276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1008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Max.   :871200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lotting histogram of the house prices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ggplot2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ggtheme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theme_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theme_gdocs</w:t>
      </w:r>
      <w:proofErr w:type="spellEnd"/>
      <w:r w:rsidRPr="005B2C26">
        <w:rPr>
          <w:rStyle w:val="NormalTok"/>
          <w:rFonts w:ascii="Times New Roman" w:hAnsi="Times New Roman" w:cs="Times New Roman"/>
        </w:rPr>
        <w:t>()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lastRenderedPageBreak/>
        <w:t>ggplo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x=</w:t>
      </w:r>
      <w:r w:rsidRPr="005B2C26">
        <w:rPr>
          <w:rStyle w:val="NormalTok"/>
          <w:rFonts w:ascii="Times New Roman" w:hAnsi="Times New Roman" w:cs="Times New Roman"/>
        </w:rPr>
        <w:t xml:space="preserve">price)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eom_histogra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bin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olor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blue'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fill=</w:t>
      </w:r>
      <w:r w:rsidRPr="005B2C26">
        <w:rPr>
          <w:rStyle w:val="NormalTok"/>
          <w:rFonts w:ascii="Times New Roman" w:hAnsi="Times New Roman" w:cs="Times New Roman"/>
        </w:rPr>
        <w:t xml:space="preserve">..count..), </w:t>
      </w:r>
      <w:r w:rsidRPr="005B2C26">
        <w:rPr>
          <w:rStyle w:val="DataTypeTok"/>
          <w:rFonts w:ascii="Times New Roman" w:hAnsi="Times New Roman" w:cs="Times New Roman"/>
        </w:rPr>
        <w:t>alph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x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House Price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y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Count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tit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House Price distribution Plot'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59E6C9E9" wp14:editId="05DCD720">
            <wp:extent cx="5334000" cy="4267200"/>
            <wp:effectExtent l="0" t="0" r="0" b="0"/>
            <wp:docPr id="1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bookmarkStart w:id="12" w:name="cleaning-removing-the-unrelated-and-insi"/>
      <w:r w:rsidRPr="005B2C26">
        <w:rPr>
          <w:rFonts w:ascii="Times New Roman" w:hAnsi="Times New Roman" w:cs="Times New Roman"/>
        </w:rPr>
        <w:t>3) cleaning &amp; removing the unrelated and insignificant columns</w:t>
      </w:r>
      <w:bookmarkEnd w:id="12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moving id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]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removing the </w:t>
      </w:r>
      <w:proofErr w:type="spellStart"/>
      <w:r w:rsidRPr="005B2C26">
        <w:rPr>
          <w:rFonts w:ascii="Times New Roman" w:hAnsi="Times New Roman" w:cs="Times New Roman"/>
        </w:rPr>
        <w:t>lat</w:t>
      </w:r>
      <w:proofErr w:type="spellEnd"/>
      <w:r w:rsidRPr="005B2C26">
        <w:rPr>
          <w:rFonts w:ascii="Times New Roman" w:hAnsi="Times New Roman" w:cs="Times New Roman"/>
        </w:rPr>
        <w:t xml:space="preserve">, long, </w:t>
      </w:r>
      <w:proofErr w:type="spellStart"/>
      <w:r w:rsidRPr="005B2C26">
        <w:rPr>
          <w:rFonts w:ascii="Times New Roman" w:hAnsi="Times New Roman" w:cs="Times New Roman"/>
        </w:rPr>
        <w:t>zipcode</w:t>
      </w:r>
      <w:proofErr w:type="spellEnd"/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8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6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7</w:t>
      </w:r>
      <w:r w:rsidRPr="005B2C26">
        <w:rPr>
          <w:rStyle w:val="NormalTok"/>
          <w:rFonts w:ascii="Times New Roman" w:hAnsi="Times New Roman" w:cs="Times New Roman"/>
        </w:rPr>
        <w:t>)]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sqft_living</w:t>
      </w:r>
      <w:proofErr w:type="spellEnd"/>
      <w:r w:rsidRPr="005B2C26">
        <w:rPr>
          <w:rFonts w:ascii="Times New Roman" w:hAnsi="Times New Roman" w:cs="Times New Roman"/>
        </w:rPr>
        <w:t xml:space="preserve">, </w:t>
      </w:r>
      <w:proofErr w:type="spellStart"/>
      <w:r w:rsidRPr="005B2C26">
        <w:rPr>
          <w:rFonts w:ascii="Times New Roman" w:hAnsi="Times New Roman" w:cs="Times New Roman"/>
        </w:rPr>
        <w:t>sqft_lot</w:t>
      </w:r>
      <w:proofErr w:type="spellEnd"/>
      <w:r w:rsidRPr="005B2C26">
        <w:rPr>
          <w:rFonts w:ascii="Times New Roman" w:hAnsi="Times New Roman" w:cs="Times New Roman"/>
        </w:rPr>
        <w:t xml:space="preserve"> are related and can calculate sqft_living15, sqft_lot15 resp.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7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6</w:t>
      </w:r>
      <w:r w:rsidRPr="005B2C26">
        <w:rPr>
          <w:rStyle w:val="NormalTok"/>
          <w:rFonts w:ascii="Times New Roman" w:hAnsi="Times New Roman" w:cs="Times New Roman"/>
        </w:rPr>
        <w:t>)]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heking</w:t>
      </w:r>
      <w:proofErr w:type="spellEnd"/>
      <w:r w:rsidRPr="005B2C26">
        <w:rPr>
          <w:rFonts w:ascii="Times New Roman" w:hAnsi="Times New Roman" w:cs="Times New Roman"/>
        </w:rPr>
        <w:t xml:space="preserve"> NAs</w:t>
      </w:r>
    </w:p>
    <w:p w:rsidR="0048320A" w:rsidRPr="00A51E06" w:rsidRDefault="0048320A" w:rsidP="0048320A">
      <w:pPr>
        <w:pStyle w:val="SourceCode"/>
        <w:rPr>
          <w:rFonts w:ascii="Times New Roman" w:hAnsi="Times New Roman" w:cs="Times New Roman"/>
          <w:highlight w:val="yellow"/>
        </w:rPr>
      </w:pPr>
      <w:r w:rsidRPr="00A51E06">
        <w:rPr>
          <w:rStyle w:val="KeywordTok"/>
          <w:rFonts w:ascii="Times New Roman" w:hAnsi="Times New Roman" w:cs="Times New Roman"/>
          <w:highlight w:val="yellow"/>
        </w:rPr>
        <w:t>apply</w:t>
      </w:r>
      <w:r w:rsidRPr="00A51E06">
        <w:rPr>
          <w:rStyle w:val="NormalTok"/>
          <w:rFonts w:ascii="Times New Roman" w:hAnsi="Times New Roman" w:cs="Times New Roman"/>
          <w:highlight w:val="yellow"/>
        </w:rPr>
        <w:t>(</w:t>
      </w:r>
      <w:r w:rsidRPr="00A51E06">
        <w:rPr>
          <w:rStyle w:val="DataTypeTok"/>
          <w:rFonts w:ascii="Times New Roman" w:hAnsi="Times New Roman" w:cs="Times New Roman"/>
          <w:highlight w:val="yellow"/>
        </w:rPr>
        <w:t>X =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 </w:t>
      </w:r>
      <w:proofErr w:type="spellStart"/>
      <w:r w:rsidRPr="00A51E06">
        <w:rPr>
          <w:rStyle w:val="NormalTok"/>
          <w:rFonts w:ascii="Times New Roman" w:hAnsi="Times New Roman" w:cs="Times New Roman"/>
          <w:highlight w:val="yellow"/>
        </w:rPr>
        <w:t>kc_house,</w:t>
      </w:r>
      <w:r w:rsidRPr="00A51E06">
        <w:rPr>
          <w:rStyle w:val="DataTypeTok"/>
          <w:rFonts w:ascii="Times New Roman" w:hAnsi="Times New Roman" w:cs="Times New Roman"/>
          <w:highlight w:val="yellow"/>
        </w:rPr>
        <w:t>MARGIN</w:t>
      </w:r>
      <w:proofErr w:type="spellEnd"/>
      <w:r w:rsidRPr="00A51E06">
        <w:rPr>
          <w:rStyle w:val="DataTypeTok"/>
          <w:rFonts w:ascii="Times New Roman" w:hAnsi="Times New Roman" w:cs="Times New Roman"/>
          <w:highlight w:val="yellow"/>
        </w:rPr>
        <w:t xml:space="preserve"> =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  </w:t>
      </w:r>
      <w:r w:rsidRPr="00A51E06">
        <w:rPr>
          <w:rStyle w:val="DecValTok"/>
          <w:rFonts w:ascii="Times New Roman" w:hAnsi="Times New Roman" w:cs="Times New Roman"/>
          <w:highlight w:val="yellow"/>
        </w:rPr>
        <w:t>2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, </w:t>
      </w:r>
      <w:r w:rsidRPr="00A51E06">
        <w:rPr>
          <w:rStyle w:val="DataTypeTok"/>
          <w:rFonts w:ascii="Times New Roman" w:hAnsi="Times New Roman" w:cs="Times New Roman"/>
          <w:highlight w:val="yellow"/>
        </w:rPr>
        <w:t>FUN =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 </w:t>
      </w:r>
      <w:r w:rsidRPr="00A51E06">
        <w:rPr>
          <w:rStyle w:val="ControlFlowTok"/>
          <w:rFonts w:ascii="Times New Roman" w:hAnsi="Times New Roman" w:cs="Times New Roman"/>
          <w:highlight w:val="yellow"/>
        </w:rPr>
        <w:t>function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(col) </w:t>
      </w:r>
      <w:r w:rsidRPr="00A51E06">
        <w:rPr>
          <w:rStyle w:val="KeywordTok"/>
          <w:rFonts w:ascii="Times New Roman" w:hAnsi="Times New Roman" w:cs="Times New Roman"/>
          <w:highlight w:val="yellow"/>
        </w:rPr>
        <w:t>any</w:t>
      </w:r>
      <w:r w:rsidRPr="00A51E06">
        <w:rPr>
          <w:rStyle w:val="NormalTok"/>
          <w:rFonts w:ascii="Times New Roman" w:hAnsi="Times New Roman" w:cs="Times New Roman"/>
          <w:highlight w:val="yellow"/>
        </w:rPr>
        <w:t>(</w:t>
      </w:r>
      <w:r w:rsidRPr="00A51E06">
        <w:rPr>
          <w:rStyle w:val="KeywordTok"/>
          <w:rFonts w:ascii="Times New Roman" w:hAnsi="Times New Roman" w:cs="Times New Roman"/>
          <w:highlight w:val="yellow"/>
        </w:rPr>
        <w:t>is.na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(col))) </w:t>
      </w:r>
      <w:r w:rsidRPr="00A51E06">
        <w:rPr>
          <w:rStyle w:val="CommentTok"/>
          <w:rFonts w:ascii="Times New Roman" w:hAnsi="Times New Roman" w:cs="Times New Roman"/>
          <w:highlight w:val="yellow"/>
        </w:rPr>
        <w:t># no NAs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##          date         price      bedrooms     bathrooms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sqft_living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</w:t>
      </w:r>
      <w:r w:rsidRPr="00A51E06">
        <w:rPr>
          <w:rFonts w:ascii="Times New Roman" w:hAnsi="Times New Roman" w:cs="Times New Roman"/>
          <w:highlight w:val="yellow"/>
        </w:rPr>
        <w:br/>
      </w:r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##         FALSE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</w:t>
      </w:r>
      <w:r w:rsidRPr="00A51E06">
        <w:rPr>
          <w:rFonts w:ascii="Times New Roman" w:hAnsi="Times New Roman" w:cs="Times New Roman"/>
          <w:highlight w:val="yellow"/>
        </w:rPr>
        <w:br/>
      </w:r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##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sqft_lot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floors    waterfront          view     condition </w:t>
      </w:r>
      <w:r w:rsidRPr="00A51E06">
        <w:rPr>
          <w:rFonts w:ascii="Times New Roman" w:hAnsi="Times New Roman" w:cs="Times New Roman"/>
          <w:highlight w:val="yellow"/>
        </w:rPr>
        <w:br/>
      </w:r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##         FALSE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</w:t>
      </w:r>
      <w:r w:rsidRPr="00A51E06">
        <w:rPr>
          <w:rFonts w:ascii="Times New Roman" w:hAnsi="Times New Roman" w:cs="Times New Roman"/>
          <w:highlight w:val="yellow"/>
        </w:rPr>
        <w:br/>
      </w:r>
      <w:r w:rsidRPr="00A51E06">
        <w:rPr>
          <w:rStyle w:val="VerbatimChar"/>
          <w:rFonts w:ascii="Times New Roman" w:hAnsi="Times New Roman" w:cs="Times New Roman"/>
          <w:highlight w:val="yellow"/>
        </w:rPr>
        <w:lastRenderedPageBreak/>
        <w:t xml:space="preserve">##         grade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sqft_abov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sqft_basement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yr_built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yr_renovated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</w:t>
      </w:r>
      <w:r w:rsidRPr="00A51E06">
        <w:rPr>
          <w:rFonts w:ascii="Times New Roman" w:hAnsi="Times New Roman" w:cs="Times New Roman"/>
          <w:highlight w:val="yellow"/>
        </w:rPr>
        <w:br/>
      </w:r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##         FALSE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  <w:r w:rsidRPr="00A51E06">
        <w:rPr>
          <w:rStyle w:val="VerbatimChar"/>
          <w:rFonts w:ascii="Times New Roman" w:hAnsi="Times New Roman" w:cs="Times New Roman"/>
          <w:highlight w:val="yellow"/>
        </w:rPr>
        <w:t xml:space="preserve">         </w:t>
      </w:r>
      <w:proofErr w:type="spellStart"/>
      <w:r w:rsidRPr="00A51E06">
        <w:rPr>
          <w:rStyle w:val="VerbatimChar"/>
          <w:rFonts w:ascii="Times New Roman" w:hAnsi="Times New Roman" w:cs="Times New Roman"/>
          <w:highlight w:val="yellow"/>
        </w:rPr>
        <w:t>FALSE</w:t>
      </w:r>
      <w:proofErr w:type="spellEnd"/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bookmarkStart w:id="13" w:name="exploring-the-colmuns-for-outliers-and-i"/>
      <w:r w:rsidRPr="005B2C26">
        <w:rPr>
          <w:rFonts w:ascii="Times New Roman" w:hAnsi="Times New Roman" w:cs="Times New Roman"/>
        </w:rPr>
        <w:t xml:space="preserve">4) exploring the </w:t>
      </w:r>
      <w:proofErr w:type="spellStart"/>
      <w:r w:rsidRPr="005B2C26">
        <w:rPr>
          <w:rFonts w:ascii="Times New Roman" w:hAnsi="Times New Roman" w:cs="Times New Roman"/>
        </w:rPr>
        <w:t>colmuns</w:t>
      </w:r>
      <w:proofErr w:type="spellEnd"/>
      <w:r w:rsidRPr="005B2C26">
        <w:rPr>
          <w:rFonts w:ascii="Times New Roman" w:hAnsi="Times New Roman" w:cs="Times New Roman"/>
        </w:rPr>
        <w:t xml:space="preserve"> for outliers and influential points</w:t>
      </w:r>
      <w:bookmarkEnd w:id="13"/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bedroom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0    1    2    3    4    5    6    7    8    9   10   11   33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13  199 2760 9824 6882 1601  272   38   13    6    3    1    1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33 bedroom seems to be </w:t>
      </w:r>
      <w:proofErr w:type="spellStart"/>
      <w:r w:rsidRPr="005B2C26">
        <w:rPr>
          <w:rFonts w:ascii="Times New Roman" w:hAnsi="Times New Roman" w:cs="Times New Roman"/>
        </w:rPr>
        <w:t>a</w:t>
      </w:r>
      <w:proofErr w:type="spellEnd"/>
      <w:r w:rsidRPr="005B2C26">
        <w:rPr>
          <w:rFonts w:ascii="Times New Roman" w:hAnsi="Times New Roman" w:cs="Times New Roman"/>
        </w:rPr>
        <w:t xml:space="preserve"> influential point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bedroom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!=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33</w:t>
      </w:r>
      <w:r w:rsidRPr="005B2C26">
        <w:rPr>
          <w:rStyle w:val="NormalTok"/>
          <w:rFonts w:ascii="Times New Roman" w:hAnsi="Times New Roman" w:cs="Times New Roman"/>
        </w:rPr>
        <w:t>,]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olumn - bathrooms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bathroom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0  0.5 0.75    1 1.25  1.5 1.75    2 2.25  2.5 2.75    3 3.25  3.5 3.75    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10    4   72 3852    9 1446 3047 1930 2047 5380 1185  753  589  731  155  136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4.25  4.5 4.75    5 5.25  5.5 5.75    6 6.25  6.5 6.75  7.5 7.75    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79  100   23   21   13   10    4    6    2    2    2    1    1   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olumn - View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view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0     1     2     3     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19488   332   963   510   319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setting the row names to index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row.nam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DecValTok"/>
          <w:rFonts w:ascii="Times New Roman" w:hAnsi="Times New Roman" w:cs="Times New Roman"/>
        </w:rPr>
        <w:t>21612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14" w:name="step-3.1---data-transformation---default"/>
      <w:bookmarkStart w:id="15" w:name="_Toc39257101"/>
      <w:bookmarkStart w:id="16" w:name="_Toc39369021"/>
      <w:r w:rsidRPr="005B2C26">
        <w:rPr>
          <w:rFonts w:ascii="Times New Roman" w:hAnsi="Times New Roman" w:cs="Times New Roman"/>
        </w:rPr>
        <w:t>Step 3.1 - Data transformation - default price</w:t>
      </w:r>
      <w:bookmarkEnd w:id="14"/>
      <w:bookmarkEnd w:id="15"/>
      <w:bookmarkEnd w:id="16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o</w:t>
      </w:r>
      <w:r w:rsidR="00FD39A4">
        <w:rPr>
          <w:rFonts w:ascii="Times New Roman" w:hAnsi="Times New Roman" w:cs="Times New Roman"/>
        </w:rPr>
        <w:t>n</w:t>
      </w:r>
      <w:r w:rsidRPr="005B2C26">
        <w:rPr>
          <w:rFonts w:ascii="Times New Roman" w:hAnsi="Times New Roman" w:cs="Times New Roman"/>
        </w:rPr>
        <w:t xml:space="preserve">verting the date field type from </w:t>
      </w:r>
      <w:proofErr w:type="spellStart"/>
      <w:r w:rsidRPr="005B2C26">
        <w:rPr>
          <w:rFonts w:ascii="Times New Roman" w:hAnsi="Times New Roman" w:cs="Times New Roman"/>
        </w:rPr>
        <w:t>chr</w:t>
      </w:r>
      <w:proofErr w:type="spellEnd"/>
      <w:r w:rsidRPr="005B2C26">
        <w:rPr>
          <w:rFonts w:ascii="Times New Roman" w:hAnsi="Times New Roman" w:cs="Times New Roman"/>
        </w:rPr>
        <w:t xml:space="preserve"> to dat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at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as.Dat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at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forma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%</w:t>
      </w:r>
      <w:proofErr w:type="spellStart"/>
      <w:r w:rsidRPr="005B2C26">
        <w:rPr>
          <w:rStyle w:val="StringTok"/>
          <w:rFonts w:ascii="Times New Roman" w:hAnsi="Times New Roman" w:cs="Times New Roman"/>
        </w:rPr>
        <w:t>Y%m%d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at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  Min.      1st Qu.       Median         Mean      3rd Qu.     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"2014-05-02" "2014-07-22" "2014-10-16" "2014-10-29" "2015-02-17" "2015-05-27"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Date is almost for the same duration of time, so the sample is unbiased remove dat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]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onverting the waterfront to factors (0,1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waterfron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0     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21449   163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waterfron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as.factor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waterfron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17" w:name="step-4.1-training-a-model-on-the-data---"/>
      <w:bookmarkStart w:id="18" w:name="_Toc39257102"/>
      <w:bookmarkStart w:id="19" w:name="_Toc39369022"/>
      <w:r w:rsidRPr="005B2C26">
        <w:rPr>
          <w:rFonts w:ascii="Times New Roman" w:hAnsi="Times New Roman" w:cs="Times New Roman"/>
        </w:rPr>
        <w:t>Step 4.1 : Training a model on the data - default price</w:t>
      </w:r>
      <w:bookmarkEnd w:id="17"/>
      <w:bookmarkEnd w:id="18"/>
      <w:bookmarkEnd w:id="19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adding the libraries required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boo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ar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arData</w:t>
      </w:r>
      <w:proofErr w:type="spellEnd"/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ttaching package: 'car'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ackage:boot</w:t>
      </w:r>
      <w:proofErr w:type="spellEnd"/>
      <w:r w:rsidRPr="005B2C26">
        <w:rPr>
          <w:rStyle w:val="VerbatimChar"/>
          <w:rFonts w:ascii="Times New Roman" w:hAnsi="Times New Roman" w:cs="Times New Roman"/>
        </w:rPr>
        <w:t>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logit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leaps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psych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ttaching package: 'psych'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ackage:car</w:t>
      </w:r>
      <w:proofErr w:type="spellEnd"/>
      <w:r w:rsidRPr="005B2C26">
        <w:rPr>
          <w:rStyle w:val="VerbatimChar"/>
          <w:rFonts w:ascii="Times New Roman" w:hAnsi="Times New Roman" w:cs="Times New Roman"/>
        </w:rPr>
        <w:t>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logit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ackage:boot</w:t>
      </w:r>
      <w:proofErr w:type="spellEnd"/>
      <w:r w:rsidRPr="005B2C26">
        <w:rPr>
          <w:rStyle w:val="VerbatimChar"/>
          <w:rFonts w:ascii="Times New Roman" w:hAnsi="Times New Roman" w:cs="Times New Roman"/>
        </w:rPr>
        <w:t>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logit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s are masked from 'package:ggplot2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%+%, alpha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correla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pairs.panel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435942F" wp14:editId="16829356">
            <wp:extent cx="5334000" cy="4267200"/>
            <wp:effectExtent l="0" t="0" r="0" b="0"/>
            <wp:docPr id="2" name="Picture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the linear model simple model 1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1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20" w:name="step-5.1-evaluating-the-model"/>
      <w:bookmarkStart w:id="21" w:name="_Toc39257103"/>
      <w:bookmarkStart w:id="22" w:name="_Toc39369023"/>
      <w:r w:rsidRPr="005B2C26">
        <w:rPr>
          <w:rFonts w:ascii="Times New Roman" w:hAnsi="Times New Roman" w:cs="Times New Roman"/>
        </w:rPr>
        <w:t>Step 5.1 : Evaluating the model</w:t>
      </w:r>
      <w:bookmarkEnd w:id="20"/>
      <w:bookmarkEnd w:id="21"/>
      <w:bookmarkEnd w:id="22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heking</w:t>
      </w:r>
      <w:proofErr w:type="spellEnd"/>
      <w:r w:rsidRPr="005B2C26">
        <w:rPr>
          <w:rFonts w:ascii="Times New Roman" w:hAnsi="Times New Roman" w:cs="Times New Roman"/>
        </w:rPr>
        <w:t xml:space="preserve"> the summary of the model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1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.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333250   -109639     -9586     89402   422440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 (1 not defined because of singularities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6.219e+06  1.383e+05  44.96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-4.257e+04  2.110e+03 -20.17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4.698e+04  3.499e+03  13.43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.739e+02  4.612e+00  37.70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-2.607e-01  3.661e-02  -7.121 1.10e-1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2.413e+04  3.736e+03   6.458 1.08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5.724e+05  1.865e+04  30.69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4.491e+04  2.256e+03  19.90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1.877e+04  2.498e+03   7.512 6.03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1.238e+05  2.166e+03  57.13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1.547e+00  4.455e+00  -0.347   0.728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NA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A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A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A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-3.578e+03  7.087e+01 -50.49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8.362e+00  3.914e+00   2.136   0.0327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4680583354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2.9129e+15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1.0110e+15  on 21599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5923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23" w:name="step-6.1-improving-the-model"/>
      <w:bookmarkStart w:id="24" w:name="_Toc39257104"/>
      <w:bookmarkStart w:id="25" w:name="_Toc39369024"/>
      <w:r w:rsidRPr="005B2C26">
        <w:rPr>
          <w:rFonts w:ascii="Times New Roman" w:hAnsi="Times New Roman" w:cs="Times New Roman"/>
        </w:rPr>
        <w:t>Step 6.1 : Improving the model</w:t>
      </w:r>
      <w:bookmarkEnd w:id="23"/>
      <w:bookmarkEnd w:id="24"/>
      <w:bookmarkEnd w:id="25"/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1) Adding all the possible relation to the model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2 - step backward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step</w:t>
      </w:r>
      <w:r w:rsidRPr="005B2C26">
        <w:rPr>
          <w:rStyle w:val="NormalTok"/>
          <w:rFonts w:ascii="Times New Roman" w:hAnsi="Times New Roman" w:cs="Times New Roman"/>
        </w:rPr>
        <w:t>(house.fit1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Start:  AIC=592338.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592338.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1.0110e+15 5923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1.0110e+15 5923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1.0112e+15 59234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floors        1 1.0129e+15 59237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1.0133e+15 5923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condition     1 1.0136e+15 5923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bathrooms     1 1.0194e+15 5925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view          1 1.0295e+15 5927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bedrooms      1 1.0300e+15 5927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waterfront    1 1.0551e+15 59325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 1.0775e+15 5937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1.1303e+15 5947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grade         1 1.1637e+15 59537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592336.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1.0110e+15 5923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1.0112e+15 5923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floors        1 1.0132e+15 59238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1.0134e+15 5923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condition     1 1.0136e+15 5923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bathrooms     1 1.0198e+15 5925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bedrooms      1 1.0300e+15 5927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view          1 1.0301e+15 5927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waterfront    1 1.0551e+15 59325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1.1319e+15 59477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 1.1400e+15 5949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grade         1 1.1674e+15 595443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2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floors +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333829   -109621     -9637     89527   422447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6.225e+06  1.372e+05  45.35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-4.257e+04  2.110e+03 -20.17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4.720e+04  3.444e+03  13.70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.728e+02  3.291e+00  52.50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2.622e-01  3.638e-02  -7.206 5.93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2.361e+04  3.425e+03   6.893 5.61e-1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5.722e+05  1.864e+04  30.70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4.504e+04  2.226e+03  20.229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1.882e+04  2.494e+03   7.549 4.55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1.237e+05  2.139e+03  57.80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3.581e+03  7.045e+01 -50.83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8.360e+00  3.914e+00   2.136   0.0327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(Dispersion parameter for gaussian family taken to be 4680392792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2.9129e+15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1.0110e+15  on 21600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5923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3 - adding interac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3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fit2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bathroom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abov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view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conditio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aterfront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view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view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3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floors +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3001706   -103399    -11999     83139   305437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5.716e+06  1.375e+05  41.56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edrooms               -3.110e+04  1.394e+04  -2.231 0.025709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athrooms              -6.255e+04  2.517e+04  -2.485 0.012954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-6.570e+01  2.229e+01  -2.947 0.003210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-2.723e-01  3.425e-02  -7.951 1.93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floors                  1.035e+03  3.284e+04   0.032 0.97485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waterfront1             3.368e+05  1.080e+05   3.120 0.001813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 -1.058e+05  1.331e+04  -7.950 1.95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condition              -1.935e+04  6.975e+03  -2.774 0.005548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grade                   1.932e+04  7.935e+03   2.434 0.014924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-2.908e+03  7.076e+01 -41.09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2.198e+01  3.668e+00   5.992 2.10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4.392e+02  2.876e+03   0.153 0.87863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2.865e+03  2.327e+03   1.231 0.21832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.413e+01  3.542e+00   3.988 6.68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1.365e+01  3.814e+00  -3.579 0.00034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.202e+04  3.670e+03   3.276 0.001056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9.760e+00  6.220e+00   1.569 0.11663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589e-02  3.240e-03   4.903 9.48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2.554e+01  2.769e+00   9.22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-2.797e+00  4.820e+00  -0.580 0.56166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.981e+01  7.309e+00   2.710 0.006736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3.290e+00  2.522e+00   1.305 0.19200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3.679e+04  5.154e+03   7.138 9.74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5.240e+03  4.043e+03   1.296 0.19498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-9.259e+01  8.524e+00 -10.86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waterfront1:view        5.474e+04  2.844e+04   1.925 0.054250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.596e+04  2.075e+03   7.688 1.56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4061897503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2.9129e+15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8.7672e+14  on 21584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5892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4 - step backward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4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step</w:t>
      </w:r>
      <w:r w:rsidRPr="005B2C26">
        <w:rPr>
          <w:rStyle w:val="NormalTok"/>
          <w:rFonts w:ascii="Times New Roman" w:hAnsi="Times New Roman" w:cs="Times New Roman"/>
        </w:rPr>
        <w:t>(house.fit3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Start:  AIC=589289.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8.7672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 8.7673e+14 58928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1 8.7678e+14 5892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679e+14 5892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679e+14 5892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8.7672e+14 5892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682e+14 58929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687e+14 5892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8.7702e+14 5892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16e+14 58929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724e+14 5893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8.7737e+14 5893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8.7770e+14 5893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818e+14 5893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879e+14 5893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 8.7912e+14 5893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8.7929e+14 58935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018e+14 5893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151e+14 5894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9.4533e+14 5909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589287.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 8.7673e+14 5892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1 8.7678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679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679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8.7672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683e+14 58928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687e+14 5892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8.7702e+14 5892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16e+14 58929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733e+14 5893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8.7737e+14 58930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8.7781e+14 5893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818e+14 5893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879e+14 5893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 8.7913e+14 5893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8.7929e+14 58934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021e+14 58937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151e+14 5894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9.4566e+14 5909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589285.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679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1 8.7681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8.7673e+14 5892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682e+14 5892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685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688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8.7704e+14 5892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16e+14 58929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8.7762e+14 5893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772e+14 58930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8.7781e+14 58931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819e+14 5893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882e+14 58933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 8.7926e+14 5893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8.7930e+14 5893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021e+14 58936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217e+14 5894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9.4567e+14 5909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589285.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687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8.7679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1 8.7687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691e+14 5892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695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8.7712e+14 5892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21e+14 5892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8.7764e+14 58930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776e+14 5893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8.7803e+14 5893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825e+14 5893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888e+14 5893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8.7937e+14 5893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023e+14 58936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242e+14 5894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 8.8392e+14 58945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9.4573e+14 5909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589285.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1 8.7695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8.7687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696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04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8.7733e+14 58929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46e+14 58929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8.7768e+14 5893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780e+14 58930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8.7812e+14 5893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832e+14 5893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889e+14 5893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8.7944e+14 5893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033e+14 58936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251e+14 5894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 8.8393e+14 58945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9.4608e+14 5909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589284.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700e+14 58928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8.7695e+14 5892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11e+14 589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8.7739e+14 58929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67e+14 58930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781e+14 58930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8.7800e+14 58930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8.7812e+14 5893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840e+14 5893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897e+14 5893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8.7953e+14 5893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102e+14 58938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251e+14 5894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 8.8394e+14 5894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9.4615e+14 5909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589284.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Df   Deviance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8.7700e+14 58928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717e+14 5892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8.7741e+14 5892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8.7791e+14 5893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8.7825e+14 5893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 8.7844e+14 5893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8.7902e+14 5893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8.7909e+14 5893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8.7959e+14 5893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8.8056e+14 58937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174e+14 58939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8.8259e+14 5894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 8.8404e+14 5894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9.4657e+14 59093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4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floors +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2997702   -103016    -11864     83295   303515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5.669e+06  1.318e+05  43.009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edrooms               -1.499e+04  4.625e+03  -3.242  0.00119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 -8.380e+04  1.843e+04  -4.548 5.44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-7.516e+01  1.678e+01  -4.481 7.48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-2.732e-01  3.423e-02  -7.980 1.54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floors                  3.257e+04  1.851e+04   1.760  0.07848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waterfront1             3.275e+05  1.078e+05   3.039  0.00238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 -1.113e+05  1.158e+04  -9.61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condition              -1.828e+04  6.918e+03  -2.642  0.00825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2.817e+04  4.598e+03   6.126 9.18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-2.911e+03  7.034e+01 -41.38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2.183e+01  3.664e+00   5.957 2.61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.637e+01  2.950e+00   5.550 2.89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1.254e+01  2.651e+00  -4.732 2.24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.655e+04  2.309e+03   7.166 7.96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806e-02  1.930e-03   9.35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2.488e+01  2.305e+00  10.79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.994e+01  6.295e+00   3.167  0.00154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3.602e+04  5.111e+03   7.048 1.88e-1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-8.625e+01  7.357e+00 -11.72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waterfront1:view        5.746e+04  2.837e+04   2.026  0.04281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1.766e+04  1.341e+03  13.16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4062078342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2.9129e+15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8.7700e+14  on 21590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58928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Model 5 - removing </w:t>
      </w:r>
      <w:proofErr w:type="spellStart"/>
      <w:r w:rsidRPr="005B2C26">
        <w:rPr>
          <w:rFonts w:ascii="Times New Roman" w:hAnsi="Times New Roman" w:cs="Times New Roman"/>
        </w:rPr>
        <w:t>insigificant</w:t>
      </w:r>
      <w:proofErr w:type="spellEnd"/>
      <w:r w:rsidRPr="005B2C26">
        <w:rPr>
          <w:rFonts w:ascii="Times New Roman" w:hAnsi="Times New Roman" w:cs="Times New Roman"/>
        </w:rPr>
        <w:t xml:space="preserve"> floors predictor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5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fit2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floors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5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333039   -111146     -9348     90687   422654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6.044e+06  1.349e+05  44.81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-4.318e+04  2.111e+03 -20.46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5.268e+04  3.354e+03  15.70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.712e+02  3.287e+00  52.09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2.778e-01  3.635e-02  -7.642 2.23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5.749e+05  1.866e+04  30.82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4.425e+04  2.226e+03  19.87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1.674e+04  2.478e+03   6.756 1.46e-11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1.262e+05  2.109e+03  59.85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3.481e+03  6.901e+01 -50.44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696e+00  3.914e+00   2.477   0.0132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4690471029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2.9129e+15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1.0132e+15  on 2160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59238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lastRenderedPageBreak/>
        <w:t>2) check the best fit by ignoring uncorrelated variables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the best predictors to predict the house pric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stFits1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regsubsets</w:t>
      </w:r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sqft_lot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waterfront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view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condition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sqft_above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sqft_basement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>yr_built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NormalTok"/>
          <w:rFonts w:ascii="Times New Roman" w:hAnsi="Times New Roman" w:cs="Times New Roman"/>
        </w:rPr>
        <w:t xml:space="preserve">yr_renovated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bes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vmax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6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Warning in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eaps.setup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x, y,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bes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bes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vma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vmax</w:t>
      </w:r>
      <w:proofErr w:type="spellEnd"/>
      <w:r w:rsidRPr="005B2C26">
        <w:rPr>
          <w:rStyle w:val="VerbatimChar"/>
          <w:rFonts w:ascii="Times New Roman" w:hAnsi="Times New Roman" w:cs="Times New Roman"/>
        </w:rPr>
        <w:t>, force.in =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force.in, : 1 linear </w:t>
      </w:r>
      <w:proofErr w:type="gramStart"/>
      <w:r w:rsidRPr="005B2C26">
        <w:rPr>
          <w:rStyle w:val="VerbatimChar"/>
          <w:rFonts w:ascii="Times New Roman" w:hAnsi="Times New Roman" w:cs="Times New Roman"/>
        </w:rPr>
        <w:t>dependencies</w:t>
      </w:r>
      <w:proofErr w:type="gramEnd"/>
      <w:r w:rsidRPr="005B2C26">
        <w:rPr>
          <w:rStyle w:val="VerbatimChar"/>
          <w:rFonts w:ascii="Times New Roman" w:hAnsi="Times New Roman" w:cs="Times New Roman"/>
        </w:rPr>
        <w:t xml:space="preserve"> found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Reordering variables and trying again: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mmentTok"/>
          <w:rFonts w:ascii="Times New Roman" w:hAnsi="Times New Roman" w:cs="Times New Roman"/>
        </w:rPr>
        <w:t xml:space="preserve">#subsets(bstFits1, statistic = "adjr2", </w:t>
      </w:r>
      <w:proofErr w:type="spellStart"/>
      <w:r w:rsidRPr="005B2C26">
        <w:rPr>
          <w:rStyle w:val="CommentTok"/>
          <w:rFonts w:ascii="Times New Roman" w:hAnsi="Times New Roman" w:cs="Times New Roman"/>
        </w:rPr>
        <w:t>max.size</w:t>
      </w:r>
      <w:proofErr w:type="spellEnd"/>
      <w:r w:rsidRPr="005B2C26">
        <w:rPr>
          <w:rStyle w:val="CommentTok"/>
          <w:rFonts w:ascii="Times New Roman" w:hAnsi="Times New Roman" w:cs="Times New Roman"/>
        </w:rPr>
        <w:t xml:space="preserve"> = 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 xml:space="preserve">(bstFits1, </w:t>
      </w:r>
      <w:r w:rsidRPr="005B2C26">
        <w:rPr>
          <w:rStyle w:val="DataTypeTok"/>
          <w:rFonts w:ascii="Times New Roman" w:hAnsi="Times New Roman" w:cs="Times New Roman"/>
        </w:rPr>
        <w:t>scal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adjr2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2A5B0FED" wp14:editId="027ECE18">
            <wp:extent cx="5334000" cy="4267200"/>
            <wp:effectExtent l="0" t="0" r="0" b="0"/>
            <wp:docPr id="3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Doing cross-validation for 4 predictors using K-Fold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waterfront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renovated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59653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waterfront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grade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342077   -132453    -21816     99973   476120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-5.970e+05  1.268e+04  -47.0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.737e+02  2.741e+00   63.3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7.950e+05  1.892e+04   42.0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7.346e+01  4.063e+00   18.0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9.973e+04  2.135e+03   46.7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5685005919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2.9129e+15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1.2284e+15  on 2160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5965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.</w:t>
      </w:r>
      <w:r w:rsidRPr="005B2C26">
        <w:rPr>
          <w:rStyle w:val="FloatTok"/>
          <w:rFonts w:ascii="Times New Roman" w:hAnsi="Times New Roman" w:cs="Times New Roman"/>
        </w:rPr>
        <w:t>4.</w:t>
      </w:r>
      <w:r w:rsidRPr="005B2C26">
        <w:rPr>
          <w:rStyle w:val="NormalTok"/>
          <w:rFonts w:ascii="Times New Roman" w:hAnsi="Times New Roman" w:cs="Times New Roman"/>
        </w:rPr>
        <w:t>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.</w:t>
      </w:r>
      <w:r w:rsidRPr="005B2C26">
        <w:rPr>
          <w:rStyle w:val="FloatTok"/>
          <w:rFonts w:ascii="Times New Roman" w:hAnsi="Times New Roman" w:cs="Times New Roman"/>
        </w:rPr>
        <w:t>4.</w:t>
      </w:r>
      <w:r w:rsidRPr="005B2C26">
        <w:rPr>
          <w:rStyle w:val="NormalTok"/>
          <w:rFonts w:ascii="Times New Roman" w:hAnsi="Times New Roman" w:cs="Times New Roman"/>
        </w:rPr>
        <w:t>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56952103727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57022968716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the r square and adj. r square values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.</w:t>
      </w:r>
      <w:r w:rsidRPr="005B2C26">
        <w:rPr>
          <w:rStyle w:val="FloatTok"/>
          <w:rFonts w:ascii="Times New Roman" w:hAnsi="Times New Roman" w:cs="Times New Roman"/>
        </w:rPr>
        <w:t>4.</w:t>
      </w:r>
      <w:r w:rsidRPr="005B2C26">
        <w:rPr>
          <w:rStyle w:val="NormalTok"/>
          <w:rFonts w:ascii="Times New Roman" w:hAnsi="Times New Roman" w:cs="Times New Roman"/>
        </w:rPr>
        <w:t>l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waterfront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renovated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.</w:t>
      </w:r>
      <w:r w:rsidRPr="005B2C26">
        <w:rPr>
          <w:rStyle w:val="FloatTok"/>
          <w:rFonts w:ascii="Times New Roman" w:hAnsi="Times New Roman" w:cs="Times New Roman"/>
        </w:rPr>
        <w:t>4.</w:t>
      </w:r>
      <w:r w:rsidRPr="005B2C26">
        <w:rPr>
          <w:rStyle w:val="NormalTok"/>
          <w:rFonts w:ascii="Times New Roman" w:hAnsi="Times New Roman" w:cs="Times New Roman"/>
        </w:rPr>
        <w:t>lm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waterfront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grade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342077  -132453   -21816    99973  476120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-5.970e+05  1.268e+04  -47.0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.737e+02  2.741e+00   63.3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7.950e+05  1.892e+04   42.0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7.346e+01  4.063e+00   18.0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9.973e+04  2.135e+03   46.7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Residual standard error: 238400 on 21607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783, </w:t>
      </w:r>
      <w:r w:rsidRPr="00CE351F">
        <w:rPr>
          <w:rStyle w:val="VerbatimChar"/>
          <w:rFonts w:ascii="Times New Roman" w:hAnsi="Times New Roman" w:cs="Times New Roman"/>
          <w:highlight w:val="yellow"/>
        </w:rPr>
        <w:t>Adjusted R-squared:  0.5782</w:t>
      </w:r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 7408 on 4 and 21607 DF,  p-value: &lt; 2.2e-16</w:t>
      </w:r>
    </w:p>
    <w:p w:rsidR="0048320A" w:rsidRPr="00A51E06" w:rsidRDefault="0048320A" w:rsidP="0048320A">
      <w:pPr>
        <w:pStyle w:val="FirstParagraph"/>
        <w:rPr>
          <w:rFonts w:ascii="Times New Roman" w:hAnsi="Times New Roman" w:cs="Times New Roman"/>
          <w:highlight w:val="yellow"/>
        </w:rPr>
      </w:pPr>
      <w:r w:rsidRPr="00A51E06">
        <w:rPr>
          <w:rFonts w:ascii="Times New Roman" w:hAnsi="Times New Roman" w:cs="Times New Roman"/>
          <w:highlight w:val="yellow"/>
        </w:rPr>
        <w:t>Plot the model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A51E06">
        <w:rPr>
          <w:rStyle w:val="KeywordTok"/>
          <w:rFonts w:ascii="Times New Roman" w:hAnsi="Times New Roman" w:cs="Times New Roman"/>
          <w:highlight w:val="yellow"/>
        </w:rPr>
        <w:t>par</w:t>
      </w:r>
      <w:r w:rsidRPr="00A51E06">
        <w:rPr>
          <w:rStyle w:val="NormalTok"/>
          <w:rFonts w:ascii="Times New Roman" w:hAnsi="Times New Roman" w:cs="Times New Roman"/>
          <w:highlight w:val="yellow"/>
        </w:rPr>
        <w:t>(</w:t>
      </w:r>
      <w:proofErr w:type="spellStart"/>
      <w:r w:rsidRPr="00A51E06">
        <w:rPr>
          <w:rStyle w:val="DataTypeTok"/>
          <w:rFonts w:ascii="Times New Roman" w:hAnsi="Times New Roman" w:cs="Times New Roman"/>
          <w:highlight w:val="yellow"/>
        </w:rPr>
        <w:t>mfrow</w:t>
      </w:r>
      <w:proofErr w:type="spellEnd"/>
      <w:r w:rsidRPr="00A51E06">
        <w:rPr>
          <w:rStyle w:val="DataTypeTok"/>
          <w:rFonts w:ascii="Times New Roman" w:hAnsi="Times New Roman" w:cs="Times New Roman"/>
          <w:highlight w:val="yellow"/>
        </w:rPr>
        <w:t xml:space="preserve"> =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 </w:t>
      </w:r>
      <w:r w:rsidRPr="00A51E06">
        <w:rPr>
          <w:rStyle w:val="KeywordTok"/>
          <w:rFonts w:ascii="Times New Roman" w:hAnsi="Times New Roman" w:cs="Times New Roman"/>
          <w:highlight w:val="yellow"/>
        </w:rPr>
        <w:t>c</w:t>
      </w:r>
      <w:r w:rsidRPr="00A51E06">
        <w:rPr>
          <w:rStyle w:val="NormalTok"/>
          <w:rFonts w:ascii="Times New Roman" w:hAnsi="Times New Roman" w:cs="Times New Roman"/>
          <w:highlight w:val="yellow"/>
        </w:rPr>
        <w:t>(</w:t>
      </w:r>
      <w:r w:rsidRPr="00A51E06">
        <w:rPr>
          <w:rStyle w:val="DecValTok"/>
          <w:rFonts w:ascii="Times New Roman" w:hAnsi="Times New Roman" w:cs="Times New Roman"/>
          <w:highlight w:val="yellow"/>
        </w:rPr>
        <w:t>2</w:t>
      </w:r>
      <w:r w:rsidRPr="00A51E06">
        <w:rPr>
          <w:rStyle w:val="NormalTok"/>
          <w:rFonts w:ascii="Times New Roman" w:hAnsi="Times New Roman" w:cs="Times New Roman"/>
          <w:highlight w:val="yellow"/>
        </w:rPr>
        <w:t>,</w:t>
      </w:r>
      <w:r w:rsidRPr="00A51E06">
        <w:rPr>
          <w:rStyle w:val="DecValTok"/>
          <w:rFonts w:ascii="Times New Roman" w:hAnsi="Times New Roman" w:cs="Times New Roman"/>
          <w:highlight w:val="yellow"/>
        </w:rPr>
        <w:t>2</w:t>
      </w:r>
      <w:r w:rsidRPr="00A51E06">
        <w:rPr>
          <w:rStyle w:val="NormalTok"/>
          <w:rFonts w:ascii="Times New Roman" w:hAnsi="Times New Roman" w:cs="Times New Roman"/>
          <w:highlight w:val="yellow"/>
        </w:rPr>
        <w:t>))</w:t>
      </w:r>
      <w:r w:rsidRPr="00A51E06">
        <w:rPr>
          <w:rFonts w:ascii="Times New Roman" w:hAnsi="Times New Roman" w:cs="Times New Roman"/>
          <w:highlight w:val="yellow"/>
        </w:rPr>
        <w:br/>
      </w:r>
      <w:r w:rsidRPr="00A51E06">
        <w:rPr>
          <w:rStyle w:val="KeywordTok"/>
          <w:rFonts w:ascii="Times New Roman" w:hAnsi="Times New Roman" w:cs="Times New Roman"/>
          <w:highlight w:val="yellow"/>
        </w:rPr>
        <w:t>plot</w:t>
      </w:r>
      <w:r w:rsidRPr="00A51E06">
        <w:rPr>
          <w:rStyle w:val="NormalTok"/>
          <w:rFonts w:ascii="Times New Roman" w:hAnsi="Times New Roman" w:cs="Times New Roman"/>
          <w:highlight w:val="yellow"/>
        </w:rPr>
        <w:t>(house.k10</w:t>
      </w:r>
      <w:r w:rsidRPr="00A51E06">
        <w:rPr>
          <w:rStyle w:val="FloatTok"/>
          <w:rFonts w:ascii="Times New Roman" w:hAnsi="Times New Roman" w:cs="Times New Roman"/>
          <w:highlight w:val="yellow"/>
        </w:rPr>
        <w:t>.4</w:t>
      </w:r>
      <w:r w:rsidRPr="00A51E06">
        <w:rPr>
          <w:rStyle w:val="NormalTok"/>
          <w:rFonts w:ascii="Times New Roman" w:hAnsi="Times New Roman" w:cs="Times New Roman"/>
          <w:highlight w:val="yellow"/>
        </w:rPr>
        <w:t>)</w:t>
      </w:r>
    </w:p>
    <w:p w:rsidR="00FA5854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55B51DC6" wp14:editId="20441179">
            <wp:extent cx="5334000" cy="4267200"/>
            <wp:effectExtent l="0" t="0" r="0" b="0"/>
            <wp:docPr id="4" name="Picture" descr="A close up of text on a white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B2C26">
        <w:rPr>
          <w:rFonts w:ascii="Times New Roman" w:hAnsi="Times New Roman" w:cs="Times New Roman"/>
        </w:rPr>
        <w:t xml:space="preserve"> </w:t>
      </w:r>
    </w:p>
    <w:p w:rsidR="00FA5854" w:rsidRDefault="0048320A" w:rsidP="00FA5854">
      <w:pPr>
        <w:pStyle w:val="Heading3"/>
      </w:pPr>
      <w:bookmarkStart w:id="26" w:name="_Toc39369025"/>
      <w:r w:rsidRPr="005B2C26">
        <w:t>Step 3.2 - Data transformation - log(price) and using all variables</w:t>
      </w:r>
      <w:bookmarkEnd w:id="26"/>
      <w:r w:rsidRPr="005B2C26">
        <w:t xml:space="preserve"> 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After looking at the results of the plot and previously from histogram in step 2 - taking log of the price</w:t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distribution &amp; outliers of dependent valu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his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col=</w:t>
      </w:r>
      <w:r w:rsidRPr="005B2C26">
        <w:rPr>
          <w:rStyle w:val="StringTok"/>
          <w:rFonts w:ascii="Times New Roman" w:hAnsi="Times New Roman" w:cs="Times New Roman"/>
        </w:rPr>
        <w:t>"orange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border=</w:t>
      </w:r>
      <w:r w:rsidRPr="005B2C26">
        <w:rPr>
          <w:rStyle w:val="StringTok"/>
          <w:rFonts w:ascii="Times New Roman" w:hAnsi="Times New Roman" w:cs="Times New Roman"/>
        </w:rPr>
        <w:t>"black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prob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TRUE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DataTypeTok"/>
          <w:rFonts w:ascii="Times New Roman" w:hAnsi="Times New Roman" w:cs="Times New Roman"/>
        </w:rPr>
        <w:t>xlab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ouse prices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m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istogram"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nes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densit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lastRenderedPageBreak/>
        <w:t xml:space="preserve">      </w:t>
      </w:r>
      <w:proofErr w:type="spellStart"/>
      <w:r w:rsidRPr="005B2C26">
        <w:rPr>
          <w:rStyle w:val="DataTypeTok"/>
          <w:rFonts w:ascii="Times New Roman" w:hAnsi="Times New Roman" w:cs="Times New Roman"/>
        </w:rPr>
        <w:t>lwd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</w:t>
      </w:r>
      <w:r w:rsidRPr="005B2C26">
        <w:rPr>
          <w:rStyle w:val="DataTypeTok"/>
          <w:rFonts w:ascii="Times New Roman" w:hAnsi="Times New Roman" w:cs="Times New Roman"/>
        </w:rPr>
        <w:t>co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chocolate3"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not distributed normally - right skewed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m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Scatter plot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ylab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ouse prices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6E5EFF95" wp14:editId="4D7FF2E9">
            <wp:extent cx="5334000" cy="4267200"/>
            <wp:effectExtent l="0" t="0" r="0" b="0"/>
            <wp:docPr id="5" name="Picture" descr="A close up of text on a white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CommentTok"/>
          <w:rFonts w:ascii="Times New Roman" w:hAnsi="Times New Roman" w:cs="Times New Roman"/>
        </w:rPr>
        <w:t># covert to log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his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log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col=</w:t>
      </w:r>
      <w:r w:rsidRPr="005B2C26">
        <w:rPr>
          <w:rStyle w:val="StringTok"/>
          <w:rFonts w:ascii="Times New Roman" w:hAnsi="Times New Roman" w:cs="Times New Roman"/>
        </w:rPr>
        <w:t>"orange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border=</w:t>
      </w:r>
      <w:r w:rsidRPr="005B2C26">
        <w:rPr>
          <w:rStyle w:val="StringTok"/>
          <w:rFonts w:ascii="Times New Roman" w:hAnsi="Times New Roman" w:cs="Times New Roman"/>
        </w:rPr>
        <w:t>"black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prob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TRUE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DataTypeTok"/>
          <w:rFonts w:ascii="Times New Roman" w:hAnsi="Times New Roman" w:cs="Times New Roman"/>
        </w:rPr>
        <w:t>xlab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ouse prices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m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istogram"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nes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density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log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)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DataTypeTok"/>
          <w:rFonts w:ascii="Times New Roman" w:hAnsi="Times New Roman" w:cs="Times New Roman"/>
        </w:rPr>
        <w:t>lwd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</w:t>
      </w:r>
      <w:r w:rsidRPr="005B2C26">
        <w:rPr>
          <w:rStyle w:val="DataTypeTok"/>
          <w:rFonts w:ascii="Times New Roman" w:hAnsi="Times New Roman" w:cs="Times New Roman"/>
        </w:rPr>
        <w:t>co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chocolate3"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not distributed normally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log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, </w:t>
      </w:r>
      <w:r w:rsidRPr="005B2C26">
        <w:rPr>
          <w:rStyle w:val="DataTypeTok"/>
          <w:rFonts w:ascii="Times New Roman" w:hAnsi="Times New Roman" w:cs="Times New Roman"/>
        </w:rPr>
        <w:t>m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Scatter plot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ylab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ouse prices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096B12E" wp14:editId="7018180F">
            <wp:extent cx="5334000" cy="4267200"/>
            <wp:effectExtent l="0" t="0" r="0" b="0"/>
            <wp:docPr id="6" name="Picture" descr="A close up of text on a blac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a new data frame - </w:t>
      </w:r>
      <w:proofErr w:type="spellStart"/>
      <w:r w:rsidRPr="005B2C26">
        <w:rPr>
          <w:rFonts w:ascii="Times New Roman" w:hAnsi="Times New Roman" w:cs="Times New Roman"/>
        </w:rPr>
        <w:t>coverting</w:t>
      </w:r>
      <w:proofErr w:type="spellEnd"/>
      <w:r w:rsidRPr="005B2C26">
        <w:rPr>
          <w:rFonts w:ascii="Times New Roman" w:hAnsi="Times New Roman" w:cs="Times New Roman"/>
        </w:rPr>
        <w:t xml:space="preserve"> price to log(price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og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price          bedrooms        bathrooms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11.23   Min.   : 0.000   Min.   :0.000   Min.   :  29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12.68   1st Qu.: 3.000   1st Qu.:1.750   1st Qu.: 142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13.02   Median : 3.000   Median :2.250   Median : 191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13.05   Mean   : 3.369   Mean   :2.115   Mean   : 20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13.38   3rd Qu.: 4.000   3rd Qu.:2.500   3rd Qu.: 25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5.86   Max.   :11.000   Max.   :8.000   Max.   :1354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floors      waterfront      view          condition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    520   Min.   :1.000   0:21449    Min.   :0.0000   Min.   :1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   5040   1st Qu.:1.000   1:  163    1st Qu.:0.0000   1st Qu.:3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  7619   Median :1.500              Median :0.0000   Median :3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 15107   Mean   :1.494              Mean   :0.2343   Mean   :3.40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 10688   3rd Qu.:2.000              3rd Qu.:0.0000   3rd Qu.:4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651359   Max.   :3.500              Max.   :4.0000   Max.   :5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grade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 1.000   Min.   : 290   Min.   :   0.0   Min.   :19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 7.000   1st Qu.:1190   1st Qu.:   0.0   1st Qu.:195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7.000   Median :1560   Median :   0.0   Median :197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Mean   : 7.657   Mean   :1788   Mean   : 291.5   Mean   :197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8.000   3rd Qu.:2210   3rd Qu.: 560.0   3rd Qu.:199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3.000   Max.   :9410   Max.   :4820.0   Max.   :201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   0.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   0.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  0.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 84.4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  0.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Max.   :2015.00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27" w:name="step-4.2-training-a-model-on-the-data---"/>
      <w:bookmarkStart w:id="28" w:name="_Toc39257105"/>
      <w:bookmarkStart w:id="29" w:name="_Toc39369026"/>
      <w:r w:rsidRPr="005B2C26">
        <w:rPr>
          <w:rFonts w:ascii="Times New Roman" w:hAnsi="Times New Roman" w:cs="Times New Roman"/>
        </w:rPr>
        <w:t>Step 4.2 : Training a model on the data - log(price) and using all variables</w:t>
      </w:r>
      <w:bookmarkEnd w:id="27"/>
      <w:bookmarkEnd w:id="28"/>
      <w:bookmarkEnd w:id="29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correla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pairs.panel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675FFC4C" wp14:editId="685ECB65">
            <wp:extent cx="5334000" cy="4267200"/>
            <wp:effectExtent l="0" t="0" r="0" b="0"/>
            <wp:docPr id="7" name="Picture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1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A51E06">
        <w:rPr>
          <w:rStyle w:val="NormalTok"/>
          <w:rFonts w:ascii="Times New Roman" w:hAnsi="Times New Roman" w:cs="Times New Roman"/>
          <w:highlight w:val="yellow"/>
        </w:rPr>
        <w:t>house.glm1 &lt;-</w:t>
      </w:r>
      <w:r w:rsidRPr="00A51E06">
        <w:rPr>
          <w:rStyle w:val="StringTok"/>
          <w:rFonts w:ascii="Times New Roman" w:hAnsi="Times New Roman" w:cs="Times New Roman"/>
          <w:highlight w:val="yellow"/>
        </w:rPr>
        <w:t xml:space="preserve"> </w:t>
      </w:r>
      <w:proofErr w:type="spellStart"/>
      <w:r w:rsidRPr="00A51E06">
        <w:rPr>
          <w:rStyle w:val="KeywordTok"/>
          <w:rFonts w:ascii="Times New Roman" w:hAnsi="Times New Roman" w:cs="Times New Roman"/>
          <w:highlight w:val="yellow"/>
        </w:rPr>
        <w:t>glm</w:t>
      </w:r>
      <w:proofErr w:type="spellEnd"/>
      <w:r w:rsidRPr="00A51E06">
        <w:rPr>
          <w:rStyle w:val="NormalTok"/>
          <w:rFonts w:ascii="Times New Roman" w:hAnsi="Times New Roman" w:cs="Times New Roman"/>
          <w:highlight w:val="yellow"/>
        </w:rPr>
        <w:t xml:space="preserve">(price </w:t>
      </w:r>
      <w:r w:rsidRPr="00A51E06">
        <w:rPr>
          <w:rStyle w:val="OperatorTok"/>
          <w:rFonts w:ascii="Times New Roman" w:hAnsi="Times New Roman" w:cs="Times New Roman"/>
          <w:highlight w:val="yellow"/>
        </w:rPr>
        <w:t>~</w:t>
      </w:r>
      <w:r w:rsidRPr="00A51E06">
        <w:rPr>
          <w:rStyle w:val="StringTok"/>
          <w:rFonts w:ascii="Times New Roman" w:hAnsi="Times New Roman" w:cs="Times New Roman"/>
          <w:highlight w:val="yellow"/>
        </w:rPr>
        <w:t xml:space="preserve"> </w:t>
      </w:r>
      <w:r w:rsidRPr="00A51E06">
        <w:rPr>
          <w:rStyle w:val="NormalTok"/>
          <w:rFonts w:ascii="Times New Roman" w:hAnsi="Times New Roman" w:cs="Times New Roman"/>
          <w:highlight w:val="yellow"/>
        </w:rPr>
        <w:t>bedrooms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bathrooms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sqft_living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sqft_lot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floors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waterfront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view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condition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grade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sqft_above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sqft_basement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>yr_built</w:t>
      </w:r>
      <w:r w:rsidRPr="00A51E06">
        <w:rPr>
          <w:rStyle w:val="OperatorTok"/>
          <w:rFonts w:ascii="Times New Roman" w:hAnsi="Times New Roman" w:cs="Times New Roman"/>
          <w:highlight w:val="yellow"/>
        </w:rPr>
        <w:t>+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yr_renovated, </w:t>
      </w:r>
      <w:r w:rsidRPr="00A51E06">
        <w:rPr>
          <w:rStyle w:val="DataTypeTok"/>
          <w:rFonts w:ascii="Times New Roman" w:hAnsi="Times New Roman" w:cs="Times New Roman"/>
          <w:highlight w:val="yellow"/>
        </w:rPr>
        <w:t>data =</w:t>
      </w:r>
      <w:r w:rsidRPr="00A51E06">
        <w:rPr>
          <w:rStyle w:val="NormalTok"/>
          <w:rFonts w:ascii="Times New Roman" w:hAnsi="Times New Roman" w:cs="Times New Roman"/>
          <w:highlight w:val="yellow"/>
        </w:rPr>
        <w:t xml:space="preserve"> </w:t>
      </w:r>
      <w:proofErr w:type="spellStart"/>
      <w:r w:rsidRPr="00A51E06">
        <w:rPr>
          <w:rStyle w:val="NormalTok"/>
          <w:rFonts w:ascii="Times New Roman" w:hAnsi="Times New Roman" w:cs="Times New Roman"/>
          <w:highlight w:val="yellow"/>
        </w:rPr>
        <w:t>kc_house_log</w:t>
      </w:r>
      <w:proofErr w:type="spellEnd"/>
      <w:r w:rsidRPr="00A51E06">
        <w:rPr>
          <w:rStyle w:val="NormalTok"/>
          <w:rFonts w:ascii="Times New Roman" w:hAnsi="Times New Roman" w:cs="Times New Roman"/>
          <w:highlight w:val="yellow"/>
        </w:rPr>
        <w:t>)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30" w:name="step-5.2-evaluating-the-model---logprice"/>
      <w:bookmarkStart w:id="31" w:name="_Toc39257106"/>
      <w:bookmarkStart w:id="32" w:name="_Toc39369027"/>
      <w:r w:rsidRPr="005B2C26">
        <w:rPr>
          <w:rFonts w:ascii="Times New Roman" w:hAnsi="Times New Roman" w:cs="Times New Roman"/>
        </w:rPr>
        <w:t>Step 5.2 : Evaluating the model - log(price) and using all variables</w:t>
      </w:r>
      <w:bookmarkEnd w:id="30"/>
      <w:bookmarkEnd w:id="31"/>
      <w:bookmarkEnd w:id="32"/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1)</w:t>
      </w:r>
      <w:r w:rsidR="00A51E06">
        <w:rPr>
          <w:rStyle w:val="NormalTok"/>
          <w:rFonts w:ascii="Times New Roman" w:hAnsi="Times New Roman" w:cs="Times New Roman"/>
        </w:rPr>
        <w:tab/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floors +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87591  -0.21125   0.01574   0.21034   1.405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 (1 not defined because of singularities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2.115e+01  2.001e-01 105.71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-2.540e-02  3.054e-03  -8.31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7.598e-02  5.062e-03  15.00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2.140e-04  6.674e-06  32.064   &lt;2e-16 ***</w:t>
      </w:r>
      <w:r w:rsidRPr="005B2C26">
        <w:rPr>
          <w:rFonts w:ascii="Times New Roman" w:hAnsi="Times New Roman" w:cs="Times New Roman"/>
        </w:rPr>
        <w:br/>
      </w:r>
      <w:r w:rsidRPr="004258F7">
        <w:rPr>
          <w:rStyle w:val="VerbatimChar"/>
          <w:rFonts w:ascii="Times New Roman" w:hAnsi="Times New Roman" w:cs="Times New Roman"/>
          <w:highlight w:val="yellow"/>
        </w:rPr>
        <w:t xml:space="preserve">## </w:t>
      </w:r>
      <w:proofErr w:type="spellStart"/>
      <w:r w:rsidRPr="004258F7">
        <w:rPr>
          <w:rStyle w:val="VerbatimChar"/>
          <w:rFonts w:ascii="Times New Roman" w:hAnsi="Times New Roman" w:cs="Times New Roman"/>
          <w:highlight w:val="yellow"/>
        </w:rPr>
        <w:t>sqft_lot</w:t>
      </w:r>
      <w:proofErr w:type="spellEnd"/>
      <w:r w:rsidRPr="004258F7">
        <w:rPr>
          <w:rStyle w:val="VerbatimChar"/>
          <w:rFonts w:ascii="Times New Roman" w:hAnsi="Times New Roman" w:cs="Times New Roman"/>
          <w:highlight w:val="yellow"/>
        </w:rPr>
        <w:t xml:space="preserve">      -2.477e-08  5.298e-08  -0.467   0.6402</w:t>
      </w:r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1.044e-01  5.406e-03  19.30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3.309e-01  2.698e-02  12.26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4.709e-02  3.264e-03  14.42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4.089e-02  3.615e-03  11.31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2.271e-01  3.135e-03  72.43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6.335e-05  6.446e-06  -9.82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258F7">
        <w:rPr>
          <w:rStyle w:val="VerbatimChar"/>
          <w:rFonts w:ascii="Times New Roman" w:hAnsi="Times New Roman" w:cs="Times New Roman"/>
          <w:highlight w:val="yellow"/>
        </w:rPr>
        <w:t>sqft_basement</w:t>
      </w:r>
      <w:proofErr w:type="spellEnd"/>
      <w:r w:rsidRPr="004258F7">
        <w:rPr>
          <w:rStyle w:val="VerbatimChar"/>
          <w:rFonts w:ascii="Times New Roman" w:hAnsi="Times New Roman" w:cs="Times New Roman"/>
          <w:highlight w:val="yellow"/>
        </w:rPr>
        <w:t xml:space="preserve">         NA         </w:t>
      </w:r>
      <w:proofErr w:type="spellStart"/>
      <w:r w:rsidRPr="004258F7">
        <w:rPr>
          <w:rStyle w:val="VerbatimChar"/>
          <w:rFonts w:ascii="Times New Roman" w:hAnsi="Times New Roman" w:cs="Times New Roman"/>
          <w:highlight w:val="yellow"/>
        </w:rPr>
        <w:t>NA</w:t>
      </w:r>
      <w:proofErr w:type="spellEnd"/>
      <w:r w:rsidRPr="004258F7">
        <w:rPr>
          <w:rStyle w:val="VerbatimChar"/>
          <w:rFonts w:ascii="Times New Roman" w:hAnsi="Times New Roman" w:cs="Times New Roman"/>
          <w:highlight w:val="yellow"/>
        </w:rPr>
        <w:t xml:space="preserve">      </w:t>
      </w:r>
      <w:proofErr w:type="spellStart"/>
      <w:r w:rsidRPr="004258F7">
        <w:rPr>
          <w:rStyle w:val="VerbatimChar"/>
          <w:rFonts w:ascii="Times New Roman" w:hAnsi="Times New Roman" w:cs="Times New Roman"/>
          <w:highlight w:val="yellow"/>
        </w:rPr>
        <w:t>NA</w:t>
      </w:r>
      <w:proofErr w:type="spellEnd"/>
      <w:r w:rsidRPr="004258F7">
        <w:rPr>
          <w:rStyle w:val="VerbatimChar"/>
          <w:rFonts w:ascii="Times New Roman" w:hAnsi="Times New Roman" w:cs="Times New Roman"/>
          <w:highlight w:val="yellow"/>
        </w:rPr>
        <w:t xml:space="preserve">       </w:t>
      </w:r>
      <w:proofErr w:type="spellStart"/>
      <w:r w:rsidRPr="004258F7">
        <w:rPr>
          <w:rStyle w:val="VerbatimChar"/>
          <w:rFonts w:ascii="Times New Roman" w:hAnsi="Times New Roman" w:cs="Times New Roman"/>
          <w:highlight w:val="yellow"/>
        </w:rPr>
        <w:t>NA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-5.358e-03  1.025e-04 -52.25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258F7">
        <w:rPr>
          <w:rStyle w:val="VerbatimChar"/>
          <w:rFonts w:ascii="Times New Roman" w:hAnsi="Times New Roman" w:cs="Times New Roman"/>
          <w:highlight w:val="yellow"/>
        </w:rPr>
        <w:t>yr_renovated</w:t>
      </w:r>
      <w:proofErr w:type="spellEnd"/>
      <w:r w:rsidRPr="004258F7">
        <w:rPr>
          <w:rStyle w:val="VerbatimChar"/>
          <w:rFonts w:ascii="Times New Roman" w:hAnsi="Times New Roman" w:cs="Times New Roman"/>
          <w:highlight w:val="yellow"/>
        </w:rPr>
        <w:t xml:space="preserve">   9.325e-06  5.664e-06   1.646   0.0997</w:t>
      </w:r>
      <w:r w:rsidRPr="005B2C26">
        <w:rPr>
          <w:rStyle w:val="VerbatimChar"/>
          <w:rFonts w:ascii="Times New Roman" w:hAnsi="Times New Roman" w:cs="Times New Roman"/>
        </w:rPr>
        <w:t xml:space="preserve">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79991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ull deviance: </w:t>
      </w:r>
      <w:r w:rsidRPr="00A51E06">
        <w:rPr>
          <w:rStyle w:val="VerbatimChar"/>
          <w:rFonts w:ascii="Times New Roman" w:hAnsi="Times New Roman" w:cs="Times New Roman"/>
          <w:highlight w:val="yellow"/>
        </w:rPr>
        <w:t>5995.0</w:t>
      </w:r>
      <w:r w:rsidRPr="005B2C26">
        <w:rPr>
          <w:rStyle w:val="VerbatimChar"/>
          <w:rFonts w:ascii="Times New Roman" w:hAnsi="Times New Roman" w:cs="Times New Roman"/>
        </w:rPr>
        <w:t xml:space="preserve">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Residual deviance: </w:t>
      </w:r>
      <w:r w:rsidRPr="00A51E06">
        <w:rPr>
          <w:rStyle w:val="VerbatimChar"/>
          <w:rFonts w:ascii="Times New Roman" w:hAnsi="Times New Roman" w:cs="Times New Roman"/>
          <w:highlight w:val="yellow"/>
        </w:rPr>
        <w:t>2116.7</w:t>
      </w:r>
      <w:r w:rsidRPr="005B2C26">
        <w:rPr>
          <w:rStyle w:val="VerbatimChar"/>
          <w:rFonts w:ascii="Times New Roman" w:hAnsi="Times New Roman" w:cs="Times New Roman"/>
        </w:rPr>
        <w:t xml:space="preserve">  on 21599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A51E06">
        <w:rPr>
          <w:rStyle w:val="VerbatimChar"/>
          <w:rFonts w:ascii="Times New Roman" w:hAnsi="Times New Roman" w:cs="Times New Roman"/>
          <w:highlight w:val="yellow"/>
        </w:rPr>
        <w:t>AIC: 111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33" w:name="step-6.2-improving-the-model---logprice-"/>
      <w:bookmarkStart w:id="34" w:name="_Toc39257107"/>
      <w:bookmarkStart w:id="35" w:name="_Toc39369028"/>
      <w:r w:rsidRPr="005B2C26">
        <w:rPr>
          <w:rFonts w:ascii="Times New Roman" w:hAnsi="Times New Roman" w:cs="Times New Roman"/>
        </w:rPr>
        <w:t>Step 6.2 : Improving the model - log(price) and using all variables</w:t>
      </w:r>
      <w:bookmarkEnd w:id="33"/>
      <w:bookmarkEnd w:id="34"/>
      <w:bookmarkEnd w:id="35"/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1) Adding all the possible relation to the model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1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basemen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2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floors +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87591  -0.21125   0.01574   0.21034   1.405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2.115e+01  2.001e-01 105.71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-2.540e-02  3.054e-03  -8.31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7.598e-02  5.062e-03  15.00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2.140e-04  6.674e-06  32.06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2.477e-08  5.298e-08  -0.467   0.640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.044e-01  5.406e-03  19.30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3.309e-01  2.698e-02  12.26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4.709e-02  3.264e-03  14.42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4.089e-02  3.615e-03  11.31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2.271e-01  3.135e-03  72.43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6.335e-05  6.446e-06  -9.82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5.358e-03  1.025e-04 -52.25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325e-06  5.664e-06   1.646   0.0997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79991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116.7  on 21599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11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3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3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2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o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3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88039  -0.21112   0.01575   0.21031   1.4056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2.116e+01  2.001e-01 105.75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-2.529e-02  3.044e-03  -8.30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7.602e-02  5.062e-03  15.01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2.139e-04  6.670e-06  32.06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.046e-01  5.378e-03  19.45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3.311e-01  2.698e-02  12.27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4.703e-02  3.261e-03  14.41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4.088e-02  3.615e-03  11.30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2.271e-01  3.131e-03  72.53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6.369e-05  6.405e-06  -9.94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5.360e-03  1.025e-04 -52.29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303e-06  5.664e-06   1.643      0.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79955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116.7  on 21600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11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4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4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3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renovated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4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88657  -0.21126   0.01605   0.21025   1.4049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2.126e+01  1.891e-01 112.47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-2.544e-02  3.042e-03  -8.36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7.712e-02  5.017e-03  15.37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2.138e-04  6.670e-06  32.05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1.050e-01  5.373e-03  19.54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3.337e-01  2.694e-02  12.38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4.715e-02  3.261e-03  14.45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3.991e-02  3.566e-03  11.19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272e-01  3.131e-03  72.54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-6.367e-05  6.405e-06  -9.94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5.414e-03  9.712e-05 -55.74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(Dispersion parameter for gaussian family taken to be 0.0980032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117  on 2160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11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adding interaction by checking the graph model 5 - </w:t>
      </w:r>
      <w:proofErr w:type="spellStart"/>
      <w:r w:rsidRPr="005B2C26">
        <w:rPr>
          <w:rFonts w:ascii="Times New Roman" w:hAnsi="Times New Roman" w:cs="Times New Roman"/>
        </w:rPr>
        <w:t>sqft_living</w:t>
      </w:r>
      <w:proofErr w:type="spellEnd"/>
      <w:r w:rsidRPr="005B2C26">
        <w:rPr>
          <w:rFonts w:ascii="Times New Roman" w:hAnsi="Times New Roman" w:cs="Times New Roman"/>
        </w:rPr>
        <w:t xml:space="preserve"> interac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5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4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abov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view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5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33853  -0.20881   0.01564   0.20800   1.4411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2.135e+01  1.914e-01 111.53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-3.738e-02  3.144e-03 -11.889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  7.743e-02  9.722e-03   7.964 1.74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4.128e-04  1.799e-05  22.94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  1.400e-01  1.250e-02  11.20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    3.507e-01  2.682e-02  13.07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  8.881e-02  7.575e-03  11.72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  3.644e-02  3.556e-03  10.24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2.687e-01  6.840e-03  39.289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6.156e-05  1.094e-05  -5.627 1.86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-5.640e-03  9.883e-05 -57.06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7.185e-09  3.254e-09   2.208   0.0273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-1.937e-05  2.564e-06  -7.555 4.36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-1.711e-06  3.546e-06  -0.483   0.629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2.326e-05  5.885e-06  -3.952 7.78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-1.399e-05  2.462e-06  -5.684 1.34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7011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8.4  on 21596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6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6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6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5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6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35766  -0.20882   0.01566   0.20816   1.4406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2.134e+01  1.899e-01 112.37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-3.745e-02  3.141e-03 -11.92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  7.341e-02  4.993e-03  14.70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4.135e-04  1.794e-05  23.04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  1.407e-01  1.241e-02  11.34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    3.509e-01  2.681e-02  13.08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  8.918e-02  7.537e-03  11.83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  3.654e-02  3.551e-03  10.28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2.695e-01  6.625e-03  40.68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923e-05  9.821e-06  -6.031 1.65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-5.636e-03  9.839e-05 -57.27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6.356e-09  2.764e-09   2.300   0.0215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-1.969e-05  2.475e-06  -7.955 1.88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2.356e-05  5.851e-06  -4.026 5.69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-1.414e-05  2.441e-06  -5.794 6.95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6976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8.4  on 2159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6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7 - bedrooms interac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7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6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bathroom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7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5149  -0.20796   0.01531   0.20822   1.4630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2.146e+01  1.950e-01 110.01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-1.194e-01  2.045e-02  -5.840 5.28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  8.171e-02  1.384e-02   5.905 3.58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4.636e-04  2.148e-05  21.58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  1.490e-01  1.257e-02  11.85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    3.581e-01  2.682e-02  13.35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  8.561e-02  7.552e-03  11.33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  3.716e-02  3.556e-03  10.45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2.525e-01  9.858e-03  25.609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9.869e-05  1.768e-05  -5.584 2.38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-5.614e-03  9.873e-05 -56.86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4.101e-09  3.383e-09   1.212   0.225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-2.439e-05  3.064e-06  -7.958 1.83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2.896e-05  5.937e-06  -4.877 1.08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-1.286e-05  2.449e-06  -5.250 1.53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2.705e-03  3.568e-03  -0.758   0.448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8.495e-03  3.328e-03   2.553   0.0107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.290e-05  5.195e-06   2.483   0.0130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325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4.5  on 21594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8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8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7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bathroom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8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0764  -0.20845   0.01571   0.20891   1.4597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2.156e+01  1.917e-01 112.48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-1.339e-01  1.813e-02  -7.387 1.56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7.307e-02  4.988e-03  14.65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4.382e-04  1.718e-05  25.50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1.406e-01  1.217e-02  11.54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3.577e-01  2.683e-02  13.33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8.186e-02  7.445e-03  10.99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3.700e-02  3.550e-03  10.42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2.303e-01  7.470e-03  30.83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-4.176e-05  7.010e-06  -5.958 2.59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-5.613e-03  9.835e-05 -57.07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-2.131e-05  2.038e-06 -10.45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2.374e-05  5.716e-06  -4.153 3.30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1.171e-05  2.419e-06  -4.840 1.31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.264e-02  2.352e-03   5.375 7.73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921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6.1  on 2159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9 - bathrooms interac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9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8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floor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9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7519  -0.20813   0.01544   0.20881   1.4603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2.147e+01  1.950e-01 110.11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-1.303e-01  1.863e-02  -6.993 2.77e-1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athrooms             3.940e-02  2.954e-02   1.334  0.1823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4.812e-04  2.443e-05  19.69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1.600e-01  1.742e-02   9.18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  3.588e-01  2.683e-02  13.37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8.346e-02  7.515e-03  11.10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3.747e-02  3.556e-03  10.53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2.372e-01  9.079e-03  26.12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-6.568e-05  1.243e-05  -5.282 1.29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586e-03  9.902e-05 -56.41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2.675e-05  2.994e-06  -8.93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2.345e-05  7.198e-06  -3.258  0.00113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216e-05  2.440e-06  -4.983 6.31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.217e-02  2.419e-03   5.030 4.93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8.550e-03  8.956e-03  -0.955  0.3397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3.518e-03  4.219e-03   0.834  0.4044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654e-06  4.167e-06   2.317  0.02051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642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5.2  on 21594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10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1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9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floor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10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Min       1Q   Median       3Q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698  -0.2079   0.0157   0.2086   1.461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2.148e+01  1.936e-01 110.97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-1.326e-01  1.814e-02  -7.311 2.75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5.280e-02  8.744e-03   6.038 1.58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4.744e-04  2.142e-05  22.14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1.492e-01  1.255e-02  11.89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  3.586e-01  2.683e-02  13.36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8.374e-02  7.474e-03  11.20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3.746e-02  3.554e-03  10.54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2.401e-01  8.239e-03  29.14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-6.602e-05  1.109e-05  -5.953 2.67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598e-03  9.850e-05 -56.83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2.505e-05  2.432e-06 -10.30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2.767e-05  5.883e-06  -4.704 2.57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228e-05  2.427e-06  -5.059 4.25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.249e-02  2.352e-03   5.309 1.11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008e-05  3.571e-06   2.822  0.0047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6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5.3  on 21596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11 - floors interac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11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10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conditio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11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9751  -0.20760   0.01532   0.20902   1.457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2.150e+01  2.003e-01 107.30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-1.335e-01  1.815e-02  -7.353 2.00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4.978e-02  8.909e-03   5.588 2.33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4.579e-04  2.544e-05  18.00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floors                1.681e-01  4.813e-02   3.492  0.0004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  3.596e-01  2.684e-02  13.39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8.456e-02  7.532e-03  11.22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5.454e-02  1.076e-02   5.071 4.00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2.328e-01  1.122e-02  20.75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-1.700e-05  2.209e-05  -0.769  0.4416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618e-03  1.026e-04 -54.78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2.616e-05  2.522e-06 -10.37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floor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7.647e-06  1.110e-05  -0.689  0.4908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264e-05  2.462e-06  -5.133 2.88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.265e-02  2.354e-03   5.371 7.89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114e-05  3.645e-06   3.056  0.00225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conditio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342e-02  7.939e-03  -1.690  0.09106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5.697e-03  5.806e-03   0.981  0.32646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3.428e-05  1.373e-05  -2.496  0.01257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349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4.5  on 21593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1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1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11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floor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conditio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12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9791  -0.20771   0.01574   0.20874   1.4580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2.140e+01  1.929e-01 110.92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-1.330e-01  1.813e-02  -7.337 2.26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4.979e-02  8.848e-03   5.628 1.85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4.431e-04  2.070e-05  21.40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1.586e-01  1.340e-02  11.83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  3.606e-01  2.683e-02  13.44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8.583e-02  7.485e-03  11.46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condition             3.743e-02  3.553e-03  10.53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2.409e-01  8.187e-03  29.42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-1.488e-05  1.518e-05  -0.980  0.3272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564e-03  9.807e-05 -56.73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2.563e-05  2.418e-06 -10.60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320e-05  2.435e-06  -5.419 6.05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.259e-02  2.352e-03   5.353 8.73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096e-05  3.598e-06   3.048  0.00231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3.718e-05  7.278e-06  -5.109 3.27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432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4.9  on 21596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13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13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12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13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9100  -0.20763   0.01565   0.20880   1.4569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2.143e+01  1.908e-01 112.31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-1.348e-01  1.804e-02  -7.472 8.20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5.262e-02  8.363e-03   6.292 3.19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4.349e-04  1.893e-05  22.976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1.656e-01  1.130e-02  14.65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aterfront1           3.602e-01  2.682e-02  13.43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8.548e-02  7.477e-03  11.43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3.738e-02  3.553e-03  10.52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2.379e-01  7.566e-03  31.43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576e-03  9.729e-05 -57.31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2.485e-05  2.282e-06 -10.889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304e-05  2.430e-06  -5.368 8.05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.282e-02  2.340e-03   5.479 4.33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601e-06  3.317e-06   2.894  0.00381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4.206e-05  5.312e-06  -7.917 2.55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430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5  on 2159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14 - floors interac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14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13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aterfront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view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view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14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waterfront +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8332  -0.20768   0.01546   0.20860   1.456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2.144e+01  1.927e-01 111.27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-1.364e-01  1.824e-02  -7.478 7.86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5.343e-02  8.935e-03   5.980 2.26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4.380e-04  1.963e-05  22.31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1.704e-01  1.412e-02  12.07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waterfront1           7.505e-02  1.658e-01   0.453   0.650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7.839e-02  1.995e-02   3.929 8.57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3.747e-02  3.554e-03  10.54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2.356e-01  8.512e-03  27.67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581e-03  9.780e-05 -57.06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2.527e-05  2.406e-06 -10.50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405e-05  3.593e-06  -3.912 9.20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.303e-02  2.367e-03   5.502 3.79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179e-06  3.664e-06   2.505   0.0122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4.509e-05  7.660e-06  -5.886 4.02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waterfront1:view      7.613e-02  4.365e-02   1.744   0.0812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view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1.132e-03  3.026e-03   0.374   0.708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9.250e-07  1.930e-06   0.479   0.631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409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4.7  on 21594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15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15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glm14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view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waterfron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glm15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view + condition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aterfront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48990  -0.20775   0.01554   0.20877   1.4569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2.143e+01  1.908e-01 112.34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-1.347e-01  1.804e-02  -7.465 8.61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5.239e-02  8.363e-03   6.265 3.81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4.347e-04  1.892e-05  22.96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1.660e-01  1.130e-02  14.681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   8.587e-02  7.472e-03  11.49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dition             3.751e-02  3.553e-03  10.55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2.378e-01  7.565e-03  31.433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578e-03  9.729e-05 -57.33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2.479e-05  2.282e-06 -10.86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view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333e-05  2.431e-06  -5.484 4.20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.279e-02  2.340e-03   5.467 4.64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689e-06  3.317e-06   2.921   0.0035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loor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4.221e-05  5.312e-06  -7.947 2.01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:waterfront1      9.560e-02  7.062e-03  13.53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0965301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084.8  on 2159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08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bookmarkStart w:id="36" w:name="as-per-concept-of-parsimony-checking-bes"/>
      <w:r w:rsidRPr="005B2C26">
        <w:rPr>
          <w:rFonts w:ascii="Times New Roman" w:hAnsi="Times New Roman" w:cs="Times New Roman"/>
        </w:rPr>
        <w:t>2) as per concept of parsimony : checking best fit from above model</w:t>
      </w:r>
      <w:bookmarkEnd w:id="36"/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15.bestFit1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regsubsets</w:t>
      </w:r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edroom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athroom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         </w:t>
      </w:r>
      <w:r w:rsidRPr="005B2C26">
        <w:rPr>
          <w:rStyle w:val="NormalTok"/>
          <w:rFonts w:ascii="Times New Roman" w:hAnsi="Times New Roman" w:cs="Times New Roman"/>
        </w:rPr>
        <w:t xml:space="preserve">view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ondition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view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aterfront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view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bes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vmax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mmentTok"/>
          <w:rFonts w:ascii="Times New Roman" w:hAnsi="Times New Roman" w:cs="Times New Roman"/>
        </w:rPr>
        <w:t>#subsets(house.glm15.bestFit1, statistic = "adjr2"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 xml:space="preserve">(house.glm15.bestFit1, </w:t>
      </w:r>
      <w:r w:rsidRPr="005B2C26">
        <w:rPr>
          <w:rStyle w:val="DataTypeTok"/>
          <w:rFonts w:ascii="Times New Roman" w:hAnsi="Times New Roman" w:cs="Times New Roman"/>
        </w:rPr>
        <w:t>scal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adjr2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17ADCF17" wp14:editId="01EE6054">
            <wp:extent cx="5334000" cy="4267200"/>
            <wp:effectExtent l="0" t="0" r="0" b="0"/>
            <wp:docPr id="8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from above we can see 4,5,6 and later produce almost similar result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glm15.bestFit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regsubsets</w:t>
      </w:r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edroom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athroom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            </w:t>
      </w:r>
      <w:r w:rsidRPr="005B2C26">
        <w:rPr>
          <w:rStyle w:val="NormalTok"/>
          <w:rFonts w:ascii="Times New Roman" w:hAnsi="Times New Roman" w:cs="Times New Roman"/>
        </w:rPr>
        <w:t xml:space="preserve">view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ondition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view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floor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aterfront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view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bes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vmax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6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mmentTok"/>
          <w:rFonts w:ascii="Times New Roman" w:hAnsi="Times New Roman" w:cs="Times New Roman"/>
        </w:rPr>
        <w:t xml:space="preserve">#subsets(house.glm15.bestFit2, statistic = "adjr2", </w:t>
      </w:r>
      <w:proofErr w:type="spellStart"/>
      <w:r w:rsidRPr="005B2C26">
        <w:rPr>
          <w:rStyle w:val="CommentTok"/>
          <w:rFonts w:ascii="Times New Roman" w:hAnsi="Times New Roman" w:cs="Times New Roman"/>
        </w:rPr>
        <w:t>max.size</w:t>
      </w:r>
      <w:proofErr w:type="spellEnd"/>
      <w:r w:rsidRPr="005B2C26">
        <w:rPr>
          <w:rStyle w:val="CommentTok"/>
          <w:rFonts w:ascii="Times New Roman" w:hAnsi="Times New Roman" w:cs="Times New Roman"/>
        </w:rPr>
        <w:t xml:space="preserve"> = 6, </w:t>
      </w:r>
      <w:proofErr w:type="spellStart"/>
      <w:r w:rsidRPr="005B2C26">
        <w:rPr>
          <w:rStyle w:val="CommentTok"/>
          <w:rFonts w:ascii="Times New Roman" w:hAnsi="Times New Roman" w:cs="Times New Roman"/>
        </w:rPr>
        <w:t>min.size</w:t>
      </w:r>
      <w:proofErr w:type="spellEnd"/>
      <w:r w:rsidRPr="005B2C26">
        <w:rPr>
          <w:rStyle w:val="CommentTok"/>
          <w:rFonts w:ascii="Times New Roman" w:hAnsi="Times New Roman" w:cs="Times New Roman"/>
        </w:rPr>
        <w:t xml:space="preserve"> = 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 xml:space="preserve">(house.glm15.bestFit2, </w:t>
      </w:r>
      <w:r w:rsidRPr="005B2C26">
        <w:rPr>
          <w:rStyle w:val="DataTypeTok"/>
          <w:rFonts w:ascii="Times New Roman" w:hAnsi="Times New Roman" w:cs="Times New Roman"/>
        </w:rPr>
        <w:t>scal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adjr2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F2281F" wp14:editId="54F9EA2E">
            <wp:extent cx="5334000" cy="4267200"/>
            <wp:effectExtent l="0" t="0" r="0" b="2540"/>
            <wp:docPr id="9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Doing cross-validation for 3,4,5,6 predictors using K-Fold 3 predictors predictor : 3-i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>i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 xml:space="preserve">i) </w:t>
      </w:r>
      <w:r w:rsidRPr="005B2C26">
        <w:rPr>
          <w:rStyle w:val="CommentTok"/>
          <w:rFonts w:ascii="Times New Roman" w:hAnsi="Times New Roman" w:cs="Times New Roman"/>
        </w:rPr>
        <w:t># 12786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73279  -0.21945   0.01622   0.21898   1.3476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2.068e+01  1.594e-01  129.7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2.087e-04  3.727e-06   56.0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473e-01  3.086e-03   80.1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5.053e-03  8.426e-05  -59.9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05765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285.4  on 21608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27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>i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 xml:space="preserve">i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>i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0.1058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1058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edictor : 3-ii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>ii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 xml:space="preserve">ii) </w:t>
      </w:r>
      <w:r w:rsidRPr="005B2C26">
        <w:rPr>
          <w:rStyle w:val="CommentTok"/>
          <w:rFonts w:ascii="Times New Roman" w:hAnsi="Times New Roman" w:cs="Times New Roman"/>
        </w:rPr>
        <w:t># 13539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2.14677  -0.22200   0.01861   0.22391   1.4516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2.061e+01  1.622e-01  127.0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2.226e-01  3.818e-03   58.2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-4.870e-03  8.602e-05  -56.6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996e-05  4.172e-07   47.8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09515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366.4  on 21608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35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>ii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 xml:space="preserve">ii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3</w:t>
      </w:r>
      <w:r w:rsidRPr="005B2C26">
        <w:rPr>
          <w:rStyle w:val="NormalTok"/>
          <w:rFonts w:ascii="Times New Roman" w:hAnsi="Times New Roman" w:cs="Times New Roman"/>
        </w:rPr>
        <w:t>ii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0.1096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1096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4 predictors predictor : 4-i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>i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view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 xml:space="preserve">i) </w:t>
      </w:r>
      <w:r w:rsidRPr="005B2C26">
        <w:rPr>
          <w:rStyle w:val="CommentTok"/>
          <w:rFonts w:ascii="Times New Roman" w:hAnsi="Times New Roman" w:cs="Times New Roman"/>
        </w:rPr>
        <w:t># 1227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view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82869  -0.21786   0.01813   0.21939   1.2873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2.003e+01  1.601e-01  125.1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965e-04  3.722e-06   52.8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392e-01  3.071e-03   77.9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4.689e-03  8.477e-05  -55.3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6.933e-02  3.034e-03   22.8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03275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231.5  on 2160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22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>i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 xml:space="preserve">i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>i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0.1033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1033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edictor : 4-ii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>ii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athrooms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 xml:space="preserve">ii) </w:t>
      </w:r>
      <w:r w:rsidRPr="005B2C26">
        <w:rPr>
          <w:rStyle w:val="CommentTok"/>
          <w:rFonts w:ascii="Times New Roman" w:hAnsi="Times New Roman" w:cs="Times New Roman"/>
        </w:rPr>
        <w:t># 12351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bathrooms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69517  -0.21893   0.01573   0.21689   1.395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2.207e+01  1.711e-01  128.9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573e-04  4.428e-06   35.5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422e-01  3.065e-03   79.0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5.790e-03  9.049e-05  -63.9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1.011e-01  4.810e-03   21.0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03651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239.6  on 2160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235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>ii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 xml:space="preserve">ii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>ii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0.1037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1037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5 predictors predictor : 5-i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>i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view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athrooms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 xml:space="preserve">i) </w:t>
      </w:r>
      <w:r w:rsidRPr="005B2C26">
        <w:rPr>
          <w:rStyle w:val="CommentTok"/>
          <w:rFonts w:ascii="Times New Roman" w:hAnsi="Times New Roman" w:cs="Times New Roman"/>
        </w:rPr>
        <w:t># 11844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view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bathrooms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79020  -0.21669   0.01738   0.21526   1.3378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2.140e+01  1.716e-01  124.7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463e-04  4.403e-06   33.2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343e-01  3.049e-03   76.8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5.418e-03  9.093e-05  -59.5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6.816e-02  3.005e-03   22.6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9.908e-02  4.754e-03   20.8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0124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187.5  on 21606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18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>i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 xml:space="preserve">i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>i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0.1013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1013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lastRenderedPageBreak/>
        <w:t>predictor : 5-ii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>ii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view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athrooms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 xml:space="preserve">ii) </w:t>
      </w:r>
      <w:r w:rsidRPr="005B2C26">
        <w:rPr>
          <w:rStyle w:val="CommentTok"/>
          <w:rFonts w:ascii="Times New Roman" w:hAnsi="Times New Roman" w:cs="Times New Roman"/>
        </w:rPr>
        <w:t># 11844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view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bathrooms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79020  -0.21669   0.01738   0.21526   1.3378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2.140e+01  1.716e-01  124.7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463e-04  4.403e-06   33.2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343e-01  3.049e-03   76.8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5.418e-03  9.093e-05  -59.5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6.816e-02  3.005e-03   22.6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9.908e-02  4.754e-03   20.8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0124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187.5  on 21606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18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>ii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 xml:space="preserve">ii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5</w:t>
      </w:r>
      <w:r w:rsidRPr="005B2C26">
        <w:rPr>
          <w:rStyle w:val="NormalTok"/>
          <w:rFonts w:ascii="Times New Roman" w:hAnsi="Times New Roman" w:cs="Times New Roman"/>
        </w:rPr>
        <w:t>ii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0.1013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1013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6 predictors predictor : 6-i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>i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view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athroom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 xml:space="preserve">i) </w:t>
      </w:r>
      <w:r w:rsidRPr="005B2C26">
        <w:rPr>
          <w:rStyle w:val="CommentTok"/>
          <w:rFonts w:ascii="Times New Roman" w:hAnsi="Times New Roman" w:cs="Times New Roman"/>
        </w:rPr>
        <w:t># 11587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view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bathrooms + floors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84521  -0.21320   0.01657   0.21441   1.3402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2.212e+01  1.763e-01  125.4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538e-04  4.401e-06   34.9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249e-01  3.087e-03   72.8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5.796e-03  9.337e-05  -62.0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7.025e-02  2.990e-03   23.5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8.078e-02  4.860e-03   16.6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7.971e-02  4.942e-03   16.1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00044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161.5  on 21605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01044C">
        <w:rPr>
          <w:rStyle w:val="VerbatimChar"/>
          <w:rFonts w:ascii="Times New Roman" w:hAnsi="Times New Roman" w:cs="Times New Roman"/>
          <w:highlight w:val="yellow"/>
        </w:rPr>
        <w:t>AIC: 115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>i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 xml:space="preserve">i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>i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0.1001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[1] </w:t>
      </w:r>
      <w:r w:rsidRPr="0001044C">
        <w:rPr>
          <w:rStyle w:val="VerbatimChar"/>
          <w:rFonts w:ascii="Times New Roman" w:hAnsi="Times New Roman" w:cs="Times New Roman"/>
          <w:highlight w:val="yellow"/>
        </w:rPr>
        <w:t>0.1001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edictor : 6-ii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>ii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view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 xml:space="preserve">ii) </w:t>
      </w:r>
      <w:r w:rsidRPr="005B2C26">
        <w:rPr>
          <w:rStyle w:val="CommentTok"/>
          <w:rFonts w:ascii="Times New Roman" w:hAnsi="Times New Roman" w:cs="Times New Roman"/>
        </w:rPr>
        <w:t># 11589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view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31134  -0.21063   0.01459   0.21335   1.3317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2.119e+01  1.681e-01  125.9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3.881e-04  1.225e-05   31.6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2.787e-01  4.411e-03   63.1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-5.510e-03  8.967e-05  -61.4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      7.464e-02  2.994e-03   24.9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9.287e-02  4.819e-03   19.2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2.237e-05  1.349e-06  -16.5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0005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5.0  on 21611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161.6  on 21605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15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>ii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 xml:space="preserve">ii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>ii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0.1001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1001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the r square and adj. r square values for house.k10.6i model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>i.l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yr_buil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view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athroom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6</w:t>
      </w:r>
      <w:r w:rsidRPr="005B2C26">
        <w:rPr>
          <w:rStyle w:val="NormalTok"/>
          <w:rFonts w:ascii="Times New Roman" w:hAnsi="Times New Roman" w:cs="Times New Roman"/>
        </w:rPr>
        <w:t>i.lm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view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bathrooms + floors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c_house_log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84521 -0.21320  0.01657  0.21441  1.3402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2.212e+01  1.763e-01  125.4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538e-04  4.401e-06   34.9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249e-01  3.087e-03   72.8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-5.796e-03  9.337e-05  -62.0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iew         7.025e-02  2.990e-03   23.5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8.078e-02  4.860e-03   16.6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7.971e-02  4.942e-03   16.1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B74934">
        <w:rPr>
          <w:rStyle w:val="VerbatimChar"/>
          <w:rFonts w:ascii="Times New Roman" w:hAnsi="Times New Roman" w:cs="Times New Roman"/>
          <w:highlight w:val="yellow"/>
        </w:rPr>
        <w:t>Residual standard error: 0.3163</w:t>
      </w:r>
      <w:r w:rsidRPr="005B2C26">
        <w:rPr>
          <w:rStyle w:val="VerbatimChar"/>
          <w:rFonts w:ascii="Times New Roman" w:hAnsi="Times New Roman" w:cs="Times New Roman"/>
        </w:rPr>
        <w:t xml:space="preserve"> on 21605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6395, </w:t>
      </w:r>
      <w:r w:rsidRPr="00B74934">
        <w:rPr>
          <w:rStyle w:val="VerbatimChar"/>
          <w:rFonts w:ascii="Times New Roman" w:hAnsi="Times New Roman" w:cs="Times New Roman"/>
          <w:highlight w:val="yellow"/>
        </w:rPr>
        <w:t>Adjusted R-squared:  0.6394</w:t>
      </w:r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 6386 on 6 and 21605 DF,  p-value: &lt; 2.2e-16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lot the model for house.k10.6i.lm model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>(house.k10</w:t>
      </w:r>
      <w:r w:rsidRPr="005B2C26">
        <w:rPr>
          <w:rStyle w:val="FloatTok"/>
          <w:rFonts w:ascii="Times New Roman" w:hAnsi="Times New Roman" w:cs="Times New Roman"/>
        </w:rPr>
        <w:t>.4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299CB0B" wp14:editId="310F20CA">
            <wp:extent cx="5334000" cy="4267200"/>
            <wp:effectExtent l="0" t="0" r="0" b="0"/>
            <wp:docPr id="10" name="Picture" descr="A close up of text on a white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37" w:name="step-3.3---data-transformation---logpric"/>
      <w:bookmarkStart w:id="38" w:name="_Toc39257108"/>
      <w:bookmarkStart w:id="39" w:name="_Toc39369029"/>
      <w:r w:rsidRPr="005B2C26">
        <w:rPr>
          <w:rFonts w:ascii="Times New Roman" w:hAnsi="Times New Roman" w:cs="Times New Roman"/>
        </w:rPr>
        <w:t>Step 3.3 - Data transformation - log(price) conversion and using only numeric type parameters</w:t>
      </w:r>
      <w:bookmarkEnd w:id="37"/>
      <w:bookmarkEnd w:id="38"/>
      <w:bookmarkEnd w:id="39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moving very less correlated variable by creating a new df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_log</w:t>
      </w:r>
      <w:proofErr w:type="spellEnd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remove </w:t>
      </w:r>
      <w:proofErr w:type="spellStart"/>
      <w:r w:rsidRPr="005B2C26">
        <w:rPr>
          <w:rFonts w:ascii="Times New Roman" w:hAnsi="Times New Roman" w:cs="Times New Roman"/>
        </w:rPr>
        <w:t>sqft_lot</w:t>
      </w:r>
      <w:proofErr w:type="spellEnd"/>
      <w:r w:rsidRPr="005B2C26">
        <w:rPr>
          <w:rFonts w:ascii="Times New Roman" w:hAnsi="Times New Roman" w:cs="Times New Roman"/>
        </w:rPr>
        <w:t xml:space="preserve">, floors, waterfront, view, condition, </w:t>
      </w:r>
      <w:proofErr w:type="spellStart"/>
      <w:r w:rsidRPr="005B2C26">
        <w:rPr>
          <w:rFonts w:ascii="Times New Roman" w:hAnsi="Times New Roman" w:cs="Times New Roman"/>
        </w:rPr>
        <w:t>sqft_basement</w:t>
      </w:r>
      <w:proofErr w:type="spellEnd"/>
      <w:r w:rsidRPr="005B2C26">
        <w:rPr>
          <w:rFonts w:ascii="Times New Roman" w:hAnsi="Times New Roman" w:cs="Times New Roman"/>
        </w:rPr>
        <w:t xml:space="preserve">, </w:t>
      </w:r>
      <w:proofErr w:type="spellStart"/>
      <w:r w:rsidRPr="005B2C26">
        <w:rPr>
          <w:rFonts w:ascii="Times New Roman" w:hAnsi="Times New Roman" w:cs="Times New Roman"/>
        </w:rPr>
        <w:t>yr_built</w:t>
      </w:r>
      <w:proofErr w:type="spellEnd"/>
      <w:r w:rsidRPr="005B2C26">
        <w:rPr>
          <w:rFonts w:ascii="Times New Roman" w:hAnsi="Times New Roman" w:cs="Times New Roman"/>
        </w:rPr>
        <w:t xml:space="preserve">, </w:t>
      </w:r>
      <w:proofErr w:type="spellStart"/>
      <w:r w:rsidRPr="005B2C26">
        <w:rPr>
          <w:rFonts w:ascii="Times New Roman" w:hAnsi="Times New Roman" w:cs="Times New Roman"/>
        </w:rPr>
        <w:t>yr_renovated</w:t>
      </w:r>
      <w:proofErr w:type="spellEnd"/>
      <w:r w:rsidRPr="005B2C26">
        <w:rPr>
          <w:rFonts w:ascii="Times New Roman" w:hAnsi="Times New Roman" w:cs="Times New Roman"/>
        </w:rPr>
        <w:t xml:space="preserve"> </w:t>
      </w:r>
      <w:proofErr w:type="spellStart"/>
      <w:r w:rsidRPr="005B2C26">
        <w:rPr>
          <w:rFonts w:ascii="Times New Roman" w:hAnsi="Times New Roman" w:cs="Times New Roman"/>
        </w:rPr>
        <w:t>i.e</w:t>
      </w:r>
      <w:proofErr w:type="spellEnd"/>
      <w:r w:rsidRPr="005B2C26">
        <w:rPr>
          <w:rFonts w:ascii="Times New Roman" w:hAnsi="Times New Roman" w:cs="Times New Roman"/>
        </w:rPr>
        <w:t xml:space="preserve"> columns (5,6,7,8,9,13,14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house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5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6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7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8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9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3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4</w:t>
      </w:r>
      <w:r w:rsidRPr="005B2C26">
        <w:rPr>
          <w:rStyle w:val="NormalTok"/>
          <w:rFonts w:ascii="Times New Roman" w:hAnsi="Times New Roman" w:cs="Times New Roman"/>
        </w:rPr>
        <w:t>)]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40" w:name="step-4.3-training-a-model-on-the-data---"/>
      <w:bookmarkStart w:id="41" w:name="_Toc39257109"/>
      <w:bookmarkStart w:id="42" w:name="_Toc39369030"/>
      <w:r w:rsidRPr="005B2C26">
        <w:rPr>
          <w:rFonts w:ascii="Times New Roman" w:hAnsi="Times New Roman" w:cs="Times New Roman"/>
        </w:rPr>
        <w:t>Step 4.3 : Training a model on the data - log(price) conversion and using only numeric type parameters</w:t>
      </w:r>
      <w:bookmarkEnd w:id="40"/>
      <w:bookmarkEnd w:id="41"/>
      <w:bookmarkEnd w:id="42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Model the linear model </w:t>
      </w:r>
      <w:proofErr w:type="spellStart"/>
      <w:r w:rsidRPr="005B2C26">
        <w:rPr>
          <w:rFonts w:ascii="Times New Roman" w:hAnsi="Times New Roman" w:cs="Times New Roman"/>
        </w:rPr>
        <w:t>model</w:t>
      </w:r>
      <w:proofErr w:type="spellEnd"/>
      <w:r w:rsidRPr="005B2C26">
        <w:rPr>
          <w:rFonts w:ascii="Times New Roman" w:hAnsi="Times New Roman" w:cs="Times New Roman"/>
        </w:rPr>
        <w:t xml:space="preserve"> fit 1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1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*</w:t>
      </w:r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*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OperatorTok"/>
          <w:rFonts w:ascii="Times New Roman" w:hAnsi="Times New Roman" w:cs="Times New Roman"/>
        </w:rPr>
        <w:t>*</w:t>
      </w:r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*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house)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43" w:name="step-5.3-evaluating-the-model---logprice"/>
      <w:bookmarkStart w:id="44" w:name="_Toc39257110"/>
      <w:bookmarkStart w:id="45" w:name="_Toc39369031"/>
      <w:r w:rsidRPr="005B2C26">
        <w:rPr>
          <w:rFonts w:ascii="Times New Roman" w:hAnsi="Times New Roman" w:cs="Times New Roman"/>
        </w:rPr>
        <w:t>Step 5.3 : Evaluating the model - log(price) conversion and using only numeric type parameters</w:t>
      </w:r>
      <w:bookmarkEnd w:id="43"/>
      <w:bookmarkEnd w:id="44"/>
      <w:bookmarkEnd w:id="45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heking</w:t>
      </w:r>
      <w:proofErr w:type="spellEnd"/>
      <w:r w:rsidRPr="005B2C26">
        <w:rPr>
          <w:rFonts w:ascii="Times New Roman" w:hAnsi="Times New Roman" w:cs="Times New Roman"/>
        </w:rPr>
        <w:t xml:space="preserve"> the summary and plot of the model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lastRenderedPageBreak/>
        <w:t>summary</w:t>
      </w:r>
      <w:r w:rsidRPr="005B2C26">
        <w:rPr>
          <w:rStyle w:val="NormalTok"/>
          <w:rFonts w:ascii="Times New Roman" w:hAnsi="Times New Roman" w:cs="Times New Roman"/>
        </w:rPr>
        <w:t>(house.fit1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* bathrooms *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* grade 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>,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26325 -0.24011  0.00189  0.22829  1.4315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                         Estimate Std. Error t valu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               1.148e+01  2.331e-01  49.26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               -2.793e-01  8.482e-02  -3.2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                           4.630e-01  2.202e-01   2.1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5.994e-05  3.614e-04   0.1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                         1.482e-01  3.475e-02   4.26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 9.753e-06  4.268e-04   0.0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-1.211e-01  5.912e-02  -2.04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9.137e-05  8.738e-05   1.0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5.056e-05  1.341e-04   0.37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2.815e-02  1.300e-02   2.1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-5.309e-02  2.732e-02  -1.9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5.085e-05  4.708e-05   1.08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1.406e-04  1.030e-04   1.3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-5.450e-04  1.696e-04  -3.2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-1.512e-08  9.403e-08  -0.1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8.829e-06  5.111e-05   0.1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5.504e-06  2.865e-05   0.1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1.611e-02  7.480e-03   2.15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-1.593e-05  1.113e-05  -1.4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-3.997e-06  1.568e-05  -0.2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6.886e-05  3.678e-05   1.8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-1.914e-08  2.137e-08  -0.8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8.932e-08  3.315e-08   2.6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-1.828e-05  1.199e-05  -1.5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4.461e-05  1.836e-05   2.4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-9.490e-09  9.240e-09  -1.0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-9.638e-07  3.272e-06  -0.2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-1.462e-08  6.172e-09  -2.36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5.015e-06  3.901e-06  -1.2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4.328e-09  2.051e-09   2.1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-6.510e-09  2.880e-09  -2.26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753e-10  5.145e-10   1.89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             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               0.00099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athrooms                                       0.035498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0.86825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                        2.01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0.98177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0.040605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0.29570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0.70611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0.030312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0.051991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0.280196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0.17203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0.001313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0.87225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0.86285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0.84766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0.031237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0.15230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0.79877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0.061185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0.37065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0.007052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0.12748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0.015133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0.30437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0.768316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0.017901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0.19857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0.034814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0.023816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0.058035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0.3452 on 21580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71,  Adjusted R-squared:  0.570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926.5 on 31 and 21580 DF,  p-value: &lt; 2.2e-16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>(house.fit1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69BD46" wp14:editId="6F8F02BD">
            <wp:extent cx="5334000" cy="4267200"/>
            <wp:effectExtent l="0" t="0" r="0" b="0"/>
            <wp:docPr id="11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46" w:name="step-6.3-improving-the-model---logprice-"/>
      <w:bookmarkStart w:id="47" w:name="_Toc39257111"/>
      <w:bookmarkStart w:id="48" w:name="_Toc39369032"/>
      <w:r w:rsidRPr="005B2C26">
        <w:rPr>
          <w:rFonts w:ascii="Times New Roman" w:hAnsi="Times New Roman" w:cs="Times New Roman"/>
        </w:rPr>
        <w:t>Step 6.3 : Improving the model - log(price) conversion and using only numeric type parameters</w:t>
      </w:r>
      <w:bookmarkEnd w:id="46"/>
      <w:bookmarkEnd w:id="47"/>
      <w:bookmarkEnd w:id="48"/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bookmarkStart w:id="49" w:name="adding-all-the-possible-relation-to-the-"/>
      <w:r w:rsidRPr="005B2C26">
        <w:rPr>
          <w:rFonts w:ascii="Times New Roman" w:hAnsi="Times New Roman" w:cs="Times New Roman"/>
        </w:rPr>
        <w:t>1) Adding all the possible relation to the model</w:t>
      </w:r>
      <w:bookmarkEnd w:id="49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fit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fit1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ed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ath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living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grad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abov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2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I(bedrooms^2) + I(bathrooms^2) + I(sqft_living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grade^2) + I(sqft_above^2)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33778 -0.24000  0.00412  0.22684  1.4326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                         Estimate Std. Error t valu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               1.154e+01  2.346e-01  49.20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               -2.988e-01  8.473e-02  -3.5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                           5.023e-01  2.234e-01   2.24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5.186e-05  3.622e-04   0.1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                         1.068e-01  4.264e-02   2.5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 2.669e-04  4.267e-04   0.6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               2.004e-02  2.607e-03   7.6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2)                                   4.356e-02  6.684e-03   6.5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2)                                -1.136e-07  1.234e-08  -9.21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2)                                       8.768e-03  3.035e-03   2.8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               -1.182e-07  1.591e-08  -7.4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-1.222e-01  5.926e-02  -2.0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9.658e-05  8.794e-05   1.09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1.489e-04  1.344e-04   1.10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1.963e-02  1.296e-02   1.5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-8.622e-02  2.830e-02  -3.0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6.238e-05  4.747e-05   1.3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2.741e-05  1.030e-04   0.2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-4.752e-04  1.690e-04  -2.8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2.241e-07  9.698e-08   2.3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-4.245e-05  5.130e-05  -0.8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-2.540e-05  2.864e-05  -0.8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1.640e-02  7.515e-03   2.18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-1.618e-05  1.114e-05  -1.45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-1.123e-05  1.568e-05  -0.7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6.659e-05  3.667e-05   1.8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-8.551e-09  2.139e-08  -0.4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5.533e-08  3.314e-08   1.67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-3.056e-06  1.199e-05  -0.2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4.323e-05  1.830e-05   2.36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-8.691e-09  9.265e-09  -0.9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1.854e-06  3.266e-06   0.56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-8.613e-09  6.166e-09  -1.39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6.720e-06  3.886e-06  -1.7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2.896e-09  2.058e-09   1.4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-3.889e-09  2.881e-09  -1.35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5.724e-10  5.143e-10   1.1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             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               0.00042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athrooms                                       0.024527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0.88614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grade                                           0.012238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0.531596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              1.59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2)                                  7.35e-11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2)                               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grade^2)                                      0.003874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               1.11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0.039268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0.27213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0.26774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0.12981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0.00231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0.18883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0.79011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0.00492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0.020854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0.40803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0.37506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0.029130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0.14655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0.47368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0.069388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0.68937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0.095015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0.79891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0.018148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0.34825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0.57028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0.16249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0.083774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0.15950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0.17708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0.26578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0.3435 on 21575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753, Adjusted R-squared:  0.5746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811.8 on 36 and 21575 DF,  p-value: &lt; 2.2e-16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fit 3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3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fit2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ed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ath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living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grad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abov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3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I(bedrooms^2) + I(bathrooms^2) + I(sqft_living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I(grade^2) + I(sqft_above^2) + I(bedrooms^3) + I(bathrooms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living^3) + I(grade^3) + I(sqft_above^3)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25589 -0.23960  0.00441  0.22727  1.42833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                         Estimate Std. Error t valu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               1.197e+01  2.887e-01  41.47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               -2.639e-01  9.357e-02  -2.8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                           6.206e-01  2.444e-01   2.5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4.076e-04  3.707e-04   1.1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                        -1.608e-01  1.222e-01  -1.3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 2.160e-04  4.333e-04   0.49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               2.891e-02  8.770e-03   3.29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2)                                   4.553e-02  2.209e-02   2.06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2)                                -2.169e-07  2.335e-08  -9.29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2)                                       4.968e-02  1.899e-02   2.6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               -1.956e-07  3.053e-08  -6.4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3)                                   -7.685e-04  6.277e-04  -1.2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3)                                  -6.732e-05  2.759e-03  -0.0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3)                                 8.428e-12  1.682e-12   5.0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3)                                      -1.729e-03  7.704e-04  -2.2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3)                                  7.898e-12  2.704e-12   2.9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-7.184e-02  6.459e-02  -1.1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-4.373e-05  9.231e-05  -0.47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5.435e-05  1.367e-04   0.39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1.471e-02  1.426e-02   1.0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-9.961e-02  3.241e-02  -3.0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2.431e-05  4.870e-05   0.49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4.833e-05  1.071e-04   0.45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-5.136e-04  1.712e-04  -3.0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3.784e-07  1.071e-07   3.5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-3.911e-05  5.215e-05  -0.75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9.702e-06  3.011e-05   0.3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3.861e-03  8.673e-03   0.4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3.613e-06  1.177e-05   0.3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4.884e-06  1.617e-05   0.30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5.201e-05  3.860e-05   1.3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9.354e-09  2.234e-08   0.4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4.802e-08  3.329e-08   1.44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-7.358e-06  1.267e-05  -0.58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4.906e-05  1.876e-05   2.6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-1.142e-08  9.895e-09  -1.15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-1.591e-06  3.454e-06  -0.4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-1.414e-08  6.303e-09  -2.2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2.794e-06  4.240e-06  -0.65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-9.698e-11  2.153e-09  -0.0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-5.495e-09  2.937e-09  -1.87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.039e-09  5.300e-10   1.9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             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edrooms                                        0.00480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athrooms                                       0.011118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0.27146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grade                                           0.18837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0.61808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              0.00098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athrooms^2)                                  0.039250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2)                               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grade^2)                                      0.00888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               1.52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edrooms^3)                                   0.22083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athrooms^3)                                  0.98053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3)                                5.42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grade^3)                                      0.024839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sqft_above^3)                                 0.00349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0.26607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0.63569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0.690996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0.30258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0.002120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0.61761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0.65180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0.002703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0.00041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0.45325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0.74724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0.65619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0.75888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0.76269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0.17786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0.67548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0.14922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0.56150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0.008941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0.24849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0.64496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0.024907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0.50987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0.96407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0.061315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0.049855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0.3433 on 21570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761, Adjusted R-squared:  0.5753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714.9 on 41 and 21570 DF,  p-value: &lt; 2.2e-16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fit 4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4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fit3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ed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FloatTok"/>
          <w:rFonts w:ascii="Times New Roman" w:hAnsi="Times New Roman" w:cs="Times New Roman"/>
        </w:rPr>
        <w:t>0.5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ath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FloatTok"/>
          <w:rFonts w:ascii="Times New Roman" w:hAnsi="Times New Roman" w:cs="Times New Roman"/>
        </w:rPr>
        <w:t>0.5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living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FloatTok"/>
          <w:rFonts w:ascii="Times New Roman" w:hAnsi="Times New Roman" w:cs="Times New Roman"/>
        </w:rPr>
        <w:t>0.5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grad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FloatTok"/>
          <w:rFonts w:ascii="Times New Roman" w:hAnsi="Times New Roman" w:cs="Times New Roman"/>
        </w:rPr>
        <w:t>0.5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abov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FloatTok"/>
          <w:rFonts w:ascii="Times New Roman" w:hAnsi="Times New Roman" w:cs="Times New Roman"/>
        </w:rPr>
        <w:t>0.5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4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I(bedrooms^2) + I(bathrooms^2) + I(sqft_living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grade^2) + I(sqft_above^2) + I(bedrooms^3) + I(bathrooms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living^3) + I(grade^3) + I(sqft_above^3) + I(bedrooms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athrooms^0.5) + I(sqft_living^0.5) + I(grade^0.5) + I(sqft_abov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25905 -0.23959  0.00499  0.22729  1.4340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                         Estimate Std. Error t valu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               1.426e+01  1.907e+00   7.47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               -9.121e-01  1.604e-01  -5.6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rooms                                       -1.703e-01  3.755e-01  -0.45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6.555e-04  7.832e-04   0.8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                         7.781e-01  9.200e-01   0.8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 7.509e-04  8.917e-04   0.84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               9.462e-02  1.509e-02   6.27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2)                                   1.652e-01  3.874e-02   4.26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I(sqft_living^2)                                -2.210e-07  4.566e-08  -4.84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2)                                       1.575e-02  4.744e-02   0.3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               -2.356e-07  5.803e-08  -4.05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3)                                   -4.098e-03  8.738e-04  -4.6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3)                                  -1.021e-02  3.717e-03  -2.74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3)                                 8.514e-12  2.407e-12   3.5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3)                                      -1.058e-03  1.420e-03  -0.7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3)                                  1.033e-11  3.912e-12   2.64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0.5)                                  1.039e+00  2.199e-01   4.7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0.5)                                 9.900e-01  3.312e-01   2.9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0.5)                              -6.821e-03  2.428e-02  -0.28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0.5)                                    -3.045e+00  2.484e+00  -1.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0.5)                               -2.037e-02  2.388e-02  -0.85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-1.816e-02  7.194e-02  -0.25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-6.483e-05  1.079e-04  -0.60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8.072e-05  1.557e-04   0.5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2.619e-02  1.559e-02   1.68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-8.354e-02  3.456e-02  -2.4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7.332e-06  5.660e-05   0.1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1.004e-05  1.258e-04   0.08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-5.436e-04  1.947e-04  -2.7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3.242e-07  1.582e-07   2.04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-3.872e-05  6.244e-05  -0.6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-5.539e-06  3.335e-05  -0.1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-3.836e-03  9.796e-03  -0.3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5.763e-06  1.313e-05   0.4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3.084e-06  1.786e-05   0.1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5.586e-05  4.299e-05   1.29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2.314e-08  2.998e-08   0.7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4.431e-08  4.187e-08   1.05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-7.381e-06  1.443e-05  -0.5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4.657e-05  2.131e-05   2.1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-5.911e-09  1.423e-08  -0.4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-2.011e-07  3.765e-06  -0.05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-1.314e-08  7.483e-09  -1.7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1.946e-06  4.778e-06  -0.4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-1.557e-09  2.691e-09  -0.57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-5.124e-09  3.563e-09  -1.4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9.440e-10  6.060e-10   1.55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              7.80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               1.31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athrooms                                       0.65015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0.40259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grade                                           0.39767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    0.39974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              3.64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2)                                  2.01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2)                                1.30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grade^2)                                      0.73988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               4.95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I(bedrooms^3)                                   2.76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athrooms^3)                                  0.00599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3)                                0.0004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grade^3)                                      0.45646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sqft_above^3)                                 0.008284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0.5)                                 2.30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athrooms^0.5)                                0.002800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sqft_living^0.5)                              0.77877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grade^0.5)                                    0.22027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sqft_above^0.5)                               0.39370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0.800666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0.54795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0.604261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 0.092947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 0.015651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0.896926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0.93643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0.005253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0.040505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        0.53512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0.868082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0.69533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0.66083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0.86292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0.19382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0.44018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0.28983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0.609104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0.028880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0.67778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0.95740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0.079227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0.683760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0.56281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0.150388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0.119307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0.3428 on 21565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772, Adjusted R-squared:  0.5763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  640 on 46 and 21565 DF,  p-value: &lt; 2.2e-16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fit 4 : step func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5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step</w:t>
      </w:r>
      <w:r w:rsidRPr="005B2C26">
        <w:rPr>
          <w:rStyle w:val="NormalTok"/>
          <w:rFonts w:ascii="Times New Roman" w:hAnsi="Times New Roman" w:cs="Times New Roman"/>
        </w:rPr>
        <w:t>(house.fit4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Start:  AIC=-46224.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grad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2) + I(bedrooms^3) + I(bathrooms^3) + I(sqft_living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I(grade^3) + I(sqft_above^3) + I(bedrooms^0.5) + I(bathrooms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living^0.5) + I(grade^0.5) + I(sqft_above^0.5)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0.5)                               1    0.0093 2534.6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2)                                       1    0.0130 2534.6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      1    0.0652 2534.7 -46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0.5)                                1    0.0855 2534.7 -46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      1    0.1766 2534.8 -462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      2534.6 -462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852 2534.9 -462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      1    0.8195 2535.4 -462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      1    0.8877 2535.5 -462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      1    1.0502 2535.7 -462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      1    1.4706 2536.1 -462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          1    1.9363 2536.6 -4621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      1    2.1374 2536.8 -4620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      1    2.5847 2537.2 -462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      1    2.6253 2537.2 -462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      1    2.7539 2537.4 -462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      1    4.6228 2539.2 -4618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26.8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grad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2) + I(bedrooms^3) + I(bathrooms^3) + I(sqft_living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grade^3) + I(sqft_above^3) + I(bedrooms^0.5) + I(bathrooms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grade^0.5) + I(sqft_above^0.5)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- I(grade^2)                                       1    0.0111 2534.7 -462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      1    0.0607 2534.7 -46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0.5)                                1    0.0889 2534.7 -46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      1    0.1821 2534.8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      2534.6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816 2534.9 -46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      1    0.8368 2535.5 -462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      1    0.9223 2535.6 -46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      1    1.0620 2535.7 -462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          1    1.9489 2536.6 -462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      1    2.1900 2536.8 -4621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      1    2.5778 2537.2 -462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      1    2.6165 2537.2 -462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      1    2.6244 2537.3 -4620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      1    4.6238 2539.3 -461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      1    9.3137 2543.9 -4615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28.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0.5)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0.5)                                1    0.0896 2534.7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      2534.7 -462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924 2534.9 -46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      1    0.6227 2535.3 -462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      1    0.8548 2535.5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      1    0.9191 2535.6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      1    1.0837 2535.7 -46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      1    1.6559 2536.3 -462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          1    1.9678 2536.6 -462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      1    2.1919 2536.8 -462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      1    2.6345 2537.3 -4620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      1    2.6478 2537.3 -4620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      1    2.6635 2537.3 -4620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      1    4.7197 2539.4 -461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      1    9.3456 2544.0 -4615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Step:  AIC=-46229.9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162 2534.9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      2534.7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      1    0.5991 2535.3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      1    0.9298 2535.7 -462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      1    1.0462 2535.8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      1    1.0930 2535.8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      1    1.6219 2536.4 -462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      1    2.2003 2536.9 -462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      1    2.6029 2537.3 -4621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      1    2.6373 2537.4 -4620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      1    2.8736 2537.6 -462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      1    4.6757 2539.4 -461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          1    4.7710 2539.5 -461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      1    9.8476 2544.6 -4614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30.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   0.0002 2534.9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   0.0076 2535.0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0.0108 2535.0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0.0584 2535.0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057 2535.2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2534.9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1    0.5248 2535.5 -46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1    0.9322 2535.9 -462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1    1.0929 2536.1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1    1.1951 2536.2 -462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1    1.4852 2536.4 -462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1    2.4687 2537.4 -462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1    2.5286 2537.5 -462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1    2.6393 2537.6 -4621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1    2.8390 2537.8 -4620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    1    4.6053 2539.6 -461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1    4.6084 2539.6 -461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1    9.7931 2544.8 -4614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32.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   0.0075 2535.0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0.0248 2535.0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0.0587 2535.0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273 2535.2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2534.9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1    0.5317 2535.5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1    0.9726 2535.9 -46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1    1.1051 2536.1 -462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1    1.2007 2536.2 -462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1    1.5145 2536.5 -46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1    2.4920 2537.4 -462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1    2.5349 2537.5 -462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1    2.6420 2537.6 -462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1    2.9055 2537.9 -4620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1    4.6163 2539.6 -461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- I(sqft_above^2)                            1    4.7665 2539.7 -4619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1    9.8910 2544.8 -4615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34.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1    0.0046 2535.0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0.0324 2535.0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0.0852 2535.1 -4623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296 2535.2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2535.0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1    0.5252 2535.5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1    0.9651 2535.9 -46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1    1.0975 2536.1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1    1.1944 2536.2 -46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1    1.5080 2536.5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1    2.4885 2537.4 -462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1    2.5357 2537.5 -462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1    2.6747 2537.6 -462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1    2.8983 2537.9 -462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1    4.6185 2539.6 -4619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    1    4.7643 2539.7 -461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1    9.8835 2544.8 -4615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36.0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0.0301 2535.0 -462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0.0837 2535.1 -462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343 2535.2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2535.0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1    0.5515 2535.5 -462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1    1.2220 2536.2 -46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1    1.2580 2536.2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1    1.3709 2536.3 -46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1    1.5881 2536.6 -462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1    2.5335 2537.5 -462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1    2.6849 2537.7 -462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1    2.7456 2537.7 -462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1    3.0341 2538.0 -462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1    4.6174 2539.6 -4619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    1    5.9123 2540.9 -4618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1    9.9709 2544.9 -4615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37.7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1    0.0028 2535.0 -462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073 2535.2 -462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2535.0 -462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0.2843 2535.3 -462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1    0.6794 2535.7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1    1.1959 2536.2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1    1.2383 2536.2 -462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1    1.3447 2536.3 -46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1    1.9517 2536.9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1    2.6065 2537.6 -462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1    2.7162 2537.7 -462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1    2.7557 2537.8 -462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1    3.3579 2538.3 -462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1    3.5940 2538.6 -4620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1    4.7258 2539.7 -462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- I(sqft_above^2)                            1    5.9419 2540.9 -461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1   10.7905 2545.8 -4614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39.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2057 2535.2 -462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         2535.0 -462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0.2815 2535.3 -462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    1    0.6773 2535.7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    1    1.2240 2536.2 -462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    1    1.3652 2536.4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    1    1.4293 2536.4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    1    1.9567 2536.9 -462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    1    2.6108 2537.6 -462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    1    2.7588 2537.8 -462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    1    2.8813 2537.9 -462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    1    3.4652 2538.5 -462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1    4.2362 2539.2 -4620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    1    4.7248 2539.7 -4620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    1    6.1993 2541.2 -461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    1   11.1073 2546.1 -461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39.9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0.0893 2535.3 -4624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&lt;none&gt;                                               2535.2 -462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   0.9857 2536.2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     1    1.0088 2536.2 -462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1    1.0799 2536.3 -462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     1    1.3254 2536.5 -462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     1    1.3664 2536.6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     1    1.3991 2536.6 -46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1    2.0040 2537.2 -462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     1    2.4741 2537.7 -46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     1    2.6622 2537.9 -462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     1    2.8316 2538.0 -462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     1    2.9139 2538.1 -462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     1    3.2595 2538.5 -462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     1    4.5854 2539.8 -462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1    4.6015 2539.8 -462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     1    6.1192 2541.3 -4619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     1   10.9348 2546.1 -4614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41.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1    0.0563 2535.3 -462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2535.3 -4624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0.2439 2535.5 -4624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   0.2808 2535.6 -4624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   1.0104 2536.3 -4623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   1.0105 2536.3 -4623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1    1.1153 2536.4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1    1.2838 2536.6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1    1.2959 2536.6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1    1.3617 2536.7 -462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1.9322 2537.2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2.3718 2537.7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1    2.6096 2537.9 -46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1    2.6691 2538.0 -462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1    2.8523 2538.1 -462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1    3.0860 2538.4 -462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1    3.2561 2538.6 -462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4.5127 2539.8 -462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1    4.7496 2540.0 -462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- I(sqft_above^2)                   1    6.0410 2541.3 -461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1   11.0111 2546.3 -4615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42.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0.2093 2535.6 -462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2535.3 -462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   0.3720 2535.7 -4624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   0.9559 2536.3 -462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   1.0387 2536.4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1    1.0816 2536.4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1    1.2276 2536.6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1    1.2454 2536.6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1    1.3381 2536.7 -462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2.0597 2537.4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2.3326 2537.7 -462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1    2.7175 2538.1 -462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1    2.7853 2538.1 -46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1    2.7962 2538.1 -46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1    3.0299 2538.4 -462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1    3.3839 2538.7 -462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4.6595 2540.0 -462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1    4.9998 2540.3 -4620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1    6.1775 2541.5 -461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1   11.7812 2547.1 -461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42.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1    0.1828 2535.7 -462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2535.6 -462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   0.7676 2536.3 -462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   0.8347 2536.4 -462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1    1.0143 2536.6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1    1.0926 2536.7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1    1.1957 2536.8 -4623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1    1.2625 2536.8 -46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2.1440 2537.7 -46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2.1695 2537.7 -46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1    2.7223 2538.3 -462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1    2.7507 2538.3 -462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1    2.8883 2538.4 -462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1    2.9032 2538.5 -462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1    3.4627 2539.0 -462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4.5839 2540.1 -4620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1    5.0657 2540.6 -4620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2)                   1    5.9819 2541.5 -4619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1   11.9013 2547.5 -461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tep:  AIC=-46243.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Df Sum of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RSS    AIC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&lt;none&gt;                                          2535.7 -462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    0.6213 2536.4 -462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1    0.6280 2536.4 -462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1    0.9198 2536.7 -462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3)                        1    1.0168 2536.8 -462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3)                    1    1.0375 2536.8 -462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above^3)                   1    1.1028 2536.8 -462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0.5)                  1    1.2293 2537.0 -4623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    1.9929 2537.7 -46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1    2.2561 2538.0 -462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athrooms^2)                    1    2.5595 2538.3 -462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0.5)                   1    2.6484 2538.4 -462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3)                     1    2.8359 2538.6 -46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grade^0.5)                      1    2.9839 2538.7 -462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3)                  1    3.3160 2539.1 -462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1    4.5167 2540.3 -462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bedrooms^2)                     1    5.0270 2540.8 -4620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- I(sqft_above^2)                   1    5.9609 2541.7 -461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 I(sqft_living^2)                  1   11.7208 2547.5 -46146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5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I(bedrooms^2) + I(bathrooms^2) + I(sqft_living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2) + I(bedrooms^3) + I(bathrooms^3) + I(sqft_living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grade^3) + I(sqft_above^3) + I(bedrooms^0.5) + I(bathrooms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grade^0.5)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27715 -0.23949  0.00509  0.22722  1.43122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1.486e+01  8.452e-01  17.584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-8.647e-01  1.246e-01  -6.938 4.10e-1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athrooms                        -3.195e-01  2.218e-01  -1.441  0.14973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2.677e-04  9.256e-05   2.892  0.00383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          1.171e+00  1.949e-01   6.009 1.89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2.628e-04  9.840e-05   2.671  0.0075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9.484e-02  1.450e-02   6.541 6.26e-11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2)                    1.597e-01  3.421e-02   4.667 3.07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2)                 -1.972e-07  1.975e-08  -9.98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-1.770e-07  2.485e-08  -7.122 1.09e-1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3)                    -4.082e-03  8.309e-04  -4.913 9.06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athrooms^3)                   -9.309e-03  3.133e-03  -2.971  0.0029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3)                  6.878e-12  1.295e-12   5.312 1.09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grade^3)                       -6.566e-04  2.232e-04  -2.942  0.0032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sqft_above^3)                   6.187e-12  2.020e-12   3.063  0.00219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0.5)                   1.019e+00  2.147e-01   4.747 2.07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athrooms^0.5)                  1.001e+00  3.095e-01   3.234  0.00122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0.5)                     -4.122e+00  8.180e-01  -5.039 4.72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-7.234e-03  9.490e-03  -0.762  0.44589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7.325e-06  1.720e-05  -0.426  0.67025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1.361e-04  2.794e-05   4.871 1.12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1.100e-02  4.760e-03   2.312  0.02080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-8.246e-02  1.350e-02  -6.110 1.01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3.264e-05  1.208e-05   2.702  0.00690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1.851e-06  1.952e-05   0.095  0.92446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3.248e-04  4.819e-05  -6.741 1.62e-11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4.278e-07  4.682e-08   9.13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-5.266e-05  1.187e-05  -4.436 9.20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1.569e-05  5.607e-06  -2.798  0.00515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.577e-05  6.859e-06   2.299  0.02150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1.936e-08  4.701e-09  -4.118 3.83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3.112e-05  5.019e-06   6.200 5.76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404e-08  3.205e-09  -4.382 1.18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0.3428 on 21579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77,  Adjusted R-squared:  0.576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919.9 on 32 and 21579 DF,  p-value: &lt; 2.2e-16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fit 6 : removing non - significant coefficients manually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6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fit5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bathroom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6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bath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I(bedrooms^2) + I(bathrooms^2) + I(sqft_living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2) + I(bedrooms^3) + I(bathrooms^3) + I(sqft_living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grade^3) + I(sqft_above^3) + I(bedrooms^0.5) + I(bathrooms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grade^0.5)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>,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27917 -0.23935  0.00519  0.22747  1.43123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1.484e+01  8.434e-01  17.59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-8.459e-01  1.202e-01  -7.037 2.02e-12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bathrooms                        -3.563e-01  2.141e-01  -1.665 0.095988 .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2.495e-04  7.701e-05   3.240 0.001199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          1.167e+00  1.942e-01   6.007 1.92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2.707e-04  7.115e-05   3.804 0.00014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9.066e-02  1.334e-02   6.794 1.12e-11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2)                    1.596e-01  3.347e-02   4.769 1.86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2)                 -1.978e-07  1.873e-08 -10.558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-1.752e-07  2.423e-08  -7.232 4.93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3)                    -3.870e-03  7.814e-04  -4.952 7.40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athrooms^3)                   -9.183e-03  3.003e-03  -3.058 0.002232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3)                  6.915e-12  1.230e-12   5.621 1.92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I(grade^3)                       -6.586e-04  2.227e-04  -2.957 0.003105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sqft_above^3)                   5.895e-12  1.922e-12   3.067 0.002164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0.5)                   9.919e-01  2.105e-01   4.713 2.46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0.5)                  1.028e+00  3.023e-01   3.401 0.00067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0.5)                     -4.093e+00  8.139e-01  -5.028 4.99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1.404e-04  1.929e-05   7.280 3.46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9.865e-03  4.200e-03   2.349 0.018845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-8.105e-02  1.337e-02  -6.064 1.35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3.290e-05  1.195e-05   2.753 0.005917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3.287e-04  4.006e-05  -8.207 2.40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4.255e-07  4.670e-08   9.11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-5.234e-05  1.180e-05  -4.436 9.20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1.795e-05  2.416e-06  -7.432 1.11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.626e-05  2.796e-06   5.816 6.11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1.835e-08  4.489e-09  -4.088 4.37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3.092e-05  4.999e-06   6.186 6.27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398e-08  3.203e-09  -4.365 1.28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0.3428 on 21582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77,  Adjusted R-squared:  0.576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 1015 on 29 and 21582 DF,  p-value: &lt; 2.2e-16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fit 7 : step func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7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fit6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throoms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7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bedroom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2) + I(bathrooms^2) + I(sqft_living^2) + I(sqft_above^2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bedrooms^3) + I(bathrooms^3) + I(sqft_living^3) + I(grade^3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(sqft_above^3) + I(bedrooms^0.5) + I(bathrooms^0.5) + I(grade^0.5)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bathrooms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throoms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>,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28967 -0.23949  0.00514  0.22730  1.43077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       1.475e+01  8.418e-01  17.522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edrooms                         -9.301e-01  1.090e-01  -8.529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2.074e-04  7.274e-05   2.851 0.004362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                     1.139e+00  1.935e-01   5.885 4.04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    2.875e-04  7.043e-05   4.082 4.48e-0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2)                     9.738e-02  1.272e-02   7.657 1.99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2)                    1.150e-01  2.003e-02   5.740 9.61e-0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2)                 -2.056e-07  1.813e-08 -11.345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2)                  -1.849e-07  2.351e-08  -7.868 3.78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3)                    -4.163e-03  7.613e-04  -5.468 4.59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bathrooms^3)                   -5.729e-03  2.171e-03  -2.639 0.008329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living^3)                  7.541e-12  1.172e-12   6.436 1.25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I(grade^3)                       -6.110e-04  2.208e-04  -2.767 0.005669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sqft_above^3)                   6.728e-12  1.856e-12   3.625 0.000289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edrooms^0.5)                   1.154e+00  1.867e-01   6.178 6.59e-10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bathrooms^0.5)                  5.685e-01  1.232e-01   4.615 3.95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(grade^0.5)                     -3.946e+00  8.092e-01  -4.877 1.09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1.471e-04  1.887e-05   7.800 6.49e-15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  1.057e-02  4.179e-03   2.529 0.011451 *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 -9.019e-02  1.218e-02  -7.402 1.39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3.779e-05  1.159e-05   3.261 0.001110 **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-3.475e-04  3.845e-05  -9.037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4.571e-07  4.268e-08  10.710  &lt; 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 -5.600e-05  1.159e-05  -4.831 1.37e-0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living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-1.793e-05  2.416e-06  -7.421 1.21e-13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edrooms:sqft_above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1.598e-05  2.790e-06   5.725 1.05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sqft_above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2.140e-08  4.097e-09  -5.225 1.76e-07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rade:sqft_above:bathroom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3.449e-05  4.516e-06   7.639 2.28e-14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:grade: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1.603e-08  2.957e-09  -5.422 5.96e-08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0.3428 on 21583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77,  Adjusted R-squared:  0.576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 1051 on 28 and 21583 DF,  p-value: &lt; 2.2e-16</w:t>
      </w:r>
    </w:p>
    <w:p w:rsidR="0048320A" w:rsidRPr="005B2C26" w:rsidRDefault="0048320A" w:rsidP="0048320A">
      <w:pPr>
        <w:pStyle w:val="Heading4"/>
        <w:rPr>
          <w:rFonts w:ascii="Times New Roman" w:hAnsi="Times New Roman" w:cs="Times New Roman"/>
        </w:rPr>
      </w:pPr>
      <w:bookmarkStart w:id="50" w:name="check-the-best-fit-by-ignoring-uncorrela"/>
      <w:r w:rsidRPr="005B2C26">
        <w:rPr>
          <w:rFonts w:ascii="Times New Roman" w:hAnsi="Times New Roman" w:cs="Times New Roman"/>
        </w:rPr>
        <w:t>2) check the best fit by ignoring uncorrelated variables</w:t>
      </w:r>
      <w:bookmarkEnd w:id="50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from model 7 formula : </w:t>
      </w:r>
      <w:proofErr w:type="spellStart"/>
      <w:r w:rsidRPr="005B2C26">
        <w:rPr>
          <w:rFonts w:ascii="Times New Roman" w:hAnsi="Times New Roman" w:cs="Times New Roman"/>
        </w:rPr>
        <w:t>lm</w:t>
      </w:r>
      <w:proofErr w:type="spellEnd"/>
      <w:r w:rsidRPr="005B2C26">
        <w:rPr>
          <w:rFonts w:ascii="Times New Roman" w:hAnsi="Times New Roman" w:cs="Times New Roman"/>
        </w:rPr>
        <w:t xml:space="preserve">(formula = price ~ bedrooms + </w:t>
      </w:r>
      <w:proofErr w:type="spellStart"/>
      <w:r w:rsidRPr="005B2C26">
        <w:rPr>
          <w:rFonts w:ascii="Times New Roman" w:hAnsi="Times New Roman" w:cs="Times New Roman"/>
        </w:rPr>
        <w:t>sqft_living</w:t>
      </w:r>
      <w:proofErr w:type="spellEnd"/>
      <w:r w:rsidRPr="005B2C26">
        <w:rPr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Fonts w:ascii="Times New Roman" w:hAnsi="Times New Roman" w:cs="Times New Roman"/>
        </w:rPr>
        <w:t>sqft_above</w:t>
      </w:r>
      <w:proofErr w:type="spellEnd"/>
      <w:r w:rsidRPr="005B2C26">
        <w:rPr>
          <w:rFonts w:ascii="Times New Roman" w:hAnsi="Times New Roman" w:cs="Times New Roman"/>
        </w:rPr>
        <w:t xml:space="preserve"> + I(bedrooms^2) + I(bathrooms^2) + I(sqft_living^2) + I(sqft_above^2) + I(bedrooms^3) + I(bathrooms^3) + I(sqft_living^3) + I(grade^3) + I(sqft_above^3) + I(bedrooms^0.5) + I(bathrooms^0.5) + I(grade^0.5) + </w:t>
      </w:r>
      <w:proofErr w:type="spellStart"/>
      <w:r w:rsidRPr="005B2C26">
        <w:rPr>
          <w:rFonts w:ascii="Times New Roman" w:hAnsi="Times New Roman" w:cs="Times New Roman"/>
        </w:rPr>
        <w:t>bathrooms:sqft_living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bedrooms:grad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bathrooms:grad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sqft_living:grad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bathrooms:sqft_abov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sqft_living:sqft_abov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grade:sqft_abov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bedrooms:bathrooms:sqft_living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bedrooms:bathrooms:sqft_abov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bathrooms:sqft_living:sqft_abov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bathrooms:grade:sqft_above</w:t>
      </w:r>
      <w:proofErr w:type="spellEnd"/>
      <w:r w:rsidRPr="005B2C26">
        <w:rPr>
          <w:rFonts w:ascii="Times New Roman" w:hAnsi="Times New Roman" w:cs="Times New Roman"/>
        </w:rPr>
        <w:t xml:space="preserve"> + </w:t>
      </w:r>
      <w:proofErr w:type="spellStart"/>
      <w:r w:rsidRPr="005B2C26">
        <w:rPr>
          <w:rFonts w:ascii="Times New Roman" w:hAnsi="Times New Roman" w:cs="Times New Roman"/>
        </w:rPr>
        <w:t>sqft_living:grade:sqft_above</w:t>
      </w:r>
      <w:proofErr w:type="spellEnd"/>
      <w:r w:rsidRPr="005B2C26">
        <w:rPr>
          <w:rFonts w:ascii="Times New Roman" w:hAnsi="Times New Roman" w:cs="Times New Roman"/>
        </w:rPr>
        <w:t>, data = house)</w:t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 the best fit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stFits1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regsubsets</w:t>
      </w:r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edroom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ed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ath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living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abov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ed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ath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living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grad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sqft_abov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ed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FloatTok"/>
          <w:rFonts w:ascii="Times New Roman" w:hAnsi="Times New Roman" w:cs="Times New Roman"/>
        </w:rPr>
        <w:t>0.5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bathrooms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FloatTok"/>
          <w:rFonts w:ascii="Times New Roman" w:hAnsi="Times New Roman" w:cs="Times New Roman"/>
        </w:rPr>
        <w:t>0.5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I</w:t>
      </w:r>
      <w:r w:rsidRPr="005B2C26">
        <w:rPr>
          <w:rStyle w:val="NormalTok"/>
          <w:rFonts w:ascii="Times New Roman" w:hAnsi="Times New Roman" w:cs="Times New Roman"/>
        </w:rPr>
        <w:t>(grade</w:t>
      </w:r>
      <w:r w:rsidRPr="005B2C26">
        <w:rPr>
          <w:rStyle w:val="OperatorTok"/>
          <w:rFonts w:ascii="Times New Roman" w:hAnsi="Times New Roman" w:cs="Times New Roman"/>
        </w:rPr>
        <w:t>^</w:t>
      </w:r>
      <w:r w:rsidRPr="005B2C26">
        <w:rPr>
          <w:rStyle w:val="FloatTok"/>
          <w:rFonts w:ascii="Times New Roman" w:hAnsi="Times New Roman" w:cs="Times New Roman"/>
        </w:rPr>
        <w:t>0.5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lastRenderedPageBreak/>
        <w:t xml:space="preserve">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ed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throoms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grade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house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bes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vmax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mmentTok"/>
          <w:rFonts w:ascii="Times New Roman" w:hAnsi="Times New Roman" w:cs="Times New Roman"/>
        </w:rPr>
        <w:t>#subsets(bstFits1, statistic = "adjr2"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 xml:space="preserve">(bstFits1, </w:t>
      </w:r>
      <w:r w:rsidRPr="005B2C26">
        <w:rPr>
          <w:rStyle w:val="DataTypeTok"/>
          <w:rFonts w:ascii="Times New Roman" w:hAnsi="Times New Roman" w:cs="Times New Roman"/>
        </w:rPr>
        <w:t>scal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adjr2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5C690478" wp14:editId="43DD5A84">
            <wp:extent cx="5334000" cy="4267200"/>
            <wp:effectExtent l="0" t="0" r="0" b="0"/>
            <wp:docPr id="12" name="Picture" descr="A close up of a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Final model -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house.fina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final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>,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76366 -0.24677  0.00374  0.22913  1.4167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1.108e+01  1.893e-02  585.4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3.022e-04  5.643e-06   53.5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grade        2.049e-01  3.241e-03   63.2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-1.309e-04  6.183e-06  -21.1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0.3477 on 21608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644, Adjusted R-squared:  0.5643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 9331 on 3 and 21608 DF,  p-value: &lt; 2.2e-16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final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1DE65B83" wp14:editId="29517719">
            <wp:extent cx="5334000" cy="4267200"/>
            <wp:effectExtent l="0" t="0" r="0" b="0"/>
            <wp:docPr id="13" name="Picture" descr="A close up of text on a white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removing the </w:t>
      </w:r>
      <w:proofErr w:type="spellStart"/>
      <w:r w:rsidRPr="005B2C26">
        <w:rPr>
          <w:rFonts w:ascii="Times New Roman" w:hAnsi="Times New Roman" w:cs="Times New Roman"/>
        </w:rPr>
        <w:t>influencial</w:t>
      </w:r>
      <w:proofErr w:type="spellEnd"/>
      <w:r w:rsidRPr="005B2C26">
        <w:rPr>
          <w:rFonts w:ascii="Times New Roman" w:hAnsi="Times New Roman" w:cs="Times New Roman"/>
        </w:rPr>
        <w:t xml:space="preserve"> points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house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2778</w:t>
      </w:r>
      <w:r w:rsidRPr="005B2C26">
        <w:rPr>
          <w:rStyle w:val="NormalTok"/>
          <w:rFonts w:ascii="Times New Roman" w:hAnsi="Times New Roman" w:cs="Times New Roman"/>
        </w:rPr>
        <w:t>),]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ame model agai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house.fina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final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>,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34968 -0.24682  0.00352  0.22932  1.4162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1.109e+01  1.893e-02  585.6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3.044e-04  5.656e-06   53.8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040e-01  3.244e-03   62.8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-1.311e-04  6.179e-06  -21.2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361B23">
        <w:rPr>
          <w:rStyle w:val="VerbatimChar"/>
          <w:rFonts w:ascii="Times New Roman" w:hAnsi="Times New Roman" w:cs="Times New Roman"/>
          <w:highlight w:val="yellow"/>
        </w:rPr>
        <w:t>Residual standard error: 0.3475</w:t>
      </w:r>
      <w:r w:rsidRPr="005B2C26">
        <w:rPr>
          <w:rStyle w:val="VerbatimChar"/>
          <w:rFonts w:ascii="Times New Roman" w:hAnsi="Times New Roman" w:cs="Times New Roman"/>
        </w:rPr>
        <w:t xml:space="preserve"> on 21607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5647, </w:t>
      </w:r>
      <w:r w:rsidRPr="00361B23">
        <w:rPr>
          <w:rStyle w:val="VerbatimChar"/>
          <w:rFonts w:ascii="Times New Roman" w:hAnsi="Times New Roman" w:cs="Times New Roman"/>
          <w:highlight w:val="yellow"/>
        </w:rPr>
        <w:t>Adjusted R-squared:  0.5646</w:t>
      </w:r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 9344 on 3 and 21607 DF,  p-value: &lt; 2.2e-16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final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3552D100" wp14:editId="4528BB73">
            <wp:extent cx="5334000" cy="4267200"/>
            <wp:effectExtent l="0" t="0" r="0" b="0"/>
            <wp:docPr id="14" name="Picture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Linear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the accuracy using k-Fold method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lastRenderedPageBreak/>
        <w:t>library</w:t>
      </w:r>
      <w:r w:rsidRPr="005B2C26">
        <w:rPr>
          <w:rStyle w:val="NormalTok"/>
          <w:rFonts w:ascii="Times New Roman" w:hAnsi="Times New Roman" w:cs="Times New Roman"/>
        </w:rPr>
        <w:t>(boot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house.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living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grade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sqft_abov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AIC = 15670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grade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>, data = house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.34968  -0.24682   0.00352   0.22932   1.4162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1.109e+01  1.893e-02  585.6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3.044e-04  5.656e-06   53.8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rade        2.040e-01  3.244e-03   62.87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-1.311e-04  6.179e-06  -21.2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0.12072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5992.5  on 21610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2608.5  on 2160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156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house.glm.err</w:t>
      </w:r>
      <w:proofErr w:type="spellEnd"/>
      <w:r w:rsidRPr="005B2C26">
        <w:rPr>
          <w:rStyle w:val="NormalTok"/>
          <w:rFonts w:ascii="Times New Roman" w:hAnsi="Times New Roman" w:cs="Times New Roman"/>
        </w:rPr>
        <w:t>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ound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glm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],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Style w:val="CommentTok"/>
          <w:rFonts w:ascii="Times New Roman" w:hAnsi="Times New Roman" w:cs="Times New Roman"/>
        </w:rPr>
        <w:t># 0.1209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[1] </w:t>
      </w:r>
      <w:r w:rsidRPr="00361B23">
        <w:rPr>
          <w:rStyle w:val="VerbatimChar"/>
          <w:rFonts w:ascii="Times New Roman" w:hAnsi="Times New Roman" w:cs="Times New Roman"/>
          <w:highlight w:val="yellow"/>
        </w:rPr>
        <w:t>0.1208</w:t>
      </w:r>
    </w:p>
    <w:p w:rsidR="00AB7A0C" w:rsidRPr="005B2C26" w:rsidRDefault="00AB7A0C">
      <w:pPr>
        <w:pStyle w:val="SourceCode"/>
        <w:rPr>
          <w:rStyle w:val="VerbatimChar"/>
          <w:rFonts w:ascii="Times New Roman" w:hAnsi="Times New Roman" w:cs="Times New Roman"/>
        </w:rPr>
      </w:pPr>
    </w:p>
    <w:p w:rsidR="00AB7A0C" w:rsidRPr="005B2C26" w:rsidRDefault="00AB7A0C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32"/>
          <w:szCs w:val="32"/>
        </w:rPr>
      </w:pPr>
      <w:bookmarkStart w:id="51" w:name="part-2---decision-tree-regression-model"/>
      <w:r w:rsidRPr="005B2C26">
        <w:rPr>
          <w:rFonts w:ascii="Times New Roman" w:hAnsi="Times New Roman" w:cs="Times New Roman"/>
        </w:rPr>
        <w:br w:type="page"/>
      </w:r>
    </w:p>
    <w:p w:rsidR="0048320A" w:rsidRPr="005B2C26" w:rsidRDefault="0048320A" w:rsidP="0048320A">
      <w:pPr>
        <w:pStyle w:val="Heading2"/>
        <w:rPr>
          <w:rFonts w:ascii="Times New Roman" w:hAnsi="Times New Roman" w:cs="Times New Roman"/>
        </w:rPr>
      </w:pPr>
      <w:bookmarkStart w:id="52" w:name="_Toc39257112"/>
      <w:bookmarkStart w:id="53" w:name="_Toc39369033"/>
      <w:bookmarkEnd w:id="51"/>
      <w:r w:rsidRPr="005B2C26">
        <w:rPr>
          <w:rFonts w:ascii="Times New Roman" w:hAnsi="Times New Roman" w:cs="Times New Roman"/>
        </w:rPr>
        <w:lastRenderedPageBreak/>
        <w:t>Part 2 - Decision Tree Regression Model</w:t>
      </w:r>
      <w:bookmarkEnd w:id="52"/>
      <w:bookmarkEnd w:id="53"/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54" w:name="_Toc39257113"/>
      <w:bookmarkStart w:id="55" w:name="_Toc39369034"/>
      <w:r w:rsidRPr="005B2C26">
        <w:rPr>
          <w:rFonts w:ascii="Times New Roman" w:hAnsi="Times New Roman" w:cs="Times New Roman"/>
        </w:rPr>
        <w:t>Step 1 : Collecting Data</w:t>
      </w:r>
      <w:bookmarkEnd w:id="54"/>
      <w:bookmarkEnd w:id="55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ame as of Part 1 : Step 1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56" w:name="_Toc39257114"/>
      <w:bookmarkStart w:id="57" w:name="_Toc39369035"/>
      <w:r w:rsidRPr="005B2C26">
        <w:rPr>
          <w:rFonts w:ascii="Times New Roman" w:hAnsi="Times New Roman" w:cs="Times New Roman"/>
        </w:rPr>
        <w:t>Step 2 : Exploring, preprocessing and cleaning the data</w:t>
      </w:r>
      <w:bookmarkEnd w:id="56"/>
      <w:bookmarkEnd w:id="57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imary setup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knitr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NormalTok"/>
          <w:rFonts w:ascii="Times New Roman" w:hAnsi="Times New Roman" w:cs="Times New Roman"/>
        </w:rPr>
        <w:t>opts_kni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KeywordTok"/>
          <w:rFonts w:ascii="Times New Roman" w:hAnsi="Times New Roman" w:cs="Times New Roman"/>
        </w:rPr>
        <w:t>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root.dir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/Users/</w:t>
      </w:r>
      <w:proofErr w:type="spellStart"/>
      <w:r w:rsidRPr="005B2C26">
        <w:rPr>
          <w:rStyle w:val="StringTok"/>
          <w:rFonts w:ascii="Times New Roman" w:hAnsi="Times New Roman" w:cs="Times New Roman"/>
        </w:rPr>
        <w:t>sobil</w:t>
      </w:r>
      <w:proofErr w:type="spellEnd"/>
      <w:r w:rsidRPr="005B2C26">
        <w:rPr>
          <w:rStyle w:val="StringTok"/>
          <w:rFonts w:ascii="Times New Roman" w:hAnsi="Times New Roman" w:cs="Times New Roman"/>
        </w:rPr>
        <w:t>/Documents/MSC/Sem 1/Data Mining &amp; Machine Learning/Project/</w:t>
      </w:r>
      <w:proofErr w:type="spellStart"/>
      <w:r w:rsidRPr="005B2C26">
        <w:rPr>
          <w:rStyle w:val="StringTok"/>
          <w:rFonts w:ascii="Times New Roman" w:hAnsi="Times New Roman" w:cs="Times New Roman"/>
        </w:rPr>
        <w:t>Kc_house</w:t>
      </w:r>
      <w:proofErr w:type="spellEnd"/>
      <w:r w:rsidRPr="005B2C26">
        <w:rPr>
          <w:rStyle w:val="StringTok"/>
          <w:rFonts w:ascii="Times New Roman" w:hAnsi="Times New Roman" w:cs="Times New Roman"/>
        </w:rPr>
        <w:t>/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emov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s</w:t>
      </w:r>
      <w:r w:rsidRPr="005B2C26">
        <w:rPr>
          <w:rStyle w:val="NormalTok"/>
          <w:rFonts w:ascii="Times New Roman" w:hAnsi="Times New Roman" w:cs="Times New Roman"/>
        </w:rPr>
        <w:t>()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adding </w:t>
      </w:r>
      <w:proofErr w:type="spellStart"/>
      <w:r w:rsidRPr="005B2C26">
        <w:rPr>
          <w:rFonts w:ascii="Times New Roman" w:hAnsi="Times New Roman" w:cs="Times New Roman"/>
        </w:rPr>
        <w:t>alll</w:t>
      </w:r>
      <w:proofErr w:type="spellEnd"/>
      <w:r w:rsidRPr="005B2C26">
        <w:rPr>
          <w:rFonts w:ascii="Times New Roman" w:hAnsi="Times New Roman" w:cs="Times New Roman"/>
        </w:rPr>
        <w:t xml:space="preserve"> the libraries required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RWeka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rpar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rpart.plo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aret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lattic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ggplot2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st is same as of Part 1 : Step 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ourc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Kc_Import_Explore_Clean.R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ttaching package: 'psych'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s are masked from 'package:ggplot2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%+%, alpha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 21613 obs. of  21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id           : num  7.13e+09 6.41e+09 5.63e+09 2.49e+09 1.95e+09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date         :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"20141013T000000" "20141209T000000" "20150225T000000" "20141209T000000"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ice        : num  221900 538000 180000 604000 51000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bedrooms     : int  3 3 2 4 3 4 3 3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bathrooms    : num  1 2.25 1 3 2 4.5 2.25 1.5 1 2.5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 int  1180 2570 770 1960 1680 5420 1715 1060 1780 189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: int  5650 7242 10000 5000 8080 101930 6819 9711 7470 656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floors       : num  1 2 1 1 1 1 2 1 1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waterfront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view      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ondition    : int  3 3 3 5 3 3 3 3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grade        : int  7 7 6 7 8 11 7 7 7 7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int  1180 2170 770 1050 1680 3890 1715 1060 1050 189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>: int  0 400 0 910 0 1530 0 0 73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: int  1955 1951 1933 1965 1987 2001 1995 1963 1960 200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: int  0 1991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zipcod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: int  98178 98125 98028 98136 98074 98053 98003 98198 98146 98038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a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: num  47.5 47.7 47.7 47.5 47.6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long         : num  -122 -122 -122 -122 -12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sqft_living15: int  1340 1690 2720 1360 1800 4760 2238 1650 1780 239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sqft_lot15   : int  5650 7639 8062 5000 7503 101930 6819 9711 8113 7570 ...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58" w:name="step-3---data-transformation-preparation"/>
      <w:bookmarkStart w:id="59" w:name="_Toc39257115"/>
      <w:bookmarkStart w:id="60" w:name="_Toc39369036"/>
      <w:r w:rsidRPr="005B2C26">
        <w:rPr>
          <w:rFonts w:ascii="Times New Roman" w:hAnsi="Times New Roman" w:cs="Times New Roman"/>
        </w:rPr>
        <w:t>Step 3 - Data transformation &amp; preparation</w:t>
      </w:r>
      <w:bookmarkEnd w:id="58"/>
      <w:bookmarkEnd w:id="59"/>
      <w:bookmarkEnd w:id="60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training and testing dataset from </w:t>
      </w:r>
      <w:proofErr w:type="spellStart"/>
      <w:r w:rsidRPr="005B2C26">
        <w:rPr>
          <w:rFonts w:ascii="Times New Roman" w:hAnsi="Times New Roman" w:cs="Times New Roman"/>
        </w:rPr>
        <w:t>exisitng</w:t>
      </w:r>
      <w:proofErr w:type="spellEnd"/>
      <w:r w:rsidRPr="005B2C26">
        <w:rPr>
          <w:rFonts w:ascii="Times New Roman" w:hAnsi="Times New Roman" w:cs="Times New Roman"/>
        </w:rPr>
        <w:t xml:space="preserve"> sampl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reateDataPartitio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p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FALSE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house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kc_house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61" w:name="step-4-training-a-model"/>
      <w:bookmarkStart w:id="62" w:name="_Toc39257116"/>
      <w:bookmarkStart w:id="63" w:name="_Toc39369037"/>
      <w:r w:rsidRPr="005B2C26">
        <w:rPr>
          <w:rFonts w:ascii="Times New Roman" w:hAnsi="Times New Roman" w:cs="Times New Roman"/>
        </w:rPr>
        <w:t>Step 4 : Training a model</w:t>
      </w:r>
      <w:bookmarkEnd w:id="61"/>
      <w:bookmarkEnd w:id="62"/>
      <w:bookmarkEnd w:id="63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ing a regression tre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787484">
        <w:rPr>
          <w:rStyle w:val="NormalTok"/>
          <w:rFonts w:ascii="Times New Roman" w:hAnsi="Times New Roman" w:cs="Times New Roman"/>
          <w:highlight w:val="yellow"/>
        </w:rPr>
        <w:t>house.rpart</w:t>
      </w:r>
      <w:proofErr w:type="spellEnd"/>
      <w:r w:rsidRPr="00787484">
        <w:rPr>
          <w:rStyle w:val="NormalTok"/>
          <w:rFonts w:ascii="Times New Roman" w:hAnsi="Times New Roman" w:cs="Times New Roman"/>
          <w:highlight w:val="yellow"/>
        </w:rPr>
        <w:t xml:space="preserve"> &lt;-</w:t>
      </w:r>
      <w:r w:rsidRPr="00787484">
        <w:rPr>
          <w:rStyle w:val="StringTok"/>
          <w:rFonts w:ascii="Times New Roman" w:hAnsi="Times New Roman" w:cs="Times New Roman"/>
          <w:highlight w:val="yellow"/>
        </w:rPr>
        <w:t xml:space="preserve"> </w:t>
      </w:r>
      <w:proofErr w:type="spellStart"/>
      <w:r w:rsidRPr="00787484">
        <w:rPr>
          <w:rStyle w:val="KeywordTok"/>
          <w:rFonts w:ascii="Times New Roman" w:hAnsi="Times New Roman" w:cs="Times New Roman"/>
          <w:highlight w:val="yellow"/>
        </w:rPr>
        <w:t>rpart</w:t>
      </w:r>
      <w:proofErr w:type="spellEnd"/>
      <w:r w:rsidRPr="00787484">
        <w:rPr>
          <w:rStyle w:val="NormalTok"/>
          <w:rFonts w:ascii="Times New Roman" w:hAnsi="Times New Roman" w:cs="Times New Roman"/>
          <w:highlight w:val="yellow"/>
        </w:rPr>
        <w:t xml:space="preserve">(price </w:t>
      </w:r>
      <w:r w:rsidRPr="00787484">
        <w:rPr>
          <w:rStyle w:val="OperatorTok"/>
          <w:rFonts w:ascii="Times New Roman" w:hAnsi="Times New Roman" w:cs="Times New Roman"/>
          <w:highlight w:val="yellow"/>
        </w:rPr>
        <w:t>~</w:t>
      </w:r>
      <w:r w:rsidRPr="00787484">
        <w:rPr>
          <w:rStyle w:val="StringTok"/>
          <w:rFonts w:ascii="Times New Roman" w:hAnsi="Times New Roman" w:cs="Times New Roman"/>
          <w:highlight w:val="yellow"/>
        </w:rPr>
        <w:t xml:space="preserve"> </w:t>
      </w:r>
      <w:r w:rsidRPr="00787484">
        <w:rPr>
          <w:rStyle w:val="NormalTok"/>
          <w:rFonts w:ascii="Times New Roman" w:hAnsi="Times New Roman" w:cs="Times New Roman"/>
          <w:highlight w:val="yellow"/>
        </w:rPr>
        <w:t xml:space="preserve">., </w:t>
      </w:r>
      <w:r w:rsidRPr="00787484">
        <w:rPr>
          <w:rStyle w:val="DataTypeTok"/>
          <w:rFonts w:ascii="Times New Roman" w:hAnsi="Times New Roman" w:cs="Times New Roman"/>
          <w:highlight w:val="yellow"/>
        </w:rPr>
        <w:t>data =</w:t>
      </w:r>
      <w:r w:rsidRPr="00787484">
        <w:rPr>
          <w:rStyle w:val="NormalTok"/>
          <w:rFonts w:ascii="Times New Roman" w:hAnsi="Times New Roman" w:cs="Times New Roman"/>
          <w:highlight w:val="yellow"/>
        </w:rPr>
        <w:t xml:space="preserve"> </w:t>
      </w:r>
      <w:proofErr w:type="spellStart"/>
      <w:r w:rsidRPr="00787484">
        <w:rPr>
          <w:rStyle w:val="NormalTok"/>
          <w:rFonts w:ascii="Times New Roman" w:hAnsi="Times New Roman" w:cs="Times New Roman"/>
          <w:highlight w:val="yellow"/>
        </w:rPr>
        <w:t>house_train</w:t>
      </w:r>
      <w:proofErr w:type="spellEnd"/>
      <w:r w:rsidRPr="00787484">
        <w:rPr>
          <w:rStyle w:val="NormalTok"/>
          <w:rFonts w:ascii="Times New Roman" w:hAnsi="Times New Roman" w:cs="Times New Roman"/>
          <w:highlight w:val="yellow"/>
        </w:rPr>
        <w:t>)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64" w:name="step-5-evaluating-the-model"/>
      <w:bookmarkStart w:id="65" w:name="_Toc39257117"/>
      <w:bookmarkStart w:id="66" w:name="_Toc39369038"/>
      <w:r w:rsidRPr="005B2C26">
        <w:rPr>
          <w:rFonts w:ascii="Times New Roman" w:hAnsi="Times New Roman" w:cs="Times New Roman"/>
        </w:rPr>
        <w:t>Step 5 : Evaluating the model</w:t>
      </w:r>
      <w:bookmarkEnd w:id="64"/>
      <w:bookmarkEnd w:id="65"/>
      <w:bookmarkEnd w:id="66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ummary of the model and descrip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CommentTok"/>
          <w:rFonts w:ascii="Times New Roman" w:hAnsi="Times New Roman" w:cs="Times New Roman"/>
        </w:rPr>
        <w:t>#</w:t>
      </w:r>
      <w:proofErr w:type="spellStart"/>
      <w:r w:rsidRPr="005B2C26">
        <w:rPr>
          <w:rStyle w:val="CommentTok"/>
          <w:rFonts w:ascii="Times New Roman" w:hAnsi="Times New Roman" w:cs="Times New Roman"/>
        </w:rPr>
        <w:t>house.rpart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rpar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rpar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 ~ .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house_train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n= 1729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CP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spli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r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error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xerro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xstd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1  0.32282388      0 1.0000000 1.0000754 0.043022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2  0.11069233      1 0.6771761 0.6772682 0.0338650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3  0.03693204      2 0.5664838 0.5715869 0.0254757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4  0.03632547      3 0.5295517 0.5720321 0.025949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5  0.02628165      4 0.4932263 0.5331213 0.024768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6  0.01922944      5 0.4669446 0.4885913 0.017127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7  0.01733461      6 0.4477152 0.4749996 0.0168398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8  0.01179755      7 0.4303806 0.4546777 0.015844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9  0.01150364      9 0.4067855 0.4469484 0.015772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10 0.01000000     10 0.3952818 0.4319201 0.0152117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Variable importa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grade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bathrooms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33            26            20             9             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waterfront      bedrooms          view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4             2             1             1             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Node number 1: 17291 observations,    complexity param=0.32282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539193.4, MSE=1.312817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2 (13855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3 (3436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8.5     to the left,  improve=0.3228239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3087.5  to the left,  improve=0.3101538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&lt; 2829    to the left,  improve=0.2211162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&lt; 3.125   to the left,  improve=0.210469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0.5     to the left,  improve=0.1290508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Surrogate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2495.5  to the left,  agree=0.885, adj=0.420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&lt; 2915    to the left,  agree=0.880, adj=0.394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  &lt; 3.125   to the left,  agree=0.838, adj=0.184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1615    to the left,  agree=0.807, adj=0.031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  &lt; 2.5     to the left,  agree=0.807, adj=0.027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2: 13855 observations,    complexity param=0.036325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436673.5, MSE=3.827863e+1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4 (9365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5 (4490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2032    to the left,  improve=0.1554793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7.5     to the left,  improve=0.1502607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&lt; 1417    to the left,  improve=0.08633045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0.5     to the left,  improve=0.07755471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&lt; 1.625   to the left,  improve=0.06831389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Surrogate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2035    to the left,  agree=0.845, adj=0.523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725     to the left,  agree=0.770, adj=0.292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edrooms      &lt; 3.5     to the left,  agree=0.769, adj=0.286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  &lt; 2.375   to the left,  agree=0.760, adj=0.259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  &lt; 7.5     to the left,  agree=0.737, adj=0.188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3: 3436 observations,    complexity param=0.11069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952584.9, MSE=2.93025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6 (2896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7 (540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4062.5  to the left,  improve=0.2495652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10.5    to the left,  improve=0.2215809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&lt; 3.625   to the left,  improve=0.1625699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&lt; 4165    to the left,  improve=0.1616369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0.5     to the left,  improve=0.1142973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Surrogate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4062.5  to the left,  agree=0.925, adj=0.524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  &lt; 10.5    to the left,  agree=0.884, adj=0.265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  &lt; 3.875   to the left,  agree=0.883, adj=0.256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1585    to the left,  agree=0.862, adj=0.124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edrooms      &lt; 5.5     to the left,  agree=0.846, adj=0.020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4: 9365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383255.9, MSE=2.356423e+1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Node number 5: 4490 observations,    complexity param=0.0115036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548088.9, MSE=5.060422e+1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10 (3440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11 (1050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1956.5  to the right, improve=0.1149282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0.5     to the left,  improve=0.08605582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waterfront  splits as  LR,          improve=0.0853826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2557.5  to the left,  improve=0.06326877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7.5     to the left,  improve=0.05369639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Surrogate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972.5   to the left,  agree=0.797, adj=0.130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 &lt; 1.625   to the right, agree=0.781, adj=0.064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condition    &lt; 4.5     to the left,  agree=0.775, adj=0.037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 &lt; 6.5     to the right, agree=0.773, adj=0.030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&lt; 1095    to the right, agree=0.768, adj=0.007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6: 2896 observations,    complexity param=0.0262816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835812.1, MSE=1.265127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12 (2437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13 (459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1972.5  to the right, improve=0.1628337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3155    to the left,  improve=0.1152004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9.5     to the left,  improve=0.1108858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2.5     to the left,  improve=0.09847294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waterfront  splits as  LR,          improve=0.09561904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Surrogate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renovat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&lt; 978     to the left,  agree=0.877, adj=0.224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condition     &lt; 4.5     to the left,  agree=0.864, adj=0.142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edrooms      &lt; 5.5     to the left,  agree=0.844, adj=0.015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  &lt; 1.875   to the right, agree=0.844, adj=0.013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1920    to the left,  agree=0.843, adj=0.011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7: 540 observations,    complexity param=0.0369320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1578833, MSE=7.207079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14 (528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15 (12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7375    to the left,  improve=0.2154143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waterfront  splits as  LR,          improve=0.1584211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3.5     to the left,  improve=0.1430094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&lt; 6115    to the left,  improve=0.1417749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11.5    to the left,  improve=0.1282572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Surrogate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6625    to the left,  agree=0.989, adj=0.500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  &lt; 6.125   to the left,  agree=0.983, adj=0.250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3815    to the left,  agree=0.981, adj=0.167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  &lt; 12.5    to the left,  agree=0.980, adj=0.083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10: 3440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505955.9, MSE=3.61513e+1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11: 1050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mean=686124.5, MSE=7.308504e+1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12: 2437 observations,    complexity param=0.017334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773522.1, MSE=9.185468e+1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24 (1675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25 (762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9.5     to the left,  improve=0.1757848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3155    to the left,  improve=0.1430275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&lt; 3.125   to the left,  improve=0.1146587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3.5     to the left,  improve=0.09042453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waterfront  splits as  LR,          improve=0.08946337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Surrogate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&lt; 3325    to the left,  agree=0.734, adj=0.148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3425    to the left,  agree=0.732, adj=0.144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&lt; 3.625   to the left,  agree=0.699, adj=0.038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3.5     to the left,  agree=0.693, adj=0.018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waterfront  splits as  LR,          agree=0.690, adj=0.009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13: 459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1166532, MSE=1.805485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14: 528 observations,    complexity param=0.019229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1519433, MSE=5.177857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28 (506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29 (22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waterfront  splits as  LR,          improve=0.159664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3.5     to the left,  improve=0.1358158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10.5    to the left,  improve=0.1061851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1944.5  to the right, improve=0.1057782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5015    to the left,  improve=0.085660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15: 12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4192458, MSE=2.663e+12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24: 1675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687816.1, MSE=4.943799e+1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25: 762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961918, MSE=1.334538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28: 506 observations,    complexity param=0.011797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1459479, MSE=4.272531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56 (467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57 (39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1950.5  to the right, improve=0.1195401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10.5    to the left,  improve=0.1144998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5015    to the left,  improve=0.07874945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35070.5 to the right, improve=0.05617333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&lt; 4.625   to the left,  improve=0.04976594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29: 22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mean=2898364, MSE=6.159149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56: 467 observations,    complexity param=0.011797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1394170, MSE=3.803135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left son=112 (236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) right son=113 (231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obs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Primary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grade       &lt; 10.5    to the left,  improve=0.15606020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5015    to the left,  improve=0.08001487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bathrooms   &lt; 4.625   to the left,  improve=0.05171274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&lt; 4227.5  to the left,  improve=0.05108456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view        &lt; 0.5     to the left,  improve=0.04756573, (0 missing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Surrogate spli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abov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&lt; 4255    to the left,  agree=0.664, adj=0.320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iv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&lt; 4655    to the left,  agree=0.640, adj=0.273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lo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&lt; 11499.5 to the left,  agree=0.612, adj=0.216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r_buil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&lt; 1987.5  to the left,  agree=0.591, adj=0.173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qft_basement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 890     to the right, agree=0.587, adj=0.165, (0 spli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57: 39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2241513, MSE=3.266734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112: 236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mean=1153143, MSE=2.157654e+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de number 113: 231 observation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mean=1640415, MSE=4.284349e+11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visulazing</w:t>
      </w:r>
      <w:proofErr w:type="spellEnd"/>
      <w:r w:rsidRPr="005B2C26">
        <w:rPr>
          <w:rFonts w:ascii="Times New Roman" w:hAnsi="Times New Roman" w:cs="Times New Roman"/>
        </w:rPr>
        <w:t xml:space="preserve"> decision tre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rpart.plo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rpar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igit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B812996" wp14:editId="652534D5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_DecisonRegr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20A" w:rsidRPr="005B2C26" w:rsidRDefault="0048320A" w:rsidP="0048320A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Evaluating the model on testing data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house.predict.rpar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rpar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predict.rpar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383256  383256  383256  542083  686124 4192458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82500  322200  450000  543646  645000 7700000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correlation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r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predict.rpar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7713274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heking</w:t>
      </w:r>
      <w:proofErr w:type="spellEnd"/>
      <w:r w:rsidRPr="005B2C26">
        <w:rPr>
          <w:rFonts w:ascii="Times New Roman" w:hAnsi="Times New Roman" w:cs="Times New Roman"/>
        </w:rPr>
        <w:t xml:space="preserve"> </w:t>
      </w:r>
      <w:proofErr w:type="spellStart"/>
      <w:r w:rsidRPr="005B2C26">
        <w:rPr>
          <w:rFonts w:ascii="Times New Roman" w:hAnsi="Times New Roman" w:cs="Times New Roman"/>
        </w:rPr>
        <w:t>performace</w:t>
      </w:r>
      <w:proofErr w:type="spellEnd"/>
      <w:r w:rsidRPr="005B2C26">
        <w:rPr>
          <w:rFonts w:ascii="Times New Roman" w:hAnsi="Times New Roman" w:cs="Times New Roman"/>
        </w:rPr>
        <w:t xml:space="preserve"> with MAE creating a function </w:t>
      </w:r>
      <w:proofErr w:type="spellStart"/>
      <w:r w:rsidRPr="005B2C26">
        <w:rPr>
          <w:rFonts w:ascii="Times New Roman" w:hAnsi="Times New Roman" w:cs="Times New Roman"/>
        </w:rPr>
        <w:t>mae</w:t>
      </w:r>
      <w:proofErr w:type="spellEnd"/>
      <w:r w:rsidRPr="005B2C26">
        <w:rPr>
          <w:rFonts w:ascii="Times New Roman" w:hAnsi="Times New Roman" w:cs="Times New Roman"/>
        </w:rPr>
        <w:t xml:space="preserve"> to calculate Mean Absolute error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ma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ControlFlowTok"/>
          <w:rFonts w:ascii="Times New Roman" w:hAnsi="Times New Roman" w:cs="Times New Roman"/>
        </w:rPr>
        <w:t>function</w:t>
      </w:r>
      <w:r w:rsidRPr="005B2C26">
        <w:rPr>
          <w:rStyle w:val="NormalTok"/>
          <w:rFonts w:ascii="Times New Roman" w:hAnsi="Times New Roman" w:cs="Times New Roman"/>
        </w:rPr>
        <w:t xml:space="preserve">(actual, </w:t>
      </w:r>
      <w:proofErr w:type="spellStart"/>
      <w:r w:rsidRPr="005B2C26">
        <w:rPr>
          <w:rStyle w:val="NormalTok"/>
          <w:rFonts w:ascii="Times New Roman" w:hAnsi="Times New Roman" w:cs="Times New Roman"/>
        </w:rPr>
        <w:t>pred</w:t>
      </w:r>
      <w:proofErr w:type="spellEnd"/>
      <w:r w:rsidRPr="005B2C26">
        <w:rPr>
          <w:rStyle w:val="NormalTok"/>
          <w:rFonts w:ascii="Times New Roman" w:hAnsi="Times New Roman" w:cs="Times New Roman"/>
        </w:rPr>
        <w:t>) {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mean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abs</w:t>
      </w:r>
      <w:r w:rsidRPr="005B2C26">
        <w:rPr>
          <w:rStyle w:val="NormalTok"/>
          <w:rFonts w:ascii="Times New Roman" w:hAnsi="Times New Roman" w:cs="Times New Roman"/>
        </w:rPr>
        <w:t>(actual</w:t>
      </w:r>
      <w:r w:rsidRPr="005B2C26">
        <w:rPr>
          <w:rStyle w:val="OperatorTok"/>
          <w:rFonts w:ascii="Times New Roman" w:hAnsi="Times New Roman" w:cs="Times New Roman"/>
        </w:rPr>
        <w:t>-</w:t>
      </w:r>
      <w:proofErr w:type="spellStart"/>
      <w:r w:rsidRPr="005B2C26">
        <w:rPr>
          <w:rStyle w:val="NormalTok"/>
          <w:rFonts w:ascii="Times New Roman" w:hAnsi="Times New Roman" w:cs="Times New Roman"/>
        </w:rPr>
        <w:t>pred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}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lastRenderedPageBreak/>
        <w:t>MAE with respect to predicted values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ma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predict.rpar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158941.5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AE with respect to mean values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ma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mean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rai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,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predict.rpar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187045.4</w:t>
      </w:r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MSE - Root Mean Squared Error - log values to compare to multi-linear model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RMS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log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, </w:t>
      </w:r>
      <w:r w:rsidRPr="005B2C26">
        <w:rPr>
          <w:rStyle w:val="KeywordTok"/>
          <w:rFonts w:ascii="Times New Roman" w:hAnsi="Times New Roman" w:cs="Times New Roman"/>
        </w:rPr>
        <w:t>log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predict.rpart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</w:t>
      </w:r>
      <w:r w:rsidRPr="00361B23">
        <w:rPr>
          <w:rStyle w:val="VerbatimChar"/>
          <w:rFonts w:ascii="Times New Roman" w:hAnsi="Times New Roman" w:cs="Times New Roman"/>
          <w:highlight w:val="yellow"/>
        </w:rPr>
        <w:t>] 0.3780299</w:t>
      </w:r>
    </w:p>
    <w:p w:rsidR="0048320A" w:rsidRPr="005B2C26" w:rsidRDefault="0048320A" w:rsidP="0048320A">
      <w:pPr>
        <w:pStyle w:val="Heading3"/>
        <w:rPr>
          <w:rFonts w:ascii="Times New Roman" w:hAnsi="Times New Roman" w:cs="Times New Roman"/>
        </w:rPr>
      </w:pPr>
      <w:bookmarkStart w:id="67" w:name="step-6-improving-the-model"/>
      <w:bookmarkStart w:id="68" w:name="_Toc39257118"/>
      <w:bookmarkStart w:id="69" w:name="_Toc39369039"/>
      <w:r w:rsidRPr="005B2C26">
        <w:rPr>
          <w:rFonts w:ascii="Times New Roman" w:hAnsi="Times New Roman" w:cs="Times New Roman"/>
        </w:rPr>
        <w:t>Step 6 : Improving the model</w:t>
      </w:r>
      <w:bookmarkEnd w:id="67"/>
      <w:bookmarkEnd w:id="68"/>
      <w:bookmarkEnd w:id="69"/>
    </w:p>
    <w:p w:rsidR="0048320A" w:rsidRPr="005B2C26" w:rsidRDefault="0048320A" w:rsidP="0048320A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ing a model tree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m5p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M5P</w:t>
      </w:r>
      <w:r w:rsidRPr="005B2C26">
        <w:rPr>
          <w:rStyle w:val="NormalTok"/>
          <w:rFonts w:ascii="Times New Roman" w:hAnsi="Times New Roman" w:cs="Times New Roman"/>
        </w:rPr>
        <w:t xml:space="preserve">(price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rai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mmentTok"/>
          <w:rFonts w:ascii="Times New Roman" w:hAnsi="Times New Roman" w:cs="Times New Roman"/>
        </w:rPr>
        <w:t>#house.m5p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m5p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=== Summary ===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rrelation coefficient                  0.624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Mean absolute error                8705723.0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oot mean squared error            25833978.36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lative absolute error               3735.2195 %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oot relative squared error           7129.9947 %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Total Number of Instances            17291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predict.m5p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 xml:space="preserve">(house.m5p,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predict.m5p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Min.   1st Qu.    Median      Mean   3rd Qu.  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241503    639213    798946   9295952   1286236 283228764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r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house.predict.m5p,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0.6551532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ma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>, house.predict.m5p)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8756021</w:t>
      </w:r>
    </w:p>
    <w:p w:rsidR="0048320A" w:rsidRPr="005B2C26" w:rsidRDefault="0048320A" w:rsidP="0048320A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RMS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log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, </w:t>
      </w:r>
      <w:r w:rsidRPr="005B2C26">
        <w:rPr>
          <w:rStyle w:val="KeywordTok"/>
          <w:rFonts w:ascii="Times New Roman" w:hAnsi="Times New Roman" w:cs="Times New Roman"/>
        </w:rPr>
        <w:t>log</w:t>
      </w:r>
      <w:r w:rsidRPr="005B2C26">
        <w:rPr>
          <w:rStyle w:val="NormalTok"/>
          <w:rFonts w:ascii="Times New Roman" w:hAnsi="Times New Roman" w:cs="Times New Roman"/>
        </w:rPr>
        <w:t>(house.predict.m5p))</w:t>
      </w:r>
    </w:p>
    <w:p w:rsidR="00EE0047" w:rsidRPr="005B2C26" w:rsidRDefault="0048320A" w:rsidP="0048320A">
      <w:pPr>
        <w:pStyle w:val="SourceCode"/>
        <w:rPr>
          <w:rStyle w:val="VerbatimChar"/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[1] </w:t>
      </w:r>
      <w:r w:rsidRPr="005B7D61">
        <w:rPr>
          <w:rStyle w:val="VerbatimChar"/>
          <w:rFonts w:ascii="Times New Roman" w:hAnsi="Times New Roman" w:cs="Times New Roman"/>
          <w:highlight w:val="yellow"/>
        </w:rPr>
        <w:t>1.794102</w:t>
      </w:r>
    </w:p>
    <w:p w:rsidR="00EE0047" w:rsidRPr="005B2C26" w:rsidRDefault="00EE0047" w:rsidP="00EE0047">
      <w:pPr>
        <w:pStyle w:val="BodyText"/>
        <w:rPr>
          <w:rStyle w:val="VerbatimChar"/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br w:type="page"/>
      </w:r>
    </w:p>
    <w:p w:rsidR="00EE0047" w:rsidRPr="005B2C26" w:rsidRDefault="00EE0047" w:rsidP="005B2C26">
      <w:pPr>
        <w:pStyle w:val="Heading1"/>
      </w:pPr>
      <w:bookmarkStart w:id="70" w:name="_Toc39369040"/>
      <w:r w:rsidRPr="005B2C26">
        <w:lastRenderedPageBreak/>
        <w:t>Appendix 2 - House price prediction from 0.5 million record data set</w:t>
      </w:r>
      <w:bookmarkEnd w:id="70"/>
    </w:p>
    <w:p w:rsidR="00EE0047" w:rsidRPr="005B2C26" w:rsidRDefault="00EE0047" w:rsidP="00EE0047">
      <w:pPr>
        <w:pStyle w:val="Heading3"/>
        <w:rPr>
          <w:rFonts w:ascii="Times New Roman" w:hAnsi="Times New Roman" w:cs="Times New Roman"/>
        </w:rPr>
      </w:pPr>
      <w:bookmarkStart w:id="71" w:name="_Toc39257119"/>
      <w:bookmarkStart w:id="72" w:name="_Toc39369041"/>
      <w:r w:rsidRPr="005B2C26">
        <w:rPr>
          <w:rFonts w:ascii="Times New Roman" w:hAnsi="Times New Roman" w:cs="Times New Roman"/>
        </w:rPr>
        <w:t>Step 1 : Collecting Data</w:t>
      </w:r>
      <w:bookmarkEnd w:id="71"/>
      <w:bookmarkEnd w:id="72"/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The data set is collected in CSV format from </w:t>
      </w:r>
      <w:proofErr w:type="spellStart"/>
      <w:r w:rsidRPr="005B2C26">
        <w:rPr>
          <w:rFonts w:ascii="Times New Roman" w:hAnsi="Times New Roman" w:cs="Times New Roman"/>
        </w:rPr>
        <w:t>kaggele</w:t>
      </w:r>
      <w:proofErr w:type="spellEnd"/>
      <w:r w:rsidRPr="005B2C26">
        <w:rPr>
          <w:rFonts w:ascii="Times New Roman" w:hAnsi="Times New Roman" w:cs="Times New Roman"/>
        </w:rPr>
        <w:t xml:space="preserve"> and below is the reference for the same.</w:t>
      </w:r>
    </w:p>
    <w:p w:rsidR="00EE0047" w:rsidRPr="005B2C26" w:rsidRDefault="00EE0047" w:rsidP="00EE0047">
      <w:pPr>
        <w:pStyle w:val="BodyText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A.Sleem</w:t>
      </w:r>
      <w:proofErr w:type="spellEnd"/>
      <w:r w:rsidRPr="005B2C26">
        <w:rPr>
          <w:rFonts w:ascii="Times New Roman" w:hAnsi="Times New Roman" w:cs="Times New Roman"/>
        </w:rPr>
        <w:t>.(2018)</w:t>
      </w:r>
      <w:proofErr w:type="spellStart"/>
      <w:r w:rsidRPr="005B2C26">
        <w:rPr>
          <w:rFonts w:ascii="Times New Roman" w:hAnsi="Times New Roman" w:cs="Times New Roman"/>
        </w:rPr>
        <w:t>Housepricing</w:t>
      </w:r>
      <w:proofErr w:type="spellEnd"/>
      <w:r w:rsidRPr="005B2C26">
        <w:rPr>
          <w:rFonts w:ascii="Times New Roman" w:hAnsi="Times New Roman" w:cs="Times New Roman"/>
        </w:rPr>
        <w:t xml:space="preserve">.[Online]. </w:t>
      </w:r>
      <w:proofErr w:type="spellStart"/>
      <w:r w:rsidRPr="005B2C26">
        <w:rPr>
          <w:rFonts w:ascii="Times New Roman" w:hAnsi="Times New Roman" w:cs="Times New Roman"/>
        </w:rPr>
        <w:t>Available:</w:t>
      </w:r>
      <w:hyperlink r:id="rId23">
        <w:r w:rsidRPr="005B2C26">
          <w:rPr>
            <w:rStyle w:val="Hyperlink"/>
            <w:rFonts w:ascii="Times New Roman" w:hAnsi="Times New Roman" w:cs="Times New Roman"/>
          </w:rPr>
          <w:t>https</w:t>
        </w:r>
        <w:proofErr w:type="spellEnd"/>
        <w:r w:rsidRPr="005B2C26">
          <w:rPr>
            <w:rStyle w:val="Hyperlink"/>
            <w:rFonts w:ascii="Times New Roman" w:hAnsi="Times New Roman" w:cs="Times New Roman"/>
          </w:rPr>
          <w:t>://www.kaggle.com/greenwing1985/housepricing</w:t>
        </w:r>
      </w:hyperlink>
    </w:p>
    <w:p w:rsidR="00EE0047" w:rsidRPr="005B2C26" w:rsidRDefault="00EE0047" w:rsidP="00EE0047">
      <w:pPr>
        <w:pStyle w:val="Heading3"/>
        <w:rPr>
          <w:rFonts w:ascii="Times New Roman" w:hAnsi="Times New Roman" w:cs="Times New Roman"/>
        </w:rPr>
      </w:pPr>
      <w:bookmarkStart w:id="73" w:name="_Toc39257120"/>
      <w:bookmarkStart w:id="74" w:name="_Toc39369042"/>
      <w:r w:rsidRPr="005B2C26">
        <w:rPr>
          <w:rFonts w:ascii="Times New Roman" w:hAnsi="Times New Roman" w:cs="Times New Roman"/>
        </w:rPr>
        <w:t>Step 2 : Exploring, preprocessing and cleaning the data</w:t>
      </w:r>
      <w:bookmarkEnd w:id="73"/>
      <w:bookmarkEnd w:id="74"/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imary setup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knitr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NormalTok"/>
          <w:rFonts w:ascii="Times New Roman" w:hAnsi="Times New Roman" w:cs="Times New Roman"/>
        </w:rPr>
        <w:t>opts_kni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KeywordTok"/>
          <w:rFonts w:ascii="Times New Roman" w:hAnsi="Times New Roman" w:cs="Times New Roman"/>
        </w:rPr>
        <w:t>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root.dir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/Users/</w:t>
      </w:r>
      <w:proofErr w:type="spellStart"/>
      <w:r w:rsidRPr="005B2C26">
        <w:rPr>
          <w:rStyle w:val="StringTok"/>
          <w:rFonts w:ascii="Times New Roman" w:hAnsi="Times New Roman" w:cs="Times New Roman"/>
        </w:rPr>
        <w:t>sobil</w:t>
      </w:r>
      <w:proofErr w:type="spellEnd"/>
      <w:r w:rsidRPr="005B2C26">
        <w:rPr>
          <w:rStyle w:val="StringTok"/>
          <w:rFonts w:ascii="Times New Roman" w:hAnsi="Times New Roman" w:cs="Times New Roman"/>
        </w:rPr>
        <w:t>/Documents/MSC/Sem 1/Data Mining &amp; Machine Learning/Project/L5_house/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emov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s</w:t>
      </w:r>
      <w:r w:rsidRPr="005B2C26">
        <w:rPr>
          <w:rStyle w:val="NormalTok"/>
          <w:rFonts w:ascii="Times New Roman" w:hAnsi="Times New Roman" w:cs="Times New Roman"/>
        </w:rPr>
        <w:t>()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options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scipen</w:t>
      </w:r>
      <w:proofErr w:type="spellEnd"/>
      <w:r w:rsidRPr="005B2C26">
        <w:rPr>
          <w:rStyle w:val="DataTypeTok"/>
          <w:rFonts w:ascii="Times New Roman" w:hAnsi="Times New Roman" w:cs="Times New Roman"/>
        </w:rPr>
        <w:t>=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loading </w:t>
      </w:r>
      <w:proofErr w:type="spellStart"/>
      <w:r w:rsidRPr="005B2C26">
        <w:rPr>
          <w:rFonts w:ascii="Times New Roman" w:hAnsi="Times New Roman" w:cs="Times New Roman"/>
        </w:rPr>
        <w:t>alll</w:t>
      </w:r>
      <w:proofErr w:type="spellEnd"/>
      <w:r w:rsidRPr="005B2C26">
        <w:rPr>
          <w:rFonts w:ascii="Times New Roman" w:hAnsi="Times New Roman" w:cs="Times New Roman"/>
        </w:rPr>
        <w:t xml:space="preserve"> the libraries required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data.tabl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boot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fpp2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ggplot2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forecast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Registered S3 method overwritten by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quantmod</w:t>
      </w:r>
      <w:proofErr w:type="spellEnd"/>
      <w:r w:rsidRPr="005B2C26">
        <w:rPr>
          <w:rStyle w:val="VerbatimChar"/>
          <w:rFonts w:ascii="Times New Roman" w:hAnsi="Times New Roman" w:cs="Times New Roman"/>
        </w:rPr>
        <w:t>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method            fr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s.zoo.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zoo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ma</w:t>
      </w:r>
      <w:proofErr w:type="spellEnd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xpsmooth</w:t>
      </w:r>
      <w:proofErr w:type="spellEnd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ar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arData</w:t>
      </w:r>
      <w:proofErr w:type="spellEnd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ttaching package: 'car'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ackage:boot</w:t>
      </w:r>
      <w:proofErr w:type="spellEnd"/>
      <w:r w:rsidRPr="005B2C26">
        <w:rPr>
          <w:rStyle w:val="VerbatimChar"/>
          <w:rFonts w:ascii="Times New Roman" w:hAnsi="Times New Roman" w:cs="Times New Roman"/>
        </w:rPr>
        <w:t>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logit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leaps)</w:t>
      </w:r>
    </w:p>
    <w:p w:rsidR="00EE0047" w:rsidRPr="005B2C26" w:rsidRDefault="00EE0047" w:rsidP="00EE0047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1) reading the raw csv file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frea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HousePrices_HalfMil.csv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lastRenderedPageBreak/>
        <w:t>2) exploratory analysis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tructure of the house data frame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tr</w:t>
      </w:r>
      <w:r w:rsidRPr="005B2C26">
        <w:rPr>
          <w:rStyle w:val="NormalTok"/>
          <w:rFonts w:ascii="Times New Roman" w:hAnsi="Times New Roman" w:cs="Times New Roman"/>
        </w:rPr>
        <w:t>(house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lasses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table</w:t>
      </w:r>
      <w:proofErr w:type="spellEnd"/>
      <w:r w:rsidRPr="005B2C26">
        <w:rPr>
          <w:rStyle w:val="VerbatimChar"/>
          <w:rFonts w:ascii="Times New Roman" w:hAnsi="Times New Roman" w:cs="Times New Roman"/>
        </w:rPr>
        <w:t>' and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500000 obs. of  16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Area         : int  164 84 190 75 148 124 58 249 243 24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Garage       : int  2 2 2 2 1 3 1 2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irePlac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int  0 0 4 4 4 3 0 1 0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Baths        : int  2 4 4 4 2 3 2 1 2 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White Marble : int  0 0 1 0 1 0 0 1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Black Marble : int  1 0 0 0 0 1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Indian Marble: int  0 1 0 1 0 0 1 0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Floors       : int  0 1 0 1 1 1 0 1 1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ity         : int  3 2 2 1 2 1 3 1 1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Solar        : int  1 0 0 1 1 0 0 0 0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lectric     : int  1 0 0 1 0 0 1 1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Fiber        : int  1 0 1 1 0 1 1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Glass Doors  : int  1 1 0 1 1 1 1 1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wim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Pool : int  0 1 0 1 1 1 0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Garden       : int  0 1 0 1 1 1 1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ices       : int  43800 37550 49500 50075 52400 54300 34400 50425 29575 2230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-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ttr</w:t>
      </w:r>
      <w:proofErr w:type="spellEnd"/>
      <w:r w:rsidRPr="005B2C26">
        <w:rPr>
          <w:rStyle w:val="VerbatimChar"/>
          <w:rFonts w:ascii="Times New Roman" w:hAnsi="Times New Roman" w:cs="Times New Roman"/>
        </w:rPr>
        <w:t>(*, ".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ternal.selfref</w:t>
      </w:r>
      <w:proofErr w:type="spellEnd"/>
      <w:r w:rsidRPr="005B2C26">
        <w:rPr>
          <w:rStyle w:val="VerbatimChar"/>
          <w:rFonts w:ascii="Times New Roman" w:hAnsi="Times New Roman" w:cs="Times New Roman"/>
        </w:rPr>
        <w:t>")=&lt;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xternalptr</w:t>
      </w:r>
      <w:proofErr w:type="spellEnd"/>
      <w:r w:rsidRPr="005B2C26">
        <w:rPr>
          <w:rStyle w:val="VerbatimChar"/>
          <w:rFonts w:ascii="Times New Roman" w:hAnsi="Times New Roman" w:cs="Times New Roman"/>
        </w:rPr>
        <w:t>&gt;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ummary of the house data frame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rea           Garage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irePlac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Baths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  1.0   Min.   :1.000   Min.   :0.000   Min.   :1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 63.0   1st Qu.:1.000   1st Qu.:1.000   1st Qu.:2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125.0   Median :2.000   Median :2.000   Median :3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124.9   Mean   :2.001   Mean   :2.003   Mean   :2.99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187.0   3rd Qu.:3.000   3rd Qu.:3.000   3rd Qu.:4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249.0   Max.   :3.000   Max.   :4.000   Max.   :5.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White Marble    Black Marble    Indian Marble        Floors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   Min.   :0.0000   Min.   :0.0000   Min.   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000   1st Qu.:0.0000   1st Qu.:0.0000   1st Qu.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000   Median :0.0000   Median :0.0000   Median 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333   Mean   :0.3327   Mean   :0.3343   Mean   :0.499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1.000   3rd Qu.:1.0000   3rd Qu.:1.0000   3rd Qu.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.000   Max.   :1.0000   Max.   :1.0000   Max.   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City           Solar           Electric          Fiber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1.000   Min.   :0.0000   Min.   :0.0000   Min.   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1.000   1st Qu.:0.0000   1st Qu.:0.0000   1st Qu.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2.000   Median :0.0000   Median :1.0000   Median 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2.001   Mean   :0.4987   Mean   :0.5007   Mean   :0.500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3.000   3rd Qu.:1.0000   3rd Qu.:1.0000   3rd Qu.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3.000   Max.   :1.0000   Max.   :1.0000   Max.   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Glass Doors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wim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Pool        Garden           Prices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0   Min.   :0.0000   Min.   :0.0000   Min.   : 772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1st Qu.:0.0000   1st Qu.:0.0000   1st Qu.:0.0000   1st Qu.:335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0000   Median :1.0000   Median :1.0000   Median :418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4999   Mean   :0.5004   Mean   :0.5016   Mean   :420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1.0000   3rd Qu.:1.0000   3rd Qu.:1.0000   3rd Qu.:507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Max.   :1.0000   Max.   :1.0000   Max.   :1.0000   Max.   :77975</w:t>
      </w:r>
    </w:p>
    <w:p w:rsidR="00EE0047" w:rsidRPr="005B2C26" w:rsidRDefault="00EE0047" w:rsidP="00EE0047">
      <w:pPr>
        <w:pStyle w:val="Heading4"/>
        <w:rPr>
          <w:rFonts w:ascii="Times New Roman" w:hAnsi="Times New Roman" w:cs="Times New Roman"/>
        </w:rPr>
      </w:pPr>
      <w:bookmarkStart w:id="75" w:name="check-normal-distribution-of-prices"/>
      <w:r w:rsidRPr="005B2C26">
        <w:rPr>
          <w:rFonts w:ascii="Times New Roman" w:hAnsi="Times New Roman" w:cs="Times New Roman"/>
        </w:rPr>
        <w:t>3) check normal distribution of Prices</w:t>
      </w:r>
      <w:bookmarkEnd w:id="75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his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s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co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orange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border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black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prob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TRUE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DataTypeTok"/>
          <w:rFonts w:ascii="Times New Roman" w:hAnsi="Times New Roman" w:cs="Times New Roman"/>
        </w:rPr>
        <w:t>xlab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ouse prices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m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istogram"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nes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densit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s</w:t>
      </w:r>
      <w:proofErr w:type="spellEnd"/>
      <w:r w:rsidRPr="005B2C26">
        <w:rPr>
          <w:rStyle w:val="NormalTok"/>
          <w:rFonts w:ascii="Times New Roman" w:hAnsi="Times New Roman" w:cs="Times New Roman"/>
        </w:rPr>
        <w:t>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DataTypeTok"/>
          <w:rFonts w:ascii="Times New Roman" w:hAnsi="Times New Roman" w:cs="Times New Roman"/>
        </w:rPr>
        <w:t>lwd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</w:t>
      </w:r>
      <w:r w:rsidRPr="005B2C26">
        <w:rPr>
          <w:rStyle w:val="DataTypeTok"/>
          <w:rFonts w:ascii="Times New Roman" w:hAnsi="Times New Roman" w:cs="Times New Roman"/>
        </w:rPr>
        <w:t>co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chocolate3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30E78D06" wp14:editId="3E19F08D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5_house_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house.boxplo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boxplo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m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Box plot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ylab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ouse prices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42E351B" wp14:editId="7BB80527">
            <wp:extent cx="5334000" cy="4267200"/>
            <wp:effectExtent l="0" t="0" r="0" b="0"/>
            <wp:docPr id="18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5_house_Notebook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0047" w:rsidRPr="005B2C26" w:rsidRDefault="00EE0047" w:rsidP="00EE0047">
      <w:pPr>
        <w:pStyle w:val="Heading4"/>
        <w:rPr>
          <w:rFonts w:ascii="Times New Roman" w:hAnsi="Times New Roman" w:cs="Times New Roman"/>
        </w:rPr>
      </w:pPr>
      <w:bookmarkStart w:id="76" w:name="removing-outliers-to-make-more-genarlise"/>
      <w:r w:rsidRPr="005B2C26">
        <w:rPr>
          <w:rFonts w:ascii="Times New Roman" w:hAnsi="Times New Roman" w:cs="Times New Roman"/>
        </w:rPr>
        <w:t xml:space="preserve">4) removing outliers to make more </w:t>
      </w:r>
      <w:proofErr w:type="spellStart"/>
      <w:r w:rsidRPr="005B2C26">
        <w:rPr>
          <w:rFonts w:ascii="Times New Roman" w:hAnsi="Times New Roman" w:cs="Times New Roman"/>
        </w:rPr>
        <w:t>genarlised</w:t>
      </w:r>
      <w:proofErr w:type="spellEnd"/>
      <w:r w:rsidRPr="005B2C26">
        <w:rPr>
          <w:rFonts w:ascii="Times New Roman" w:hAnsi="Times New Roman" w:cs="Times New Roman"/>
        </w:rPr>
        <w:t xml:space="preserve"> model</w:t>
      </w:r>
      <w:bookmarkEnd w:id="76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house.boxplo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out</w:t>
      </w:r>
      <w:proofErr w:type="spellEnd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 [1] 76975 77225 77000 77175 77375 77525 76825 77700 76950 77075 77250 7797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3] 76750 77225 76775 76800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subset</w:t>
      </w:r>
      <w:r w:rsidRPr="005B2C26">
        <w:rPr>
          <w:rStyle w:val="NormalTok"/>
          <w:rFonts w:ascii="Times New Roman" w:hAnsi="Times New Roman" w:cs="Times New Roman"/>
        </w:rPr>
        <w:t xml:space="preserve">(house, </w:t>
      </w:r>
      <w:r w:rsidRPr="005B2C26">
        <w:rPr>
          <w:rStyle w:val="OperatorTok"/>
          <w:rFonts w:ascii="Times New Roman" w:hAnsi="Times New Roman" w:cs="Times New Roman"/>
        </w:rPr>
        <w:t>!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%in%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.boxplo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ou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house.boxplo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boxplo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m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Box plot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ylab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ouse prices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AA99C9" wp14:editId="74DA8E28">
            <wp:extent cx="5334000" cy="4267200"/>
            <wp:effectExtent l="0" t="0" r="0" b="0"/>
            <wp:docPr id="19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5_house_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house.boxplo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out</w:t>
      </w:r>
      <w:proofErr w:type="spellEnd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numeric(0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his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s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co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orange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border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black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prob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TRUE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DataTypeTok"/>
          <w:rFonts w:ascii="Times New Roman" w:hAnsi="Times New Roman" w:cs="Times New Roman"/>
        </w:rPr>
        <w:t>xlab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ouse prices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</w:t>
      </w:r>
      <w:r w:rsidRPr="005B2C26">
        <w:rPr>
          <w:rStyle w:val="DataTypeTok"/>
          <w:rFonts w:ascii="Times New Roman" w:hAnsi="Times New Roman" w:cs="Times New Roman"/>
        </w:rPr>
        <w:t>m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Histogram"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nes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densit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house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ices</w:t>
      </w:r>
      <w:proofErr w:type="spellEnd"/>
      <w:r w:rsidRPr="005B2C26">
        <w:rPr>
          <w:rStyle w:val="NormalTok"/>
          <w:rFonts w:ascii="Times New Roman" w:hAnsi="Times New Roman" w:cs="Times New Roman"/>
        </w:rPr>
        <w:t>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DataTypeTok"/>
          <w:rFonts w:ascii="Times New Roman" w:hAnsi="Times New Roman" w:cs="Times New Roman"/>
        </w:rPr>
        <w:t>lwd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</w:t>
      </w:r>
      <w:r w:rsidRPr="005B2C26">
        <w:rPr>
          <w:rStyle w:val="DataTypeTok"/>
          <w:rFonts w:ascii="Times New Roman" w:hAnsi="Times New Roman" w:cs="Times New Roman"/>
        </w:rPr>
        <w:t>co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chocolate3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F8C8213" wp14:editId="4C670252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5_house_Notebook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house.boxplo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out</w:t>
      </w:r>
      <w:proofErr w:type="spellEnd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numeric(0)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-numbering the rows names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row.names</w:t>
      </w:r>
      <w:proofErr w:type="spellEnd"/>
      <w:r w:rsidRPr="005B2C26">
        <w:rPr>
          <w:rStyle w:val="NormalTok"/>
          <w:rFonts w:ascii="Times New Roman" w:hAnsi="Times New Roman" w:cs="Times New Roman"/>
        </w:rPr>
        <w:t>(house)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DecValTok"/>
          <w:rFonts w:ascii="Times New Roman" w:hAnsi="Times New Roman" w:cs="Times New Roman"/>
        </w:rPr>
        <w:t>499984</w:t>
      </w:r>
    </w:p>
    <w:p w:rsidR="00EE0047" w:rsidRPr="005B2C26" w:rsidRDefault="00EE0047" w:rsidP="00EE0047">
      <w:pPr>
        <w:pStyle w:val="Heading3"/>
        <w:rPr>
          <w:rFonts w:ascii="Times New Roman" w:hAnsi="Times New Roman" w:cs="Times New Roman"/>
        </w:rPr>
      </w:pPr>
      <w:bookmarkStart w:id="77" w:name="step-3---data-transformation"/>
      <w:bookmarkStart w:id="78" w:name="_Toc39257121"/>
      <w:bookmarkStart w:id="79" w:name="_Toc39369043"/>
      <w:r w:rsidRPr="005B2C26">
        <w:rPr>
          <w:rFonts w:ascii="Times New Roman" w:hAnsi="Times New Roman" w:cs="Times New Roman"/>
        </w:rPr>
        <w:t>Step 3 - Data transformation</w:t>
      </w:r>
      <w:bookmarkEnd w:id="77"/>
      <w:bookmarkEnd w:id="78"/>
      <w:bookmarkEnd w:id="79"/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heking</w:t>
      </w:r>
      <w:proofErr w:type="spellEnd"/>
      <w:r w:rsidRPr="005B2C26">
        <w:rPr>
          <w:rFonts w:ascii="Times New Roman" w:hAnsi="Times New Roman" w:cs="Times New Roman"/>
        </w:rPr>
        <w:t xml:space="preserve"> correlation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r</w:t>
      </w:r>
      <w:proofErr w:type="spellEnd"/>
      <w:r w:rsidRPr="005B2C26">
        <w:rPr>
          <w:rStyle w:val="NormalTok"/>
          <w:rFonts w:ascii="Times New Roman" w:hAnsi="Times New Roman" w:cs="Times New Roman"/>
        </w:rPr>
        <w:t>(house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                  Area        Garage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irePlac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Bath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1.00000000000 -0.0009561749  3.171512e-04 -0.000459386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arage        -0.00095617488  1.0000000000  1.260204e-03 -0.003697089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irePlac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0.00031715120  0.0012602041  1.000000e+00  0.000595425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-0.00045938627 -0.0036970899  5.954250e-04  1.00000000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hite Marble   0.00245686201  0.0004860091  8.982235e-04  0.00243466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lack Marble  -0.00144316109  0.0018742155 -8.954114e-04 -0.002710266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ndian Marble -0.00101296442 -0.0023574470 -2.991059e-06  0.000274767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-0.00082493326 -0.0009699422  1.472555e-04 -0.00092103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-0.00351443467  0.0007451225 -2.573800e-04 -0.000908126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olar          0.00050591175  0.0014655403 -3.219511e-04 -0.00076738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Electric      -0.00016954633  0.0007447016  1.309616e-03  0.00101156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 0.00006559031 -0.0006011681  1.780089e-03 -0.00072849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lass Doors   -0.00127853023 -0.0022101528 -4.038464e-04 -0.00170883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wim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Pool   0.00061805058  0.0010929364  1.299237e-03  0.002215965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arden         0.00142202932 -0.0006733884  2.326840e-04  0.001715880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ices         0.14760173932  0.1001963924  8.904238e-02  0.144991249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White Marble   Black Marble Indian Marble         Floor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0.0024568620 -0.00144316109 -1.012964e-03 -0.000824933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arage         0.0004860091  0.00187421552 -2.357447e-03 -0.000969942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irePlac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0.0008982235 -0.00089541137 -2.991059e-06  0.0001472555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 0.0024346689 -0.00271026646  2.747674e-04 -0.0009210394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hite Marble   1.0000000000 -0.49888101866 -5.007113e-01  0.0000329818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lack Marble  -0.4988810187  1.00000000000 -5.004070e-01 -0.000345520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ndian Marble -0.5007113337 -0.50040700678  1.000000e+00  0.000312151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0.0000329818 -0.00034552061  3.121512e-04  1.000000000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-0.0009160093 -0.00029667802  1.211395e-03 -0.000679825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olar         -0.0016005727  0.00177222179 -1.711149e-04 -0.002663402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Electric       0.0005187391 -0.00052889174  1.003497e-05  0.0000536045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-0.0006217479  0.00009601436  5.252191e-04  0.001341183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lass Doors   -0.0004472523  0.00010855764  3.383727e-04 -0.000040369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wim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Pool  -0.0018921204  0.00071005734  1.181007e-03 -0.000206903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arden         0.0009531764  0.00013600455 -1.088047e-03 -0.000495875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ices         0.4480976230 -0.07799497376 -3.697426e-01  0.6194512176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City         Solar       Electric          Fiber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-0.0035144347  0.0005059118 -0.00016954633  0.000065590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arage         0.0007451225  0.0014655403  0.00074470160 -0.000601168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irePlac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0.0002573800 -0.0003219511  0.00130961628  0.0017800886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-0.0009081267 -0.0007673861  0.00101156924 -0.000728491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hite Marble  -0.0009160093 -0.0016005727  0.00051873907 -0.0006217479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lack Marble  -0.0002966780  0.0017722218 -0.00052889174  0.000096014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ndian Marble  0.0012113955 -0.0001711149  0.00001003497  0.000525219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-0.0006798251 -0.0026634029  0.00005360457  0.001341183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1.0000000000  0.0004734082  0.00075332543 -0.002755317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olar          0.0004734082  1.0000000000  0.00187540582  0.000226380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Electric       0.0007533254  0.0018754058  1.00000000000 -0.000337161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-0.0027553177  0.0002263803 -0.00033716112  1.000000000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lass Doors    0.0007305603 -0.0008287956  0.00106040627 -0.002299810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wim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Pool   0.0003273864 -0.0004577177  0.00057090464  0.004131343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arden         0.0012019720 -0.0042715465  0.00077184703 -0.000026973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ices         0.2331825181  0.0083951719  0.05236927271  0.4846058925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Glass Doors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wim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Pool         Garden       Pric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-0.00127853023  0.0006180506  0.00142202932  0.1476017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arage        -0.00221015284  0.0010929364 -0.00067338843  0.1001963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irePlac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-0.00040384643  0.0012992366  0.00023268400  0.08904237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-0.00170883950  0.0022159658  0.00171588060  0.14499124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White Marble  -0.00044725227 -0.0018921204  0.00095317639  0.4480976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lack Marble   0.00010855764  0.0007100573  0.00013600455 -0.07799497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Indian Marble  0.00033837269  0.0011810067 -0.00108804715 -0.3697426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-0.00004036926 -0.0002069031 -0.00049587593  0.6194512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0.00073056032  0.0003273864  0.00120197205  0.2331825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Solar         -0.00082879564 -0.0004577177 -0.00427154650  0.0083951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Electric       0.00106040627  0.0005709046  0.00077184703  0.0523692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-0.00229981066  0.0041313435 -0.00002697347  0.4846058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lass Doors    1.00000000000  0.0004002688  0.00332508465  0.1819078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wimin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Pool   0.00040026878  1.0000000000 -0.00019888790  0.0017985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arden         0.00332508465 -0.0001988879  1.00000000000  0.0015294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ices         0.18190788732  0.0017985297  0.00152941620  1.000000000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aking a new df with only correlated columns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house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6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4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5</w:t>
      </w:r>
      <w:r w:rsidRPr="005B2C26">
        <w:rPr>
          <w:rStyle w:val="NormalTok"/>
          <w:rFonts w:ascii="Times New Roman" w:hAnsi="Times New Roman" w:cs="Times New Roman"/>
        </w:rPr>
        <w:t>)]</w:t>
      </w:r>
      <w:r w:rsidRPr="005B2C26">
        <w:rPr>
          <w:rFonts w:ascii="Times New Roman" w:hAnsi="Times New Roman" w:cs="Times New Roman"/>
        </w:rPr>
        <w:br/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chouse.colname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proofErr w:type="spellStart"/>
      <w:r w:rsidRPr="005B2C26">
        <w:rPr>
          <w:rStyle w:val="KeywordTok"/>
          <w:rFonts w:ascii="Times New Roman" w:hAnsi="Times New Roman" w:cs="Times New Roman"/>
        </w:rPr>
        <w:t>colnam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chouse.colnames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>] &lt;-</w:t>
      </w:r>
      <w:r w:rsidRPr="005B2C26">
        <w:rPr>
          <w:rStyle w:val="StringTok"/>
          <w:rFonts w:ascii="Times New Roman" w:hAnsi="Times New Roman" w:cs="Times New Roman"/>
        </w:rPr>
        <w:t xml:space="preserve"> "</w:t>
      </w:r>
      <w:proofErr w:type="spellStart"/>
      <w:r w:rsidRPr="005B2C26">
        <w:rPr>
          <w:rStyle w:val="StringTok"/>
          <w:rFonts w:ascii="Times New Roman" w:hAnsi="Times New Roman" w:cs="Times New Roman"/>
        </w:rPr>
        <w:t>White_Marbel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chouse.colnames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>] &lt;-</w:t>
      </w:r>
      <w:r w:rsidRPr="005B2C26">
        <w:rPr>
          <w:rStyle w:val="StringTok"/>
          <w:rFonts w:ascii="Times New Roman" w:hAnsi="Times New Roman" w:cs="Times New Roman"/>
        </w:rPr>
        <w:t xml:space="preserve"> "</w:t>
      </w:r>
      <w:proofErr w:type="spellStart"/>
      <w:r w:rsidRPr="005B2C26">
        <w:rPr>
          <w:rStyle w:val="StringTok"/>
          <w:rFonts w:ascii="Times New Roman" w:hAnsi="Times New Roman" w:cs="Times New Roman"/>
        </w:rPr>
        <w:t>Indian_Marbel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colnam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.colnames</w:t>
      </w:r>
      <w:proofErr w:type="spellEnd"/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correlation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r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                  Area         Baths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1.00000000000 -0.0004593863  0.0024568620 -0.00101296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-0.00045938627  1.0000000000  0.0024346689  0.000274767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0.00245686201  0.0024346689  1.0000000000 -0.50071133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0.00101296442  0.0002747674 -0.5007113337  1.00000000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-0.00082493326 -0.0009210395  0.0000329818  0.00031215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-0.00351443467 -0.0009081267 -0.0009160093  0.001211395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 0.00006559031 -0.0007284917 -0.0006217479  0.00052521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lass Doors   -0.00127853023 -0.0017088395 -0.0004472523  0.00033837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ices         0.14760173932  0.1449912494  0.4480976230 -0.36974260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Floors          City          Fiber    Glass Door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-0.00082493326 -0.0035144347  0.00006559031 -0.001278530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-0.00092103948 -0.0009081267 -0.00072849172 -0.0017088395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0.00003298180 -0.0009160093 -0.00062174794 -0.00044725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0.00031215124  0.0012113955  0.00052521914  0.0003383726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1.00000000000 -0.0006798251  0.00134118361 -0.000040369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-0.00067982507  1.0000000000 -0.00275531766  0.000730560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 0.00134118361 -0.0027553177  1.00000000000 -0.002299810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lass Doors   -0.00004036926  0.0007305603 -0.00229981066  1.000000000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ices         0.61945121764  0.2331825181  0.48460589251  0.1819078873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Pric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0.14760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 0.14499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0.448097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0.36974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0.61945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0.23318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 0.484605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Glass Doors    0.181907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ices         1.0000000</w:t>
      </w:r>
    </w:p>
    <w:p w:rsidR="00EE0047" w:rsidRPr="005B2C26" w:rsidRDefault="00EE0047" w:rsidP="00EE0047">
      <w:pPr>
        <w:pStyle w:val="Heading3"/>
        <w:rPr>
          <w:rFonts w:ascii="Times New Roman" w:hAnsi="Times New Roman" w:cs="Times New Roman"/>
        </w:rPr>
      </w:pPr>
      <w:bookmarkStart w:id="80" w:name="step-4-training-a-model-on-the-data"/>
      <w:bookmarkStart w:id="81" w:name="_Toc39257122"/>
      <w:bookmarkStart w:id="82" w:name="_Toc39369044"/>
      <w:r w:rsidRPr="005B2C26">
        <w:rPr>
          <w:rFonts w:ascii="Times New Roman" w:hAnsi="Times New Roman" w:cs="Times New Roman"/>
        </w:rPr>
        <w:lastRenderedPageBreak/>
        <w:t>Step 4 : Training a model on the data</w:t>
      </w:r>
      <w:bookmarkEnd w:id="80"/>
      <w:bookmarkEnd w:id="81"/>
      <w:bookmarkEnd w:id="82"/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1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1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Indian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Heading3"/>
        <w:rPr>
          <w:rFonts w:ascii="Times New Roman" w:hAnsi="Times New Roman" w:cs="Times New Roman"/>
        </w:rPr>
      </w:pPr>
      <w:bookmarkStart w:id="83" w:name="_Toc39257123"/>
      <w:bookmarkStart w:id="84" w:name="_Toc39369045"/>
      <w:r w:rsidRPr="005B2C26">
        <w:rPr>
          <w:rFonts w:ascii="Times New Roman" w:hAnsi="Times New Roman" w:cs="Times New Roman"/>
        </w:rPr>
        <w:t>Step 5 : Evaluating the model</w:t>
      </w:r>
      <w:bookmarkEnd w:id="83"/>
      <w:bookmarkEnd w:id="84"/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heking</w:t>
      </w:r>
      <w:proofErr w:type="spellEnd"/>
      <w:r w:rsidRPr="005B2C26">
        <w:rPr>
          <w:rFonts w:ascii="Times New Roman" w:hAnsi="Times New Roman" w:cs="Times New Roman"/>
        </w:rPr>
        <w:t xml:space="preserve"> the summary of the model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1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.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: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Min       1Q   Median       3Q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3769.7  -1254.9     -4.7   1245.7   3761.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 (1 not defined because of singularities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Estimate 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             11265.35304    10.91311  1032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               24.98769     0.03434   727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              1247.61897     1.74349   715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  9000.64343     6.04412  1489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  -5005.84224     6.03795  -82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             14997.32899     4.93130  3041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             3501.43505     3.02091  115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             11751.93391     4.93132  2383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             4444.83567     4.93131   901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: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NA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A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A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A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303959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7.3309e+13  on 499983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1.5197e+12  on 499975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888228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EE0047" w:rsidRPr="005B2C26" w:rsidRDefault="00EE0047" w:rsidP="00EE0047">
      <w:pPr>
        <w:pStyle w:val="Heading3"/>
        <w:rPr>
          <w:rFonts w:ascii="Times New Roman" w:hAnsi="Times New Roman" w:cs="Times New Roman"/>
        </w:rPr>
      </w:pPr>
      <w:bookmarkStart w:id="85" w:name="_Toc39257124"/>
      <w:bookmarkStart w:id="86" w:name="_Toc39369046"/>
      <w:r w:rsidRPr="005B2C26">
        <w:rPr>
          <w:rFonts w:ascii="Times New Roman" w:hAnsi="Times New Roman" w:cs="Times New Roman"/>
        </w:rPr>
        <w:t>Step 6 : Improving the model</w:t>
      </w:r>
      <w:bookmarkEnd w:id="85"/>
      <w:bookmarkEnd w:id="86"/>
    </w:p>
    <w:p w:rsidR="00EE0047" w:rsidRPr="005B2C26" w:rsidRDefault="00EE0047" w:rsidP="00EE0047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1) Adding all the possible relation to the model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model 2 adding the correlation independent </w:t>
      </w:r>
      <w:proofErr w:type="spellStart"/>
      <w:r w:rsidRPr="005B2C26">
        <w:rPr>
          <w:rFonts w:ascii="Times New Roman" w:hAnsi="Times New Roman" w:cs="Times New Roman"/>
        </w:rPr>
        <w:t>variabels</w:t>
      </w:r>
      <w:proofErr w:type="spellEnd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update</w:t>
      </w:r>
      <w:r w:rsidRPr="005B2C26">
        <w:rPr>
          <w:rStyle w:val="NormalTok"/>
          <w:rFonts w:ascii="Times New Roman" w:hAnsi="Times New Roman" w:cs="Times New Roman"/>
        </w:rPr>
        <w:t xml:space="preserve">(house.fit1,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NormalTok"/>
          <w:rFonts w:ascii="Times New Roman" w:hAnsi="Times New Roman" w:cs="Times New Roman"/>
        </w:rPr>
        <w:t>Indian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 xml:space="preserve">(house.fit2) </w:t>
      </w:r>
      <w:r w:rsidRPr="005B2C26">
        <w:rPr>
          <w:rStyle w:val="CommentTok"/>
          <w:rFonts w:ascii="Times New Roman" w:hAnsi="Times New Roman" w:cs="Times New Roman"/>
        </w:rPr>
        <w:t>#8882283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Area + Bath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Floors + City + Fiber + `Glass Doors`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Min       1Q   Median       3Q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3769.7  -1254.9     -4.7   1245.7   3761.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Estimate 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11265.35304    10.91311  1032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  24.98769     0.03434   727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 1247.61897     1.74349   715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9000.64343     6.04412  1489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5005.84224     6.03795  -82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4997.32899     4.93130  3041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3501.43505     3.02091  115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11751.93391     4.93132  2383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4444.83567     4.93131   901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303959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7.3309e+13  on 499983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1.5197e+12  on 499975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888228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accuracy</w:t>
      </w:r>
      <w:r w:rsidRPr="005B2C26">
        <w:rPr>
          <w:rStyle w:val="NormalTok"/>
          <w:rFonts w:ascii="Times New Roman" w:hAnsi="Times New Roman" w:cs="Times New Roman"/>
        </w:rPr>
        <w:t>(house.fit2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                       ME     RMSE      MAE        MPE     MAPE      MAS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Training set 5.791451e-09 1743.428 1427.536 -0.2387077 3.763029 0.1442308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.fit2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fit2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house.k10.fit2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</w:t>
      </w:r>
      <w:r w:rsidRPr="005B2C26">
        <w:rPr>
          <w:rStyle w:val="CommentTok"/>
          <w:rFonts w:ascii="Times New Roman" w:hAnsi="Times New Roman" w:cs="Times New Roman"/>
        </w:rPr>
        <w:t># 3039673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3039655 3039649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CommentTok"/>
          <w:rFonts w:ascii="Times New Roman" w:hAnsi="Times New Roman" w:cs="Times New Roman"/>
        </w:rPr>
        <w:t>#checking r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house.fit2.l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 xml:space="preserve">(house.fit2.lm) </w:t>
      </w:r>
      <w:r w:rsidRPr="005B2C26">
        <w:rPr>
          <w:rStyle w:val="CommentTok"/>
          <w:rFonts w:ascii="Times New Roman" w:hAnsi="Times New Roman" w:cs="Times New Roman"/>
        </w:rPr>
        <w:t># 0.9793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.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3769.7 -1254.9    -4.7  1245.7  3761.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Estimate 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11265.35304    10.91311  1032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  24.98769     0.03434   727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 1247.61897     1.74349   715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9000.64343     6.04412  1489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5005.84224     6.03795  -82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4997.32899     4.93130  3041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3501.43505     3.02091  115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11751.93391     4.93132  2383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4444.83567     4.93131   901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1743 on 499975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9793, Adjusted R-squared:  0.9793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2.952e+06 on 8 and 499975 DF,  p-value: &lt; 2.2e-16</w:t>
      </w:r>
    </w:p>
    <w:p w:rsidR="00EE0047" w:rsidRPr="005B2C26" w:rsidRDefault="00EE0047" w:rsidP="00EE0047">
      <w:pPr>
        <w:pStyle w:val="Heading4"/>
        <w:rPr>
          <w:rFonts w:ascii="Times New Roman" w:hAnsi="Times New Roman" w:cs="Times New Roman"/>
        </w:rPr>
      </w:pPr>
      <w:bookmarkStart w:id="87" w:name="check-the-best-fit"/>
      <w:r w:rsidRPr="005B2C26">
        <w:rPr>
          <w:rFonts w:ascii="Times New Roman" w:hAnsi="Times New Roman" w:cs="Times New Roman"/>
        </w:rPr>
        <w:t>2) check the best fit</w:t>
      </w:r>
      <w:bookmarkEnd w:id="87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2.bestFit1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regsubsets</w:t>
      </w:r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Area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Bath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ian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StringTok"/>
          <w:rFonts w:ascii="Times New Roman" w:hAnsi="Times New Roman" w:cs="Times New Roman"/>
        </w:rPr>
        <w:t xml:space="preserve">                                    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ity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iber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`</w:t>
      </w:r>
      <w:r w:rsidRPr="005B2C26">
        <w:rPr>
          <w:rStyle w:val="DataTypeTok"/>
          <w:rFonts w:ascii="Times New Roman" w:hAnsi="Times New Roman" w:cs="Times New Roman"/>
        </w:rPr>
        <w:t>Glass Doors</w:t>
      </w:r>
      <w:r w:rsidRPr="005B2C26">
        <w:rPr>
          <w:rStyle w:val="StringTok"/>
          <w:rFonts w:ascii="Times New Roman" w:hAnsi="Times New Roman" w:cs="Times New Roman"/>
        </w:rPr>
        <w:t>`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bes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vmax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6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mmentTok"/>
          <w:rFonts w:ascii="Times New Roman" w:hAnsi="Times New Roman" w:cs="Times New Roman"/>
        </w:rPr>
        <w:t xml:space="preserve">#subsets(house.fit2.bestFit1, statistic = "adjr2", </w:t>
      </w:r>
      <w:proofErr w:type="spellStart"/>
      <w:r w:rsidRPr="005B2C26">
        <w:rPr>
          <w:rStyle w:val="CommentTok"/>
          <w:rFonts w:ascii="Times New Roman" w:hAnsi="Times New Roman" w:cs="Times New Roman"/>
        </w:rPr>
        <w:t>max.size</w:t>
      </w:r>
      <w:proofErr w:type="spellEnd"/>
      <w:r w:rsidRPr="005B2C26">
        <w:rPr>
          <w:rStyle w:val="CommentTok"/>
          <w:rFonts w:ascii="Times New Roman" w:hAnsi="Times New Roman" w:cs="Times New Roman"/>
        </w:rPr>
        <w:t xml:space="preserve"> = 6, </w:t>
      </w:r>
      <w:proofErr w:type="spellStart"/>
      <w:r w:rsidRPr="005B2C26">
        <w:rPr>
          <w:rStyle w:val="CommentTok"/>
          <w:rFonts w:ascii="Times New Roman" w:hAnsi="Times New Roman" w:cs="Times New Roman"/>
        </w:rPr>
        <w:t>min.size</w:t>
      </w:r>
      <w:proofErr w:type="spellEnd"/>
      <w:r w:rsidRPr="005B2C26">
        <w:rPr>
          <w:rStyle w:val="CommentTok"/>
          <w:rFonts w:ascii="Times New Roman" w:hAnsi="Times New Roman" w:cs="Times New Roman"/>
        </w:rPr>
        <w:t xml:space="preserve"> = 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 xml:space="preserve">(house.fit2.bestFit1, </w:t>
      </w:r>
      <w:r w:rsidRPr="005B2C26">
        <w:rPr>
          <w:rStyle w:val="DataTypeTok"/>
          <w:rFonts w:ascii="Times New Roman" w:hAnsi="Times New Roman" w:cs="Times New Roman"/>
        </w:rPr>
        <w:t>scal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adjr2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6D0E187" wp14:editId="3668B470">
            <wp:extent cx="5334000" cy="4267200"/>
            <wp:effectExtent l="0" t="0" r="0" b="0"/>
            <wp:docPr id="21" name="Picture" descr="A close up of a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5_house_Notebook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0047" w:rsidRPr="005B2C26" w:rsidRDefault="00EE0047" w:rsidP="00EE0047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4 predictors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4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ity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iber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 xml:space="preserve">(house.fit4) </w:t>
      </w:r>
      <w:r w:rsidRPr="005B2C26">
        <w:rPr>
          <w:rStyle w:val="CommentTok"/>
          <w:rFonts w:ascii="Times New Roman" w:hAnsi="Times New Roman" w:cs="Times New Roman"/>
        </w:rPr>
        <w:t>#9783831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City + Fiber,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4061.6   -2997.2      -4.2    3009.2   14020.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17865.211     18.748   952.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11526.007     12.889   894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14989.394     12.148  1233.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3491.541      7.442   469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11738.342     12.148   966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(Dispersion parameter for gaussian family taken to be 1844672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7.3309e+13  on 499983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9.2230e+12  on 499979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97838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.fit4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fit4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house.k10.fit4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</w:t>
      </w:r>
      <w:r w:rsidRPr="005B2C26">
        <w:rPr>
          <w:rStyle w:val="CommentTok"/>
          <w:rFonts w:ascii="Times New Roman" w:hAnsi="Times New Roman" w:cs="Times New Roman"/>
        </w:rPr>
        <w:t># 18446855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18446975 18446952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CommentTok"/>
          <w:rFonts w:ascii="Times New Roman" w:hAnsi="Times New Roman" w:cs="Times New Roman"/>
        </w:rPr>
        <w:t>#checking r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house.fit4.l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ity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iber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 xml:space="preserve">(house.fit4.lm) </w:t>
      </w:r>
      <w:r w:rsidRPr="005B2C26">
        <w:rPr>
          <w:rStyle w:val="CommentTok"/>
          <w:rFonts w:ascii="Times New Roman" w:hAnsi="Times New Roman" w:cs="Times New Roman"/>
        </w:rPr>
        <w:t># 0.8742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City + Fiber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4061.6  -2997.2     -4.2   3009.2  14020.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17865.211     18.748   952.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11526.007     12.889   894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14989.394     12.148  1233.9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3491.541      7.442   469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11738.342     12.148   966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4295 on 499979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Multiple R-squared:  0.8742, Adjusted R-squared</w:t>
      </w:r>
      <w:r w:rsidRPr="00DE0851">
        <w:rPr>
          <w:rStyle w:val="VerbatimChar"/>
          <w:rFonts w:ascii="Times New Roman" w:hAnsi="Times New Roman" w:cs="Times New Roman"/>
          <w:highlight w:val="yellow"/>
        </w:rPr>
        <w:t>:  0.8742</w:t>
      </w:r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8.685e+05 on 4 and 499979 DF,  p-value: &lt; 2.2e-16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5 predictors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5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ity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iber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`</w:t>
      </w:r>
      <w:r w:rsidRPr="005B2C26">
        <w:rPr>
          <w:rStyle w:val="DataTypeTok"/>
          <w:rFonts w:ascii="Times New Roman" w:hAnsi="Times New Roman" w:cs="Times New Roman"/>
        </w:rPr>
        <w:t>Glass Doors</w:t>
      </w:r>
      <w:r w:rsidRPr="005B2C26">
        <w:rPr>
          <w:rStyle w:val="StringTok"/>
          <w:rFonts w:ascii="Times New Roman" w:hAnsi="Times New Roman" w:cs="Times New Roman"/>
        </w:rPr>
        <w:t>`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 xml:space="preserve">(house.fit5) </w:t>
      </w:r>
      <w:r w:rsidRPr="005B2C26">
        <w:rPr>
          <w:rStyle w:val="CommentTok"/>
          <w:rFonts w:ascii="Times New Roman" w:hAnsi="Times New Roman" w:cs="Times New Roman"/>
        </w:rPr>
        <w:t>#9628934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City + Fiber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`Glass Doors`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 1Q    Median        3Q 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1849.7   -2573.4       7.6    2569.7   11835.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15647.064     16.880   927.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1528.115     11.039  1044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4989.557     10.405  1440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3489.575      6.374   547.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11748.531     10.405  112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4433.692     10.405   426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1353232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7.3309e+13  on 499983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6.7659e+12  on 499978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96289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.fit5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fit5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house.k10.fit5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</w:t>
      </w:r>
      <w:r w:rsidRPr="005B2C26">
        <w:rPr>
          <w:rStyle w:val="CommentTok"/>
          <w:rFonts w:ascii="Times New Roman" w:hAnsi="Times New Roman" w:cs="Times New Roman"/>
        </w:rPr>
        <w:t># 13532564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13532487 13532470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CommentTok"/>
          <w:rFonts w:ascii="Times New Roman" w:hAnsi="Times New Roman" w:cs="Times New Roman"/>
        </w:rPr>
        <w:t>#checking r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house.fit5.l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ity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iber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`</w:t>
      </w:r>
      <w:r w:rsidRPr="005B2C26">
        <w:rPr>
          <w:rStyle w:val="DataTypeTok"/>
          <w:rFonts w:ascii="Times New Roman" w:hAnsi="Times New Roman" w:cs="Times New Roman"/>
        </w:rPr>
        <w:t>Glass Doors</w:t>
      </w:r>
      <w:r w:rsidRPr="005B2C26">
        <w:rPr>
          <w:rStyle w:val="StringTok"/>
          <w:rFonts w:ascii="Times New Roman" w:hAnsi="Times New Roman" w:cs="Times New Roman"/>
        </w:rPr>
        <w:t>`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 xml:space="preserve">(house.fit5.lm) </w:t>
      </w:r>
      <w:r w:rsidRPr="005B2C26">
        <w:rPr>
          <w:rStyle w:val="CommentTok"/>
          <w:rFonts w:ascii="Times New Roman" w:hAnsi="Times New Roman" w:cs="Times New Roman"/>
        </w:rPr>
        <w:t># 0.9077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City + Fiber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`Glass Doors`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11849.7  -2573.4      7.6   2569.7  11835.7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15647.064     16.880   927.0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11528.115     11.039  1044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4989.557     10.405  1440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3489.575      6.374   547.5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11748.531     10.405  112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4433.692     10.405   426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3679 on 499978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9077, Adjusted R-squared:  0.9077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9.835e+05 on 5 and 499978 DF,  p-value: &lt; 2.2e-16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lastRenderedPageBreak/>
        <w:t>6 predictors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fit6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ian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ity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iber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`</w:t>
      </w:r>
      <w:r w:rsidRPr="005B2C26">
        <w:rPr>
          <w:rStyle w:val="DataTypeTok"/>
          <w:rFonts w:ascii="Times New Roman" w:hAnsi="Times New Roman" w:cs="Times New Roman"/>
        </w:rPr>
        <w:t>Glass Doors</w:t>
      </w:r>
      <w:r w:rsidRPr="005B2C26">
        <w:rPr>
          <w:rStyle w:val="StringTok"/>
          <w:rFonts w:ascii="Times New Roman" w:hAnsi="Times New Roman" w:cs="Times New Roman"/>
        </w:rPr>
        <w:t>`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 xml:space="preserve">(house.fit6) </w:t>
      </w:r>
      <w:r w:rsidRPr="005B2C26">
        <w:rPr>
          <w:rStyle w:val="CommentTok"/>
          <w:rFonts w:ascii="Times New Roman" w:hAnsi="Times New Roman" w:cs="Times New Roman"/>
        </w:rPr>
        <w:t>#9445048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City + Fiber + `Glass Doors`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Min       1Q   Median       3Q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9370.3  -2152.8      0.8   2147.3   9351.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18145.883     15.012  1208.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9023.390     10.611   850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4997.261     10.600  -471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4991.108      8.657  1731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3491.752      5.303   658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11749.548      8.657  1357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4434.231      8.657   512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936795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7.3309e+13  on 499983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4.6838e+12  on 499977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944504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house.k10.fit6.er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v.gl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,</w:t>
      </w:r>
      <w:r w:rsidRPr="005B2C26">
        <w:rPr>
          <w:rStyle w:val="DataTypeTok"/>
          <w:rFonts w:ascii="Times New Roman" w:hAnsi="Times New Roman" w:cs="Times New Roman"/>
        </w:rPr>
        <w:t>glmfit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house.fit6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house.k10.fit6.err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elta</w:t>
      </w:r>
      <w:r w:rsidRPr="005B2C26">
        <w:rPr>
          <w:rStyle w:val="CommentTok"/>
          <w:rFonts w:ascii="Times New Roman" w:hAnsi="Times New Roman" w:cs="Times New Roman"/>
        </w:rPr>
        <w:t># 9368131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9368083 9368069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CommentTok"/>
          <w:rFonts w:ascii="Times New Roman" w:hAnsi="Times New Roman" w:cs="Times New Roman"/>
        </w:rPr>
        <w:t>#checking r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house.fit6.l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l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Prices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White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ian_Marb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loors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City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Fiber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`</w:t>
      </w:r>
      <w:r w:rsidRPr="005B2C26">
        <w:rPr>
          <w:rStyle w:val="DataTypeTok"/>
          <w:rFonts w:ascii="Times New Roman" w:hAnsi="Times New Roman" w:cs="Times New Roman"/>
        </w:rPr>
        <w:t>Glass Doors</w:t>
      </w:r>
      <w:r w:rsidRPr="005B2C26">
        <w:rPr>
          <w:rStyle w:val="StringTok"/>
          <w:rFonts w:ascii="Times New Roman" w:hAnsi="Times New Roman" w:cs="Times New Roman"/>
        </w:rPr>
        <w:t>`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chous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 xml:space="preserve">(house.fit6.lm) </w:t>
      </w:r>
      <w:r w:rsidRPr="005B2C26">
        <w:rPr>
          <w:rStyle w:val="CommentTok"/>
          <w:rFonts w:ascii="Times New Roman" w:hAnsi="Times New Roman" w:cs="Times New Roman"/>
        </w:rPr>
        <w:t># 0.9361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Floors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City + Fiber + `Glass Doors`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-9370.3 -2152.8     0.8  2147.3  9351.6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stimate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18145.883     15.012  1208.8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9023.390     10.611   850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4997.261     10.600  -471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4991.108      8.657  1731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3491.752      5.303   658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11749.548      8.657  1357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4434.231      8.657   512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standard error: 3061 on 499977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9361, Adjusted R-squared:  </w:t>
      </w:r>
      <w:r w:rsidRPr="00DE0851">
        <w:rPr>
          <w:rStyle w:val="VerbatimChar"/>
          <w:rFonts w:ascii="Times New Roman" w:hAnsi="Times New Roman" w:cs="Times New Roman"/>
          <w:highlight w:val="yellow"/>
        </w:rPr>
        <w:t>0.9361</w:t>
      </w:r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1.221e+06 on 6 and 499977 DF,  p-value: &lt; 2.2e-16</w:t>
      </w:r>
    </w:p>
    <w:p w:rsidR="00EE0047" w:rsidRPr="005B2C26" w:rsidRDefault="00EE0047" w:rsidP="00EE0047">
      <w:pPr>
        <w:pStyle w:val="Heading4"/>
        <w:rPr>
          <w:rFonts w:ascii="Times New Roman" w:hAnsi="Times New Roman" w:cs="Times New Roman"/>
        </w:rPr>
      </w:pPr>
      <w:bookmarkStart w:id="88" w:name="best-model-performance-is-house.fit2"/>
      <w:r w:rsidRPr="005B2C26">
        <w:rPr>
          <w:rFonts w:ascii="Times New Roman" w:hAnsi="Times New Roman" w:cs="Times New Roman"/>
        </w:rPr>
        <w:t>3) Best model performance is house.fit2</w:t>
      </w:r>
      <w:bookmarkEnd w:id="88"/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a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mf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2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g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Area + Baths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Floors + City + Fiber + `Glass Doors`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Deviance Residuals: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Min       1Q   Median       3Q      Max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3769.7  -1254.9     -4.7   1245.7   3761.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Estimate 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11265.35304    10.91311  1032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  24.98769     0.03434   727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 1247.61897     1.74349   715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9000.64343     6.04412  1489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5005.84224     6.03795  -82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4997.32899     4.93130  3041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3501.43505     3.02091  115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11751.93391     4.93132  2383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4444.83567     4.93131   901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ispersion parameter for gaussian family taken to be 303959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ull deviance: 7.3309e+13  on 499983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 deviance: 1.5197e+12  on 499975 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IC: 888228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Fisher Scoring iterations: 2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house.fit2.lm)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l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formula = Prices ~ ., data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house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Residual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3769.7 -1254.9    -4.7  1245.7  3761.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efficient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Estimate  Std. Error t value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(&gt;|t|)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Intercept)   11265.35304    10.91311  1032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rea             24.98769     0.03434   727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Baths          1247.61897     1.74349   715.6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White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9000.64343     6.04412  1489.2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Indian_Marbe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-5005.84224     6.03795  -82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loors        14997.32899     4.93130  3041.3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ity           3501.43505     3.02091  1159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iber         11751.93391     4.93132  2383.1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`Glass Doors`  4444.83567     4.93131   901.4   &lt;2e-16 ***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--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ignif</w:t>
      </w:r>
      <w:proofErr w:type="spellEnd"/>
      <w:r w:rsidRPr="005B2C26">
        <w:rPr>
          <w:rStyle w:val="VerbatimChar"/>
          <w:rFonts w:ascii="Times New Roman" w:hAnsi="Times New Roman" w:cs="Times New Roman"/>
        </w:rPr>
        <w:t>. codes:  0 '***' 0.001 '**' 0.01 '*' 0.05 '.' 0.1 ' '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Residual standard error: </w:t>
      </w:r>
      <w:r w:rsidRPr="00DE0851">
        <w:rPr>
          <w:rStyle w:val="VerbatimChar"/>
          <w:rFonts w:ascii="Times New Roman" w:hAnsi="Times New Roman" w:cs="Times New Roman"/>
          <w:highlight w:val="yellow"/>
        </w:rPr>
        <w:t>1743</w:t>
      </w:r>
      <w:r w:rsidRPr="005B2C26">
        <w:rPr>
          <w:rStyle w:val="VerbatimChar"/>
          <w:rFonts w:ascii="Times New Roman" w:hAnsi="Times New Roman" w:cs="Times New Roman"/>
        </w:rPr>
        <w:t xml:space="preserve"> on 499975 degrees of freedom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Multiple R-squared:  0.9793, Adjusted R-squared:  </w:t>
      </w:r>
      <w:r w:rsidRPr="00DE0851">
        <w:rPr>
          <w:rStyle w:val="VerbatimChar"/>
          <w:rFonts w:ascii="Times New Roman" w:hAnsi="Times New Roman" w:cs="Times New Roman"/>
          <w:highlight w:val="yellow"/>
        </w:rPr>
        <w:t>0.9793</w:t>
      </w:r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F-statistic: 2.952e+06 on 8 and 499975 DF,  p-value: &lt; 2.2e-16</w:t>
      </w:r>
    </w:p>
    <w:p w:rsidR="00EE0047" w:rsidRPr="005B2C26" w:rsidRDefault="00EE0047" w:rsidP="00EE0047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lot</w:t>
      </w:r>
      <w:r w:rsidRPr="005B2C26">
        <w:rPr>
          <w:rStyle w:val="NormalTok"/>
          <w:rFonts w:ascii="Times New Roman" w:hAnsi="Times New Roman" w:cs="Times New Roman"/>
        </w:rPr>
        <w:t>(house.fit2)</w:t>
      </w:r>
    </w:p>
    <w:p w:rsidR="00EE0047" w:rsidRPr="005B2C26" w:rsidRDefault="00EE0047" w:rsidP="00EE0047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9DEEF99" wp14:editId="289AA24A">
            <wp:extent cx="5334000" cy="4267200"/>
            <wp:effectExtent l="0" t="0" r="0" b="0"/>
            <wp:docPr id="22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5_house_Notebook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0047" w:rsidRPr="005B2C26" w:rsidRDefault="00EE0047">
      <w:pPr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br w:type="page"/>
      </w:r>
    </w:p>
    <w:p w:rsidR="007E4409" w:rsidRPr="005B2C26" w:rsidRDefault="007E4409" w:rsidP="005B2C26">
      <w:pPr>
        <w:pStyle w:val="Heading1"/>
      </w:pPr>
      <w:bookmarkStart w:id="89" w:name="_Toc39369047"/>
      <w:r w:rsidRPr="005B2C26">
        <w:lastRenderedPageBreak/>
        <w:t>Appendix 3 - Customer’s decision to open a term deposit account</w:t>
      </w:r>
      <w:bookmarkEnd w:id="89"/>
    </w:p>
    <w:p w:rsidR="007E4409" w:rsidRPr="005B2C26" w:rsidRDefault="007E4409" w:rsidP="007E4409">
      <w:pPr>
        <w:pStyle w:val="Heading2"/>
        <w:rPr>
          <w:rFonts w:ascii="Times New Roman" w:hAnsi="Times New Roman" w:cs="Times New Roman"/>
        </w:rPr>
      </w:pPr>
      <w:bookmarkStart w:id="90" w:name="part-1---knn-model"/>
      <w:bookmarkStart w:id="91" w:name="_Toc39257125"/>
      <w:bookmarkStart w:id="92" w:name="_Toc39369048"/>
      <w:r w:rsidRPr="005B2C26">
        <w:rPr>
          <w:rFonts w:ascii="Times New Roman" w:hAnsi="Times New Roman" w:cs="Times New Roman"/>
        </w:rPr>
        <w:t>Part 1 - KNN Model</w:t>
      </w:r>
      <w:bookmarkEnd w:id="90"/>
      <w:bookmarkEnd w:id="91"/>
      <w:bookmarkEnd w:id="92"/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93" w:name="_Toc39257126"/>
      <w:bookmarkStart w:id="94" w:name="_Toc39369049"/>
      <w:r w:rsidRPr="005B2C26">
        <w:rPr>
          <w:rFonts w:ascii="Times New Roman" w:hAnsi="Times New Roman" w:cs="Times New Roman"/>
        </w:rPr>
        <w:t>Step 1 : Collecting Data</w:t>
      </w:r>
      <w:bookmarkEnd w:id="93"/>
      <w:bookmarkEnd w:id="94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The data set is collected in CSV format from UCI.edu and below is the reference for the same.</w:t>
      </w:r>
    </w:p>
    <w:p w:rsidR="007E4409" w:rsidRPr="005B2C26" w:rsidRDefault="007E4409" w:rsidP="007E4409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S. Moro, P. Cortez, and P. Rita. (2014) A data-driven approach to </w:t>
      </w:r>
      <w:proofErr w:type="spellStart"/>
      <w:r w:rsidRPr="005B2C26">
        <w:rPr>
          <w:rFonts w:ascii="Times New Roman" w:hAnsi="Times New Roman" w:cs="Times New Roman"/>
        </w:rPr>
        <w:t>predictthe</w:t>
      </w:r>
      <w:proofErr w:type="spellEnd"/>
      <w:r w:rsidRPr="005B2C26">
        <w:rPr>
          <w:rFonts w:ascii="Times New Roman" w:hAnsi="Times New Roman" w:cs="Times New Roman"/>
        </w:rPr>
        <w:t xml:space="preserve"> success of bank telemarketing. Decision Support </w:t>
      </w:r>
      <w:proofErr w:type="gramStart"/>
      <w:r w:rsidRPr="005B2C26">
        <w:rPr>
          <w:rFonts w:ascii="Times New Roman" w:hAnsi="Times New Roman" w:cs="Times New Roman"/>
        </w:rPr>
        <w:t>Systems,.</w:t>
      </w:r>
      <w:proofErr w:type="gramEnd"/>
      <w:r w:rsidRPr="005B2C26">
        <w:rPr>
          <w:rFonts w:ascii="Times New Roman" w:hAnsi="Times New Roman" w:cs="Times New Roman"/>
        </w:rPr>
        <w:t xml:space="preserve"> [Online].Available: </w:t>
      </w:r>
      <w:hyperlink r:id="rId30">
        <w:r w:rsidRPr="005B2C26">
          <w:rPr>
            <w:rStyle w:val="Hyperlink"/>
            <w:rFonts w:ascii="Times New Roman" w:hAnsi="Times New Roman" w:cs="Times New Roman"/>
          </w:rPr>
          <w:t>https://archive.ics.uci.edu/ml/datasets/bank</w:t>
        </w:r>
      </w:hyperlink>
      <w:r w:rsidRPr="005B2C26">
        <w:rPr>
          <w:rFonts w:ascii="Times New Roman" w:hAnsi="Times New Roman" w:cs="Times New Roman"/>
        </w:rPr>
        <w:t xml:space="preserve"> marketing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95" w:name="_Toc39257127"/>
      <w:bookmarkStart w:id="96" w:name="_Toc39369050"/>
      <w:r w:rsidRPr="005B2C26">
        <w:rPr>
          <w:rFonts w:ascii="Times New Roman" w:hAnsi="Times New Roman" w:cs="Times New Roman"/>
        </w:rPr>
        <w:t>Step 2 : Exploring, preprocessing and cleaning the data</w:t>
      </w:r>
      <w:bookmarkEnd w:id="95"/>
      <w:bookmarkEnd w:id="96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imary setup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knitr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NormalTok"/>
          <w:rFonts w:ascii="Times New Roman" w:hAnsi="Times New Roman" w:cs="Times New Roman"/>
        </w:rPr>
        <w:t>opts_kni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KeywordTok"/>
          <w:rFonts w:ascii="Times New Roman" w:hAnsi="Times New Roman" w:cs="Times New Roman"/>
        </w:rPr>
        <w:t>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root.dir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/Users/</w:t>
      </w:r>
      <w:proofErr w:type="spellStart"/>
      <w:r w:rsidRPr="005B2C26">
        <w:rPr>
          <w:rStyle w:val="StringTok"/>
          <w:rFonts w:ascii="Times New Roman" w:hAnsi="Times New Roman" w:cs="Times New Roman"/>
        </w:rPr>
        <w:t>sobil</w:t>
      </w:r>
      <w:proofErr w:type="spellEnd"/>
      <w:r w:rsidRPr="005B2C26">
        <w:rPr>
          <w:rStyle w:val="StringTok"/>
          <w:rFonts w:ascii="Times New Roman" w:hAnsi="Times New Roman" w:cs="Times New Roman"/>
        </w:rPr>
        <w:t>/Documents/MSC/Sem 1/Data Mining &amp; Machine Learning/Project/Bank/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emov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s</w:t>
      </w:r>
      <w:r w:rsidRPr="005B2C26">
        <w:rPr>
          <w:rStyle w:val="NormalTok"/>
          <w:rFonts w:ascii="Times New Roman" w:hAnsi="Times New Roman" w:cs="Times New Roman"/>
        </w:rPr>
        <w:t>()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loading all the libraries required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gmodel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aret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lattic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ggplot2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dplyr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ttaching package: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plyr</w:t>
      </w:r>
      <w:proofErr w:type="spellEnd"/>
      <w:r w:rsidRPr="005B2C26">
        <w:rPr>
          <w:rStyle w:val="VerbatimChar"/>
          <w:rFonts w:ascii="Times New Roman" w:hAnsi="Times New Roman" w:cs="Times New Roman"/>
        </w:rPr>
        <w:t>'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s are masked from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ackage:stats</w:t>
      </w:r>
      <w:proofErr w:type="spellEnd"/>
      <w:r w:rsidRPr="005B2C26">
        <w:rPr>
          <w:rStyle w:val="VerbatimChar"/>
          <w:rFonts w:ascii="Times New Roman" w:hAnsi="Times New Roman" w:cs="Times New Roman"/>
        </w:rPr>
        <w:t>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filter, lag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s are masked from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ackage:bas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intersect,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etdiff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setequal</w:t>
      </w:r>
      <w:proofErr w:type="spellEnd"/>
      <w:r w:rsidRPr="005B2C26">
        <w:rPr>
          <w:rStyle w:val="VerbatimChar"/>
          <w:rFonts w:ascii="Times New Roman" w:hAnsi="Times New Roman" w:cs="Times New Roman"/>
        </w:rPr>
        <w:t>, union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lass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fastDummie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1) reading the raw csv fil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read.csv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bank-additional-full.csv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sep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;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2) exploratory analysis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tructure of the bank data fram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lastRenderedPageBreak/>
        <w:t>str</w:t>
      </w:r>
      <w:r w:rsidRPr="005B2C26">
        <w:rPr>
          <w:rStyle w:val="NormalTok"/>
          <w:rFonts w:ascii="Times New Roman" w:hAnsi="Times New Roman" w:cs="Times New Roman"/>
        </w:rPr>
        <w:t>(bank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 41188 obs. of  21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age           : int  56 57 37 40 56 45 59 41 24 25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job           : Factor w/ 1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dmin.","blue</w:t>
      </w:r>
      <w:proofErr w:type="spellEnd"/>
      <w:r w:rsidRPr="005B2C26">
        <w:rPr>
          <w:rStyle w:val="VerbatimChar"/>
          <w:rFonts w:ascii="Times New Roman" w:hAnsi="Times New Roman" w:cs="Times New Roman"/>
        </w:rPr>
        <w:t>-collar",..: 4 8 8 1 8 8 1 2 10 8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arital       : Factor w/ 4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ivorced","married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ducation     : Factor w/ 8 levels "basic.4y","basic.6y",..: 1 4 4 2 4 3 6 8 6 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efault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2 1 1 1 2 1 2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housing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3 1 1 1 1 1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loan   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1 1 3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ontact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ellular","telephone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onth         : Factor w/ 10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ec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7 7 7 7 7 7 7 7 7 7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Factor w/ 5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ri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mon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thu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uration      : int  261 149 226 151 307 198 139 217 380 5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ampaign      : int 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: int  999 999 999 999 999 999 999 999 999 999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evious   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ilure","nonexistent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 num  1.1 1.1 1.1 1.1 1.1 1.1 1.1 1.1 1.1 1.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>: num  94 94 94 94 9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: num  -36.4 -36.4 -36.4 -36.4 -36.4 -36.4 -36.4 -36.4 -36.4 -36.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uribor3m     : num  4.86 4.86 4.86 4.86 4.86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num  5191 5191 5191 5191 519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y      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yes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1 1 1 1 1 1 1 1 1 1 ...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ummary of the bank data fram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bank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     job            marital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17.00   admin.     :10422   divorced: 461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32.00   blue-collar: 9254   married :249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38.00   technician : 6743   </w:t>
      </w:r>
      <w:proofErr w:type="gramStart"/>
      <w:r w:rsidRPr="005B2C26">
        <w:rPr>
          <w:rStyle w:val="VerbatimChar"/>
          <w:rFonts w:ascii="Times New Roman" w:hAnsi="Times New Roman" w:cs="Times New Roman"/>
        </w:rPr>
        <w:t>single</w:t>
      </w:r>
      <w:proofErr w:type="gramEnd"/>
      <w:r w:rsidRPr="005B2C26">
        <w:rPr>
          <w:rStyle w:val="VerbatimChar"/>
          <w:rFonts w:ascii="Times New Roman" w:hAnsi="Times New Roman" w:cs="Times New Roman"/>
        </w:rPr>
        <w:t xml:space="preserve">  :1156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40.02   services   : 3969   unknown :   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47.00   management : 2924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98.00   retired    : 1720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(Other)    : 6156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ducation        default         housing           loan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university.degre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12168   no     :32588   no     :18622   no     :339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high.schoo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: 9515   unknown: 8597   unknown:  990   unknown:  99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9y           : 6045   yes    :    3   yes    :21576   yes    : 624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ofessional.cour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: 5243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4y           : 4176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6y           : 2292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            : 1749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contact          month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duration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cellular :26144   may    :13769   fri:7827    Min.   :   0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telephone:15044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7174   mon:8514    1st Qu.: 102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6178   thu:8623    Median : 180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5318   tue:8090    Mean   : 258.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v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4101   wed:8134    3rd Qu.: 319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2632               Max.   :4918.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(Other): 2016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campaign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previous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 1.000   Min.   :  0.0   Min.   :0.000   failure    : 425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 1.000   1st Qu.:999.0   1st Qu.:0.000   nonexistent:3556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2.000   Median :999.0   Median :0.000   success    : 137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2.568   Mean   :962.5   Mean   :0.173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3.000   3rd Qu.:999.0   3rd Qu.:0.000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56.000   Max.   :999.0   Max.   :7.000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euribor3m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3.40000   Min.   :92.20   Min.   :-50.8   Min.   :0.63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1.80000   1st Qu.:93.08   1st Qu.:-42.7   1st Qu.:1.34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1.10000   Median :93.75   Median :-41.8   Median :4.85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8189   Mean   :93.58   Mean   :-40.5   Mean   :3.62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1.40000   3rd Qu.:93.99   3rd Qu.:-36.4   3rd Qu.:4.96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 1.40000   Max.   :94.77   Max.   :-26.9   Max.   :5.04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4964   no :3654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5099   yes: 464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5191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5167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5228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5228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hecking the overall distribution of prediction/ target </w:t>
      </w:r>
      <w:proofErr w:type="spellStart"/>
      <w:r w:rsidRPr="005B2C26">
        <w:rPr>
          <w:rFonts w:ascii="Times New Roman" w:hAnsi="Times New Roman" w:cs="Times New Roman"/>
        </w:rPr>
        <w:t>charcterstics</w:t>
      </w:r>
      <w:proofErr w:type="spellEnd"/>
      <w:r w:rsidRPr="005B2C26">
        <w:rPr>
          <w:rFonts w:ascii="Times New Roman" w:hAnsi="Times New Roman" w:cs="Times New Roman"/>
        </w:rPr>
        <w:t>/featur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gmodels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rossTab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Cell Content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              N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N / Table Total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Total Observations in Table:  4118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   no |       yes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36548 |      4640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0.887 |     0.113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lastRenderedPageBreak/>
        <w:t>converting the target feature into factor with adding labels for more information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factor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lev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yes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no"</w:t>
      </w:r>
      <w:r w:rsidRPr="005B2C26">
        <w:rPr>
          <w:rStyle w:val="NormalTok"/>
          <w:rFonts w:ascii="Times New Roman" w:hAnsi="Times New Roman" w:cs="Times New Roman"/>
        </w:rPr>
        <w:t xml:space="preserve">), </w:t>
      </w:r>
      <w:r w:rsidRPr="005B2C26">
        <w:rPr>
          <w:rStyle w:val="DataTypeTok"/>
          <w:rFonts w:ascii="Times New Roman" w:hAnsi="Times New Roman" w:cs="Times New Roman"/>
        </w:rPr>
        <w:t>lab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Yes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No"</w:t>
      </w:r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heking</w:t>
      </w:r>
      <w:proofErr w:type="spellEnd"/>
      <w:r w:rsidRPr="005B2C26">
        <w:rPr>
          <w:rFonts w:ascii="Times New Roman" w:hAnsi="Times New Roman" w:cs="Times New Roman"/>
        </w:rPr>
        <w:t xml:space="preserve"> NA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apply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X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,</w:t>
      </w:r>
      <w:r w:rsidRPr="005B2C26">
        <w:rPr>
          <w:rStyle w:val="DataTypeTok"/>
          <w:rFonts w:ascii="Times New Roman" w:hAnsi="Times New Roman" w:cs="Times New Roman"/>
        </w:rPr>
        <w:t>MARGIN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FU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ControlFlowTok"/>
          <w:rFonts w:ascii="Times New Roman" w:hAnsi="Times New Roman" w:cs="Times New Roman"/>
        </w:rPr>
        <w:t>function</w:t>
      </w:r>
      <w:r w:rsidRPr="005B2C26">
        <w:rPr>
          <w:rStyle w:val="NormalTok"/>
          <w:rFonts w:ascii="Times New Roman" w:hAnsi="Times New Roman" w:cs="Times New Roman"/>
        </w:rPr>
        <w:t xml:space="preserve">(col) </w:t>
      </w:r>
      <w:r w:rsidRPr="005B2C26">
        <w:rPr>
          <w:rStyle w:val="KeywordTok"/>
          <w:rFonts w:ascii="Times New Roman" w:hAnsi="Times New Roman" w:cs="Times New Roman"/>
        </w:rPr>
        <w:t>any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is.na</w:t>
      </w:r>
      <w:r w:rsidRPr="005B2C26">
        <w:rPr>
          <w:rStyle w:val="NormalTok"/>
          <w:rFonts w:ascii="Times New Roman" w:hAnsi="Times New Roman" w:cs="Times New Roman"/>
        </w:rPr>
        <w:t xml:space="preserve">(col))) </w:t>
      </w:r>
      <w:r w:rsidRPr="005B2C26">
        <w:rPr>
          <w:rStyle w:val="CommentTok"/>
          <w:rFonts w:ascii="Times New Roman" w:hAnsi="Times New Roman" w:cs="Times New Roman"/>
        </w:rPr>
        <w:t># no NA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     age            job        marital      education        default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FALSE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housing           loan        contact          month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FALSE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duration       campaign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previous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FALSE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euribor3m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FALSE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L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y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FALSE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97" w:name="step-3.1---data-transformation-preparati"/>
      <w:bookmarkStart w:id="98" w:name="_Toc39257128"/>
      <w:bookmarkStart w:id="99" w:name="_Toc39369051"/>
      <w:r w:rsidRPr="005B2C26">
        <w:rPr>
          <w:rFonts w:ascii="Times New Roman" w:hAnsi="Times New Roman" w:cs="Times New Roman"/>
        </w:rPr>
        <w:t>Step 3.1 - Data transformation &amp; preparation - Normalizing the data with custom function</w:t>
      </w:r>
      <w:bookmarkEnd w:id="97"/>
      <w:bookmarkEnd w:id="98"/>
      <w:bookmarkEnd w:id="99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normalizing the data to standardize range of values of various </w:t>
      </w:r>
      <w:proofErr w:type="spellStart"/>
      <w:r w:rsidRPr="005B2C26">
        <w:rPr>
          <w:rFonts w:ascii="Times New Roman" w:hAnsi="Times New Roman" w:cs="Times New Roman"/>
        </w:rPr>
        <w:t>characterstics</w:t>
      </w:r>
      <w:proofErr w:type="spellEnd"/>
      <w:r w:rsidRPr="005B2C26">
        <w:rPr>
          <w:rFonts w:ascii="Times New Roman" w:hAnsi="Times New Roman" w:cs="Times New Roman"/>
        </w:rPr>
        <w:t xml:space="preserve"> #### 1) creating normalized method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no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ControlFlowTok"/>
          <w:rFonts w:ascii="Times New Roman" w:hAnsi="Times New Roman" w:cs="Times New Roman"/>
        </w:rPr>
        <w:t>function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val</w:t>
      </w:r>
      <w:proofErr w:type="spellEnd"/>
      <w:r w:rsidRPr="005B2C26">
        <w:rPr>
          <w:rStyle w:val="NormalTok"/>
          <w:rFonts w:ascii="Times New Roman" w:hAnsi="Times New Roman" w:cs="Times New Roman"/>
        </w:rPr>
        <w:t>) {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return</w:t>
      </w:r>
      <w:r w:rsidRPr="005B2C26">
        <w:rPr>
          <w:rStyle w:val="NormalTok"/>
          <w:rFonts w:ascii="Times New Roman" w:hAnsi="Times New Roman" w:cs="Times New Roman"/>
        </w:rPr>
        <w:t>((</w:t>
      </w:r>
      <w:proofErr w:type="spellStart"/>
      <w:r w:rsidRPr="005B2C26">
        <w:rPr>
          <w:rStyle w:val="NormalTok"/>
          <w:rFonts w:ascii="Times New Roman" w:hAnsi="Times New Roman" w:cs="Times New Roman"/>
        </w:rPr>
        <w:t>va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min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val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Style w:val="OperatorTok"/>
          <w:rFonts w:ascii="Times New Roman" w:hAnsi="Times New Roman" w:cs="Times New Roman"/>
        </w:rPr>
        <w:t>/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max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va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min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val</w:t>
      </w:r>
      <w:proofErr w:type="spellEnd"/>
      <w:r w:rsidRPr="005B2C26">
        <w:rPr>
          <w:rStyle w:val="NormalTok"/>
          <w:rFonts w:ascii="Times New Roman" w:hAnsi="Times New Roman" w:cs="Times New Roman"/>
        </w:rPr>
        <w:t>)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}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getting </w:t>
      </w:r>
      <w:proofErr w:type="spellStart"/>
      <w:r w:rsidRPr="005B2C26">
        <w:rPr>
          <w:rFonts w:ascii="Times New Roman" w:hAnsi="Times New Roman" w:cs="Times New Roman"/>
        </w:rPr>
        <w:t>normalised</w:t>
      </w:r>
      <w:proofErr w:type="spellEnd"/>
      <w:r w:rsidRPr="005B2C26">
        <w:rPr>
          <w:rFonts w:ascii="Times New Roman" w:hAnsi="Times New Roman" w:cs="Times New Roman"/>
        </w:rPr>
        <w:t xml:space="preserve"> variables in a data fram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as.data.fram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lapply</w:t>
      </w:r>
      <w:proofErr w:type="spellEnd"/>
      <w:r w:rsidRPr="005B2C26">
        <w:rPr>
          <w:rStyle w:val="NormalTok"/>
          <w:rFonts w:ascii="Times New Roman" w:hAnsi="Times New Roman" w:cs="Times New Roman"/>
        </w:rPr>
        <w:t>(bank[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3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4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6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7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8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9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0</w:t>
      </w:r>
      <w:r w:rsidRPr="005B2C26">
        <w:rPr>
          <w:rStyle w:val="NormalTok"/>
          <w:rFonts w:ascii="Times New Roman" w:hAnsi="Times New Roman" w:cs="Times New Roman"/>
        </w:rPr>
        <w:t>)], nor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duration          campaign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0   Min.   :0.00000   Min.   :0.00000   Min.   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1852   1st Qu.:0.02074   1st Qu.:0.00000   1st Qu.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2593   Median :0.03660   Median :0.01818   Median 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2842   Mean   :0.05252   Mean   :0.02850   Mean   :0.963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0.3704   3rd Qu.:0.06486   3rd Qu.:0.03636   3rd Qu.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.0000   Max.   :1.00000   Max.   :1.00000   Max.   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revious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00   Min.   :0.0000   Min.   :0.0000   Min.   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00000   1st Qu.:0.3333   1st Qu.:0.3406   1st Qu.:0.338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00000   Median :0.9375   Median :0.6033   Median :0.376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02471   Mean   :0.7254   Mean   :0.5357   Mean   :0.430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0.00000   3rd Qu.:1.0000   3rd Qu.:0.6988   3rd Qu.:0.602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.00000   Max.   :1.0000   Max.   :1.0000   Max.   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euribor3m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0   Min.   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1610   1st Qu.:0.512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9574   Median :0.859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Mean   :0.6772   Mean   :0.769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0.9810   3rd Qu.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Max.   :1.0000   Max.   :1.0000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2) creating a new df of only independent variables with </w:t>
      </w:r>
      <w:proofErr w:type="spellStart"/>
      <w:r w:rsidRPr="005B2C26">
        <w:rPr>
          <w:rFonts w:ascii="Times New Roman" w:hAnsi="Times New Roman" w:cs="Times New Roman"/>
        </w:rPr>
        <w:t>normalised</w:t>
      </w:r>
      <w:proofErr w:type="spellEnd"/>
      <w:r w:rsidRPr="005B2C26">
        <w:rPr>
          <w:rFonts w:ascii="Times New Roman" w:hAnsi="Times New Roman" w:cs="Times New Roman"/>
        </w:rPr>
        <w:t xml:space="preserve"> column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uratio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uration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      job            marital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0   admin.     :10422   divorced: 461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1852   blue-collar: 9254   married :249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2593   technician : 6743   </w:t>
      </w:r>
      <w:proofErr w:type="gramStart"/>
      <w:r w:rsidRPr="005B2C26">
        <w:rPr>
          <w:rStyle w:val="VerbatimChar"/>
          <w:rFonts w:ascii="Times New Roman" w:hAnsi="Times New Roman" w:cs="Times New Roman"/>
        </w:rPr>
        <w:t>single</w:t>
      </w:r>
      <w:proofErr w:type="gramEnd"/>
      <w:r w:rsidRPr="005B2C26">
        <w:rPr>
          <w:rStyle w:val="VerbatimChar"/>
          <w:rFonts w:ascii="Times New Roman" w:hAnsi="Times New Roman" w:cs="Times New Roman"/>
        </w:rPr>
        <w:t xml:space="preserve">  :1156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2842   services   : 3969   unknown :   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0.3704   management : 2924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.0000   retired    : 1720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(Other)    : 6156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ducation        default         housing           loan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university.degre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12168   no     :32588   no     :18622   no     :339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high.schoo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: 9515   unknown: 8597   unknown:  990   unknown:  99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9y           : 6045   yes    :    3   yes    :21576   yes    : 624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ofessional.cour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: 5243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4y           : 4176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6y           : 2292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            : 1749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contact          month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duration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cellular :26144   may    :13769   fri:7827    Min.   :0.0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telephone:15044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7174   mon:8514    1st Qu.:0.0207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6178   thu:8623    Median :0.0366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5318   tue:8090    Mean   :0.0525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v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4101   wed:8134    3rd Qu.:0.0648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2632               Max.   :1.0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(Other): 2016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campaign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previous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00   Min.   :0.0000   Min.   :0.00000   failure    : 425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00000   1st Qu.:1.0000   1st Qu.:0.00000   nonexistent:3556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01818   Median :1.0000   Median :0.00000   success    : 137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02850   Mean   :0.9634   Mean   :0.02471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0.03636   3rd Qu.:1.0000   3rd Qu.:0.00000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.00000   Max.   :1.0000   Max.   :1.00000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euribor3m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Min.   :0.0000   Min.   :0.0000   Min.   :0.0000   Min.   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3333   1st Qu.:0.3406   1st Qu.:0.3389   1st Qu.:0.161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9375   Median :0.6033   Median :0.3766   Median :0.957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7254   Mean   :0.5357   Mean   :0.4309   Mean   :0.677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1.0000   3rd Qu.:0.6988   3rd Qu.:0.6025   3rd Qu.:0.981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.0000   Max.   :1.0000   Max.   :1.0000   Max.   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0.512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0.859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0.769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3) creating dummy columns for categorical column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fastDummies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dummy_col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remove_first_dummy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TRUE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5B2C26">
        <w:rPr>
          <w:rStyle w:val="CommentTok"/>
          <w:rFonts w:ascii="Times New Roman" w:hAnsi="Times New Roman" w:cs="Times New Roman"/>
        </w:rPr>
        <w:t>remove_first_dummy</w:t>
      </w:r>
      <w:proofErr w:type="spellEnd"/>
      <w:r w:rsidRPr="005B2C26">
        <w:rPr>
          <w:rStyle w:val="CommentTok"/>
          <w:rFonts w:ascii="Times New Roman" w:hAnsi="Times New Roman" w:cs="Times New Roman"/>
        </w:rPr>
        <w:t xml:space="preserve"> = TRUE to avoid multi-collinearity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moving categorical columns from df (dummy are included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5</w:t>
      </w:r>
      <w:r w:rsidRPr="005B2C26">
        <w:rPr>
          <w:rStyle w:val="NormalTok"/>
          <w:rFonts w:ascii="Times New Roman" w:hAnsi="Times New Roman" w:cs="Times New Roman"/>
        </w:rPr>
        <w:t>)]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4) creating training and testing dataset from </w:t>
      </w:r>
      <w:proofErr w:type="spellStart"/>
      <w:r w:rsidRPr="005B2C26">
        <w:rPr>
          <w:rFonts w:ascii="Times New Roman" w:hAnsi="Times New Roman" w:cs="Times New Roman"/>
        </w:rPr>
        <w:t>exisitng</w:t>
      </w:r>
      <w:proofErr w:type="spellEnd"/>
      <w:r w:rsidRPr="005B2C26">
        <w:rPr>
          <w:rFonts w:ascii="Times New Roman" w:hAnsi="Times New Roman" w:cs="Times New Roman"/>
        </w:rPr>
        <w:t xml:space="preserve"> sampl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reateDataPartitio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p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FALSE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</w:t>
      </w:r>
      <w:proofErr w:type="spellStart"/>
      <w:r w:rsidRPr="005B2C26">
        <w:rPr>
          <w:rFonts w:ascii="Times New Roman" w:hAnsi="Times New Roman" w:cs="Times New Roman"/>
        </w:rPr>
        <w:t>lables</w:t>
      </w:r>
      <w:proofErr w:type="spellEnd"/>
      <w:r w:rsidRPr="005B2C26">
        <w:rPr>
          <w:rFonts w:ascii="Times New Roman" w:hAnsi="Times New Roman" w:cs="Times New Roman"/>
        </w:rPr>
        <w:t xml:space="preserve"> for test and training data set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indx,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indx,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00" w:name="_Toc39257129"/>
      <w:bookmarkStart w:id="101" w:name="_Toc39369052"/>
      <w:r w:rsidRPr="005B2C26">
        <w:rPr>
          <w:rFonts w:ascii="Times New Roman" w:hAnsi="Times New Roman" w:cs="Times New Roman"/>
        </w:rPr>
        <w:t>Step 4.1 : Training a model on the data - Normalizing the data with custom function</w:t>
      </w:r>
      <w:bookmarkEnd w:id="100"/>
      <w:bookmarkEnd w:id="101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using the </w:t>
      </w:r>
      <w:proofErr w:type="spellStart"/>
      <w:r w:rsidRPr="005B2C26">
        <w:rPr>
          <w:rFonts w:ascii="Times New Roman" w:hAnsi="Times New Roman" w:cs="Times New Roman"/>
        </w:rPr>
        <w:t>knn</w:t>
      </w:r>
      <w:proofErr w:type="spellEnd"/>
      <w:r w:rsidRPr="005B2C26">
        <w:rPr>
          <w:rFonts w:ascii="Times New Roman" w:hAnsi="Times New Roman" w:cs="Times New Roman"/>
        </w:rPr>
        <w:t xml:space="preserve"> method of class package with K value </w:t>
      </w:r>
      <w:proofErr w:type="spellStart"/>
      <w:r w:rsidRPr="005B2C26">
        <w:rPr>
          <w:rFonts w:ascii="Times New Roman" w:hAnsi="Times New Roman" w:cs="Times New Roman"/>
        </w:rPr>
        <w:t>equalent</w:t>
      </w:r>
      <w:proofErr w:type="spellEnd"/>
      <w:r w:rsidRPr="005B2C26">
        <w:rPr>
          <w:rFonts w:ascii="Times New Roman" w:hAnsi="Times New Roman" w:cs="Times New Roman"/>
        </w:rPr>
        <w:t xml:space="preserve"> to square root of total train observation &amp; odd number to eliminate tie vote issue for 2 factor classification i.e.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%&gt;%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length </w:t>
      </w:r>
      <w:r w:rsidRPr="005B2C26">
        <w:rPr>
          <w:rStyle w:val="OperatorTok"/>
          <w:rFonts w:ascii="Times New Roman" w:hAnsi="Times New Roman" w:cs="Times New Roman"/>
        </w:rPr>
        <w:t>%&gt;%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sqrt </w:t>
      </w:r>
      <w:r w:rsidRPr="005B2C26">
        <w:rPr>
          <w:rStyle w:val="OperatorTok"/>
          <w:rFonts w:ascii="Times New Roman" w:hAnsi="Times New Roman" w:cs="Times New Roman"/>
        </w:rPr>
        <w:t>%&gt;%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round </w:t>
      </w:r>
      <w:r w:rsidRPr="005B2C26">
        <w:rPr>
          <w:rStyle w:val="CommentTok"/>
          <w:rFonts w:ascii="Times New Roman" w:hAnsi="Times New Roman" w:cs="Times New Roman"/>
        </w:rPr>
        <w:t># 203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203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est_predic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03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02" w:name="step-5.1-evaluating-the-model---normaliz"/>
      <w:bookmarkStart w:id="103" w:name="_Toc39257130"/>
      <w:bookmarkStart w:id="104" w:name="_Toc39369053"/>
      <w:r w:rsidRPr="005B2C26">
        <w:rPr>
          <w:rFonts w:ascii="Times New Roman" w:hAnsi="Times New Roman" w:cs="Times New Roman"/>
        </w:rPr>
        <w:t>Step 5.1 : Evaluating the model - Normalizing the data with custom function</w:t>
      </w:r>
      <w:bookmarkEnd w:id="102"/>
      <w:bookmarkEnd w:id="103"/>
      <w:bookmarkEnd w:id="104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“Model 1 : k = 203”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43   3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85 727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0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38, 0.906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7.001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30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1540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95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8033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25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173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216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746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05" w:name="_Toc39257131"/>
      <w:bookmarkStart w:id="106" w:name="_Toc39369054"/>
      <w:r w:rsidRPr="005B2C26">
        <w:rPr>
          <w:rFonts w:ascii="Times New Roman" w:hAnsi="Times New Roman" w:cs="Times New Roman"/>
        </w:rPr>
        <w:t>Step 6.1 : Improving the model</w:t>
      </w:r>
      <w:bookmarkEnd w:id="105"/>
      <w:bookmarkEnd w:id="106"/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07" w:name="changing-k-values"/>
      <w:r w:rsidRPr="005B2C26">
        <w:rPr>
          <w:rFonts w:ascii="Times New Roman" w:hAnsi="Times New Roman" w:cs="Times New Roman"/>
        </w:rPr>
        <w:t>1) Changing k values</w:t>
      </w:r>
      <w:bookmarkEnd w:id="107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test_predict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5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Model 2 : k = 151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"Model 2 : k = 151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bank_test_predict2,</w:t>
      </w:r>
      <w:r w:rsidRPr="005B2C26">
        <w:rPr>
          <w:rStyle w:val="DataTypeTok"/>
          <w:rFonts w:ascii="Times New Roman" w:hAnsi="Times New Roman" w:cs="Times New Roman"/>
        </w:rPr>
        <w:t>referenc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44   4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84 726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29, 0.90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00188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29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15517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941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700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26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174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227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746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edict = 3 : k = 101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test_predict3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Model 3 : k = 101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"Model 3 : k = 101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bank_test_predict3,</w:t>
      </w:r>
      <w:r w:rsidRPr="005B2C26">
        <w:rPr>
          <w:rStyle w:val="DataTypeTok"/>
          <w:rFonts w:ascii="Times New Roman" w:hAnsi="Times New Roman" w:cs="Times New Roman"/>
        </w:rPr>
        <w:t>referenc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64   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64 726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1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52, 0.908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298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57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1767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938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846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48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199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253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852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lastRenderedPageBreak/>
        <w:t>bank_test_predict4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75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Model 4 : k = 75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"Model 4 : k = 75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bank_test_predict4,</w:t>
      </w:r>
      <w:r w:rsidRPr="005B2C26">
        <w:rPr>
          <w:rStyle w:val="DataTypeTok"/>
          <w:rFonts w:ascii="Times New Roman" w:hAnsi="Times New Roman" w:cs="Times New Roman"/>
        </w:rPr>
        <w:t>referenc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64   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64 726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1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49, 0.907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785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57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1767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935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772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48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199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256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851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test_predict5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5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Model 5 : k = 51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"Model 5 : k = 51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bank_test_predict5,</w:t>
      </w:r>
      <w:r w:rsidRPr="005B2C26">
        <w:rPr>
          <w:rStyle w:val="DataTypeTok"/>
          <w:rFonts w:ascii="Times New Roman" w:hAnsi="Times New Roman" w:cs="Times New Roman"/>
        </w:rPr>
        <w:t>referenc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73   5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55 725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2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54, 0.908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P-Value [Acc &gt; NIR] : 9.396e-0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67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1864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928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688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57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10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273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896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test_predict6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3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Model 6 : k = 31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"Model 6 : k = 31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bank_test_predict6,</w:t>
      </w:r>
      <w:r w:rsidRPr="005B2C26">
        <w:rPr>
          <w:rStyle w:val="DataTypeTok"/>
          <w:rFonts w:ascii="Times New Roman" w:hAnsi="Times New Roman" w:cs="Times New Roman"/>
        </w:rPr>
        <w:t>referenc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79   6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49 72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1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48, 0.907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2.088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721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1928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913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396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63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1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293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921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lastRenderedPageBreak/>
        <w:t>bank_test_predict7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Model 7 : k = 21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"Model 7 : k = 21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bank_test_predict7,</w:t>
      </w:r>
      <w:r w:rsidRPr="005B2C26">
        <w:rPr>
          <w:rStyle w:val="DataTypeTok"/>
          <w:rFonts w:ascii="Times New Roman" w:hAnsi="Times New Roman" w:cs="Times New Roman"/>
        </w:rPr>
        <w:t>referenc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93   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35 72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33, 0.906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001243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81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079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7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844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76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34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342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979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test_predict8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Model 8 : k = 11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"Model 8 : k = 11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bank_test_predict8,</w:t>
      </w:r>
      <w:r w:rsidRPr="005B2C26">
        <w:rPr>
          <w:rStyle w:val="DataTypeTok"/>
          <w:rFonts w:ascii="Times New Roman" w:hAnsi="Times New Roman" w:cs="Times New Roman"/>
        </w:rPr>
        <w:t>reference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19  1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09 717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81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14, 0.904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P-Value [Acc &gt; NIR] : 0.00089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99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359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2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275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101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65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423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091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n : k = 9 to 1 (only odd numbers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ntrolFlowTok"/>
          <w:rFonts w:ascii="Times New Roman" w:hAnsi="Times New Roman" w:cs="Times New Roman"/>
        </w:rPr>
        <w:t>while</w:t>
      </w:r>
      <w:r w:rsidRPr="005B2C26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&gt;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0</w:t>
      </w:r>
      <w:r w:rsidRPr="005B2C26">
        <w:rPr>
          <w:rStyle w:val="NormalTok"/>
          <w:rFonts w:ascii="Times New Roman" w:hAnsi="Times New Roman" w:cs="Times New Roman"/>
        </w:rPr>
        <w:t>) {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}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26  14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02 716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6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, 0.903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03164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30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4353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97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0428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1072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744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Detection Prevalence : 0.04540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1164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37  15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691 715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7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09, 0.904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0143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314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553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92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092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119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87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472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173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55  19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673 711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4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878, 0.9012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183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3201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e-1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747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Specificity : 0.9733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666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135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30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546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240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83  26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645 704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89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828, 0.896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249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327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2e-1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304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40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183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161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343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62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344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25  46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603 68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70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63, 0.877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Kappa : 0.306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2.392e-05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3502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365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4119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190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394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9579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4337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n : k = 19 to 13 (only odd numbers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ntrolFlowTok"/>
          <w:rFonts w:ascii="Times New Roman" w:hAnsi="Times New Roman" w:cs="Times New Roman"/>
        </w:rPr>
        <w:t>while</w:t>
      </w:r>
      <w:r w:rsidRPr="005B2C26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&gt;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1</w:t>
      </w:r>
      <w:r w:rsidRPr="005B2C26">
        <w:rPr>
          <w:rStyle w:val="NormalTok"/>
          <w:rFonts w:ascii="Times New Roman" w:hAnsi="Times New Roman" w:cs="Times New Roman"/>
        </w:rPr>
        <w:t>) {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}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02   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26 72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0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42, 0.9072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4.491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92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176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75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894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86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45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355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026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02  10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26 720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9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28, 0.905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002161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88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176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60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44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84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45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369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018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11  11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17 719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29, 0.90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00188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97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2737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49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573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94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56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3897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061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13  11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15 719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8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22, 0.905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004194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96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295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38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435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95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58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401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066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n : k = 29 to 23 (only odd numbers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ntrolFlowTok"/>
          <w:rFonts w:ascii="Times New Roman" w:hAnsi="Times New Roman" w:cs="Times New Roman"/>
        </w:rPr>
        <w:t>while</w:t>
      </w:r>
      <w:r w:rsidRPr="005B2C26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&gt;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) {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}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84   6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44 72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1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52, 0.908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298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78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1982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911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38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68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23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302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946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88   7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40 723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1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49, 0.907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785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81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025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902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258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72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2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314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964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89   7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39 723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11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44, 0.907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3.319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80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03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96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13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73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29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321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966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91   7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37 7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0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43, 0.907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3.864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82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05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91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074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74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Detection Rate : 0.0231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327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975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08" w:name="best-among-all-is-for-k-3"/>
      <w:r w:rsidRPr="005B2C26">
        <w:rPr>
          <w:rFonts w:ascii="Times New Roman" w:hAnsi="Times New Roman" w:cs="Times New Roman"/>
        </w:rPr>
        <w:t>2) Best among all is for K = 3</w:t>
      </w:r>
      <w:bookmarkEnd w:id="108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est_predict.b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.best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83  26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645 70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</w:t>
      </w:r>
      <w:r w:rsidRPr="00805184">
        <w:rPr>
          <w:rStyle w:val="VerbatimChar"/>
          <w:rFonts w:ascii="Times New Roman" w:hAnsi="Times New Roman" w:cs="Times New Roman"/>
          <w:highlight w:val="yellow"/>
        </w:rPr>
        <w:t>Accuracy : 0.8899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829, 0.896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238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Kappa : 0.3282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2e-1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Sensitivity : 0.30496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Specificity : 0.96415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192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161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343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61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345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09" w:name="step-3.2---data-transformation-preparati"/>
      <w:bookmarkStart w:id="110" w:name="_Toc39257132"/>
      <w:bookmarkStart w:id="111" w:name="_Toc39369055"/>
      <w:r w:rsidRPr="005B2C26">
        <w:rPr>
          <w:rFonts w:ascii="Times New Roman" w:hAnsi="Times New Roman" w:cs="Times New Roman"/>
        </w:rPr>
        <w:t>Step 3.2 - Data transformation &amp; preparation - Normalizing the data with inbuilt R function</w:t>
      </w:r>
      <w:bookmarkEnd w:id="109"/>
      <w:bookmarkEnd w:id="110"/>
      <w:bookmarkEnd w:id="111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doing the first 2 steps before transformation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ourc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/Users/</w:t>
      </w:r>
      <w:proofErr w:type="spellStart"/>
      <w:r w:rsidRPr="005B2C26">
        <w:rPr>
          <w:rStyle w:val="StringTok"/>
          <w:rFonts w:ascii="Times New Roman" w:hAnsi="Times New Roman" w:cs="Times New Roman"/>
        </w:rPr>
        <w:t>sobil</w:t>
      </w:r>
      <w:proofErr w:type="spellEnd"/>
      <w:r w:rsidRPr="005B2C26">
        <w:rPr>
          <w:rStyle w:val="StringTok"/>
          <w:rFonts w:ascii="Times New Roman" w:hAnsi="Times New Roman" w:cs="Times New Roman"/>
        </w:rPr>
        <w:t>/Documents/MSC/Sem 1/Data Mining &amp; Machine Learning/Project/Bank/</w:t>
      </w:r>
      <w:proofErr w:type="spellStart"/>
      <w:r w:rsidRPr="005B2C26">
        <w:rPr>
          <w:rStyle w:val="StringTok"/>
          <w:rFonts w:ascii="Times New Roman" w:hAnsi="Times New Roman" w:cs="Times New Roman"/>
        </w:rPr>
        <w:t>bank_import_primaryExplore.R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 41188 obs. of  21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age           : int  56 57 37 40 56 45 59 41 24 25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job           : Factor w/ 1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dmin.","blue</w:t>
      </w:r>
      <w:proofErr w:type="spellEnd"/>
      <w:r w:rsidRPr="005B2C26">
        <w:rPr>
          <w:rStyle w:val="VerbatimChar"/>
          <w:rFonts w:ascii="Times New Roman" w:hAnsi="Times New Roman" w:cs="Times New Roman"/>
        </w:rPr>
        <w:t>-collar",..: 4 8 8 1 8 8 1 2 10 8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arital       : Factor w/ 4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ivorced","married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 $ education     : Factor w/ 8 levels "basic.4y","basic.6y",..: 1 4 4 2 4 3 6 8 6 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efault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2 1 1 1 2 1 2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housing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3 1 1 1 1 1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loan   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1 1 3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ontact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ellular","telephone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onth         : Factor w/ 10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ec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7 7 7 7 7 7 7 7 7 7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Factor w/ 5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ri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mon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thu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uration      : int  261 149 226 151 307 198 139 217 380 5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ampaign      : int 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: int  999 999 999 999 999 999 999 999 999 999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evious   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ilure","nonexistent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 num  1.1 1.1 1.1 1.1 1.1 1.1 1.1 1.1 1.1 1.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>: num  94 94 94 94 9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: num  -36.4 -36.4 -36.4 -36.4 -36.4 -36.4 -36.4 -36.4 -36.4 -36.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uribor3m     : num  4.86 4.86 4.86 4.86 4.86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num  5191 5191 5191 5191 519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y      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yes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Cell Content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              N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N / Table Total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Total Observations in Table:  4118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   no |       yes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36548 |      4640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0.887 |     0.113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normalizing the data to standardize range of values of various </w:t>
      </w:r>
      <w:proofErr w:type="spellStart"/>
      <w:r w:rsidRPr="005B2C26">
        <w:rPr>
          <w:rFonts w:ascii="Times New Roman" w:hAnsi="Times New Roman" w:cs="Times New Roman"/>
        </w:rPr>
        <w:t>characterstics</w:t>
      </w:r>
      <w:proofErr w:type="spellEnd"/>
    </w:p>
    <w:p w:rsidR="007E4409" w:rsidRPr="005B2C26" w:rsidRDefault="007E4409" w:rsidP="007E4409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getting </w:t>
      </w:r>
      <w:proofErr w:type="spellStart"/>
      <w:r w:rsidRPr="005B2C26">
        <w:rPr>
          <w:rFonts w:ascii="Times New Roman" w:hAnsi="Times New Roman" w:cs="Times New Roman"/>
        </w:rPr>
        <w:t>normalised</w:t>
      </w:r>
      <w:proofErr w:type="spellEnd"/>
      <w:r w:rsidRPr="005B2C26">
        <w:rPr>
          <w:rFonts w:ascii="Times New Roman" w:hAnsi="Times New Roman" w:cs="Times New Roman"/>
        </w:rPr>
        <w:t xml:space="preserve"> variables in a data frame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12" w:name="normalization-using-scale-inbulit-r-meth"/>
      <w:r w:rsidRPr="005B2C26">
        <w:rPr>
          <w:rFonts w:ascii="Times New Roman" w:hAnsi="Times New Roman" w:cs="Times New Roman"/>
        </w:rPr>
        <w:t xml:space="preserve">1) Normalization using scale </w:t>
      </w:r>
      <w:proofErr w:type="spellStart"/>
      <w:r w:rsidRPr="005B2C26">
        <w:rPr>
          <w:rFonts w:ascii="Times New Roman" w:hAnsi="Times New Roman" w:cs="Times New Roman"/>
        </w:rPr>
        <w:t>inbulit</w:t>
      </w:r>
      <w:proofErr w:type="spellEnd"/>
      <w:r w:rsidRPr="005B2C26">
        <w:rPr>
          <w:rFonts w:ascii="Times New Roman" w:hAnsi="Times New Roman" w:cs="Times New Roman"/>
        </w:rPr>
        <w:t xml:space="preserve"> R method based upon using z score</w:t>
      </w:r>
      <w:bookmarkEnd w:id="112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as.data.fram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scale</w:t>
      </w:r>
      <w:r w:rsidRPr="005B2C26">
        <w:rPr>
          <w:rStyle w:val="NormalTok"/>
          <w:rFonts w:ascii="Times New Roman" w:hAnsi="Times New Roman" w:cs="Times New Roman"/>
        </w:rPr>
        <w:t>(bank[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3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4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6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7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8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9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0</w:t>
      </w:r>
      <w:r w:rsidRPr="005B2C26">
        <w:rPr>
          <w:rStyle w:val="NormalTok"/>
          <w:rFonts w:ascii="Times New Roman" w:hAnsi="Times New Roman" w:cs="Times New Roman"/>
        </w:rPr>
        <w:t>)]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 duration          campaign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2.2093   Min.   :-0.9962   Min.   :-0.5659   Min.   :-5.149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0.7700   1st Qu.:-0.6028   1st Qu.:-0.5659   1st Qu.: 0.19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Median :-0.1942   Median :-0.3019   Median :-0.2049   Median : 0.19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Mean   : 0.0000   Mean   : 0.0000 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0.6694   3rd Qu.: 0.2342   3rd Qu.: 0.1561   3rd Qu.: 0.19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 5.5632   Max.   :17.9718   Max.   :19.2896   Max.   : 0.19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revious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0.3495   Min.   :-2.2164   Min.   :-2.3749   Min.   :-2.224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0.3495   1st Qu.:-1.1979   1st Qu.:-0.8649   1st Qu.:-0.474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-0.3495   Median : 0.6481   Median : 0.2995   Median :-0.280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Mean   : 0.0000   Mean   : 0.0000 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-0.3495   3rd Qu.: 0.8391   3rd Qu.: 0.7227   3rd Qu.: 0.886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3.7948   Max.   : 0.8391   Max.   : 2.0581   Max.   : 2.939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euribor3m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1.7223   Min.   :-2.815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1.3130   1st Qu.:-0.940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0.7125   Median : 0.331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0.7724   3rd Qu.: 0.845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Max.   : 0.8208   Max.   : 0.8452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13" w:name="creating-a-new-df-of-only-independent-va"/>
      <w:r w:rsidRPr="005B2C26">
        <w:rPr>
          <w:rFonts w:ascii="Times New Roman" w:hAnsi="Times New Roman" w:cs="Times New Roman"/>
        </w:rPr>
        <w:t>2) creating a new df of only independent variables</w:t>
      </w:r>
      <w:bookmarkEnd w:id="113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uratio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uration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_con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       job            marital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2.2093   admin.     :10422   divorced: 461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0.7700   blue-collar: 9254   married :249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-0.1942   technician : 6743   single  :1156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services   : 3969   unknown :   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0.6694   management : 2924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 5.5632   retired    : 1720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(Other)    : 6156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ducation        default         housing           loan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university.degre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12168   no     :32588   no     :18622   no     :339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high.schoo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: 9515   unknown: 8597   unknown:  990   unknown:  99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9y           : 6045   yes    :    3   yes    :21576   yes    : 624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ofessional.cour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: 5243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4y           : 4176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6y           : 2292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            : 1749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contact          month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duration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cellular :26144   may    :13769   fri:7827    Min.   :-0.996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telephone:15044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7174   mon:8514    1st Qu.:-0.60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6178   thu:8623    Median :-0.301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5318   tue:8090  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v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4101   wed:8134    3rd Qu.: 0.234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2632               Max.   :17.971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(Other): 2016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campaign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  previous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0.5659   Min.   :-5.1494   Min.   :-0.3495   failure    : 425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0.5659   1st Qu.: 0.1954   1st Qu.:-0.3495   nonexistent:3556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-0.2049   Median : 0.1954   Median :-0.3495   success    : 137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Mean   : 0.0000   Mean   : 0.0000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0.1561   3rd Qu.: 0.1954   3rd Qu.:-0.3495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9.2896   Max.   : 0.1954   Max.   :13.7948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euribor3m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2.2164   Min.   :-2.3749   Min.   :-2.2249   Min.   :-1.722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1.1979   1st Qu.:-0.8649   1st Qu.:-0.4748   1st Qu.:-1.313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0.6481   Median : 0.2995   Median :-0.2803   Median : 0.712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Mean   : 0.0000   Mean   : 0.0000 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0.8391   3rd Qu.: 0.7227   3rd Qu.: 0.8864   3rd Qu.: 0.772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 0.8391   Max.   : 2.0581   Max.   : 2.9391   Max.   : 0.820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2.815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0.940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0.331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0.845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 0.845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14" w:name="creating-dummy-columns-for-categorical-c"/>
      <w:r w:rsidRPr="005B2C26">
        <w:rPr>
          <w:rFonts w:ascii="Times New Roman" w:hAnsi="Times New Roman" w:cs="Times New Roman"/>
        </w:rPr>
        <w:t>3) creating dummy columns for categorical columns</w:t>
      </w:r>
      <w:bookmarkEnd w:id="114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fastDummies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dummy_col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remove_first_dummy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TRUE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5B2C26">
        <w:rPr>
          <w:rStyle w:val="CommentTok"/>
          <w:rFonts w:ascii="Times New Roman" w:hAnsi="Times New Roman" w:cs="Times New Roman"/>
        </w:rPr>
        <w:t>remove_first_dummy</w:t>
      </w:r>
      <w:proofErr w:type="spellEnd"/>
      <w:r w:rsidRPr="005B2C26">
        <w:rPr>
          <w:rStyle w:val="CommentTok"/>
          <w:rFonts w:ascii="Times New Roman" w:hAnsi="Times New Roman" w:cs="Times New Roman"/>
        </w:rPr>
        <w:t xml:space="preserve"> = TRUE to avoid multi-collinearity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moving categorical columns from df (dummy are included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OperatorTok"/>
          <w:rFonts w:ascii="Times New Roman" w:hAnsi="Times New Roman" w:cs="Times New Roman"/>
        </w:rPr>
        <w:t>: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5</w:t>
      </w:r>
      <w:r w:rsidRPr="005B2C26">
        <w:rPr>
          <w:rStyle w:val="NormalTok"/>
          <w:rFonts w:ascii="Times New Roman" w:hAnsi="Times New Roman" w:cs="Times New Roman"/>
        </w:rPr>
        <w:t>)]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4) creating training and testing dataset from </w:t>
      </w:r>
      <w:proofErr w:type="spellStart"/>
      <w:r w:rsidRPr="005B2C26">
        <w:rPr>
          <w:rFonts w:ascii="Times New Roman" w:hAnsi="Times New Roman" w:cs="Times New Roman"/>
        </w:rPr>
        <w:t>exisitng</w:t>
      </w:r>
      <w:proofErr w:type="spellEnd"/>
      <w:r w:rsidRPr="005B2C26">
        <w:rPr>
          <w:rFonts w:ascii="Times New Roman" w:hAnsi="Times New Roman" w:cs="Times New Roman"/>
        </w:rPr>
        <w:t xml:space="preserve"> sampl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reateDataPartitio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p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FALSE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</w:t>
      </w:r>
      <w:proofErr w:type="spellStart"/>
      <w:r w:rsidRPr="005B2C26">
        <w:rPr>
          <w:rFonts w:ascii="Times New Roman" w:hAnsi="Times New Roman" w:cs="Times New Roman"/>
        </w:rPr>
        <w:t>lables</w:t>
      </w:r>
      <w:proofErr w:type="spellEnd"/>
      <w:r w:rsidRPr="005B2C26">
        <w:rPr>
          <w:rFonts w:ascii="Times New Roman" w:hAnsi="Times New Roman" w:cs="Times New Roman"/>
        </w:rPr>
        <w:t xml:space="preserve"> for test and training data set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indx,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indx,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15" w:name="_Toc39257133"/>
      <w:bookmarkStart w:id="116" w:name="_Toc39369056"/>
      <w:r w:rsidRPr="005B2C26">
        <w:rPr>
          <w:rFonts w:ascii="Times New Roman" w:hAnsi="Times New Roman" w:cs="Times New Roman"/>
        </w:rPr>
        <w:lastRenderedPageBreak/>
        <w:t>Step 4.2 : Training a model on the data - Normalizing the data with inbuilt R function</w:t>
      </w:r>
      <w:bookmarkEnd w:id="115"/>
      <w:bookmarkEnd w:id="116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using the </w:t>
      </w:r>
      <w:proofErr w:type="spellStart"/>
      <w:r w:rsidRPr="005B2C26">
        <w:rPr>
          <w:rFonts w:ascii="Times New Roman" w:hAnsi="Times New Roman" w:cs="Times New Roman"/>
        </w:rPr>
        <w:t>knn</w:t>
      </w:r>
      <w:proofErr w:type="spellEnd"/>
      <w:r w:rsidRPr="005B2C26">
        <w:rPr>
          <w:rFonts w:ascii="Times New Roman" w:hAnsi="Times New Roman" w:cs="Times New Roman"/>
        </w:rPr>
        <w:t xml:space="preserve"> method of class package with K odd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est_predic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51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17" w:name="step-5.2-evaluating-the-model---normaliz"/>
      <w:bookmarkStart w:id="118" w:name="_Toc39257134"/>
      <w:bookmarkStart w:id="119" w:name="_Toc39369057"/>
      <w:r w:rsidRPr="005B2C26">
        <w:rPr>
          <w:rFonts w:ascii="Times New Roman" w:hAnsi="Times New Roman" w:cs="Times New Roman"/>
        </w:rPr>
        <w:t>Step 5.2 : Evaluating the model - Normalizing the data with inbuilt R function</w:t>
      </w:r>
      <w:bookmarkEnd w:id="117"/>
      <w:bookmarkEnd w:id="118"/>
      <w:bookmarkEnd w:id="119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“Model 1 : k = 51”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65  15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63 715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3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72, 0.919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4.566e-1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2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3933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94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087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70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43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25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864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20" w:name="step-6.2-improving-the-model---normalizi"/>
      <w:bookmarkStart w:id="121" w:name="_Toc39257135"/>
      <w:bookmarkStart w:id="122" w:name="_Toc39369058"/>
      <w:r w:rsidRPr="005B2C26">
        <w:rPr>
          <w:rFonts w:ascii="Times New Roman" w:hAnsi="Times New Roman" w:cs="Times New Roman"/>
        </w:rPr>
        <w:t>Step 6.2 : Improving the model - Normalizing the data with inbuilt R function</w:t>
      </w:r>
      <w:bookmarkEnd w:id="120"/>
      <w:bookmarkEnd w:id="121"/>
      <w:bookmarkEnd w:id="122"/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23" w:name="changing-k-values-1"/>
      <w:r w:rsidRPr="005B2C26">
        <w:rPr>
          <w:rFonts w:ascii="Times New Roman" w:hAnsi="Times New Roman" w:cs="Times New Roman"/>
        </w:rPr>
        <w:t>1) Changing k values</w:t>
      </w:r>
      <w:bookmarkEnd w:id="123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kipped model for K values which were higher than 51 (please refer the R script for model performance) - overall the performance was poor than below</w:t>
      </w:r>
    </w:p>
    <w:p w:rsidR="007E4409" w:rsidRPr="005B2C26" w:rsidRDefault="007E4409" w:rsidP="007E4409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n : k = 31 to 1 (only odd numbers)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ntrolFlowTok"/>
          <w:rFonts w:ascii="Times New Roman" w:hAnsi="Times New Roman" w:cs="Times New Roman"/>
        </w:rPr>
        <w:t>while</w:t>
      </w:r>
      <w:r w:rsidRPr="005B2C26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&gt;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0</w:t>
      </w:r>
      <w:r w:rsidRPr="005B2C26">
        <w:rPr>
          <w:rStyle w:val="NormalTok"/>
          <w:rFonts w:ascii="Times New Roman" w:hAnsi="Times New Roman" w:cs="Times New Roman"/>
        </w:rPr>
        <w:t>) {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lastRenderedPageBreak/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}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75  16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53 714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3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72, 0.919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4.566e-1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8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040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81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009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82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55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49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11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82  16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46 71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3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69, 0.9192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8.234e-1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72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Sensitivity : 0.4116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68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932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8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63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68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42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76  17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52 71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2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6, 0.918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6.182e-14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5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0517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67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886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823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56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629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09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81  17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47 71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2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6, 0.918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6.182e-14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8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105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60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852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879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62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75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33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72  18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56 712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0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39, 0.916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6.102e-12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55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008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4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702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76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51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73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879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81  1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47 71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0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43, 0.916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2.799e-12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2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105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41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84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8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62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92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23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83  19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45 71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9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35, 0.91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313e-11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1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127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30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03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88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65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704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28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82  19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46 71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0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43, 0.916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2.799e-12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3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116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40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78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87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63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94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2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93  21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35 709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9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29, 0.915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4.574e-11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5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234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09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495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99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77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734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72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95  2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33 709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9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28, 0.915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5.845e-11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5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256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05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475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01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79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740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81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90  22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38 708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7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1, 0.913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559e-09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57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202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93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351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94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73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745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48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11  23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17 707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8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24, 0.91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21e-10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7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4289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79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372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19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99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783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054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10  25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18 705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5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94, 0.912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2.564e-08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63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418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48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146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15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97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09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033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09  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19 70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21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55, 0.908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7.978e-0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50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4.064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40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0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876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11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96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45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00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21  33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07 69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7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09, 0.904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00143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43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4.767e-09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53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540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561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22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11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919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038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26  47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02 68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80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737, 0.887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9681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397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0.482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590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344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4707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15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17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098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967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24" w:name="best-among-all-is-for-k-9"/>
      <w:r w:rsidRPr="005B2C26">
        <w:rPr>
          <w:rFonts w:ascii="Times New Roman" w:hAnsi="Times New Roman" w:cs="Times New Roman"/>
        </w:rPr>
        <w:t>2) Best among all is for K = 9</w:t>
      </w:r>
      <w:bookmarkEnd w:id="124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est_predict.b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9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.best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11  23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17 707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</w:t>
      </w:r>
      <w:r w:rsidRPr="001F3D38">
        <w:rPr>
          <w:rStyle w:val="VerbatimChar"/>
          <w:rFonts w:ascii="Times New Roman" w:hAnsi="Times New Roman" w:cs="Times New Roman"/>
          <w:highlight w:val="yellow"/>
        </w:rPr>
        <w:t>Accuracy : 0.9087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23, 0.914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537e-10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Kappa : 0.4736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Sensitivity : 0.44289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Specificity : 0.96785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362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18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99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784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053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25" w:name="step-3.3---data-transformation-preparati"/>
      <w:bookmarkStart w:id="126" w:name="_Toc39257136"/>
      <w:bookmarkStart w:id="127" w:name="_Toc39369059"/>
      <w:r w:rsidRPr="005B2C26">
        <w:rPr>
          <w:rFonts w:ascii="Times New Roman" w:hAnsi="Times New Roman" w:cs="Times New Roman"/>
        </w:rPr>
        <w:t>Step 3.3 - Data transformation &amp; preparation - Only numeric predictors</w:t>
      </w:r>
      <w:bookmarkEnd w:id="125"/>
      <w:bookmarkEnd w:id="126"/>
      <w:bookmarkEnd w:id="127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doing the first 2 steps before transformation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ourc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/Users/</w:t>
      </w:r>
      <w:proofErr w:type="spellStart"/>
      <w:r w:rsidRPr="005B2C26">
        <w:rPr>
          <w:rStyle w:val="StringTok"/>
          <w:rFonts w:ascii="Times New Roman" w:hAnsi="Times New Roman" w:cs="Times New Roman"/>
        </w:rPr>
        <w:t>sobil</w:t>
      </w:r>
      <w:proofErr w:type="spellEnd"/>
      <w:r w:rsidRPr="005B2C26">
        <w:rPr>
          <w:rStyle w:val="StringTok"/>
          <w:rFonts w:ascii="Times New Roman" w:hAnsi="Times New Roman" w:cs="Times New Roman"/>
        </w:rPr>
        <w:t>/Documents/MSC/Sem 1/Data Mining &amp; Machine Learning/Project/Bank/</w:t>
      </w:r>
      <w:proofErr w:type="spellStart"/>
      <w:r w:rsidRPr="005B2C26">
        <w:rPr>
          <w:rStyle w:val="StringTok"/>
          <w:rFonts w:ascii="Times New Roman" w:hAnsi="Times New Roman" w:cs="Times New Roman"/>
        </w:rPr>
        <w:t>bank_import_primaryExplore.R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 41188 obs. of  21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age           : int  56 57 37 40 56 45 59 41 24 25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job           : Factor w/ 1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dmin.","blue</w:t>
      </w:r>
      <w:proofErr w:type="spellEnd"/>
      <w:r w:rsidRPr="005B2C26">
        <w:rPr>
          <w:rStyle w:val="VerbatimChar"/>
          <w:rFonts w:ascii="Times New Roman" w:hAnsi="Times New Roman" w:cs="Times New Roman"/>
        </w:rPr>
        <w:t>-collar",..: 4 8 8 1 8 8 1 2 10 8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arital       : Factor w/ 4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ivorced","married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ducation     : Factor w/ 8 levels "basic.4y","basic.6y",..: 1 4 4 2 4 3 6 8 6 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efault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2 1 1 1 2 1 2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housing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3 1 1 1 1 1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loan   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1 1 3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ontact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ellular","telephone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onth         : Factor w/ 10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ec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7 7 7 7 7 7 7 7 7 7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Factor w/ 5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ri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mon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thu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uration      : int  261 149 226 151 307 198 139 217 380 5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ampaign      : int 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: int  999 999 999 999 999 999 999 999 999 999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evious   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ilure","nonexistent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 num  1.1 1.1 1.1 1.1 1.1 1.1 1.1 1.1 1.1 1.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>: num  94 94 94 94 9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: num  -36.4 -36.4 -36.4 -36.4 -36.4 -36.4 -36.4 -36.4 -36.4 -36.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uribor3m     : num  4.86 4.86 4.86 4.86 4.86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num  5191 5191 5191 5191 519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y      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yes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Cell Content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              N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N / Table Total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Total Observations in Table:  4118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   no |       yes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36548 |      4640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0.887 |     0.113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28" w:name="creating-new-data-frame-with-only-numeri"/>
      <w:r w:rsidRPr="005B2C26">
        <w:rPr>
          <w:rFonts w:ascii="Times New Roman" w:hAnsi="Times New Roman" w:cs="Times New Roman"/>
        </w:rPr>
        <w:t xml:space="preserve">1) Creating new data frame with only numeric </w:t>
      </w:r>
      <w:proofErr w:type="spellStart"/>
      <w:r w:rsidRPr="005B2C26">
        <w:rPr>
          <w:rFonts w:ascii="Times New Roman" w:hAnsi="Times New Roman" w:cs="Times New Roman"/>
        </w:rPr>
        <w:t>predicors</w:t>
      </w:r>
      <w:proofErr w:type="spellEnd"/>
      <w:r w:rsidRPr="005B2C26">
        <w:rPr>
          <w:rFonts w:ascii="Times New Roman" w:hAnsi="Times New Roman" w:cs="Times New Roman"/>
        </w:rPr>
        <w:t xml:space="preserve"> and </w:t>
      </w:r>
      <w:proofErr w:type="spellStart"/>
      <w:r w:rsidRPr="005B2C26">
        <w:rPr>
          <w:rFonts w:ascii="Times New Roman" w:hAnsi="Times New Roman" w:cs="Times New Roman"/>
        </w:rPr>
        <w:t>normalizaing</w:t>
      </w:r>
      <w:proofErr w:type="spellEnd"/>
      <w:r w:rsidRPr="005B2C26">
        <w:rPr>
          <w:rFonts w:ascii="Times New Roman" w:hAnsi="Times New Roman" w:cs="Times New Roman"/>
        </w:rPr>
        <w:t xml:space="preserve"> them</w:t>
      </w:r>
      <w:bookmarkEnd w:id="128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From previous section, it is clear that inbuilt normalization is performing better, Thus Normalization using scale </w:t>
      </w:r>
      <w:proofErr w:type="spellStart"/>
      <w:r w:rsidRPr="005B2C26">
        <w:rPr>
          <w:rFonts w:ascii="Times New Roman" w:hAnsi="Times New Roman" w:cs="Times New Roman"/>
        </w:rPr>
        <w:t>inbulit</w:t>
      </w:r>
      <w:proofErr w:type="spellEnd"/>
      <w:r w:rsidRPr="005B2C26">
        <w:rPr>
          <w:rFonts w:ascii="Times New Roman" w:hAnsi="Times New Roman" w:cs="Times New Roman"/>
        </w:rPr>
        <w:t xml:space="preserve"> R method based upon using z scor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as.data.fram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scale</w:t>
      </w:r>
      <w:r w:rsidRPr="005B2C26">
        <w:rPr>
          <w:rStyle w:val="NormalTok"/>
          <w:rFonts w:ascii="Times New Roman" w:hAnsi="Times New Roman" w:cs="Times New Roman"/>
        </w:rPr>
        <w:t>(bank[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3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4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6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7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8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9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20</w:t>
      </w:r>
      <w:r w:rsidRPr="005B2C26">
        <w:rPr>
          <w:rStyle w:val="NormalTok"/>
          <w:rFonts w:ascii="Times New Roman" w:hAnsi="Times New Roman" w:cs="Times New Roman"/>
        </w:rPr>
        <w:t>)]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 duration          campaign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2.2093   Min.   :-0.9962   Min.   :-0.5659   Min.   :-5.149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0.7700   1st Qu.:-0.6028   1st Qu.:-0.5659   1st Qu.: 0.19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-0.1942   Median :-0.3019   Median :-0.2049   Median : 0.19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Mean   : 0.0000   Mean   : 0.0000 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0.6694   3rd Qu.: 0.2342   3rd Qu.: 0.1561   3rd Qu.: 0.19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 5.5632   Max.   :17.9718   Max.   :19.2896   Max.   : 0.195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revious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in.   :-0.3495   Min.   :-2.2164   Min.   :-2.3749   Min.   :-2.224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0.3495   1st Qu.:-1.1979   1st Qu.:-0.8649   1st Qu.:-0.474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-0.3495   Median : 0.6481   Median : 0.2995   Median :-0.280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Mean   : 0.0000   Mean   : 0.0000 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-0.3495   3rd Qu.: 0.8391   3rd Qu.: 0.7227   3rd Qu.: 0.886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x.   :13.7948   Max.   : 0.8391   Max.   : 2.0581   Max.   : 2.939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euribor3m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Min.   :-1.7223   Min.   :-2.815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st Qu.:-1.3130   1st Qu.:-0.940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dian : 0.7125   Median : 0.3317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ean   : 0.0000   Mean   : 0.000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rd Qu.: 0.7724   3rd Qu.: 0.845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Max.   : 0.8208   Max.   : 0.8452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29" w:name="creating-training-and-testing-dataset-fr"/>
      <w:r w:rsidRPr="005B2C26">
        <w:rPr>
          <w:rFonts w:ascii="Times New Roman" w:hAnsi="Times New Roman" w:cs="Times New Roman"/>
        </w:rPr>
        <w:t xml:space="preserve">2) creating training and testing dataset from </w:t>
      </w:r>
      <w:proofErr w:type="spellStart"/>
      <w:r w:rsidRPr="005B2C26">
        <w:rPr>
          <w:rFonts w:ascii="Times New Roman" w:hAnsi="Times New Roman" w:cs="Times New Roman"/>
        </w:rPr>
        <w:t>exisitng</w:t>
      </w:r>
      <w:proofErr w:type="spellEnd"/>
      <w:r w:rsidRPr="005B2C26">
        <w:rPr>
          <w:rFonts w:ascii="Times New Roman" w:hAnsi="Times New Roman" w:cs="Times New Roman"/>
        </w:rPr>
        <w:t xml:space="preserve"> sample</w:t>
      </w:r>
      <w:bookmarkEnd w:id="129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reateDataPartitio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p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FALSE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</w:t>
      </w:r>
      <w:proofErr w:type="spellStart"/>
      <w:r w:rsidRPr="005B2C26">
        <w:rPr>
          <w:rFonts w:ascii="Times New Roman" w:hAnsi="Times New Roman" w:cs="Times New Roman"/>
        </w:rPr>
        <w:t>lables</w:t>
      </w:r>
      <w:proofErr w:type="spellEnd"/>
      <w:r w:rsidRPr="005B2C26">
        <w:rPr>
          <w:rFonts w:ascii="Times New Roman" w:hAnsi="Times New Roman" w:cs="Times New Roman"/>
        </w:rPr>
        <w:t xml:space="preserve"> for test and training data set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indx,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indx,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30" w:name="_Toc39257137"/>
      <w:bookmarkStart w:id="131" w:name="_Toc39369060"/>
      <w:r w:rsidRPr="005B2C26">
        <w:rPr>
          <w:rFonts w:ascii="Times New Roman" w:hAnsi="Times New Roman" w:cs="Times New Roman"/>
        </w:rPr>
        <w:t>Step 4.3 : Training a model on the data - Only numeric predictors</w:t>
      </w:r>
      <w:bookmarkEnd w:id="130"/>
      <w:bookmarkEnd w:id="131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using the </w:t>
      </w:r>
      <w:proofErr w:type="spellStart"/>
      <w:r w:rsidRPr="005B2C26">
        <w:rPr>
          <w:rFonts w:ascii="Times New Roman" w:hAnsi="Times New Roman" w:cs="Times New Roman"/>
        </w:rPr>
        <w:t>knn</w:t>
      </w:r>
      <w:proofErr w:type="spellEnd"/>
      <w:r w:rsidRPr="005B2C26">
        <w:rPr>
          <w:rFonts w:ascii="Times New Roman" w:hAnsi="Times New Roman" w:cs="Times New Roman"/>
        </w:rPr>
        <w:t xml:space="preserve"> method of class package with K odd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est_predic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51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32" w:name="step-5.3-evaluating-the-model---only-num"/>
      <w:bookmarkStart w:id="133" w:name="_Toc39257138"/>
      <w:bookmarkStart w:id="134" w:name="_Toc39369061"/>
      <w:r w:rsidRPr="005B2C26">
        <w:rPr>
          <w:rFonts w:ascii="Times New Roman" w:hAnsi="Times New Roman" w:cs="Times New Roman"/>
        </w:rPr>
        <w:t>Step 5.3 : Evaluating the model - Only numeric predictors</w:t>
      </w:r>
      <w:bookmarkEnd w:id="132"/>
      <w:bookmarkEnd w:id="133"/>
      <w:bookmarkEnd w:id="134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“Model 1 : k = 51”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17  2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11 709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2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6, 0.918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6.182e-14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8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493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113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40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28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063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762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Balanced Accuracy : 0.7102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35" w:name="step-6.3-improving-the-model---only-nume"/>
      <w:bookmarkStart w:id="136" w:name="_Toc39257139"/>
      <w:bookmarkStart w:id="137" w:name="_Toc39369062"/>
      <w:r w:rsidRPr="005B2C26">
        <w:rPr>
          <w:rFonts w:ascii="Times New Roman" w:hAnsi="Times New Roman" w:cs="Times New Roman"/>
        </w:rPr>
        <w:t>Step 6.3 : Improving the model - Only numeric predictors</w:t>
      </w:r>
      <w:bookmarkEnd w:id="135"/>
      <w:bookmarkEnd w:id="136"/>
      <w:bookmarkEnd w:id="137"/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38" w:name="changing-k-values-2"/>
      <w:r w:rsidRPr="005B2C26">
        <w:rPr>
          <w:rFonts w:ascii="Times New Roman" w:hAnsi="Times New Roman" w:cs="Times New Roman"/>
        </w:rPr>
        <w:t>1) Changing k values</w:t>
      </w:r>
      <w:bookmarkEnd w:id="138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kipped model for K values which were higher than 51 (please refer the R script for model performance) - overall the performance was poor than below</w:t>
      </w:r>
    </w:p>
    <w:p w:rsidR="007E4409" w:rsidRPr="005B2C26" w:rsidRDefault="007E4409" w:rsidP="007E4409">
      <w:pPr>
        <w:pStyle w:val="BodyText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n : k = 31 to 1 (only odd numbers)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ControlFlowTok"/>
          <w:rFonts w:ascii="Times New Roman" w:hAnsi="Times New Roman" w:cs="Times New Roman"/>
        </w:rPr>
        <w:t>while</w:t>
      </w:r>
      <w:r w:rsidRPr="005B2C26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&gt;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0</w:t>
      </w:r>
      <w:r w:rsidRPr="005B2C26">
        <w:rPr>
          <w:rStyle w:val="NormalTok"/>
          <w:rFonts w:ascii="Times New Roman" w:hAnsi="Times New Roman" w:cs="Times New Roman"/>
        </w:rPr>
        <w:t>) {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_n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}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[1] 3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48  2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80 709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6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99, 0.922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1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827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113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798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6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439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00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69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47  2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81 70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5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92, 0.921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16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816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04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74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64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42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04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60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49  21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79 709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5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94, 0.921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18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838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04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751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67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45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0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71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53  2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75 709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6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98, 0.921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21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881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03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761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72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50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13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92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63  2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65 707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5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94, 0.921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25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989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85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81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83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6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41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3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64  2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64 708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6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107, 0.922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30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000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97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773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85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63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31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48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69  22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59 708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6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104, 0.922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32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053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88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728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91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69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46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71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69  24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59 706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88, 0.92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26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2.368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0539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703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05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90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69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62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62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72  2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56 707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5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94, 0.921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3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2.541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086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73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38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94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73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63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7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66  25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62 705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2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65, 0.918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971e-14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1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2.001e-14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021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49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454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85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65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76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35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       Yes  458  27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70 703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0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38, 0.9163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7.889e-12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04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2.566e-13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935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30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291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74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56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83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83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57  28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71 702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7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14, 0.91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7.895e-10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95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3.944e-11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924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06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134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713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54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904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653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[1] 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61  286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67 702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8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22, 0.914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950e-10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00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5.397e-11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967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08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171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76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59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906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8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78  308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50 700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8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15, 0.914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6.276e-10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06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3.034e-07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150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578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081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96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80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Detection Prevalence : 0.0954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64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75  36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53 694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0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4, 0.907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5.214e-05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81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0.002351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118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500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654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87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767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0198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09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85  47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43 683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881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811, 0.894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425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49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0.2490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226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Specificity : 0.9344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031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90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88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170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85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39" w:name="best-among-all-is-for-k-19"/>
      <w:r w:rsidRPr="005B2C26">
        <w:rPr>
          <w:rFonts w:ascii="Times New Roman" w:hAnsi="Times New Roman" w:cs="Times New Roman"/>
        </w:rPr>
        <w:t>2) Best among all is for K = 19</w:t>
      </w:r>
      <w:bookmarkEnd w:id="139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est_predict.b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lass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kn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train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e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9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prin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ict.best,</w:t>
      </w:r>
      <w:r w:rsidRPr="005B2C26">
        <w:rPr>
          <w:rStyle w:val="DataTypeTok"/>
          <w:rFonts w:ascii="Times New Roman" w:hAnsi="Times New Roman" w:cs="Times New Roman"/>
        </w:rPr>
        <w:t>referen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Style w:val="VerbatimChar"/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69  22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59 708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</w:t>
      </w:r>
      <w:r w:rsidRPr="001F3D38">
        <w:rPr>
          <w:rStyle w:val="VerbatimChar"/>
          <w:rFonts w:ascii="Times New Roman" w:hAnsi="Times New Roman" w:cs="Times New Roman"/>
          <w:highlight w:val="yellow"/>
        </w:rPr>
        <w:t>Accuracy : 0.9167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105, 0.9226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Kappa : 0.5324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Sensitivity : 0.50539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</w:t>
      </w:r>
      <w:r w:rsidRPr="009B395D">
        <w:rPr>
          <w:rStyle w:val="VerbatimChar"/>
          <w:rFonts w:ascii="Times New Roman" w:hAnsi="Times New Roman" w:cs="Times New Roman"/>
          <w:highlight w:val="yellow"/>
        </w:rPr>
        <w:t>Specificity : 0.96894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738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91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69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45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71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 (data = </w:t>
      </w:r>
      <w:proofErr w:type="spellStart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bank_test_predict.best,reference</w:t>
      </w:r>
      <w:proofErr w:type="spellEnd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 = </w:t>
      </w:r>
      <w:proofErr w:type="spellStart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bank_test_labels</w:t>
      </w:r>
      <w:proofErr w:type="spellEnd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, mode="</w:t>
      </w:r>
      <w:proofErr w:type="spellStart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prec_recall</w:t>
      </w:r>
      <w:proofErr w:type="spellEnd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")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##Confusion Matrix and Statistics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##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##          Reference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##Prediction  Yes   No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lastRenderedPageBreak/>
        <w:t>##       Yes  469  226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##       No   459 7083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                 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Accuracy : 0.9168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##                 95% CI : (0.9107, 0.9227)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No Information Rate : 0.8873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##    P-Value [</w:t>
      </w:r>
      <w:proofErr w:type="spellStart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Acc</w:t>
      </w:r>
      <w:proofErr w:type="spellEnd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 &gt; NIR] : &lt; 2.2e-16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                 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   </w:t>
      </w:r>
      <w:r w:rsidRPr="009B395D">
        <w:rPr>
          <w:rFonts w:ascii="Times New Roman" w:eastAsia="Times New Roman" w:hAnsi="Times New Roman" w:cs="Times New Roman"/>
          <w:color w:val="000000" w:themeColor="text1"/>
          <w:sz w:val="22"/>
          <w:szCs w:val="22"/>
          <w:highlight w:val="yellow"/>
          <w:lang w:val="en-IN" w:eastAsia="en-GB"/>
        </w:rPr>
        <w:t>Kappa : 0.5329</w:t>
      </w: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                 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</w:t>
      </w:r>
      <w:proofErr w:type="spellStart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Mcnemar's</w:t>
      </w:r>
      <w:proofErr w:type="spellEnd"/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 Test P-Value : &lt; 2.2e-16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                 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</w:t>
      </w:r>
      <w:r w:rsidRPr="009B395D">
        <w:rPr>
          <w:rFonts w:ascii="Times New Roman" w:eastAsia="Times New Roman" w:hAnsi="Times New Roman" w:cs="Times New Roman"/>
          <w:color w:val="000000" w:themeColor="text1"/>
          <w:sz w:val="22"/>
          <w:szCs w:val="22"/>
          <w:highlight w:val="yellow"/>
          <w:lang w:val="en-IN" w:eastAsia="en-GB"/>
        </w:rPr>
        <w:t>Precision : 0.67482</w:t>
      </w: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  </w:t>
      </w:r>
      <w:r w:rsidRPr="009B395D">
        <w:rPr>
          <w:rFonts w:ascii="Times New Roman" w:eastAsia="Times New Roman" w:hAnsi="Times New Roman" w:cs="Times New Roman"/>
          <w:color w:val="000000" w:themeColor="text1"/>
          <w:sz w:val="22"/>
          <w:szCs w:val="22"/>
          <w:highlight w:val="yellow"/>
          <w:lang w:val="en-IN" w:eastAsia="en-GB"/>
        </w:rPr>
        <w:t>Recall : 0.50539</w:t>
      </w: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      </w:t>
      </w:r>
      <w:r w:rsidRPr="009B395D">
        <w:rPr>
          <w:rFonts w:ascii="Times New Roman" w:eastAsia="Times New Roman" w:hAnsi="Times New Roman" w:cs="Times New Roman"/>
          <w:color w:val="000000" w:themeColor="text1"/>
          <w:sz w:val="22"/>
          <w:szCs w:val="22"/>
          <w:highlight w:val="yellow"/>
          <w:lang w:val="en-IN" w:eastAsia="en-GB"/>
        </w:rPr>
        <w:t>F1 : 0.57794</w:t>
      </w: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Prevalence : 0.11266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Detection Rate : 0.05694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Detection Prevalence : 0.08438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Balanced Accuracy : 0.73723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                         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 xml:space="preserve">##       'Positive' Class : Yes             </w:t>
      </w:r>
    </w:p>
    <w:p w:rsidR="007E4409" w:rsidRPr="005B2C26" w:rsidRDefault="007E4409" w:rsidP="007E440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Times New Roman" w:eastAsia="Times New Roman" w:hAnsi="Times New Roman" w:cs="Times New Roman"/>
          <w:color w:val="333333"/>
          <w:sz w:val="20"/>
          <w:szCs w:val="20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en-IN" w:eastAsia="en-GB"/>
        </w:rPr>
        <w:t>##</w:t>
      </w:r>
      <w:r w:rsidRPr="005B2C26">
        <w:rPr>
          <w:rFonts w:ascii="Times New Roman" w:eastAsia="Times New Roman" w:hAnsi="Times New Roman" w:cs="Times New Roman"/>
          <w:color w:val="333333"/>
          <w:sz w:val="20"/>
          <w:szCs w:val="20"/>
          <w:lang w:val="en-IN" w:eastAsia="en-GB"/>
        </w:rPr>
        <w:t xml:space="preserve">                                          </w:t>
      </w:r>
    </w:p>
    <w:p w:rsidR="007E4409" w:rsidRPr="005B2C26" w:rsidRDefault="007E4409" w:rsidP="007E4409">
      <w:pPr>
        <w:pStyle w:val="BodyText"/>
        <w:rPr>
          <w:rFonts w:ascii="Times New Roman" w:hAnsi="Times New Roman" w:cs="Times New Roman"/>
          <w:lang w:val="en-IN" w:eastAsia="en-GB"/>
        </w:rPr>
      </w:pPr>
      <w:r w:rsidRPr="005B2C26">
        <w:rPr>
          <w:rFonts w:ascii="Times New Roman" w:hAnsi="Times New Roman" w:cs="Times New Roman"/>
          <w:lang w:val="en-IN" w:eastAsia="en-GB"/>
        </w:rPr>
        <w:br w:type="page"/>
      </w:r>
    </w:p>
    <w:p w:rsidR="007E4409" w:rsidRPr="005B2C26" w:rsidRDefault="007E4409" w:rsidP="007E4409">
      <w:pPr>
        <w:pStyle w:val="Heading2"/>
        <w:rPr>
          <w:rFonts w:ascii="Times New Roman" w:hAnsi="Times New Roman" w:cs="Times New Roman"/>
        </w:rPr>
      </w:pPr>
      <w:bookmarkStart w:id="140" w:name="part-2---naive-bayes"/>
      <w:bookmarkStart w:id="141" w:name="_Toc39257140"/>
      <w:bookmarkStart w:id="142" w:name="_Toc39369063"/>
      <w:r w:rsidRPr="005B2C26">
        <w:rPr>
          <w:rFonts w:ascii="Times New Roman" w:hAnsi="Times New Roman" w:cs="Times New Roman"/>
        </w:rPr>
        <w:lastRenderedPageBreak/>
        <w:t>Part 2 - Naive Bayes</w:t>
      </w:r>
      <w:bookmarkEnd w:id="140"/>
      <w:bookmarkEnd w:id="141"/>
      <w:bookmarkEnd w:id="142"/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43" w:name="_Toc39257141"/>
      <w:bookmarkStart w:id="144" w:name="_Toc39369064"/>
      <w:r w:rsidRPr="005B2C26">
        <w:rPr>
          <w:rFonts w:ascii="Times New Roman" w:hAnsi="Times New Roman" w:cs="Times New Roman"/>
        </w:rPr>
        <w:t>Step 1 : Collecting Data</w:t>
      </w:r>
      <w:bookmarkEnd w:id="143"/>
      <w:bookmarkEnd w:id="144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ame as of Part 1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45" w:name="_Toc39257142"/>
      <w:bookmarkStart w:id="146" w:name="_Toc39369065"/>
      <w:r w:rsidRPr="005B2C26">
        <w:rPr>
          <w:rFonts w:ascii="Times New Roman" w:hAnsi="Times New Roman" w:cs="Times New Roman"/>
        </w:rPr>
        <w:t>Step 2 : Exploring, preprocessing and cleaning the data</w:t>
      </w:r>
      <w:bookmarkEnd w:id="145"/>
      <w:bookmarkEnd w:id="146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imary setup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knitr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NormalTok"/>
          <w:rFonts w:ascii="Times New Roman" w:hAnsi="Times New Roman" w:cs="Times New Roman"/>
        </w:rPr>
        <w:t>opts_kni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KeywordTok"/>
          <w:rFonts w:ascii="Times New Roman" w:hAnsi="Times New Roman" w:cs="Times New Roman"/>
        </w:rPr>
        <w:t>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root.dir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/Users/</w:t>
      </w:r>
      <w:proofErr w:type="spellStart"/>
      <w:r w:rsidRPr="005B2C26">
        <w:rPr>
          <w:rStyle w:val="StringTok"/>
          <w:rFonts w:ascii="Times New Roman" w:hAnsi="Times New Roman" w:cs="Times New Roman"/>
        </w:rPr>
        <w:t>sobil</w:t>
      </w:r>
      <w:proofErr w:type="spellEnd"/>
      <w:r w:rsidRPr="005B2C26">
        <w:rPr>
          <w:rStyle w:val="StringTok"/>
          <w:rFonts w:ascii="Times New Roman" w:hAnsi="Times New Roman" w:cs="Times New Roman"/>
        </w:rPr>
        <w:t>/Documents/MSC/Sem 1/Data Mining &amp; Machine Learning/Project/Bank/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emov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s</w:t>
      </w:r>
      <w:r w:rsidRPr="005B2C26">
        <w:rPr>
          <w:rStyle w:val="NormalTok"/>
          <w:rFonts w:ascii="Times New Roman" w:hAnsi="Times New Roman" w:cs="Times New Roman"/>
        </w:rPr>
        <w:t>()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loading all the libraries required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ggplot2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ggtheme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aret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lattic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e1071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ame as part 1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ourc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bank_import_primaryExplore.R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 41188 obs. of  21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age           : int  56 57 37 40 56 45 59 41 24 25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job           : Factor w/ 1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dmin.","blue</w:t>
      </w:r>
      <w:proofErr w:type="spellEnd"/>
      <w:r w:rsidRPr="005B2C26">
        <w:rPr>
          <w:rStyle w:val="VerbatimChar"/>
          <w:rFonts w:ascii="Times New Roman" w:hAnsi="Times New Roman" w:cs="Times New Roman"/>
        </w:rPr>
        <w:t>-collar",..: 4 8 8 1 8 8 1 2 10 8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arital       : Factor w/ 4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ivorced","married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ducation     : Factor w/ 8 levels "basic.4y","basic.6y",..: 1 4 4 2 4 3 6 8 6 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efault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2 1 1 1 2 1 2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housing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3 1 1 1 1 1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loan   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1 1 3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ontact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ellular","telephone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onth         : Factor w/ 10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ec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7 7 7 7 7 7 7 7 7 7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Factor w/ 5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ri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mon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thu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uration      : int  261 149 226 151 307 198 139 217 380 5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ampaign      : int 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: int  999 999 999 999 999 999 999 999 999 999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evious   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ilure","nonexistent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 num  1.1 1.1 1.1 1.1 1.1 1.1 1.1 1.1 1.1 1.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>: num  94 94 94 94 9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: num  -36.4 -36.4 -36.4 -36.4 -36.4 -36.4 -36.4 -36.4 -36.4 -36.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uribor3m     : num  4.86 4.86 4.86 4.86 4.86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num  5191 5191 5191 5191 519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y      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yes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Cell Content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              N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N / Table Total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Total Observations in Table:  4118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   no |       yes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36548 |      4640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0.887 |     0.113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47" w:name="_Toc39257143"/>
      <w:bookmarkStart w:id="148" w:name="_Toc39369066"/>
      <w:r w:rsidRPr="005B2C26">
        <w:rPr>
          <w:rFonts w:ascii="Times New Roman" w:hAnsi="Times New Roman" w:cs="Times New Roman"/>
        </w:rPr>
        <w:t>Step 3 - Data transformation &amp; preparation</w:t>
      </w:r>
      <w:bookmarkEnd w:id="147"/>
      <w:bookmarkEnd w:id="148"/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49" w:name="creating-a-new-df-to-convert-the-numeric"/>
      <w:r w:rsidRPr="005B2C26">
        <w:rPr>
          <w:rFonts w:ascii="Times New Roman" w:hAnsi="Times New Roman" w:cs="Times New Roman"/>
        </w:rPr>
        <w:t>1) creating a new df to convert the numeric columns (</w:t>
      </w:r>
      <w:proofErr w:type="spellStart"/>
      <w:r w:rsidRPr="005B2C26">
        <w:rPr>
          <w:rFonts w:ascii="Times New Roman" w:hAnsi="Times New Roman" w:cs="Times New Roman"/>
        </w:rPr>
        <w:t>continous</w:t>
      </w:r>
      <w:proofErr w:type="spellEnd"/>
      <w:r w:rsidRPr="005B2C26">
        <w:rPr>
          <w:rFonts w:ascii="Times New Roman" w:hAnsi="Times New Roman" w:cs="Times New Roman"/>
        </w:rPr>
        <w:t>) to factors by binning</w:t>
      </w:r>
      <w:bookmarkEnd w:id="149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hecking histograms and creating factor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theme_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KeywordTok"/>
          <w:rFonts w:ascii="Times New Roman" w:hAnsi="Times New Roman" w:cs="Times New Roman"/>
        </w:rPr>
        <w:t>theme_gdocs</w:t>
      </w:r>
      <w:proofErr w:type="spellEnd"/>
      <w:r w:rsidRPr="005B2C26">
        <w:rPr>
          <w:rStyle w:val="NormalTok"/>
          <w:rFonts w:ascii="Times New Roman" w:hAnsi="Times New Roman" w:cs="Times New Roman"/>
        </w:rPr>
        <w:t>()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ag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pl.ag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plo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x=</w:t>
      </w:r>
      <w:r w:rsidRPr="005B2C26">
        <w:rPr>
          <w:rStyle w:val="NormalTok"/>
          <w:rFonts w:ascii="Times New Roman" w:hAnsi="Times New Roman" w:cs="Times New Roman"/>
        </w:rPr>
        <w:t xml:space="preserve">age)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eom_histogra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bin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olor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blue'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fill</w:t>
      </w:r>
      <w:proofErr w:type="gramStart"/>
      <w:r w:rsidRPr="005B2C26">
        <w:rPr>
          <w:rStyle w:val="DataTypeTok"/>
          <w:rFonts w:ascii="Times New Roman" w:hAnsi="Times New Roman" w:cs="Times New Roman"/>
        </w:rPr>
        <w:t>=</w:t>
      </w:r>
      <w:r w:rsidRPr="005B2C26">
        <w:rPr>
          <w:rStyle w:val="NormalTok"/>
          <w:rFonts w:ascii="Times New Roman" w:hAnsi="Times New Roman" w:cs="Times New Roman"/>
        </w:rPr>
        <w:t>..</w:t>
      </w:r>
      <w:proofErr w:type="gramEnd"/>
      <w:r w:rsidRPr="005B2C26">
        <w:rPr>
          <w:rStyle w:val="NormalTok"/>
          <w:rFonts w:ascii="Times New Roman" w:hAnsi="Times New Roman" w:cs="Times New Roman"/>
        </w:rPr>
        <w:t xml:space="preserve">count..), </w:t>
      </w:r>
      <w:r w:rsidRPr="005B2C26">
        <w:rPr>
          <w:rStyle w:val="DataTypeTok"/>
          <w:rFonts w:ascii="Times New Roman" w:hAnsi="Times New Roman" w:cs="Times New Roman"/>
        </w:rPr>
        <w:t>alph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x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Age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y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Count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tit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Age distribution Plot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pl.age</w:t>
      </w:r>
      <w:proofErr w:type="spellEnd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20375E1" wp14:editId="39CE2695">
            <wp:extent cx="5334000" cy="4267200"/>
            <wp:effectExtent l="0" t="0" r="0" b="0"/>
            <wp:docPr id="29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NaiveBayes_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u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</w:t>
      </w:r>
      <w:r w:rsidRPr="005B2C26">
        <w:rPr>
          <w:rStyle w:val="DataTypeTok"/>
          <w:rFonts w:ascii="Times New Roman" w:hAnsi="Times New Roman" w:cs="Times New Roman"/>
        </w:rPr>
        <w:t>break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2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3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4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5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6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7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8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KeywordTok"/>
          <w:rFonts w:ascii="Times New Roman" w:hAnsi="Times New Roman" w:cs="Times New Roman"/>
        </w:rPr>
        <w:t>max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Style w:val="NormalTok"/>
          <w:rFonts w:ascii="Times New Roman" w:hAnsi="Times New Roman" w:cs="Times New Roman"/>
        </w:rPr>
        <w:t>)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</w:t>
      </w:r>
      <w:r w:rsidRPr="005B2C26">
        <w:rPr>
          <w:rStyle w:val="DataTypeTok"/>
          <w:rFonts w:ascii="Times New Roman" w:hAnsi="Times New Roman" w:cs="Times New Roman"/>
        </w:rPr>
        <w:t>lab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1-1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0-2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20-3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30-4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40-5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50-6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60-7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70-8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80+"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-10 10-20 20-30 30-40 40-50 50-60 60-70 70-80   80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0   140  7243 16385 10240  6270   488   303   119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duration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pl.duratio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plo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x=</w:t>
      </w:r>
      <w:r w:rsidRPr="005B2C26">
        <w:rPr>
          <w:rStyle w:val="NormalTok"/>
          <w:rFonts w:ascii="Times New Roman" w:hAnsi="Times New Roman" w:cs="Times New Roman"/>
        </w:rPr>
        <w:t xml:space="preserve">duration)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eom_histogra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bin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olor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blue'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fill=</w:t>
      </w:r>
      <w:r w:rsidRPr="005B2C26">
        <w:rPr>
          <w:rStyle w:val="NormalTok"/>
          <w:rFonts w:ascii="Times New Roman" w:hAnsi="Times New Roman" w:cs="Times New Roman"/>
        </w:rPr>
        <w:t xml:space="preserve">..count..), </w:t>
      </w:r>
      <w:r w:rsidRPr="005B2C26">
        <w:rPr>
          <w:rStyle w:val="DataTypeTok"/>
          <w:rFonts w:ascii="Times New Roman" w:hAnsi="Times New Roman" w:cs="Times New Roman"/>
        </w:rPr>
        <w:t>alph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x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Duration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y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Count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tit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Duration distribution Plot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proofErr w:type="spellStart"/>
      <w:r w:rsidRPr="005B2C26">
        <w:rPr>
          <w:rStyle w:val="KeywordTok"/>
          <w:rFonts w:ascii="Times New Roman" w:hAnsi="Times New Roman" w:cs="Times New Roman"/>
        </w:rPr>
        <w:t>stat_bi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breaks=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FloatTok"/>
          <w:rFonts w:ascii="Times New Roman" w:hAnsi="Times New Roman" w:cs="Times New Roman"/>
        </w:rPr>
        <w:t>0.004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KeywordTok"/>
          <w:rFonts w:ascii="Times New Roman" w:hAnsi="Times New Roman" w:cs="Times New Roman"/>
        </w:rPr>
        <w:t>seq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FloatTok"/>
          <w:rFonts w:ascii="Times New Roman" w:hAnsi="Times New Roman" w:cs="Times New Roman"/>
        </w:rPr>
        <w:t>0.00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FloatTok"/>
          <w:rFonts w:ascii="Times New Roman" w:hAnsi="Times New Roman" w:cs="Times New Roman"/>
        </w:rPr>
        <w:t>1.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by=</w:t>
      </w:r>
      <w:r w:rsidRPr="005B2C26">
        <w:rPr>
          <w:rStyle w:val="FloatTok"/>
          <w:rFonts w:ascii="Times New Roman" w:hAnsi="Times New Roman" w:cs="Times New Roman"/>
        </w:rPr>
        <w:t>0.005</w:t>
      </w:r>
      <w:r w:rsidRPr="005B2C26">
        <w:rPr>
          <w:rStyle w:val="NormalTok"/>
          <w:rFonts w:ascii="Times New Roman" w:hAnsi="Times New Roman" w:cs="Times New Roman"/>
        </w:rPr>
        <w:t>))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pl.duration</w:t>
      </w:r>
      <w:proofErr w:type="spellEnd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4AB06E9" wp14:editId="2034D7E3">
            <wp:extent cx="5334000" cy="4267200"/>
            <wp:effectExtent l="0" t="0" r="0" b="0"/>
            <wp:docPr id="30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NaiveBayes_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uratio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0.0   102.0   180.0   258.3   319.0  4918.0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uratio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u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uration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</w:t>
      </w:r>
      <w:r w:rsidRPr="005B2C26">
        <w:rPr>
          <w:rStyle w:val="DataTypeTok"/>
          <w:rFonts w:ascii="Times New Roman" w:hAnsi="Times New Roman" w:cs="Times New Roman"/>
        </w:rPr>
        <w:t>break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3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7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1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5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9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25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35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60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90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20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KeywordTok"/>
          <w:rFonts w:ascii="Times New Roman" w:hAnsi="Times New Roman" w:cs="Times New Roman"/>
        </w:rPr>
        <w:t>max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duration</w:t>
      </w:r>
      <w:proofErr w:type="spellEnd"/>
      <w:r w:rsidRPr="005B2C26">
        <w:rPr>
          <w:rStyle w:val="NormalTok"/>
          <w:rFonts w:ascii="Times New Roman" w:hAnsi="Times New Roman" w:cs="Times New Roman"/>
        </w:rPr>
        <w:t>)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</w:t>
      </w:r>
      <w:r w:rsidRPr="005B2C26">
        <w:rPr>
          <w:rStyle w:val="DataTypeTok"/>
          <w:rFonts w:ascii="Times New Roman" w:hAnsi="Times New Roman" w:cs="Times New Roman"/>
        </w:rPr>
        <w:t>lab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1-10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StringTok"/>
          <w:rFonts w:ascii="Times New Roman" w:hAnsi="Times New Roman" w:cs="Times New Roman"/>
        </w:rPr>
        <w:t>"30-7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30-7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70-11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10-15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50-19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90-25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250-35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350-60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600-90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900-120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200+"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ag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-10 10-20 20-30 30-40 40-50 50-60 60-70 70-80   80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0   140  7243 16385 10240  6270   488   303   119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ampaign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pl.campaign</w:t>
      </w:r>
      <w:proofErr w:type="spellEnd"/>
      <w:r w:rsidRPr="005B2C26">
        <w:rPr>
          <w:rStyle w:val="NormalTok"/>
          <w:rFonts w:ascii="Times New Roman" w:hAnsi="Times New Roman" w:cs="Times New Roman"/>
        </w:rPr>
        <w:t>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plo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x=</w:t>
      </w:r>
      <w:r w:rsidRPr="005B2C26">
        <w:rPr>
          <w:rStyle w:val="NormalTok"/>
          <w:rFonts w:ascii="Times New Roman" w:hAnsi="Times New Roman" w:cs="Times New Roman"/>
        </w:rPr>
        <w:t xml:space="preserve">campaign)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eom_histogra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bin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olor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blue'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fill</w:t>
      </w:r>
      <w:proofErr w:type="gramStart"/>
      <w:r w:rsidRPr="005B2C26">
        <w:rPr>
          <w:rStyle w:val="DataTypeTok"/>
          <w:rFonts w:ascii="Times New Roman" w:hAnsi="Times New Roman" w:cs="Times New Roman"/>
        </w:rPr>
        <w:t>=</w:t>
      </w:r>
      <w:r w:rsidRPr="005B2C26">
        <w:rPr>
          <w:rStyle w:val="NormalTok"/>
          <w:rFonts w:ascii="Times New Roman" w:hAnsi="Times New Roman" w:cs="Times New Roman"/>
        </w:rPr>
        <w:t>..</w:t>
      </w:r>
      <w:proofErr w:type="gramEnd"/>
      <w:r w:rsidRPr="005B2C26">
        <w:rPr>
          <w:rStyle w:val="NormalTok"/>
          <w:rFonts w:ascii="Times New Roman" w:hAnsi="Times New Roman" w:cs="Times New Roman"/>
        </w:rPr>
        <w:t xml:space="preserve">count..), </w:t>
      </w:r>
      <w:r w:rsidRPr="005B2C26">
        <w:rPr>
          <w:rStyle w:val="DataTypeTok"/>
          <w:rFonts w:ascii="Times New Roman" w:hAnsi="Times New Roman" w:cs="Times New Roman"/>
        </w:rPr>
        <w:t>alph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x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campaign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y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Count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tit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campaign distribution Plot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pl.campaign</w:t>
      </w:r>
      <w:proofErr w:type="spellEnd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64ADEA2" wp14:editId="214BA50D">
            <wp:extent cx="5334000" cy="4267200"/>
            <wp:effectExtent l="0" t="0" r="0" b="0"/>
            <wp:docPr id="31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NaiveBayes_Noteboo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1.000   1.000   2.000   2.568   3.000  56.000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u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   </w:t>
      </w:r>
      <w:r w:rsidRPr="005B2C26">
        <w:rPr>
          <w:rStyle w:val="DataTypeTok"/>
          <w:rFonts w:ascii="Times New Roman" w:hAnsi="Times New Roman" w:cs="Times New Roman"/>
        </w:rPr>
        <w:t>break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2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KeywordTok"/>
          <w:rFonts w:ascii="Times New Roman" w:hAnsi="Times New Roman" w:cs="Times New Roman"/>
        </w:rPr>
        <w:t>max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Style w:val="NormalTok"/>
          <w:rFonts w:ascii="Times New Roman" w:hAnsi="Times New Roman" w:cs="Times New Roman"/>
        </w:rPr>
        <w:t>)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   </w:t>
      </w:r>
      <w:r w:rsidRPr="005B2C26">
        <w:rPr>
          <w:rStyle w:val="DataTypeTok"/>
          <w:rFonts w:ascii="Times New Roman" w:hAnsi="Times New Roman" w:cs="Times New Roman"/>
        </w:rPr>
        <w:t>lab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1-2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StringTok"/>
          <w:rFonts w:ascii="Times New Roman" w:hAnsi="Times New Roman" w:cs="Times New Roman"/>
        </w:rPr>
        <w:t>"2-3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3-5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5-1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0-15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5-2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20+"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ampaig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1-2   2-3   3-5  5-10 10-15 15-20   20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10570  5341  4250  2516   514   198   157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pdays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0.0   999.0   999.0   962.5   999.0   999.0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0     1     2     3     4     5     6     7     8     9    10    11    12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15    26    61   439   118    46   412    60    18    64    52    28    5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13    14    15    16    17    18    19    20    21    22    25    26    27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36    20    24    11     8     7     3     1     2     3     1     1     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999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39673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u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   </w:t>
      </w:r>
      <w:r w:rsidRPr="005B2C26">
        <w:rPr>
          <w:rStyle w:val="DataTypeTok"/>
          <w:rFonts w:ascii="Times New Roman" w:hAnsi="Times New Roman" w:cs="Times New Roman"/>
        </w:rPr>
        <w:t>break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3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6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7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9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1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2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2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KeywordTok"/>
          <w:rFonts w:ascii="Times New Roman" w:hAnsi="Times New Roman" w:cs="Times New Roman"/>
        </w:rPr>
        <w:t>max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Style w:val="NormalTok"/>
          <w:rFonts w:ascii="Times New Roman" w:hAnsi="Times New Roman" w:cs="Times New Roman"/>
        </w:rPr>
        <w:t>)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   </w:t>
      </w:r>
      <w:r w:rsidRPr="005B2C26">
        <w:rPr>
          <w:rStyle w:val="DataTypeTok"/>
          <w:rFonts w:ascii="Times New Roman" w:hAnsi="Times New Roman" w:cs="Times New Roman"/>
        </w:rPr>
        <w:t>lab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0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StringTok"/>
          <w:rFonts w:ascii="Times New Roman" w:hAnsi="Times New Roman" w:cs="Times New Roman"/>
        </w:rPr>
        <w:t>"1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2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3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4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5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6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7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8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9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0-15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5-20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20-28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999"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day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0     1     2     3     4     5     6     7     8     9 10-15 15-20 20-2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26    61   439   118    46   412    60    18    64    52   166    30     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999  NA's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39673    15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eviou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0.000   0.000   0.000   0.173   0.000   7.000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0     1     2     3     4     5     6     7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35563  4561   754   216    70    18     5     1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as.factor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previou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0     1     2     3     4     5     6     7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35563  4561   754   216    70    18     5     1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emp.var.rate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Min.  1st Qu.   Median     Mean  3rd Qu. 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-3.40000 -1.80000  1.10000  0.08189  1.40000  1.40000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-3.4    -3  -2.9  -1.8  -1.7  -1.1  -0.2  -0.1   1.1   1.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1071   172  1663  9184   773   635    10  3683  7763 16234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as.factor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mp.var.rate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-3.4    -3  -2.9  -1.8  -1.7  -1.1  -0.2  -0.1   1.1   1.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1071   172  1663  9184   773   635    10  3683  7763 16234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lastRenderedPageBreak/>
        <w:t>cons.price.idx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92.20   93.08   93.75   93.58   93.99   94.77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92.201 92.379 92.431 92.469 92.649 92.713 92.756 92.843 92.893 92.963 93.075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770    267    447    178    357    172     10    282   5794    715   245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93.2 93.369 93.444 93.749 93.798 93.876 93.918 93.994 94.027 94.055 94.199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3616    264   5175    174     67    212   6685   7763    233    229    303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94.215 94.465 94.601 94.767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311   4374    204    128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his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o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lightblue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6E07A00A" wp14:editId="359381F1">
            <wp:extent cx="5334000" cy="4267200"/>
            <wp:effectExtent l="0" t="0" r="0" b="0"/>
            <wp:docPr id="32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NaiveBayes_Noteboo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u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</w:t>
      </w:r>
      <w:r w:rsidRPr="005B2C26">
        <w:rPr>
          <w:rStyle w:val="DataTypeTok"/>
          <w:rFonts w:ascii="Times New Roman" w:hAnsi="Times New Roman" w:cs="Times New Roman"/>
        </w:rPr>
        <w:t>break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92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93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FloatTok"/>
          <w:rFonts w:ascii="Times New Roman" w:hAnsi="Times New Roman" w:cs="Times New Roman"/>
        </w:rPr>
        <w:t>93.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94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KeywordTok"/>
          <w:rFonts w:ascii="Times New Roman" w:hAnsi="Times New Roman" w:cs="Times New Roman"/>
        </w:rPr>
        <w:t>max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>)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</w:t>
      </w:r>
      <w:r w:rsidRPr="005B2C26">
        <w:rPr>
          <w:rStyle w:val="DataTypeTok"/>
          <w:rFonts w:ascii="Times New Roman" w:hAnsi="Times New Roman" w:cs="Times New Roman"/>
        </w:rPr>
        <w:t>lab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92-93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93-93.5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93.5-94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94+"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price.idx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92-93 93-93.5 93.5-94     94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8992   11513   14901    5782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ons.conf.idx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-50.8   -42.7   -41.8   -40.5   -36.4   -26.9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50.8   -50 -49.5 -47.1 -46.2 -45.9 -42.7   -42 -41.8 -40.8 -40.4 -40.3   -4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128   282   204  2458  5794    10  6685  3616  4374   715    67   311   212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-39.8 -38.3 -37.5 -36.4 -36.1 -34.8 -34.6 -33.6   -33 -31.4 -30.1 -29.8 -26.9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229   233   303  7763  5175   264   174   178   172   770   357   267   447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his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o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lightblue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76ECBA03" wp14:editId="72A8FF85">
            <wp:extent cx="5334000" cy="4267200"/>
            <wp:effectExtent l="0" t="0" r="0" b="0"/>
            <wp:docPr id="33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NaiveBayes_Notebook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u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         </w:t>
      </w:r>
      <w:r w:rsidRPr="005B2C26">
        <w:rPr>
          <w:rStyle w:val="DataTypeTok"/>
          <w:rFonts w:ascii="Times New Roman" w:hAnsi="Times New Roman" w:cs="Times New Roman"/>
        </w:rPr>
        <w:t>break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DecValTok"/>
          <w:rFonts w:ascii="Times New Roman" w:hAnsi="Times New Roman" w:cs="Times New Roman"/>
        </w:rPr>
        <w:t>5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-4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-4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-35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KeywordTok"/>
          <w:rFonts w:ascii="Times New Roman" w:hAnsi="Times New Roman" w:cs="Times New Roman"/>
        </w:rPr>
        <w:t>max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>)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         </w:t>
      </w:r>
      <w:r w:rsidRPr="005B2C26">
        <w:rPr>
          <w:rStyle w:val="DataTypeTok"/>
          <w:rFonts w:ascii="Times New Roman" w:hAnsi="Times New Roman" w:cs="Times New Roman"/>
        </w:rPr>
        <w:t>lab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(-50)-(-45)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(-45)-(-40)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(-40)-(-35)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(-35)+"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cons.conf.idx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(-50)-(-45) (-45)-(-40) (-40)-(-35)      (-35)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8876       15980       13703        2629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euribor3m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0.634   1.344   4.857   3.621   4.961   5.045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pl.euribor3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plo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x=</w:t>
      </w:r>
      <w:r w:rsidRPr="005B2C26">
        <w:rPr>
          <w:rStyle w:val="NormalTok"/>
          <w:rFonts w:ascii="Times New Roman" w:hAnsi="Times New Roman" w:cs="Times New Roman"/>
        </w:rPr>
        <w:t xml:space="preserve">euribor3m)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eom_histogram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bin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olor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blue'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KeywordTok"/>
          <w:rFonts w:ascii="Times New Roman" w:hAnsi="Times New Roman" w:cs="Times New Roman"/>
        </w:rPr>
        <w:t>a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fill</w:t>
      </w:r>
      <w:proofErr w:type="gramStart"/>
      <w:r w:rsidRPr="005B2C26">
        <w:rPr>
          <w:rStyle w:val="DataTypeTok"/>
          <w:rFonts w:ascii="Times New Roman" w:hAnsi="Times New Roman" w:cs="Times New Roman"/>
        </w:rPr>
        <w:t>=</w:t>
      </w:r>
      <w:r w:rsidRPr="005B2C26">
        <w:rPr>
          <w:rStyle w:val="NormalTok"/>
          <w:rFonts w:ascii="Times New Roman" w:hAnsi="Times New Roman" w:cs="Times New Roman"/>
        </w:rPr>
        <w:t>..</w:t>
      </w:r>
      <w:proofErr w:type="gramEnd"/>
      <w:r w:rsidRPr="005B2C26">
        <w:rPr>
          <w:rStyle w:val="NormalTok"/>
          <w:rFonts w:ascii="Times New Roman" w:hAnsi="Times New Roman" w:cs="Times New Roman"/>
        </w:rPr>
        <w:t xml:space="preserve">count..), </w:t>
      </w:r>
      <w:r w:rsidRPr="005B2C26">
        <w:rPr>
          <w:rStyle w:val="DataTypeTok"/>
          <w:rFonts w:ascii="Times New Roman" w:hAnsi="Times New Roman" w:cs="Times New Roman"/>
        </w:rPr>
        <w:t>alph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4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x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euribor3m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ylab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Count'</w:t>
      </w:r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OperatorTok"/>
          <w:rFonts w:ascii="Times New Roman" w:hAnsi="Times New Roman" w:cs="Times New Roman"/>
        </w:rPr>
        <w:t>+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ggtit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euribor3m distribution Plot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pl.euribor3m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  <w:noProof/>
        </w:rPr>
        <w:drawing>
          <wp:inline distT="0" distB="0" distL="0" distR="0" wp14:anchorId="585F8A06" wp14:editId="643EF9FE">
            <wp:extent cx="5334000" cy="4267200"/>
            <wp:effectExtent l="0" t="0" r="0" b="0"/>
            <wp:docPr id="34" name="Picture" descr="A picture containing clock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NaiveBayes_Notebook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ut</w:t>
      </w:r>
      <w:r w:rsidRPr="005B2C26">
        <w:rPr>
          <w:rStyle w:val="NormalTok"/>
          <w:rFonts w:ascii="Times New Roman" w:hAnsi="Times New Roman" w:cs="Times New Roman"/>
        </w:rPr>
        <w:t>(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         </w:t>
      </w:r>
      <w:r w:rsidRPr="005B2C26">
        <w:rPr>
          <w:rStyle w:val="DataTypeTok"/>
          <w:rFonts w:ascii="Times New Roman" w:hAnsi="Times New Roman" w:cs="Times New Roman"/>
        </w:rPr>
        <w:t>break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0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KeywordTok"/>
          <w:rFonts w:ascii="Times New Roman" w:hAnsi="Times New Roman" w:cs="Times New Roman"/>
        </w:rPr>
        <w:t>max</w:t>
      </w:r>
      <w:r w:rsidRPr="005B2C26">
        <w:rPr>
          <w:rStyle w:val="NormalTok"/>
          <w:rFonts w:ascii="Times New Roman" w:hAnsi="Times New Roman" w:cs="Times New Roman"/>
        </w:rPr>
        <w:t>(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)),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 xml:space="preserve">                             </w:t>
      </w:r>
      <w:r w:rsidRPr="005B2C26">
        <w:rPr>
          <w:rStyle w:val="DataTypeTok"/>
          <w:rFonts w:ascii="Times New Roman" w:hAnsi="Times New Roman" w:cs="Times New Roman"/>
        </w:rPr>
        <w:t>labe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0-1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1-2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2-4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4+"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euribor3m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0-1   1-2   2-4    4+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3908  9590    14 27676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nr.employed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Min. 1st Qu.  Median    Mean 3rd Qu.    Max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4964    5099    5191    5167    5228    5228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4963.6 4991.6 5008.7 5017.5 5023.5 5076.2 5099.1 5176.3   5191 5195.8 5228.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635    773    650   1071    172   1663   8534     10   7763   3683  16234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as.factor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nr.employed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4963.6 4991.6 5008.7 5017.5 5023.5 5076.2 5099.1 5176.3   5191 5195.8 5228.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635    773    650   1071    172   1663   8534     10   7763   3683  16234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ummary of df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     job            marital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0-40  :16385   admin.     :10422   divorced: 461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40-50  :10240   blue-collar: 9254   married :249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20-30  : 7243   technician : 6743   single  :1156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50-60  : 6270   services   : 3969   unknown :   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60-70  :  488   management : 2924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70-80  :  303   retired    : 1720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:  259   (Other)    : 6156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education        default         housing           loan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university.degre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12168   no     :32588   no     :18622   no     :339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high.schoo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: 9515   unknown: 8597   unknown:  990   unknown:  99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9y           : 6045   yes    :    3   yes    :21576   yes    : 624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ofessional.cours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: 5243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4y           : 4176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basic.6y           : 2292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            : 1749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contact          month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duration        campaign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cellular :26144   may    :13769   fri:7827    70-110 : 5952   1-2    :1057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telephone:15044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7174   mon:8514    110-150: 5521   2-3    : 534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6178   thu:8623    350-600: 5452   3-5    : 425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5318   tue:8090    250-350: 5325   5-10   : 251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v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4101   wed:8134    30-70  : 5198   10-15  :  51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 2632               (Other):13736   (Other):  35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(Other): 2016               NA's   :    4   NA's   :1764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 previous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999    :39673   0      :35563   failure    : 4252   1.4    :1623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2      :  439   1      : 4561   nonexistent:35563   -1.8   : 918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5      :  412   2      :  754   success    : 1373   1.1    : 776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0-15  :  166   3      :  216                       -0.1   : 368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      :  118   4      :   70                       -2.9   : 166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:  365   5      :   18                       -3.4   : 107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NA's   :   15   (Other):    6                       (Other): 159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euribor3m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92-93  : 8992   (-50)-(-45): 8876   0-1: 3908   5228.1 :16234   Yes: 464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93-93.5:11513   (-45)-(-40):15980   1-2: 9590   5099.1 : 8534   No :3654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93.5-94:14901   (-40)-(-35):13703   2-4:   14   5191   : 7763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94+    : 5782   (-35)+     : 2629   4+ :27676   5195.8 : 3683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5076.2 : 1663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5017.5 : 1071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                        (Other): 2240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50" w:name="removing-nas-after-transformation"/>
      <w:r w:rsidRPr="005B2C26">
        <w:rPr>
          <w:rFonts w:ascii="Times New Roman" w:hAnsi="Times New Roman" w:cs="Times New Roman"/>
        </w:rPr>
        <w:t>2) removing NAs after transformation</w:t>
      </w:r>
      <w:bookmarkEnd w:id="150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na.omi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    job           marital                    education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0-40  :9376   admin.     :6012   divorced: 2692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university.degre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689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40-50  :5885   blue-collar:5323   married :14252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high.schoo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:543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20-30  :4122   technician :3857   single  : 6551   basic.9y           :348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50-60  :3649   services   :2315   unknown :   44   professional.course:304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60-70  : 243   management :1642                    basic.4y           :233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70-80  : 131   retired    : 932                    basic.6y           :133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: 133   (Other)    :3458                    (Other)            :100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efault         housing           loan            contact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no     :18422   no     :10754   no     :19306   cellular :143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unknown: 5116   unknown:  575   unknown:  575   telephone: 915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yes    :    1   yes    :12210   yes    : 3658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onth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duration     campaign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y    :8001   fri:4811    70-110 :3451   1-2  :10568   999    :2282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4500   mon:5302    30-70  :3218   2-3  : 5338   5      :  20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3579   thu:4593    110-150:3066   3-5  : 4249   2      :  20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3275   tue:4379    350-600:3057   5-10 : 2515   10-15  :   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v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1981   wed:4454    250-350:2933   10-15:  514   3      :   6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1306               190-250:2870   15-20:  198   8      :   2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: 897               (Other):4944   20+  :  157   (Other):  13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revious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0      :20768   failure    : 2125   1.4    :10263   92-93  :473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      : 2258   nonexistent:20768   -1.8   : 4978   93-93.5:62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2      :  362   success    :  646   1.1    : 4622   93.5-94:905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      :  107                       -0.1   : 1743   94+    :352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4      :   34                       -2.9   :  740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5      :    7                       -3.4   :  443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:    3                       (Other):  750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euribor3m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y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-50)-(-45):4819   0-1: 1779   5228.1 :10263   Yes: 233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-45)-(-40):9433   1-2: 5132   5099.1 : 4658   No :2120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-40)-(-35):8096   2-4:    0   5191   : 4622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-35)+     :1191   4+ :16628   5195.8 : 1743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5076.2 :  740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5017.5 :  443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       (Other): 1070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3) creating training and testing dataset from </w:t>
      </w:r>
      <w:proofErr w:type="spellStart"/>
      <w:r w:rsidRPr="005B2C26">
        <w:rPr>
          <w:rFonts w:ascii="Times New Roman" w:hAnsi="Times New Roman" w:cs="Times New Roman"/>
        </w:rPr>
        <w:t>exisitng</w:t>
      </w:r>
      <w:proofErr w:type="spellEnd"/>
      <w:r w:rsidRPr="005B2C26">
        <w:rPr>
          <w:rFonts w:ascii="Times New Roman" w:hAnsi="Times New Roman" w:cs="Times New Roman"/>
        </w:rPr>
        <w:t xml:space="preserve"> sampl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reateDataPartitio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p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FALSE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</w:t>
      </w:r>
      <w:proofErr w:type="spellStart"/>
      <w:r w:rsidRPr="005B2C26">
        <w:rPr>
          <w:rFonts w:ascii="Times New Roman" w:hAnsi="Times New Roman" w:cs="Times New Roman"/>
        </w:rPr>
        <w:t>lables</w:t>
      </w:r>
      <w:proofErr w:type="spellEnd"/>
      <w:r w:rsidRPr="005B2C26">
        <w:rPr>
          <w:rFonts w:ascii="Times New Roman" w:hAnsi="Times New Roman" w:cs="Times New Roman"/>
        </w:rPr>
        <w:t xml:space="preserve"> for test and training data set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indx,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indx,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moving dependent variabl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,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summ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      age                job           marital                    education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0-40  :9376   admin.     :6012   divorced: 2692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university.degre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689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40-50  :5885   blue-collar:5323   married :14252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high.schoo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:543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20-30  :4122   technician :3857   single  : 6551   basic.9y           :348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50-60  :3649   services   :2315   unknown :   44   professional.course:304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60-70  : 243   management :1642                    basic.4y           :233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70-80  : 131   retired    : 932                    basic.6y           :133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: 133   (Other)    :3458                    (Other)            :100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default         housing           loan            contact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no     :18422   no     :10754   no     :19306   cellular :143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unknown: 5116   unknown:  575   unknown:  575   telephone: 915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yes    :    1   yes    :12210   yes    : 3658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month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duration     campaign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may    :8001   fri:4811    70-110 :3451   1-2  :10568   999    :22824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l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4500   mon:5302    30-70  :3218   2-3  : 5338   5      :  20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3579   thu:4593    110-150:3066   3-5  : 4249   2      :  20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ju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3275   tue:4379    350-600:3057   5-10 : 2515   10-15  :   8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v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1981   wed:4454    250-350:2933   10-15:  514   3      :   6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:1306               190-250:2870   15-20:  198   8      :   29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: 897               (Other):4944   20+  :  157   (Other):  131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revious      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0      :20768   failure    : 2125   1.4    :10263   92-93  :473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1      : 2258   nonexistent:20768   -1.8   : 4978   93-93.5:622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2      :  362   success    :  646   1.1    : 4622   93.5-94:9056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3      :  107                       -0.1   : 1743   94+    :3525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4      :   34                       -2.9   :  740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5      :    7                       -3.4   :  443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Other):    3                       (Other):  750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euribor3m  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-50)-(-45):4819   0-1: 1779   5228.1 :1026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-45)-(-40):9433   1-2: 5132   5099.1 : 4658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(-40)-(-35):8096   2-4:    0   5191   : 4622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(-35)+     :1191   4+ :16628   5195.8 : 174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5076.2 :  740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5017.5 :  443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               (Other): 1070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creating training and testing data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51" w:name="step-4-train-the-model"/>
      <w:bookmarkStart w:id="152" w:name="_Toc39257144"/>
      <w:bookmarkStart w:id="153" w:name="_Toc39369067"/>
      <w:r w:rsidRPr="005B2C26">
        <w:rPr>
          <w:rFonts w:ascii="Times New Roman" w:hAnsi="Times New Roman" w:cs="Times New Roman"/>
        </w:rPr>
        <w:t>Step 4 : Train the model</w:t>
      </w:r>
      <w:bookmarkEnd w:id="151"/>
      <w:bookmarkEnd w:id="152"/>
      <w:bookmarkEnd w:id="153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classifier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naiveBay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54" w:name="step-5-evaluate-the-model"/>
      <w:bookmarkStart w:id="155" w:name="_Toc39257145"/>
      <w:bookmarkStart w:id="156" w:name="_Toc39369068"/>
      <w:r w:rsidRPr="005B2C26">
        <w:rPr>
          <w:rFonts w:ascii="Times New Roman" w:hAnsi="Times New Roman" w:cs="Times New Roman"/>
        </w:rPr>
        <w:t>Step 5 : Evaluate the model</w:t>
      </w:r>
      <w:bookmarkEnd w:id="154"/>
      <w:bookmarkEnd w:id="155"/>
      <w:bookmarkEnd w:id="156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test_pred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classifier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pred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77  371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190 386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80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712, 0.889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900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31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2.97e-14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931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125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4274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531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099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88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376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52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EF27B5">
      <w:pPr>
        <w:pStyle w:val="Heading3"/>
      </w:pPr>
      <w:bookmarkStart w:id="157" w:name="_Toc39257146"/>
      <w:bookmarkStart w:id="158" w:name="_Toc39369069"/>
      <w:r w:rsidRPr="005B2C26">
        <w:t>Step 6 : Improving the model</w:t>
      </w:r>
      <w:bookmarkEnd w:id="157"/>
      <w:bookmarkEnd w:id="158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classifier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naiveBayes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laplace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test_pred2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 xml:space="preserve">(bank_classifier2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bank_test_pred2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lastRenderedPageBreak/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77  36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190 38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81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721, 0.890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900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</w:t>
      </w:r>
      <w:r w:rsidRPr="00BD63E0">
        <w:rPr>
          <w:rStyle w:val="VerbatimChar"/>
          <w:rFonts w:ascii="Times New Roman" w:hAnsi="Times New Roman" w:cs="Times New Roman"/>
          <w:highlight w:val="yellow"/>
        </w:rPr>
        <w:t>0.4335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8.827e-14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</w:t>
      </w:r>
      <w:r w:rsidRPr="00BD63E0">
        <w:rPr>
          <w:rStyle w:val="VerbatimChar"/>
          <w:rFonts w:ascii="Times New Roman" w:hAnsi="Times New Roman" w:cs="Times New Roman"/>
          <w:highlight w:val="yellow"/>
        </w:rPr>
        <w:t>: 0.59315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</w:t>
      </w:r>
      <w:r w:rsidRPr="00BD63E0">
        <w:rPr>
          <w:rStyle w:val="VerbatimChar"/>
          <w:rFonts w:ascii="Times New Roman" w:hAnsi="Times New Roman" w:cs="Times New Roman"/>
          <w:highlight w:val="yellow"/>
        </w:rPr>
        <w:t>0.91344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4301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532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099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88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36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533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bank_test_pred2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_labels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mode=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prec_recall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Style w:val="VerbatimChar"/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77  36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190 3873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81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721, 0.890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900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33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8.827e-14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Precision : </w:t>
      </w:r>
      <w:r w:rsidRPr="00BD63E0">
        <w:rPr>
          <w:rStyle w:val="VerbatimChar"/>
          <w:rFonts w:ascii="Times New Roman" w:hAnsi="Times New Roman" w:cs="Times New Roman"/>
          <w:highlight w:val="yellow"/>
        </w:rPr>
        <w:t>0.43012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Recall : </w:t>
      </w:r>
      <w:r w:rsidRPr="00BD63E0">
        <w:rPr>
          <w:rStyle w:val="VerbatimChar"/>
          <w:rFonts w:ascii="Times New Roman" w:hAnsi="Times New Roman" w:cs="Times New Roman"/>
          <w:highlight w:val="yellow"/>
        </w:rPr>
        <w:t>0.59315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F1 : </w:t>
      </w:r>
      <w:r w:rsidRPr="00BD63E0">
        <w:rPr>
          <w:rStyle w:val="VerbatimChar"/>
          <w:rFonts w:ascii="Times New Roman" w:hAnsi="Times New Roman" w:cs="Times New Roman"/>
          <w:highlight w:val="yellow"/>
        </w:rPr>
        <w:t>0.49865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099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88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Detection Prevalence : 0.136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533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BodyText"/>
        <w:rPr>
          <w:rStyle w:val="VerbatimChar"/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br w:type="page"/>
      </w:r>
    </w:p>
    <w:p w:rsidR="007E4409" w:rsidRPr="005B2C26" w:rsidRDefault="007E4409" w:rsidP="007E4409">
      <w:pPr>
        <w:pStyle w:val="Heading2"/>
        <w:rPr>
          <w:rFonts w:ascii="Times New Roman" w:hAnsi="Times New Roman" w:cs="Times New Roman"/>
        </w:rPr>
      </w:pPr>
      <w:bookmarkStart w:id="159" w:name="part-3---decision-tree"/>
      <w:bookmarkStart w:id="160" w:name="_Toc39257147"/>
      <w:bookmarkStart w:id="161" w:name="_Toc39369070"/>
      <w:r w:rsidRPr="005B2C26">
        <w:rPr>
          <w:rFonts w:ascii="Times New Roman" w:hAnsi="Times New Roman" w:cs="Times New Roman"/>
        </w:rPr>
        <w:lastRenderedPageBreak/>
        <w:t>Part 3 - Decision Tree</w:t>
      </w:r>
      <w:bookmarkEnd w:id="159"/>
      <w:bookmarkEnd w:id="160"/>
      <w:bookmarkEnd w:id="161"/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62" w:name="_Toc39257148"/>
      <w:bookmarkStart w:id="163" w:name="_Toc39369071"/>
      <w:r w:rsidRPr="005B2C26">
        <w:rPr>
          <w:rFonts w:ascii="Times New Roman" w:hAnsi="Times New Roman" w:cs="Times New Roman"/>
        </w:rPr>
        <w:t>Step 1 : Collecting Data</w:t>
      </w:r>
      <w:bookmarkEnd w:id="162"/>
      <w:bookmarkEnd w:id="163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ame as of Part 1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64" w:name="_Toc39257149"/>
      <w:bookmarkStart w:id="165" w:name="_Toc39369072"/>
      <w:r w:rsidRPr="005B2C26">
        <w:rPr>
          <w:rFonts w:ascii="Times New Roman" w:hAnsi="Times New Roman" w:cs="Times New Roman"/>
        </w:rPr>
        <w:t>Step 2 : Exploring, preprocessing and cleaning the data</w:t>
      </w:r>
      <w:bookmarkEnd w:id="164"/>
      <w:bookmarkEnd w:id="165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imary setup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knitr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NormalTok"/>
          <w:rFonts w:ascii="Times New Roman" w:hAnsi="Times New Roman" w:cs="Times New Roman"/>
        </w:rPr>
        <w:t>opts_kni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KeywordTok"/>
          <w:rFonts w:ascii="Times New Roman" w:hAnsi="Times New Roman" w:cs="Times New Roman"/>
        </w:rPr>
        <w:t>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root.dir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'/Users/</w:t>
      </w:r>
      <w:proofErr w:type="spellStart"/>
      <w:r w:rsidRPr="005B2C26">
        <w:rPr>
          <w:rStyle w:val="StringTok"/>
          <w:rFonts w:ascii="Times New Roman" w:hAnsi="Times New Roman" w:cs="Times New Roman"/>
        </w:rPr>
        <w:t>sobil</w:t>
      </w:r>
      <w:proofErr w:type="spellEnd"/>
      <w:r w:rsidRPr="005B2C26">
        <w:rPr>
          <w:rStyle w:val="StringTok"/>
          <w:rFonts w:ascii="Times New Roman" w:hAnsi="Times New Roman" w:cs="Times New Roman"/>
        </w:rPr>
        <w:t>/Documents/MSC/Sem 1/Data Mining &amp; Machine Learning/Project/Bank/'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emov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s</w:t>
      </w:r>
      <w:r w:rsidRPr="005B2C26">
        <w:rPr>
          <w:rStyle w:val="NormalTok"/>
          <w:rFonts w:ascii="Times New Roman" w:hAnsi="Times New Roman" w:cs="Times New Roman"/>
        </w:rPr>
        <w:t>()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loading all the libraries required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aret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lattic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ggplot2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5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RWeka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st same as part 1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ourc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bank_import_primaryExplore.R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 41188 obs. of  21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age           : int  56 57 37 40 56 45 59 41 24 25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job           : Factor w/ 1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dmin.","blue</w:t>
      </w:r>
      <w:proofErr w:type="spellEnd"/>
      <w:r w:rsidRPr="005B2C26">
        <w:rPr>
          <w:rStyle w:val="VerbatimChar"/>
          <w:rFonts w:ascii="Times New Roman" w:hAnsi="Times New Roman" w:cs="Times New Roman"/>
        </w:rPr>
        <w:t>-collar",..: 4 8 8 1 8 8 1 2 10 8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arital       : Factor w/ 4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ivorced","married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ducation     : Factor w/ 8 levels "basic.4y","basic.6y",..: 1 4 4 2 4 3 6 8 6 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efault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2 1 1 1 2 1 2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housing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3 1 1 1 1 1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loan   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1 1 3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ontact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ellular","telephone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onth         : Factor w/ 10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ec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7 7 7 7 7 7 7 7 7 7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Factor w/ 5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ri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mon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thu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uration      : int  261 149 226 151 307 198 139 217 380 5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ampaign      : int 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: int  999 999 999 999 999 999 999 999 999 999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evious   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ilure","nonexistent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 num  1.1 1.1 1.1 1.1 1.1 1.1 1.1 1.1 1.1 1.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>: num  94 94 94 94 9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: num  -36.4 -36.4 -36.4 -36.4 -36.4 -36.4 -36.4 -36.4 -36.4 -36.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uribor3m     : num  4.86 4.86 4.86 4.86 4.86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num  5191 5191 5191 5191 519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y      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yes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Cell Content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              N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N / Table Total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Total Observations in Table:  4118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   no |       yes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36548 |      4640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0.887 |     0.113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66" w:name="_Toc39257150"/>
      <w:bookmarkStart w:id="167" w:name="_Toc39369073"/>
      <w:r w:rsidRPr="005B2C26">
        <w:rPr>
          <w:rFonts w:ascii="Times New Roman" w:hAnsi="Times New Roman" w:cs="Times New Roman"/>
        </w:rPr>
        <w:t>Step 3 - Data transformation &amp; preparation</w:t>
      </w:r>
      <w:bookmarkEnd w:id="166"/>
      <w:bookmarkEnd w:id="167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training and testing dataset from </w:t>
      </w:r>
      <w:proofErr w:type="spellStart"/>
      <w:r w:rsidRPr="005B2C26">
        <w:rPr>
          <w:rFonts w:ascii="Times New Roman" w:hAnsi="Times New Roman" w:cs="Times New Roman"/>
        </w:rPr>
        <w:t>exisitng</w:t>
      </w:r>
      <w:proofErr w:type="spellEnd"/>
      <w:r w:rsidRPr="005B2C26">
        <w:rPr>
          <w:rFonts w:ascii="Times New Roman" w:hAnsi="Times New Roman" w:cs="Times New Roman"/>
        </w:rPr>
        <w:t xml:space="preserve"> sampl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reateDataPartitio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p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FALSE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prop.tab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Yes        No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0.1126521 0.8873479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prop.tab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Yes        No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0.1126624 0.8873376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68" w:name="_Toc39257151"/>
      <w:bookmarkStart w:id="169" w:name="_Toc39369074"/>
      <w:r w:rsidRPr="005B2C26">
        <w:rPr>
          <w:rFonts w:ascii="Times New Roman" w:hAnsi="Times New Roman" w:cs="Times New Roman"/>
        </w:rPr>
        <w:t>Step 4 : Train the model</w:t>
      </w:r>
      <w:bookmarkEnd w:id="168"/>
      <w:bookmarkEnd w:id="169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mod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</w:t>
      </w:r>
      <w:proofErr w:type="gramStart"/>
      <w:r w:rsidRPr="005B2C26">
        <w:rPr>
          <w:rStyle w:val="NormalTok"/>
          <w:rFonts w:ascii="Times New Roman" w:hAnsi="Times New Roman" w:cs="Times New Roman"/>
        </w:rPr>
        <w:t>50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gramEnd"/>
      <w:r w:rsidRPr="005B2C26">
        <w:rPr>
          <w:rStyle w:val="KeywordTok"/>
          <w:rFonts w:ascii="Times New Roman" w:hAnsi="Times New Roman" w:cs="Times New Roman"/>
        </w:rPr>
        <w:t>C5.0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>],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70" w:name="_Toc39257152"/>
      <w:bookmarkStart w:id="171" w:name="_Toc39369075"/>
      <w:r w:rsidRPr="005B2C26">
        <w:rPr>
          <w:rFonts w:ascii="Times New Roman" w:hAnsi="Times New Roman" w:cs="Times New Roman"/>
        </w:rPr>
        <w:t>Step 5 : Evaluate the model</w:t>
      </w:r>
      <w:bookmarkEnd w:id="170"/>
      <w:bookmarkEnd w:id="171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model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C5.0.default(x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nk_trai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[-21], y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nk_train$y</w:t>
      </w:r>
      <w:proofErr w:type="spellEnd"/>
      <w:r w:rsidRPr="005B2C26">
        <w:rPr>
          <w:rStyle w:val="VerbatimChar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lassification Tre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samples: 3295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predictors: 2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Tree size: 172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n-standard options: attempt to group attribute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predic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model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predic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519  26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09 70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8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124, 0.924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62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1.738e-08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592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41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45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451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630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94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617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72" w:name="step-6-improving-model-performance"/>
      <w:bookmarkStart w:id="173" w:name="_Toc39257153"/>
      <w:bookmarkStart w:id="174" w:name="_Toc39369076"/>
      <w:r w:rsidRPr="005B2C26">
        <w:rPr>
          <w:rFonts w:ascii="Times New Roman" w:hAnsi="Times New Roman" w:cs="Times New Roman"/>
        </w:rPr>
        <w:t>Step 6 : Improving model performance</w:t>
      </w:r>
      <w:bookmarkEnd w:id="172"/>
      <w:bookmarkEnd w:id="173"/>
      <w:bookmarkEnd w:id="174"/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75" w:name="method-1---boosting-trials-10"/>
      <w:r w:rsidRPr="005B2C26">
        <w:rPr>
          <w:rFonts w:ascii="Times New Roman" w:hAnsi="Times New Roman" w:cs="Times New Roman"/>
        </w:rPr>
        <w:t>1) Method 1 - Boosting trials = 10</w:t>
      </w:r>
      <w:bookmarkEnd w:id="175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boost1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</w:t>
      </w:r>
      <w:proofErr w:type="gramStart"/>
      <w:r w:rsidRPr="005B2C26">
        <w:rPr>
          <w:rStyle w:val="NormalTok"/>
          <w:rFonts w:ascii="Times New Roman" w:hAnsi="Times New Roman" w:cs="Times New Roman"/>
        </w:rPr>
        <w:t>50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gramEnd"/>
      <w:r w:rsidRPr="005B2C26">
        <w:rPr>
          <w:rStyle w:val="KeywordTok"/>
          <w:rFonts w:ascii="Times New Roman" w:hAnsi="Times New Roman" w:cs="Times New Roman"/>
        </w:rPr>
        <w:t>C5.0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ria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boost10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C5.0.default(x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nk_trai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[-21], y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nk_train$y</w:t>
      </w:r>
      <w:proofErr w:type="spellEnd"/>
      <w:r w:rsidRPr="005B2C26">
        <w:rPr>
          <w:rStyle w:val="VerbatimChar"/>
          <w:rFonts w:ascii="Times New Roman" w:hAnsi="Times New Roman" w:cs="Times New Roman"/>
        </w:rPr>
        <w:t>, trials = 1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Classification Tre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samples: 3295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predictors: 2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boosting iterations: 1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Average tree size: 167.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n-standard options: attempt to group attribute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boost_predict1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bank_boost10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bank_boost_predict10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510  28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18 702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44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82, 0.920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4.065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43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9.777e-07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495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0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399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43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619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967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551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76" w:name="method-2---boosting-trials-5"/>
      <w:r w:rsidRPr="005B2C26">
        <w:rPr>
          <w:rFonts w:ascii="Times New Roman" w:hAnsi="Times New Roman" w:cs="Times New Roman"/>
        </w:rPr>
        <w:t>2) Method 2 - Boosting trials = 5</w:t>
      </w:r>
      <w:bookmarkEnd w:id="176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boost5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</w:t>
      </w:r>
      <w:proofErr w:type="gramStart"/>
      <w:r w:rsidRPr="005B2C26">
        <w:rPr>
          <w:rStyle w:val="NormalTok"/>
          <w:rFonts w:ascii="Times New Roman" w:hAnsi="Times New Roman" w:cs="Times New Roman"/>
        </w:rPr>
        <w:t>50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gramEnd"/>
      <w:r w:rsidRPr="005B2C26">
        <w:rPr>
          <w:rStyle w:val="KeywordTok"/>
          <w:rFonts w:ascii="Times New Roman" w:hAnsi="Times New Roman" w:cs="Times New Roman"/>
        </w:rPr>
        <w:t>C5.0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trial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5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boost5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all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C5.0.default(x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nk_train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[-21], y =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bank_train$y</w:t>
      </w:r>
      <w:proofErr w:type="spellEnd"/>
      <w:r w:rsidRPr="005B2C26">
        <w:rPr>
          <w:rStyle w:val="VerbatimChar"/>
          <w:rFonts w:ascii="Times New Roman" w:hAnsi="Times New Roman" w:cs="Times New Roman"/>
        </w:rPr>
        <w:t>, trials = 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Classification Tre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samples: 3295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predictors: 20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boosting iterations: 5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Average tree size: 129.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on-standard options: attempt to group attribute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boost_predict5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bank_boost5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bank_boost_predict5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521  30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07 700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3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73, 0.919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3.393e-1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459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0.000153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614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582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307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450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632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002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598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77" w:name="method-3---adding-cost-matrix"/>
      <w:r w:rsidRPr="005B2C26">
        <w:rPr>
          <w:rFonts w:ascii="Times New Roman" w:hAnsi="Times New Roman" w:cs="Times New Roman"/>
        </w:rPr>
        <w:t>3) Method 3 - Adding Cost matrix</w:t>
      </w:r>
      <w:bookmarkEnd w:id="177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cost matrix - “yes” </w:t>
      </w:r>
      <w:proofErr w:type="gramStart"/>
      <w:r w:rsidRPr="005B2C26">
        <w:rPr>
          <w:rFonts w:ascii="Times New Roman" w:hAnsi="Times New Roman" w:cs="Times New Roman"/>
        </w:rPr>
        <w:t>more costlier</w:t>
      </w:r>
      <w:proofErr w:type="gramEnd"/>
      <w:r w:rsidRPr="005B2C26">
        <w:rPr>
          <w:rFonts w:ascii="Times New Roman" w:hAnsi="Times New Roman" w:cs="Times New Roman"/>
        </w:rPr>
        <w:t xml:space="preserve"> than other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mtr_di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is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no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StringTok"/>
          <w:rFonts w:ascii="Times New Roman" w:hAnsi="Times New Roman" w:cs="Times New Roman"/>
        </w:rPr>
        <w:t>"yes"</w:t>
      </w:r>
      <w:r w:rsidRPr="005B2C26">
        <w:rPr>
          <w:rStyle w:val="NormalTok"/>
          <w:rFonts w:ascii="Times New Roman" w:hAnsi="Times New Roman" w:cs="Times New Roman"/>
        </w:rPr>
        <w:t xml:space="preserve">),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no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StringTok"/>
          <w:rFonts w:ascii="Times New Roman" w:hAnsi="Times New Roman" w:cs="Times New Roman"/>
        </w:rPr>
        <w:t>"yes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names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mtr_dim</w:t>
      </w:r>
      <w:proofErr w:type="spellEnd"/>
      <w:r w:rsidRPr="005B2C26">
        <w:rPr>
          <w:rStyle w:val="NormalTok"/>
          <w:rFonts w:ascii="Times New Roman" w:hAnsi="Times New Roman" w:cs="Times New Roman"/>
        </w:rPr>
        <w:t>)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predict"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StringTok"/>
          <w:rFonts w:ascii="Times New Roman" w:hAnsi="Times New Roman" w:cs="Times New Roman"/>
        </w:rPr>
        <w:t>"actual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mtr_dim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$predict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"no"  "yes"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$actual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[1] "no"  "yes"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lastRenderedPageBreak/>
        <w:t>err_c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matrix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c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0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0</w:t>
      </w:r>
      <w:r w:rsidRPr="005B2C26">
        <w:rPr>
          <w:rStyle w:val="NormalTok"/>
          <w:rFonts w:ascii="Times New Roman" w:hAnsi="Times New Roman" w:cs="Times New Roman"/>
        </w:rPr>
        <w:t>,</w:t>
      </w:r>
      <w:r w:rsidRPr="005B2C26">
        <w:rPr>
          <w:rStyle w:val="DecValTok"/>
          <w:rFonts w:ascii="Times New Roman" w:hAnsi="Times New Roman" w:cs="Times New Roman"/>
        </w:rPr>
        <w:t>4</w:t>
      </w:r>
      <w:r w:rsidRPr="005B2C26">
        <w:rPr>
          <w:rStyle w:val="NormalTok"/>
          <w:rFonts w:ascii="Times New Roman" w:hAnsi="Times New Roman" w:cs="Times New Roman"/>
        </w:rPr>
        <w:t xml:space="preserve">)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row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2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dimnames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mtr_dim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err_cst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       actual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 no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no   0   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yes  1   4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Model Cost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co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C</w:t>
      </w:r>
      <w:proofErr w:type="gramStart"/>
      <w:r w:rsidRPr="005B2C26">
        <w:rPr>
          <w:rStyle w:val="NormalTok"/>
          <w:rFonts w:ascii="Times New Roman" w:hAnsi="Times New Roman" w:cs="Times New Roman"/>
        </w:rPr>
        <w:t>50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gramEnd"/>
      <w:r w:rsidRPr="005B2C26">
        <w:rPr>
          <w:rStyle w:val="KeywordTok"/>
          <w:rFonts w:ascii="Times New Roman" w:hAnsi="Times New Roman" w:cs="Times New Roman"/>
        </w:rPr>
        <w:t>C5.0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>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DecValTok"/>
          <w:rFonts w:ascii="Times New Roman" w:hAnsi="Times New Roman" w:cs="Times New Roman"/>
        </w:rPr>
        <w:t>21</w:t>
      </w:r>
      <w:r w:rsidRPr="005B2C26">
        <w:rPr>
          <w:rStyle w:val="NormalTok"/>
          <w:rFonts w:ascii="Times New Roman" w:hAnsi="Times New Roman" w:cs="Times New Roman"/>
        </w:rPr>
        <w:t xml:space="preserve">]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osts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err_c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cost_predic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co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cost_predic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519  26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09 70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8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124, 0.924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62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1.738e-08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5592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41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645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451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630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948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617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78" w:name="method-4---1r-algo-model"/>
      <w:r w:rsidRPr="005B2C26">
        <w:rPr>
          <w:rFonts w:ascii="Times New Roman" w:hAnsi="Times New Roman" w:cs="Times New Roman"/>
        </w:rPr>
        <w:t xml:space="preserve">4) Method 4 - 1R </w:t>
      </w:r>
      <w:proofErr w:type="spellStart"/>
      <w:r w:rsidRPr="005B2C26">
        <w:rPr>
          <w:rFonts w:ascii="Times New Roman" w:hAnsi="Times New Roman" w:cs="Times New Roman"/>
        </w:rPr>
        <w:t>algo</w:t>
      </w:r>
      <w:proofErr w:type="spellEnd"/>
      <w:r w:rsidRPr="005B2C26">
        <w:rPr>
          <w:rFonts w:ascii="Times New Roman" w:hAnsi="Times New Roman" w:cs="Times New Roman"/>
        </w:rPr>
        <w:t xml:space="preserve"> model</w:t>
      </w:r>
      <w:bookmarkEnd w:id="178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1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OneR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1R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duration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457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458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525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526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554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 &lt; 555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562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563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582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583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06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08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17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18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22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23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44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46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48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51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53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55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57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58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61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64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66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67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68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71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76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79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699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01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02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04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06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12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14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16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18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21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30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34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38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41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44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46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61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63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66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68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80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788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00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03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 &lt; 807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09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11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13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16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20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27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32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35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42.0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47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50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53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83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87.0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97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899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04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07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14.0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19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24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30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71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77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85.5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990.5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009.5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014.5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082.5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089.5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093.5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100.5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155.0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168.0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179.0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198.0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219.0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225.5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270.0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292.5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375.0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390.5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424.5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438.5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546.5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592.0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737.0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805.5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869.5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1960.0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 &lt; 2781.0 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lt; 3570.0    -&gt;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&gt;= 3570.0   -&gt; Ye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29647/32951 instances correct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predict_1R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bank_1R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bank_predict_1R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196  16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732 71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91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843, 0.8979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0.136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257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2e-16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112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75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444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70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238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437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943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79" w:name="method-5---ripper-algo-model"/>
      <w:r w:rsidRPr="005B2C26">
        <w:rPr>
          <w:rFonts w:ascii="Times New Roman" w:hAnsi="Times New Roman" w:cs="Times New Roman"/>
        </w:rPr>
        <w:t xml:space="preserve">5) Method 5 - RIPPER </w:t>
      </w:r>
      <w:proofErr w:type="spellStart"/>
      <w:r w:rsidRPr="005B2C26">
        <w:rPr>
          <w:rFonts w:ascii="Times New Roman" w:hAnsi="Times New Roman" w:cs="Times New Roman"/>
        </w:rPr>
        <w:t>algo</w:t>
      </w:r>
      <w:proofErr w:type="spellEnd"/>
      <w:r w:rsidRPr="005B2C26">
        <w:rPr>
          <w:rFonts w:ascii="Times New Roman" w:hAnsi="Times New Roman" w:cs="Times New Roman"/>
        </w:rPr>
        <w:t xml:space="preserve"> model</w:t>
      </w:r>
      <w:bookmarkEnd w:id="179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JRip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JRip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JRip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JRIP ru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===========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= 5076.2) and (duration &gt;= 190) and (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= 15) =&gt; y=Yes (639.0/112.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uration &gt;= 854) =&gt; y=Yes (1155.0/485.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uration &gt;= 381) and (euribor3m &lt;= 1.4) and (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gt;= 92.963) =&gt; y=Yes (363.0/105.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= 5076.2) and (duration &gt;= 251) =&gt; y=Yes (801.0/354.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duration &gt;= 608) and (contact = cellular) and (month = may) =&gt; y=Yes (213.0/93.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euribor3m &gt;= 4.866) and (duration &gt;= 758) and (age &lt;= 37) =&gt; y=Yes (76.0/33.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(euribor3m &lt;= 3.053) and (duration &gt;= 148) and (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= 5076.2) and (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&lt;= 15) =&gt; y=Yes (140.0/50.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 =&gt; y=No (29564.0/1557.0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Number of Rules : 8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predict_JRip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JRip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predict_JRip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543  3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385 700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</w:t>
      </w:r>
      <w:r w:rsidRPr="00E45D18">
        <w:rPr>
          <w:rStyle w:val="VerbatimChar"/>
          <w:rFonts w:ascii="Times New Roman" w:hAnsi="Times New Roman" w:cs="Times New Roman"/>
          <w:highlight w:val="yellow"/>
        </w:rPr>
        <w:t>0.9168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107, 0.922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e-1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</w:t>
      </w:r>
      <w:r w:rsidRPr="00E45D18">
        <w:rPr>
          <w:rStyle w:val="VerbatimChar"/>
          <w:rFonts w:ascii="Times New Roman" w:hAnsi="Times New Roman" w:cs="Times New Roman"/>
          <w:highlight w:val="yellow"/>
        </w:rPr>
        <w:t>0.5667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0.0013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</w:t>
      </w:r>
      <w:r w:rsidRPr="00E45D18">
        <w:rPr>
          <w:rStyle w:val="VerbatimChar"/>
          <w:rFonts w:ascii="Times New Roman" w:hAnsi="Times New Roman" w:cs="Times New Roman"/>
          <w:highlight w:val="yellow"/>
        </w:rPr>
        <w:t>0.58513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</w:t>
      </w:r>
      <w:r w:rsidRPr="00E45D18">
        <w:rPr>
          <w:rStyle w:val="VerbatimChar"/>
          <w:rFonts w:ascii="Times New Roman" w:hAnsi="Times New Roman" w:cs="Times New Roman"/>
          <w:highlight w:val="yellow"/>
        </w:rPr>
        <w:t>0.95895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441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479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659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023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720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CommentTok"/>
          <w:rFonts w:ascii="Times New Roman" w:hAnsi="Times New Roman" w:cs="Times New Roman"/>
        </w:rPr>
        <w:t>#kappa = 0.5667,   Sensitivity = 0.58513,    Specificity = 0.95895 ====&gt; BEST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predict_JRip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mode=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prec_recall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AB7A0C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543  30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385 700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6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107, 0.9227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e-1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</w:t>
      </w:r>
      <w:r w:rsidRPr="00E45D18">
        <w:rPr>
          <w:rStyle w:val="VerbatimChar"/>
          <w:rFonts w:ascii="Times New Roman" w:hAnsi="Times New Roman" w:cs="Times New Roman"/>
          <w:highlight w:val="yellow"/>
        </w:rPr>
        <w:t>0.5667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0.0013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Precision : </w:t>
      </w:r>
      <w:r w:rsidRPr="00E45D18">
        <w:rPr>
          <w:rStyle w:val="VerbatimChar"/>
          <w:rFonts w:ascii="Times New Roman" w:hAnsi="Times New Roman" w:cs="Times New Roman"/>
          <w:highlight w:val="yellow"/>
        </w:rPr>
        <w:t>0.64413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Recall </w:t>
      </w:r>
      <w:r w:rsidRPr="00E45D18">
        <w:rPr>
          <w:rStyle w:val="VerbatimChar"/>
          <w:rFonts w:ascii="Times New Roman" w:hAnsi="Times New Roman" w:cs="Times New Roman"/>
          <w:highlight w:val="yellow"/>
        </w:rPr>
        <w:t>: 0.58513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F1 : </w:t>
      </w:r>
      <w:r w:rsidRPr="00E45D18">
        <w:rPr>
          <w:rStyle w:val="VerbatimChar"/>
          <w:rFonts w:ascii="Times New Roman" w:hAnsi="Times New Roman" w:cs="Times New Roman"/>
          <w:highlight w:val="yellow"/>
        </w:rPr>
        <w:t>0.61321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659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023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720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>
      <w:pPr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br w:type="page"/>
      </w:r>
    </w:p>
    <w:p w:rsidR="007E4409" w:rsidRPr="005B2C26" w:rsidRDefault="007E4409" w:rsidP="007E4409">
      <w:pPr>
        <w:pStyle w:val="Heading2"/>
        <w:rPr>
          <w:rFonts w:ascii="Times New Roman" w:hAnsi="Times New Roman" w:cs="Times New Roman"/>
        </w:rPr>
      </w:pPr>
      <w:bookmarkStart w:id="180" w:name="part-4---svm-model"/>
      <w:bookmarkStart w:id="181" w:name="_Toc39257154"/>
      <w:bookmarkStart w:id="182" w:name="_Toc39369077"/>
      <w:r w:rsidRPr="005B2C26">
        <w:rPr>
          <w:rFonts w:ascii="Times New Roman" w:hAnsi="Times New Roman" w:cs="Times New Roman"/>
        </w:rPr>
        <w:lastRenderedPageBreak/>
        <w:t>Part 4 - SVM model</w:t>
      </w:r>
      <w:bookmarkEnd w:id="180"/>
      <w:bookmarkEnd w:id="181"/>
      <w:bookmarkEnd w:id="182"/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83" w:name="_Toc39257155"/>
      <w:bookmarkStart w:id="184" w:name="_Toc39369078"/>
      <w:r w:rsidRPr="005B2C26">
        <w:rPr>
          <w:rFonts w:ascii="Times New Roman" w:hAnsi="Times New Roman" w:cs="Times New Roman"/>
        </w:rPr>
        <w:t>Step 1 : Collecting Data</w:t>
      </w:r>
      <w:bookmarkEnd w:id="183"/>
      <w:bookmarkEnd w:id="184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Same as of Part 1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85" w:name="X18ab663ae1eb1753e75b081b6cf3fce93e48420"/>
      <w:bookmarkStart w:id="186" w:name="_Toc39257156"/>
      <w:bookmarkStart w:id="187" w:name="_Toc39369079"/>
      <w:r w:rsidRPr="005B2C26">
        <w:rPr>
          <w:rFonts w:ascii="Times New Roman" w:hAnsi="Times New Roman" w:cs="Times New Roman"/>
        </w:rPr>
        <w:t>Step 2 : Exploring, preprocessing and cleaning the data</w:t>
      </w:r>
      <w:bookmarkEnd w:id="185"/>
      <w:bookmarkEnd w:id="186"/>
      <w:bookmarkEnd w:id="187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Primary setup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5B2C26">
        <w:rPr>
          <w:rStyle w:val="NormalTok"/>
          <w:rFonts w:ascii="Times New Roman" w:hAnsi="Times New Roman" w:cs="Times New Roman"/>
        </w:rPr>
        <w:t>knitr</w:t>
      </w:r>
      <w:proofErr w:type="spellEnd"/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NormalTok"/>
          <w:rFonts w:ascii="Times New Roman" w:hAnsi="Times New Roman" w:cs="Times New Roman"/>
        </w:rPr>
        <w:t>opts_kni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KeywordTok"/>
          <w:rFonts w:ascii="Times New Roman" w:hAnsi="Times New Roman" w:cs="Times New Roman"/>
        </w:rPr>
        <w:t>set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DataTypeTok"/>
          <w:rFonts w:ascii="Times New Roman" w:hAnsi="Times New Roman" w:cs="Times New Roman"/>
        </w:rPr>
        <w:t>root.dir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normalizePath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'D:</w:t>
      </w:r>
      <w:r w:rsidRPr="005B2C26">
        <w:rPr>
          <w:rStyle w:val="CharTok"/>
          <w:rFonts w:ascii="Times New Roman" w:hAnsi="Times New Roman" w:cs="Times New Roman"/>
        </w:rPr>
        <w:t>\\</w:t>
      </w:r>
      <w:r w:rsidRPr="005B2C26">
        <w:rPr>
          <w:rStyle w:val="StringTok"/>
          <w:rFonts w:ascii="Times New Roman" w:hAnsi="Times New Roman" w:cs="Times New Roman"/>
        </w:rPr>
        <w:t>Sobil'</w:t>
      </w:r>
      <w:r w:rsidRPr="005B2C26">
        <w:rPr>
          <w:rStyle w:val="NormalTok"/>
          <w:rFonts w:ascii="Times New Roman" w:hAnsi="Times New Roman" w:cs="Times New Roman"/>
        </w:rPr>
        <w:t>)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KeywordTok"/>
          <w:rFonts w:ascii="Times New Roman" w:hAnsi="Times New Roman" w:cs="Times New Roman"/>
        </w:rPr>
        <w:t>remov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ls</w:t>
      </w:r>
      <w:r w:rsidRPr="005B2C26">
        <w:rPr>
          <w:rStyle w:val="NormalTok"/>
          <w:rFonts w:ascii="Times New Roman" w:hAnsi="Times New Roman" w:cs="Times New Roman"/>
        </w:rPr>
        <w:t>()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loading all the libraries required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caret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lattic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Loading required package: ggplot2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library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kernlab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Attaching package: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ernlab</w:t>
      </w:r>
      <w:proofErr w:type="spellEnd"/>
      <w:r w:rsidRPr="005B2C26">
        <w:rPr>
          <w:rStyle w:val="VerbatimChar"/>
          <w:rFonts w:ascii="Times New Roman" w:hAnsi="Times New Roman" w:cs="Times New Roman"/>
        </w:rPr>
        <w:t>'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The following object is masked from 'package:ggplot2'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alpha</w:t>
      </w:r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>rest same as part 1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KeywordTok"/>
          <w:rFonts w:ascii="Times New Roman" w:hAnsi="Times New Roman" w:cs="Times New Roman"/>
        </w:rPr>
        <w:t>source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bank_import_primaryExplore.R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'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ta.frame</w:t>
      </w:r>
      <w:proofErr w:type="spellEnd"/>
      <w:r w:rsidRPr="005B2C26">
        <w:rPr>
          <w:rStyle w:val="VerbatimChar"/>
          <w:rFonts w:ascii="Times New Roman" w:hAnsi="Times New Roman" w:cs="Times New Roman"/>
        </w:rPr>
        <w:t>':    41188 obs. of  21 variables: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age           : int  56 57 37 40 56 45 59 41 24 25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job           : Factor w/ 1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dmin.","blue</w:t>
      </w:r>
      <w:proofErr w:type="spellEnd"/>
      <w:r w:rsidRPr="005B2C26">
        <w:rPr>
          <w:rStyle w:val="VerbatimChar"/>
          <w:rFonts w:ascii="Times New Roman" w:hAnsi="Times New Roman" w:cs="Times New Roman"/>
        </w:rPr>
        <w:t>-collar",..: 4 8 8 1 8 8 1 2 10 8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arital       : Factor w/ 4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ivorced","married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ducation     : Factor w/ 8 levels "basic.4y","basic.6y",..: 1 4 4 2 4 3 6 8 6 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efault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2 1 1 1 2 1 2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housing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3 1 1 1 1 1 3 3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loan    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unknown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1 1 1 1 3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ontact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ellular","telephone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month         : Factor w/ 10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pr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aug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ec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7 7 7 7 7 7 7 7 7 7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day_of_week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Factor w/ 5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ri</w:t>
      </w:r>
      <w:proofErr w:type="spellEnd"/>
      <w:r w:rsidRPr="005B2C26">
        <w:rPr>
          <w:rStyle w:val="VerbatimChar"/>
          <w:rFonts w:ascii="Times New Roman" w:hAnsi="Times New Roman" w:cs="Times New Roman"/>
        </w:rPr>
        <w:t>","mon",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thu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duration      : int  261 149 226 151 307 198 139 217 380 5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campaign      : int 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day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   : int  999 999 999 999 999 999 999 999 999 999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previous      : int  0 0 0 0 0 0 0 0 0 0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outcom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   : Factor w/ 3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failure","nonexistent</w:t>
      </w:r>
      <w:proofErr w:type="spellEnd"/>
      <w:r w:rsidRPr="005B2C26">
        <w:rPr>
          <w:rStyle w:val="VerbatimChar"/>
          <w:rFonts w:ascii="Times New Roman" w:hAnsi="Times New Roman" w:cs="Times New Roman"/>
        </w:rPr>
        <w:t>",..: 2 2 2 2 2 2 2 2 2 2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emp.var.rate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: num  1.1 1.1 1.1 1.1 1.1 1.1 1.1 1.1 1.1 1.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price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>: num  94 94 94 94 9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cons.conf.idx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: num  -36.4 -36.4 -36.4 -36.4 -36.4 -36.4 -36.4 -36.4 -36.4 -36.4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euribor3m     : num  4.86 4.86 4.86 4.86 4.86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$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r.employ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  : num  5191 5191 5191 5191 519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$ y             : Factor w/ 2 level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no","yes</w:t>
      </w:r>
      <w:proofErr w:type="spellEnd"/>
      <w:r w:rsidRPr="005B2C26">
        <w:rPr>
          <w:rStyle w:val="VerbatimChar"/>
          <w:rFonts w:ascii="Times New Roman" w:hAnsi="Times New Roman" w:cs="Times New Roman"/>
        </w:rPr>
        <w:t>": 1 1 1 1 1 1 1 1 1 1 ...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Cell Content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              N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         N / Table Total 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|--------------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Total Observations in Table:  41188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   no |       yes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36548 |      4640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|     0.887 |     0.113 |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|-----------|-----------|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88" w:name="_Toc39257157"/>
      <w:bookmarkStart w:id="189" w:name="_Toc39369080"/>
      <w:r w:rsidRPr="005B2C26">
        <w:rPr>
          <w:rFonts w:ascii="Times New Roman" w:hAnsi="Times New Roman" w:cs="Times New Roman"/>
        </w:rPr>
        <w:t>Step 3 - Data transformation &amp; preparation</w:t>
      </w:r>
      <w:bookmarkEnd w:id="188"/>
      <w:bookmarkEnd w:id="189"/>
    </w:p>
    <w:p w:rsidR="007E4409" w:rsidRPr="005B2C26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creating training and testing dataset from </w:t>
      </w:r>
      <w:proofErr w:type="spellStart"/>
      <w:r w:rsidRPr="005B2C26">
        <w:rPr>
          <w:rFonts w:ascii="Times New Roman" w:hAnsi="Times New Roman" w:cs="Times New Roman"/>
        </w:rPr>
        <w:t>exisitng</w:t>
      </w:r>
      <w:proofErr w:type="spellEnd"/>
      <w:r w:rsidRPr="005B2C26">
        <w:rPr>
          <w:rFonts w:ascii="Times New Roman" w:hAnsi="Times New Roman" w:cs="Times New Roman"/>
        </w:rPr>
        <w:t xml:space="preserve"> sample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set.seed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ecValTok"/>
          <w:rFonts w:ascii="Times New Roman" w:hAnsi="Times New Roman" w:cs="Times New Roman"/>
        </w:rPr>
        <w:t>1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createDataPartition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p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FloatTok"/>
          <w:rFonts w:ascii="Times New Roman" w:hAnsi="Times New Roman" w:cs="Times New Roman"/>
        </w:rPr>
        <w:t>0.8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lis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OtherTok"/>
          <w:rFonts w:ascii="Times New Roman" w:hAnsi="Times New Roman" w:cs="Times New Roman"/>
        </w:rPr>
        <w:t>FALSE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>bank[</w:t>
      </w:r>
      <w:r w:rsidRPr="005B2C26">
        <w:rPr>
          <w:rStyle w:val="OperatorTok"/>
          <w:rFonts w:ascii="Times New Roman" w:hAnsi="Times New Roman" w:cs="Times New Roman"/>
        </w:rPr>
        <w:t>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indx</w:t>
      </w:r>
      <w:proofErr w:type="spellEnd"/>
      <w:r w:rsidRPr="005B2C26">
        <w:rPr>
          <w:rStyle w:val="NormalTok"/>
          <w:rFonts w:ascii="Times New Roman" w:hAnsi="Times New Roman" w:cs="Times New Roman"/>
        </w:rPr>
        <w:t>,]</w:t>
      </w:r>
      <w:r w:rsidRPr="005B2C26">
        <w:rPr>
          <w:rFonts w:ascii="Times New Roman" w:hAnsi="Times New Roman" w:cs="Times New Roman"/>
        </w:rPr>
        <w:br/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KeywordTok"/>
          <w:rFonts w:ascii="Times New Roman" w:hAnsi="Times New Roman" w:cs="Times New Roman"/>
        </w:rPr>
        <w:t>prop.tab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Yes        No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0.1126521 0.8873479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KeywordTok"/>
          <w:rFonts w:ascii="Times New Roman" w:hAnsi="Times New Roman" w:cs="Times New Roman"/>
        </w:rPr>
        <w:t>prop.table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KeywordTok"/>
          <w:rFonts w:ascii="Times New Roman" w:hAnsi="Times New Roman" w:cs="Times New Roman"/>
        </w:rPr>
        <w:t>table</w:t>
      </w:r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>)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Yes        No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0.1126624 0.8873376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90" w:name="_Toc39257158"/>
      <w:bookmarkStart w:id="191" w:name="_Toc39369081"/>
      <w:r w:rsidRPr="005B2C26">
        <w:rPr>
          <w:rFonts w:ascii="Times New Roman" w:hAnsi="Times New Roman" w:cs="Times New Roman"/>
        </w:rPr>
        <w:t>Step 4 : Training a model on the data</w:t>
      </w:r>
      <w:bookmarkEnd w:id="190"/>
      <w:bookmarkEnd w:id="191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k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erne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vanilladot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 Setting default kernel parameter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lastRenderedPageBreak/>
        <w:t>bank_svm</w:t>
      </w:r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Support Vector Machine object of class "</w:t>
      </w:r>
      <w:proofErr w:type="spellStart"/>
      <w:r w:rsidRPr="005B2C26">
        <w:rPr>
          <w:rStyle w:val="VerbatimChar"/>
          <w:rFonts w:ascii="Times New Roman" w:hAnsi="Times New Roman" w:cs="Times New Roman"/>
        </w:rPr>
        <w:t>ksvm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"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SV type: C-svc  (classification)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parameter : cost C = 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Linear (vanilla) kernel function.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Number of Support Vectors : 6674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Objective Function Value : -6639.711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Training error : 0.096355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92" w:name="step-5-evaluating-model-performance"/>
      <w:bookmarkStart w:id="193" w:name="_Toc39257159"/>
      <w:bookmarkStart w:id="194" w:name="_Toc39369082"/>
      <w:r w:rsidRPr="005B2C26">
        <w:rPr>
          <w:rFonts w:ascii="Times New Roman" w:hAnsi="Times New Roman" w:cs="Times New Roman"/>
        </w:rPr>
        <w:t>Step 5 : Evaluating model performance</w:t>
      </w:r>
      <w:bookmarkEnd w:id="192"/>
      <w:bookmarkEnd w:id="193"/>
      <w:bookmarkEnd w:id="194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predict_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predict_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kappa = 0.4051,   Sensitivity = 0.33297,    Specificity = 0.98085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09  1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619 716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7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14, 0.91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7.895e-10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05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33297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08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882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05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375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545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569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3"/>
        <w:rPr>
          <w:rFonts w:ascii="Times New Roman" w:hAnsi="Times New Roman" w:cs="Times New Roman"/>
        </w:rPr>
      </w:pPr>
      <w:bookmarkStart w:id="195" w:name="_Toc39257160"/>
      <w:bookmarkStart w:id="196" w:name="_Toc39369083"/>
      <w:r w:rsidRPr="005B2C26">
        <w:rPr>
          <w:rFonts w:ascii="Times New Roman" w:hAnsi="Times New Roman" w:cs="Times New Roman"/>
        </w:rPr>
        <w:lastRenderedPageBreak/>
        <w:t>Step 6 : Improving model performance</w:t>
      </w:r>
      <w:bookmarkEnd w:id="195"/>
      <w:bookmarkEnd w:id="196"/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97" w:name="method-1-kernel-rbfdot"/>
      <w:r w:rsidRPr="005B2C26">
        <w:rPr>
          <w:rFonts w:ascii="Times New Roman" w:hAnsi="Times New Roman" w:cs="Times New Roman"/>
        </w:rPr>
        <w:t xml:space="preserve">1) Method 1 : kernel = </w:t>
      </w:r>
      <w:proofErr w:type="spellStart"/>
      <w:r w:rsidRPr="005B2C26">
        <w:rPr>
          <w:rFonts w:ascii="Times New Roman" w:hAnsi="Times New Roman" w:cs="Times New Roman"/>
        </w:rPr>
        <w:t>rbfdot</w:t>
      </w:r>
      <w:bookmarkEnd w:id="197"/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svm.rbf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k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erne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rbfdot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spellStart"/>
      <w:r w:rsidRPr="005B2C26">
        <w:rPr>
          <w:rStyle w:val="NormalTok"/>
          <w:rFonts w:ascii="Times New Roman" w:hAnsi="Times New Roman" w:cs="Times New Roman"/>
        </w:rPr>
        <w:t>bank_predict_svm.rbf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svm.rbf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predict_svm.rbf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 xml:space="preserve"># kappa = 0.4907,   Sensitivity = 0.42996,    Specificity = 0.97715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99  16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529 714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5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93, 0.921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907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29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771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7049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10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4844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687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035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98" w:name="method-2-kernel-polydot"/>
      <w:r w:rsidRPr="005B2C26">
        <w:rPr>
          <w:rFonts w:ascii="Times New Roman" w:hAnsi="Times New Roman" w:cs="Times New Roman"/>
        </w:rPr>
        <w:t xml:space="preserve">Method 2 : kernel = </w:t>
      </w:r>
      <w:proofErr w:type="spellStart"/>
      <w:r w:rsidRPr="005B2C26">
        <w:rPr>
          <w:rFonts w:ascii="Times New Roman" w:hAnsi="Times New Roman" w:cs="Times New Roman"/>
        </w:rPr>
        <w:t>polydot</w:t>
      </w:r>
      <w:bookmarkEnd w:id="198"/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svm.pol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k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erne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polydot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 Setting default kernel parameter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predict_svm.pol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svm.pol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predict_svm.pol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 xml:space="preserve"># kappa = 0.4051,   Sensitivity = 0.33297,    Specificity = 0.98085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309  14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619 716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      Accuracy : 0.9079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14, 0.914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7.895e-10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05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33297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808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8820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2052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375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545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65691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199" w:name="method-3-kernel-tanhdot"/>
      <w:r w:rsidRPr="005B2C26">
        <w:rPr>
          <w:rFonts w:ascii="Times New Roman" w:hAnsi="Times New Roman" w:cs="Times New Roman"/>
        </w:rPr>
        <w:t xml:space="preserve">Method 3 : kernel = </w:t>
      </w:r>
      <w:proofErr w:type="spellStart"/>
      <w:r w:rsidRPr="005B2C26">
        <w:rPr>
          <w:rFonts w:ascii="Times New Roman" w:hAnsi="Times New Roman" w:cs="Times New Roman"/>
        </w:rPr>
        <w:t>tanhdot</w:t>
      </w:r>
      <w:bookmarkEnd w:id="199"/>
      <w:proofErr w:type="spellEnd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svm.tanh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k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erne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tanhdot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>)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 Setting default kernel parameters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Style w:val="NormalTok"/>
          <w:rFonts w:ascii="Times New Roman" w:hAnsi="Times New Roman" w:cs="Times New Roman"/>
        </w:rPr>
        <w:t>bank_predict_svm.tanh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svm.tanh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proofErr w:type="gramStart"/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>(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predict_svm.tanh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kappa = 0.17,   Sensitivity = 0.26078,    Specificity = 0.90806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242  67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686 663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8351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269, 0.8431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1.0000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17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0.724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2607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080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2647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063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Detection Rate : 0.0293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109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5844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0669CE" w:rsidRDefault="007E4409" w:rsidP="007E4409">
      <w:pPr>
        <w:pStyle w:val="FirstParagraph"/>
        <w:rPr>
          <w:rFonts w:ascii="Times New Roman" w:hAnsi="Times New Roman" w:cs="Times New Roman"/>
        </w:rPr>
      </w:pPr>
      <w:r w:rsidRPr="005B2C26">
        <w:rPr>
          <w:rFonts w:ascii="Times New Roman" w:hAnsi="Times New Roman" w:cs="Times New Roman"/>
        </w:rPr>
        <w:t xml:space="preserve">from above 3 methods - trying adding cost param in kernel = </w:t>
      </w:r>
      <w:proofErr w:type="spellStart"/>
      <w:r w:rsidRPr="005B2C26">
        <w:rPr>
          <w:rFonts w:ascii="Times New Roman" w:hAnsi="Times New Roman" w:cs="Times New Roman"/>
        </w:rPr>
        <w:t>rbfdot</w:t>
      </w:r>
      <w:proofErr w:type="spellEnd"/>
      <w:r w:rsidRPr="005B2C26">
        <w:rPr>
          <w:rFonts w:ascii="Times New Roman" w:hAnsi="Times New Roman" w:cs="Times New Roman"/>
        </w:rPr>
        <w:t xml:space="preserve"> </w:t>
      </w:r>
    </w:p>
    <w:p w:rsidR="007E4409" w:rsidRPr="005B2C26" w:rsidRDefault="007E4409" w:rsidP="000669CE">
      <w:pPr>
        <w:pStyle w:val="Heading4"/>
      </w:pPr>
      <w:r w:rsidRPr="005B2C26">
        <w:t xml:space="preserve">Method 4 : kernel = </w:t>
      </w:r>
      <w:proofErr w:type="spellStart"/>
      <w:r w:rsidRPr="005B2C26">
        <w:t>rbfdot</w:t>
      </w:r>
      <w:proofErr w:type="spellEnd"/>
      <w:r w:rsidRPr="005B2C26">
        <w:t xml:space="preserve"> &amp; C = 10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svm.rbf1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k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erne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rbfdot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predict_svm.rbf1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bank_svm.rbf10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bank_predict_svm.rbf10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 xml:space="preserve"># kappa = 0.4991,   Sensitivity = 0.47737,    Specificity = 0.96607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44  245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84 7064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115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9052, 0.917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4.313e-13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501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&lt; 2.2e-16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784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664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6444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58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390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836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24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200" w:name="method-5-kernel-rbfdot-c-50"/>
      <w:r w:rsidRPr="005B2C26">
        <w:rPr>
          <w:rFonts w:ascii="Times New Roman" w:hAnsi="Times New Roman" w:cs="Times New Roman"/>
        </w:rPr>
        <w:t xml:space="preserve">Method 5 : kernel = </w:t>
      </w:r>
      <w:proofErr w:type="spellStart"/>
      <w:r w:rsidRPr="005B2C26">
        <w:rPr>
          <w:rFonts w:ascii="Times New Roman" w:hAnsi="Times New Roman" w:cs="Times New Roman"/>
        </w:rPr>
        <w:t>rbfdot</w:t>
      </w:r>
      <w:proofErr w:type="spellEnd"/>
      <w:r w:rsidRPr="005B2C26">
        <w:rPr>
          <w:rFonts w:ascii="Times New Roman" w:hAnsi="Times New Roman" w:cs="Times New Roman"/>
        </w:rPr>
        <w:t xml:space="preserve"> &amp; C = 50</w:t>
      </w:r>
      <w:bookmarkEnd w:id="200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svm.rbf5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k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erne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rbfdot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5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predict_svm.rbf5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bank_svm.rbf50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bank_predict_svm.rbf50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kappa = 0.4848,   Sensitivity = 0.49461,    Specificity = 0.95622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59  320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69 6989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0.9042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77, 0.9105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4.026e-07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0.4848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1.372e-07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0.4946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0.9562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892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711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57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09457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2542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Heading4"/>
        <w:rPr>
          <w:rFonts w:ascii="Times New Roman" w:hAnsi="Times New Roman" w:cs="Times New Roman"/>
        </w:rPr>
      </w:pPr>
      <w:bookmarkStart w:id="201" w:name="method-6-kernel-rbfdot-c-100"/>
      <w:r w:rsidRPr="005B2C26">
        <w:rPr>
          <w:rFonts w:ascii="Times New Roman" w:hAnsi="Times New Roman" w:cs="Times New Roman"/>
        </w:rPr>
        <w:t xml:space="preserve">Method 6 : kernel = </w:t>
      </w:r>
      <w:proofErr w:type="spellStart"/>
      <w:r w:rsidRPr="005B2C26">
        <w:rPr>
          <w:rFonts w:ascii="Times New Roman" w:hAnsi="Times New Roman" w:cs="Times New Roman"/>
        </w:rPr>
        <w:t>rbfdot</w:t>
      </w:r>
      <w:proofErr w:type="spellEnd"/>
      <w:r w:rsidRPr="005B2C26">
        <w:rPr>
          <w:rFonts w:ascii="Times New Roman" w:hAnsi="Times New Roman" w:cs="Times New Roman"/>
        </w:rPr>
        <w:t xml:space="preserve"> &amp; C = 100</w:t>
      </w:r>
      <w:bookmarkEnd w:id="201"/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r w:rsidRPr="005B2C26">
        <w:rPr>
          <w:rStyle w:val="NormalTok"/>
          <w:rFonts w:ascii="Times New Roman" w:hAnsi="Times New Roman" w:cs="Times New Roman"/>
        </w:rPr>
        <w:t>bank_svm.rbf10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KeywordTok"/>
          <w:rFonts w:ascii="Times New Roman" w:hAnsi="Times New Roman" w:cs="Times New Roman"/>
        </w:rPr>
        <w:t>ksvm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y </w:t>
      </w:r>
      <w:r w:rsidRPr="005B2C26">
        <w:rPr>
          <w:rStyle w:val="OperatorTok"/>
          <w:rFonts w:ascii="Times New Roman" w:hAnsi="Times New Roman" w:cs="Times New Roman"/>
        </w:rPr>
        <w:t>~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NormalTok"/>
          <w:rFonts w:ascii="Times New Roman" w:hAnsi="Times New Roman" w:cs="Times New Roman"/>
        </w:rPr>
        <w:t xml:space="preserve">. , </w:t>
      </w:r>
      <w:r w:rsidRPr="005B2C26">
        <w:rPr>
          <w:rStyle w:val="DataTypeTok"/>
          <w:rFonts w:ascii="Times New Roman" w:hAnsi="Times New Roman" w:cs="Times New Roman"/>
        </w:rPr>
        <w:t>data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rain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kernel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StringTok"/>
          <w:rFonts w:ascii="Times New Roman" w:hAnsi="Times New Roman" w:cs="Times New Roman"/>
        </w:rPr>
        <w:t>"</w:t>
      </w:r>
      <w:proofErr w:type="spellStart"/>
      <w:r w:rsidRPr="005B2C26">
        <w:rPr>
          <w:rStyle w:val="StringTok"/>
          <w:rFonts w:ascii="Times New Roman" w:hAnsi="Times New Roman" w:cs="Times New Roman"/>
        </w:rPr>
        <w:t>rbfdot</w:t>
      </w:r>
      <w:proofErr w:type="spellEnd"/>
      <w:r w:rsidRPr="005B2C26">
        <w:rPr>
          <w:rStyle w:val="StringTok"/>
          <w:rFonts w:ascii="Times New Roman" w:hAnsi="Times New Roman" w:cs="Times New Roman"/>
        </w:rPr>
        <w:t>"</w:t>
      </w:r>
      <w:r w:rsidRPr="005B2C26">
        <w:rPr>
          <w:rStyle w:val="NormalTok"/>
          <w:rFonts w:ascii="Times New Roman" w:hAnsi="Times New Roman" w:cs="Times New Roman"/>
        </w:rPr>
        <w:t xml:space="preserve">, </w:t>
      </w:r>
      <w:r w:rsidRPr="005B2C26">
        <w:rPr>
          <w:rStyle w:val="DataTypeTok"/>
          <w:rFonts w:ascii="Times New Roman" w:hAnsi="Times New Roman" w:cs="Times New Roman"/>
        </w:rPr>
        <w:t>C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r w:rsidRPr="005B2C26">
        <w:rPr>
          <w:rStyle w:val="DecValTok"/>
          <w:rFonts w:ascii="Times New Roman" w:hAnsi="Times New Roman" w:cs="Times New Roman"/>
        </w:rPr>
        <w:t>100</w:t>
      </w:r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bank_predict_svm.rbf100 &lt;-</w:t>
      </w:r>
      <w:r w:rsidRPr="005B2C26">
        <w:rPr>
          <w:rStyle w:val="StringTok"/>
          <w:rFonts w:ascii="Times New Roman" w:hAnsi="Times New Roman" w:cs="Times New Roman"/>
        </w:rPr>
        <w:t xml:space="preserve"> </w:t>
      </w:r>
      <w:r w:rsidRPr="005B2C26">
        <w:rPr>
          <w:rStyle w:val="KeywordTok"/>
          <w:rFonts w:ascii="Times New Roman" w:hAnsi="Times New Roman" w:cs="Times New Roman"/>
        </w:rPr>
        <w:t>predict</w:t>
      </w:r>
      <w:r w:rsidRPr="005B2C26">
        <w:rPr>
          <w:rStyle w:val="NormalTok"/>
          <w:rFonts w:ascii="Times New Roman" w:hAnsi="Times New Roman" w:cs="Times New Roman"/>
        </w:rPr>
        <w:t>(</w:t>
      </w:r>
      <w:r w:rsidRPr="005B2C26">
        <w:rPr>
          <w:rStyle w:val="DataTypeTok"/>
          <w:rFonts w:ascii="Times New Roman" w:hAnsi="Times New Roman" w:cs="Times New Roman"/>
        </w:rPr>
        <w:t>object =</w:t>
      </w:r>
      <w:r w:rsidRPr="005B2C26">
        <w:rPr>
          <w:rStyle w:val="NormalTok"/>
          <w:rFonts w:ascii="Times New Roman" w:hAnsi="Times New Roman" w:cs="Times New Roman"/>
        </w:rPr>
        <w:t xml:space="preserve"> bank_svm.rbf100, </w:t>
      </w:r>
      <w:proofErr w:type="spellStart"/>
      <w:r w:rsidRPr="005B2C26">
        <w:rPr>
          <w:rStyle w:val="DataTypeTok"/>
          <w:rFonts w:ascii="Times New Roman" w:hAnsi="Times New Roman" w:cs="Times New Roman"/>
        </w:rPr>
        <w:t>newdata</w:t>
      </w:r>
      <w:proofErr w:type="spellEnd"/>
      <w:r w:rsidRPr="005B2C26">
        <w:rPr>
          <w:rStyle w:val="DataTypeTok"/>
          <w:rFonts w:ascii="Times New Roman" w:hAnsi="Times New Roman" w:cs="Times New Roman"/>
        </w:rPr>
        <w:t xml:space="preserve"> =</w:t>
      </w:r>
      <w:r w:rsidRPr="005B2C26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proofErr w:type="spellEnd"/>
      <w:r w:rsidRPr="005B2C26">
        <w:rPr>
          <w:rStyle w:val="NormalTok"/>
          <w:rFonts w:ascii="Times New Roman" w:hAnsi="Times New Roman" w:cs="Times New Roman"/>
        </w:rPr>
        <w:t>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NormalTok"/>
          <w:rFonts w:ascii="Times New Roman" w:hAnsi="Times New Roman" w:cs="Times New Roman"/>
        </w:rPr>
        <w:t>caret</w:t>
      </w:r>
      <w:r w:rsidRPr="005B2C26">
        <w:rPr>
          <w:rStyle w:val="OperatorTok"/>
          <w:rFonts w:ascii="Times New Roman" w:hAnsi="Times New Roman" w:cs="Times New Roman"/>
        </w:rPr>
        <w:t>::</w:t>
      </w:r>
      <w:proofErr w:type="spellStart"/>
      <w:r w:rsidRPr="005B2C26">
        <w:rPr>
          <w:rStyle w:val="KeywordTok"/>
          <w:rFonts w:ascii="Times New Roman" w:hAnsi="Times New Roman" w:cs="Times New Roman"/>
        </w:rPr>
        <w:t>confusionMatrix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(bank_predict_svm.rbf100, </w:t>
      </w:r>
      <w:proofErr w:type="spellStart"/>
      <w:r w:rsidRPr="005B2C26">
        <w:rPr>
          <w:rStyle w:val="NormalTok"/>
          <w:rFonts w:ascii="Times New Roman" w:hAnsi="Times New Roman" w:cs="Times New Roman"/>
        </w:rPr>
        <w:t>bank_test</w:t>
      </w:r>
      <w:r w:rsidRPr="005B2C26">
        <w:rPr>
          <w:rStyle w:val="OperatorTok"/>
          <w:rFonts w:ascii="Times New Roman" w:hAnsi="Times New Roman" w:cs="Times New Roman"/>
        </w:rPr>
        <w:t>$</w:t>
      </w:r>
      <w:r w:rsidRPr="005B2C26">
        <w:rPr>
          <w:rStyle w:val="NormalTok"/>
          <w:rFonts w:ascii="Times New Roman" w:hAnsi="Times New Roman" w:cs="Times New Roman"/>
        </w:rPr>
        <w:t>y</w:t>
      </w:r>
      <w:proofErr w:type="spellEnd"/>
      <w:r w:rsidRPr="005B2C26">
        <w:rPr>
          <w:rStyle w:val="NormalTok"/>
          <w:rFonts w:ascii="Times New Roman" w:hAnsi="Times New Roman" w:cs="Times New Roman"/>
        </w:rPr>
        <w:t xml:space="preserve">) </w:t>
      </w:r>
      <w:r w:rsidRPr="005B2C26">
        <w:rPr>
          <w:rStyle w:val="CommentTok"/>
          <w:rFonts w:ascii="Times New Roman" w:hAnsi="Times New Roman" w:cs="Times New Roman"/>
        </w:rPr>
        <w:t># kappa = 0.4853,   Sensitivity = 0.51509,    Specificity = 0.95034 ==&gt; BEST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  <w:sz w:val="22"/>
        </w:rPr>
      </w:pPr>
      <w:r w:rsidRPr="005B2C26">
        <w:rPr>
          <w:rStyle w:val="VerbatimChar"/>
          <w:rFonts w:ascii="Times New Roman" w:hAnsi="Times New Roman" w:cs="Times New Roman"/>
        </w:rPr>
        <w:t>## Confusion Matrix and Statistics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Reference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Prediction  Yes   No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Yes  478  362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No   450 6947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Accuracy : </w:t>
      </w:r>
      <w:r w:rsidRPr="001E54AD">
        <w:rPr>
          <w:rStyle w:val="VerbatimChar"/>
          <w:rFonts w:ascii="Times New Roman" w:hAnsi="Times New Roman" w:cs="Times New Roman"/>
          <w:highlight w:val="yellow"/>
        </w:rPr>
        <w:t>0.9014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>##                  95% CI : (0.8948, 0.9078)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No Information Rate : 0.8873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P-Value [Acc &gt; NIR] : 2.088e-05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Kappa : </w:t>
      </w:r>
      <w:r w:rsidRPr="001E54AD">
        <w:rPr>
          <w:rStyle w:val="VerbatimChar"/>
          <w:rFonts w:ascii="Times New Roman" w:hAnsi="Times New Roman" w:cs="Times New Roman"/>
          <w:highlight w:val="yellow"/>
        </w:rPr>
        <w:t>0.4857</w:t>
      </w:r>
      <w:r w:rsidRPr="005B2C26">
        <w:rPr>
          <w:rStyle w:val="VerbatimChar"/>
          <w:rFonts w:ascii="Times New Roman" w:hAnsi="Times New Roman" w:cs="Times New Roman"/>
        </w:rPr>
        <w:t xml:space="preserve">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Mcnemar's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Test P-Value : 0.002265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ensitivity : </w:t>
      </w:r>
      <w:r w:rsidRPr="001E54AD">
        <w:rPr>
          <w:rStyle w:val="VerbatimChar"/>
          <w:rFonts w:ascii="Times New Roman" w:hAnsi="Times New Roman" w:cs="Times New Roman"/>
          <w:highlight w:val="yellow"/>
        </w:rPr>
        <w:t>0.51509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Specificity : </w:t>
      </w:r>
      <w:r w:rsidRPr="001E54AD">
        <w:rPr>
          <w:rStyle w:val="VerbatimChar"/>
          <w:rFonts w:ascii="Times New Roman" w:hAnsi="Times New Roman" w:cs="Times New Roman"/>
          <w:highlight w:val="yellow"/>
        </w:rPr>
        <w:t>0.95047</w:t>
      </w:r>
      <w:r w:rsidRPr="005B2C26">
        <w:rPr>
          <w:rStyle w:val="VerbatimChar"/>
          <w:rFonts w:ascii="Times New Roman" w:hAnsi="Times New Roman" w:cs="Times New Roman"/>
        </w:rPr>
        <w:t xml:space="preserve">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Pos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56905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lastRenderedPageBreak/>
        <w:t xml:space="preserve">##          Neg </w:t>
      </w:r>
      <w:proofErr w:type="spellStart"/>
      <w:r w:rsidRPr="005B2C26">
        <w:rPr>
          <w:rStyle w:val="VerbatimChar"/>
          <w:rFonts w:ascii="Times New Roman" w:hAnsi="Times New Roman" w:cs="Times New Roman"/>
        </w:rPr>
        <w:t>Pred</w:t>
      </w:r>
      <w:proofErr w:type="spellEnd"/>
      <w:r w:rsidRPr="005B2C26">
        <w:rPr>
          <w:rStyle w:val="VerbatimChar"/>
          <w:rFonts w:ascii="Times New Roman" w:hAnsi="Times New Roman" w:cs="Times New Roman"/>
        </w:rPr>
        <w:t xml:space="preserve"> Value : 0.9391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Prevalence : 0.11266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Detection Rate : 0.05803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Detection Prevalence : 0.1019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Balanced Accuracy : 0.73278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                      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       'Positive' Class : Yes             </w:t>
      </w:r>
      <w:r w:rsidRPr="005B2C26">
        <w:rPr>
          <w:rFonts w:ascii="Times New Roman" w:hAnsi="Times New Roman" w:cs="Times New Roman"/>
        </w:rPr>
        <w:br/>
      </w:r>
      <w:r w:rsidRPr="005B2C26">
        <w:rPr>
          <w:rStyle w:val="VerbatimChar"/>
          <w:rFonts w:ascii="Times New Roman" w:hAnsi="Times New Roman" w:cs="Times New Roman"/>
        </w:rPr>
        <w:t xml:space="preserve">##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  <w:proofErr w:type="spellStart"/>
      <w:r w:rsidRPr="005B2C26">
        <w:rPr>
          <w:rFonts w:ascii="Times New Roman" w:hAnsi="Times New Roman" w:cs="Times New Roman"/>
        </w:rPr>
        <w:t>confusionMatrix</w:t>
      </w:r>
      <w:proofErr w:type="spellEnd"/>
      <w:r w:rsidRPr="005B2C26">
        <w:rPr>
          <w:rFonts w:ascii="Times New Roman" w:hAnsi="Times New Roman" w:cs="Times New Roman"/>
        </w:rPr>
        <w:t xml:space="preserve">(bank_predict_svm.rbf100, </w:t>
      </w:r>
      <w:proofErr w:type="spellStart"/>
      <w:r w:rsidRPr="005B2C26">
        <w:rPr>
          <w:rFonts w:ascii="Times New Roman" w:hAnsi="Times New Roman" w:cs="Times New Roman"/>
        </w:rPr>
        <w:t>bank_test$y</w:t>
      </w:r>
      <w:proofErr w:type="spellEnd"/>
      <w:r w:rsidRPr="005B2C26">
        <w:rPr>
          <w:rFonts w:ascii="Times New Roman" w:hAnsi="Times New Roman" w:cs="Times New Roman"/>
        </w:rPr>
        <w:t>, mode="</w:t>
      </w:r>
      <w:proofErr w:type="spellStart"/>
      <w:r w:rsidRPr="005B2C26">
        <w:rPr>
          <w:rFonts w:ascii="Times New Roman" w:hAnsi="Times New Roman" w:cs="Times New Roman"/>
        </w:rPr>
        <w:t>prec_recall</w:t>
      </w:r>
      <w:proofErr w:type="spellEnd"/>
      <w:r w:rsidRPr="005B2C26">
        <w:rPr>
          <w:rFonts w:ascii="Times New Roman" w:hAnsi="Times New Roman" w:cs="Times New Roman"/>
        </w:rPr>
        <w:t>")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>##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>Confusion Matrix and Statistics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>##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>##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Reference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>Prediction  Yes   No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Yes  478  362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No   450 6947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Accuracy </w:t>
      </w:r>
      <w:r w:rsidRPr="001E54AD">
        <w:rPr>
          <w:rFonts w:ascii="Times New Roman" w:eastAsia="Times New Roman" w:hAnsi="Times New Roman" w:cs="Times New Roman"/>
          <w:color w:val="000000"/>
          <w:sz w:val="18"/>
          <w:szCs w:val="18"/>
          <w:highlight w:val="yellow"/>
          <w:lang w:val="en-IN" w:eastAsia="en-GB"/>
        </w:rPr>
        <w:t>: 0.9014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95% CI : (0.8948, 0.9078)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No Information Rate : 0.8873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P-Value [</w:t>
      </w:r>
      <w:proofErr w:type="spellStart"/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>Acc</w:t>
      </w:r>
      <w:proofErr w:type="spellEnd"/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&gt; NIR] : 2.088e-05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 Kappa : </w:t>
      </w:r>
      <w:r w:rsidRPr="001E54AD">
        <w:rPr>
          <w:rFonts w:ascii="Times New Roman" w:eastAsia="Times New Roman" w:hAnsi="Times New Roman" w:cs="Times New Roman"/>
          <w:color w:val="000000"/>
          <w:sz w:val="18"/>
          <w:szCs w:val="18"/>
          <w:highlight w:val="yellow"/>
          <w:lang w:val="en-IN" w:eastAsia="en-GB"/>
        </w:rPr>
        <w:t>0.4857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</w:t>
      </w:r>
      <w:proofErr w:type="spellStart"/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>Mcnemar's</w:t>
      </w:r>
      <w:proofErr w:type="spellEnd"/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Test P-Value : 0.002265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Precision : </w:t>
      </w:r>
      <w:r w:rsidRPr="001E54AD">
        <w:rPr>
          <w:rFonts w:ascii="Times New Roman" w:eastAsia="Times New Roman" w:hAnsi="Times New Roman" w:cs="Times New Roman"/>
          <w:color w:val="000000"/>
          <w:sz w:val="18"/>
          <w:szCs w:val="18"/>
          <w:highlight w:val="yellow"/>
          <w:lang w:val="en-IN" w:eastAsia="en-GB"/>
        </w:rPr>
        <w:t>0.56905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Recall </w:t>
      </w:r>
      <w:r w:rsidRPr="001E54AD">
        <w:rPr>
          <w:rFonts w:ascii="Times New Roman" w:eastAsia="Times New Roman" w:hAnsi="Times New Roman" w:cs="Times New Roman"/>
          <w:color w:val="000000"/>
          <w:sz w:val="18"/>
          <w:szCs w:val="18"/>
          <w:highlight w:val="yellow"/>
          <w:lang w:val="en-IN" w:eastAsia="en-GB"/>
        </w:rPr>
        <w:t>: 0.51509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    F1 : </w:t>
      </w:r>
      <w:r w:rsidRPr="001E54AD">
        <w:rPr>
          <w:rFonts w:ascii="Times New Roman" w:eastAsia="Times New Roman" w:hAnsi="Times New Roman" w:cs="Times New Roman"/>
          <w:color w:val="000000"/>
          <w:sz w:val="18"/>
          <w:szCs w:val="18"/>
          <w:highlight w:val="yellow"/>
          <w:lang w:val="en-IN" w:eastAsia="en-GB"/>
        </w:rPr>
        <w:t>0.54072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Prevalence : 0.11266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Detection Rate : 0.05803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Detection Prevalence : 0.10198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Balanced Accuracy : 0.73278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'Positive' Class : Yes             </w:t>
      </w:r>
    </w:p>
    <w:p w:rsidR="007E4409" w:rsidRPr="005B2C26" w:rsidRDefault="007E4409" w:rsidP="007E44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</w:pPr>
      <w:r w:rsidRPr="005B2C26">
        <w:rPr>
          <w:rStyle w:val="VerbatimChar"/>
          <w:rFonts w:ascii="Times New Roman" w:hAnsi="Times New Roman" w:cs="Times New Roman"/>
        </w:rPr>
        <w:t xml:space="preserve">## </w:t>
      </w:r>
      <w:r w:rsidRPr="005B2C26">
        <w:rPr>
          <w:rFonts w:ascii="Times New Roman" w:eastAsia="Times New Roman" w:hAnsi="Times New Roman" w:cs="Times New Roman"/>
          <w:color w:val="000000"/>
          <w:sz w:val="18"/>
          <w:szCs w:val="18"/>
          <w:lang w:val="en-IN" w:eastAsia="en-GB"/>
        </w:rPr>
        <w:t xml:space="preserve">                                         </w:t>
      </w:r>
    </w:p>
    <w:p w:rsidR="007E4409" w:rsidRPr="005B2C26" w:rsidRDefault="007E4409" w:rsidP="007E4409">
      <w:pPr>
        <w:pStyle w:val="SourceCode"/>
        <w:rPr>
          <w:rFonts w:ascii="Times New Roman" w:hAnsi="Times New Roman" w:cs="Times New Roman"/>
        </w:rPr>
      </w:pPr>
    </w:p>
    <w:sectPr w:rsidR="007E4409" w:rsidRPr="005B2C26" w:rsidSect="00265ACC">
      <w:footerReference w:type="even" r:id="rId37"/>
      <w:footerReference w:type="default" r:id="rId38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1A32" w:rsidRDefault="00D51A32">
      <w:pPr>
        <w:spacing w:after="0"/>
      </w:pPr>
      <w:r>
        <w:separator/>
      </w:r>
    </w:p>
  </w:endnote>
  <w:endnote w:type="continuationSeparator" w:id="0">
    <w:p w:rsidR="00D51A32" w:rsidRDefault="00D51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307160506"/>
      <w:docPartObj>
        <w:docPartGallery w:val="Page Numbers (Bottom of Page)"/>
        <w:docPartUnique/>
      </w:docPartObj>
    </w:sdtPr>
    <w:sdtContent>
      <w:p w:rsidR="0008755C" w:rsidRDefault="0008755C" w:rsidP="00A51E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08755C" w:rsidRDefault="0008755C" w:rsidP="00265A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51781127"/>
      <w:docPartObj>
        <w:docPartGallery w:val="Page Numbers (Bottom of Page)"/>
        <w:docPartUnique/>
      </w:docPartObj>
    </w:sdtPr>
    <w:sdtContent>
      <w:p w:rsidR="0008755C" w:rsidRDefault="0008755C" w:rsidP="00A51E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08755C" w:rsidRDefault="0008755C" w:rsidP="00265A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1A32" w:rsidRDefault="00D51A32">
      <w:r>
        <w:separator/>
      </w:r>
    </w:p>
  </w:footnote>
  <w:footnote w:type="continuationSeparator" w:id="0">
    <w:p w:rsidR="00D51A32" w:rsidRDefault="00D51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4DC0C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8DEE4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4C87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469B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36F6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38E4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C86F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38CD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E694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5017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F18C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2A8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44C"/>
    <w:rsid w:val="00011C8B"/>
    <w:rsid w:val="000669CE"/>
    <w:rsid w:val="0008755C"/>
    <w:rsid w:val="001E54AD"/>
    <w:rsid w:val="001F3D38"/>
    <w:rsid w:val="002649BD"/>
    <w:rsid w:val="00265ACC"/>
    <w:rsid w:val="002B710C"/>
    <w:rsid w:val="00306FAF"/>
    <w:rsid w:val="00361B23"/>
    <w:rsid w:val="00375427"/>
    <w:rsid w:val="004258F7"/>
    <w:rsid w:val="0048320A"/>
    <w:rsid w:val="004E29B3"/>
    <w:rsid w:val="00590D07"/>
    <w:rsid w:val="005B2C26"/>
    <w:rsid w:val="005B7D61"/>
    <w:rsid w:val="00601EEF"/>
    <w:rsid w:val="00784D58"/>
    <w:rsid w:val="00787484"/>
    <w:rsid w:val="007E4409"/>
    <w:rsid w:val="00805184"/>
    <w:rsid w:val="008A530E"/>
    <w:rsid w:val="008C7FE8"/>
    <w:rsid w:val="008D6863"/>
    <w:rsid w:val="009454CF"/>
    <w:rsid w:val="009A3EA7"/>
    <w:rsid w:val="009B395D"/>
    <w:rsid w:val="00A51E06"/>
    <w:rsid w:val="00AB7A0C"/>
    <w:rsid w:val="00B32033"/>
    <w:rsid w:val="00B36077"/>
    <w:rsid w:val="00B74934"/>
    <w:rsid w:val="00B77124"/>
    <w:rsid w:val="00B86B75"/>
    <w:rsid w:val="00B97755"/>
    <w:rsid w:val="00BC48D5"/>
    <w:rsid w:val="00BD63E0"/>
    <w:rsid w:val="00C36279"/>
    <w:rsid w:val="00C60141"/>
    <w:rsid w:val="00CD4878"/>
    <w:rsid w:val="00CD4FA0"/>
    <w:rsid w:val="00CE351F"/>
    <w:rsid w:val="00D51A32"/>
    <w:rsid w:val="00DE0851"/>
    <w:rsid w:val="00E315A3"/>
    <w:rsid w:val="00E45D18"/>
    <w:rsid w:val="00E70A46"/>
    <w:rsid w:val="00EA28AF"/>
    <w:rsid w:val="00EE0047"/>
    <w:rsid w:val="00EF27B5"/>
    <w:rsid w:val="00FA5854"/>
    <w:rsid w:val="00FD39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C0B6F"/>
  <w15:docId w15:val="{77975606-4E46-FB47-A535-C1CA5DB18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B7A0C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AB7A0C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B7A0C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B7A0C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B7A0C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B7A0C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B7A0C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B7A0C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B7A0C"/>
    <w:pPr>
      <w:spacing w:after="0"/>
      <w:ind w:left="1920"/>
    </w:pPr>
    <w:rPr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4409"/>
    <w:rPr>
      <w:rFonts w:ascii="Courier New" w:eastAsia="Times New Roman" w:hAnsi="Courier New" w:cs="Courier New"/>
      <w:sz w:val="20"/>
      <w:szCs w:val="20"/>
      <w:lang w:val="en-IN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44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GB"/>
    </w:rPr>
  </w:style>
  <w:style w:type="paragraph" w:styleId="Header">
    <w:name w:val="header"/>
    <w:basedOn w:val="Normal"/>
    <w:link w:val="HeaderChar"/>
    <w:unhideWhenUsed/>
    <w:rsid w:val="00265AC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65ACC"/>
  </w:style>
  <w:style w:type="paragraph" w:styleId="Footer">
    <w:name w:val="footer"/>
    <w:basedOn w:val="Normal"/>
    <w:link w:val="FooterChar"/>
    <w:unhideWhenUsed/>
    <w:rsid w:val="00265AC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65ACC"/>
  </w:style>
  <w:style w:type="character" w:styleId="PageNumber">
    <w:name w:val="page number"/>
    <w:basedOn w:val="DefaultParagraphFont"/>
    <w:semiHidden/>
    <w:unhideWhenUsed/>
    <w:rsid w:val="00265ACC"/>
  </w:style>
  <w:style w:type="paragraph" w:customStyle="1" w:styleId="Body">
    <w:name w:val="Body"/>
    <w:rsid w:val="00E70A46"/>
    <w:pPr>
      <w:pBdr>
        <w:top w:val="nil"/>
        <w:left w:val="nil"/>
        <w:bottom w:val="nil"/>
        <w:right w:val="nil"/>
        <w:between w:val="nil"/>
        <w:bar w:val="nil"/>
      </w:pBdr>
      <w:spacing w:after="0"/>
      <w:jc w:val="both"/>
    </w:pPr>
    <w:rPr>
      <w:rFonts w:ascii="Helvetica Neue" w:eastAsia="Arial Unicode MS" w:hAnsi="Helvetica Neue" w:cs="Arial Unicode MS"/>
      <w:color w:val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Center">
    <w:name w:val="BodyCenter"/>
    <w:rsid w:val="00E70A46"/>
    <w:pPr>
      <w:pBdr>
        <w:top w:val="nil"/>
        <w:left w:val="nil"/>
        <w:bottom w:val="nil"/>
        <w:right w:val="nil"/>
        <w:between w:val="nil"/>
        <w:bar w:val="nil"/>
      </w:pBdr>
      <w:spacing w:before="20" w:after="20"/>
      <w:jc w:val="center"/>
    </w:pPr>
    <w:rPr>
      <w:rFonts w:ascii="Times" w:eastAsia="Arial Unicode MS" w:hAnsi="Times" w:cs="Arial Unicode MS"/>
      <w:color w:val="000000"/>
      <w:sz w:val="29"/>
      <w:szCs w:val="29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TextChar">
    <w:name w:val="Body Text Char"/>
    <w:basedOn w:val="DefaultParagraphFont"/>
    <w:link w:val="BodyText"/>
    <w:rsid w:val="00A51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78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www.kaggle.com/greenwing1985/housepricing" TargetMode="External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hyperlink" Target="https://archive.ics.uci.edu/ml/datasets/bank" TargetMode="External"/><Relationship Id="rId35" Type="http://schemas.openxmlformats.org/officeDocument/2006/relationships/image" Target="media/image25.png"/><Relationship Id="rId8" Type="http://schemas.openxmlformats.org/officeDocument/2006/relationships/hyperlink" Target="https://www.kaggle.com/harlfoxem/housesalesprediction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F2448A-CC6D-6346-961B-0EB052124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81</Pages>
  <Words>53317</Words>
  <Characters>303913</Characters>
  <Application>Microsoft Office Word</Application>
  <DocSecurity>0</DocSecurity>
  <Lines>2532</Lines>
  <Paragraphs>7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1 - King County house price prediction</vt:lpstr>
    </vt:vector>
  </TitlesOfParts>
  <Company/>
  <LinksUpToDate>false</LinksUpToDate>
  <CharactersWithSpaces>35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1 - King County house price prediction</dc:title>
  <dc:creator>Sobil Dalal</dc:creator>
  <cp:keywords/>
  <cp:lastModifiedBy>Sobil Dalal</cp:lastModifiedBy>
  <cp:revision>25</cp:revision>
  <dcterms:created xsi:type="dcterms:W3CDTF">2020-04-21T04:55:00Z</dcterms:created>
  <dcterms:modified xsi:type="dcterms:W3CDTF">2020-05-04T13:50:00Z</dcterms:modified>
</cp:coreProperties>
</file>